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E10484" w14:textId="77777777" w:rsidR="00CD12D2" w:rsidRPr="009C0A8A" w:rsidRDefault="00CD12D2" w:rsidP="00CD12D2">
      <w:pPr>
        <w:pStyle w:val="Title"/>
        <w:rPr>
          <w:rFonts w:cs="Arial"/>
          <w:b/>
          <w:bCs/>
          <w:sz w:val="32"/>
          <w:szCs w:val="32"/>
        </w:rPr>
      </w:pPr>
    </w:p>
    <w:p w14:paraId="7D771CC2" w14:textId="77777777" w:rsidR="00CD12D2" w:rsidRPr="009C0A8A" w:rsidRDefault="00CD12D2" w:rsidP="00CD12D2">
      <w:pPr>
        <w:pStyle w:val="Title"/>
        <w:rPr>
          <w:rFonts w:cs="Arial"/>
          <w:b/>
          <w:bCs/>
          <w:sz w:val="32"/>
          <w:szCs w:val="32"/>
        </w:rPr>
      </w:pPr>
      <w:r w:rsidRPr="009C0A8A">
        <w:rPr>
          <w:rFonts w:cs="Arial"/>
          <w:b/>
          <w:bCs/>
          <w:sz w:val="32"/>
          <w:szCs w:val="32"/>
        </w:rPr>
        <w:t xml:space="preserve">Tourism Research </w:t>
      </w:r>
    </w:p>
    <w:p w14:paraId="5D973264" w14:textId="77777777" w:rsidR="00CD12D2" w:rsidRPr="00CD12D2" w:rsidRDefault="00CD12D2" w:rsidP="00CD12D2">
      <w:pPr>
        <w:spacing w:before="120" w:after="0"/>
        <w:outlineLvl w:val="0"/>
        <w:rPr>
          <w:rFonts w:cs="Arial"/>
          <w:b/>
          <w:szCs w:val="20"/>
        </w:rPr>
      </w:pPr>
    </w:p>
    <w:p w14:paraId="0C75002C" w14:textId="77777777" w:rsidR="00CD12D2" w:rsidRPr="00CD12D2" w:rsidRDefault="00CD12D2" w:rsidP="00CD12D2">
      <w:pPr>
        <w:rPr>
          <w:rStyle w:val="ui-provider"/>
          <w:rFonts w:cs="Arial"/>
          <w:color w:val="FF0000"/>
          <w:szCs w:val="20"/>
        </w:rPr>
      </w:pPr>
      <w:r w:rsidRPr="00CD12D2">
        <w:rPr>
          <w:rFonts w:cs="Arial"/>
          <w:color w:val="FF0000"/>
          <w:szCs w:val="20"/>
        </w:rPr>
        <w:t xml:space="preserve">JOB NUMBER: </w:t>
      </w:r>
    </w:p>
    <w:tbl>
      <w:tblPr>
        <w:tblW w:w="5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840"/>
        <w:gridCol w:w="1880"/>
      </w:tblGrid>
      <w:tr w:rsidR="00CD12D2" w:rsidRPr="00CD12D2" w14:paraId="01CD9EC1" w14:textId="77777777" w:rsidTr="4E09C504">
        <w:trPr>
          <w:trHeight w:val="290"/>
        </w:trPr>
        <w:tc>
          <w:tcPr>
            <w:tcW w:w="960" w:type="dxa"/>
            <w:shd w:val="clear" w:color="auto" w:fill="auto"/>
            <w:noWrap/>
            <w:vAlign w:val="bottom"/>
            <w:hideMark/>
          </w:tcPr>
          <w:p w14:paraId="7F94434A" w14:textId="77777777" w:rsidR="00CD12D2" w:rsidRPr="00CD12D2" w:rsidRDefault="00CD12D2">
            <w:pPr>
              <w:spacing w:after="0" w:line="240" w:lineRule="auto"/>
              <w:rPr>
                <w:rFonts w:eastAsia="Times New Roman" w:cs="Arial"/>
                <w:color w:val="FF0000"/>
                <w:szCs w:val="20"/>
                <w:lang w:eastAsia="zh-CN"/>
              </w:rPr>
            </w:pPr>
          </w:p>
        </w:tc>
        <w:tc>
          <w:tcPr>
            <w:tcW w:w="2840" w:type="dxa"/>
            <w:shd w:val="clear" w:color="auto" w:fill="auto"/>
            <w:noWrap/>
            <w:vAlign w:val="bottom"/>
            <w:hideMark/>
          </w:tcPr>
          <w:p w14:paraId="75E66DA2" w14:textId="77777777" w:rsidR="00CD12D2" w:rsidRPr="00CD12D2" w:rsidRDefault="00CD12D2">
            <w:pPr>
              <w:spacing w:after="0" w:line="240" w:lineRule="auto"/>
              <w:rPr>
                <w:rFonts w:eastAsia="Times New Roman" w:cs="Arial"/>
                <w:color w:val="FF0000"/>
                <w:szCs w:val="20"/>
                <w:lang w:eastAsia="zh-CN"/>
              </w:rPr>
            </w:pPr>
            <w:r w:rsidRPr="00CD12D2">
              <w:rPr>
                <w:rFonts w:eastAsia="Times New Roman" w:cs="Arial"/>
                <w:color w:val="FF0000"/>
                <w:szCs w:val="20"/>
                <w:lang w:eastAsia="zh-CN"/>
              </w:rPr>
              <w:t>Markets</w:t>
            </w:r>
          </w:p>
        </w:tc>
        <w:tc>
          <w:tcPr>
            <w:tcW w:w="1880" w:type="dxa"/>
            <w:shd w:val="clear" w:color="auto" w:fill="auto"/>
            <w:noWrap/>
            <w:vAlign w:val="bottom"/>
            <w:hideMark/>
          </w:tcPr>
          <w:p w14:paraId="2408D484" w14:textId="77777777" w:rsidR="00CD12D2" w:rsidRPr="00CD12D2" w:rsidRDefault="00CD12D2">
            <w:pPr>
              <w:spacing w:after="0" w:line="240" w:lineRule="auto"/>
              <w:rPr>
                <w:rFonts w:eastAsia="Times New Roman" w:cs="Arial"/>
                <w:color w:val="FF0000"/>
                <w:szCs w:val="20"/>
                <w:lang w:eastAsia="zh-CN"/>
              </w:rPr>
            </w:pPr>
            <w:r w:rsidRPr="00CD12D2">
              <w:rPr>
                <w:rFonts w:eastAsia="Times New Roman" w:cs="Arial"/>
                <w:color w:val="FF0000"/>
                <w:szCs w:val="20"/>
                <w:lang w:eastAsia="zh-CN"/>
              </w:rPr>
              <w:t>Language</w:t>
            </w:r>
          </w:p>
        </w:tc>
      </w:tr>
      <w:tr w:rsidR="00CD12D2" w:rsidRPr="00CD12D2" w14:paraId="1230BA0B" w14:textId="77777777" w:rsidTr="4E09C504">
        <w:trPr>
          <w:trHeight w:val="290"/>
        </w:trPr>
        <w:tc>
          <w:tcPr>
            <w:tcW w:w="960" w:type="dxa"/>
            <w:shd w:val="clear" w:color="auto" w:fill="auto"/>
            <w:noWrap/>
            <w:vAlign w:val="bottom"/>
            <w:hideMark/>
          </w:tcPr>
          <w:p w14:paraId="484FFA93" w14:textId="77777777" w:rsidR="00CD12D2" w:rsidRPr="00CD12D2" w:rsidRDefault="00CD12D2">
            <w:pPr>
              <w:spacing w:after="0" w:line="240" w:lineRule="auto"/>
              <w:jc w:val="right"/>
              <w:rPr>
                <w:rFonts w:eastAsia="Times New Roman" w:cs="Arial"/>
                <w:color w:val="FF0000"/>
                <w:szCs w:val="20"/>
                <w:lang w:eastAsia="zh-CN"/>
              </w:rPr>
            </w:pPr>
            <w:r w:rsidRPr="00CD12D2">
              <w:rPr>
                <w:rFonts w:eastAsia="Times New Roman" w:cs="Arial"/>
                <w:color w:val="FF0000"/>
                <w:szCs w:val="20"/>
                <w:lang w:eastAsia="zh-CN"/>
              </w:rPr>
              <w:t>1</w:t>
            </w:r>
          </w:p>
        </w:tc>
        <w:tc>
          <w:tcPr>
            <w:tcW w:w="2840" w:type="dxa"/>
            <w:shd w:val="clear" w:color="auto" w:fill="auto"/>
            <w:noWrap/>
            <w:vAlign w:val="bottom"/>
            <w:hideMark/>
          </w:tcPr>
          <w:p w14:paraId="3F4CB68A" w14:textId="3E22FBCE" w:rsidR="00CD12D2" w:rsidRPr="00CD12D2" w:rsidRDefault="00CD12D2">
            <w:pPr>
              <w:spacing w:after="0" w:line="240" w:lineRule="auto"/>
              <w:rPr>
                <w:rFonts w:eastAsia="Times New Roman" w:cs="Arial"/>
                <w:color w:val="FF0000"/>
                <w:szCs w:val="20"/>
                <w:lang w:eastAsia="zh-CN"/>
              </w:rPr>
            </w:pPr>
            <w:r w:rsidRPr="00CD12D2">
              <w:rPr>
                <w:rFonts w:eastAsia="Times New Roman" w:cs="Arial"/>
                <w:color w:val="FF0000"/>
                <w:szCs w:val="20"/>
                <w:lang w:eastAsia="zh-CN"/>
              </w:rPr>
              <w:t>US</w:t>
            </w:r>
          </w:p>
        </w:tc>
        <w:tc>
          <w:tcPr>
            <w:tcW w:w="1880" w:type="dxa"/>
            <w:shd w:val="clear" w:color="auto" w:fill="auto"/>
            <w:noWrap/>
            <w:vAlign w:val="bottom"/>
            <w:hideMark/>
          </w:tcPr>
          <w:p w14:paraId="7D03B481" w14:textId="77777777" w:rsidR="00CD12D2" w:rsidRPr="00CD12D2" w:rsidRDefault="00CD12D2">
            <w:pPr>
              <w:spacing w:after="0" w:line="240" w:lineRule="auto"/>
              <w:rPr>
                <w:rFonts w:eastAsia="Times New Roman" w:cs="Arial"/>
                <w:color w:val="FF0000"/>
                <w:szCs w:val="20"/>
                <w:lang w:eastAsia="zh-CN"/>
              </w:rPr>
            </w:pPr>
            <w:r w:rsidRPr="00CD12D2">
              <w:rPr>
                <w:rFonts w:eastAsia="Times New Roman" w:cs="Arial"/>
                <w:color w:val="FF0000"/>
                <w:szCs w:val="20"/>
                <w:lang w:eastAsia="zh-CN"/>
              </w:rPr>
              <w:t>English</w:t>
            </w:r>
          </w:p>
        </w:tc>
      </w:tr>
      <w:tr w:rsidR="00CD12D2" w:rsidRPr="00CD12D2" w14:paraId="2D61EC1E" w14:textId="77777777" w:rsidTr="4E09C504">
        <w:trPr>
          <w:trHeight w:val="290"/>
        </w:trPr>
        <w:tc>
          <w:tcPr>
            <w:tcW w:w="960" w:type="dxa"/>
            <w:shd w:val="clear" w:color="auto" w:fill="auto"/>
            <w:noWrap/>
            <w:vAlign w:val="bottom"/>
            <w:hideMark/>
          </w:tcPr>
          <w:p w14:paraId="725DF12A" w14:textId="77777777" w:rsidR="00CD12D2" w:rsidRPr="00CD12D2" w:rsidRDefault="00CD12D2">
            <w:pPr>
              <w:spacing w:after="0" w:line="240" w:lineRule="auto"/>
              <w:jc w:val="right"/>
              <w:rPr>
                <w:rFonts w:eastAsia="Times New Roman" w:cs="Arial"/>
                <w:color w:val="FF0000"/>
                <w:szCs w:val="20"/>
                <w:lang w:eastAsia="zh-CN"/>
              </w:rPr>
            </w:pPr>
            <w:r w:rsidRPr="00CD12D2">
              <w:rPr>
                <w:rFonts w:eastAsia="Times New Roman" w:cs="Arial"/>
                <w:color w:val="FF0000"/>
                <w:szCs w:val="20"/>
                <w:lang w:eastAsia="zh-CN"/>
              </w:rPr>
              <w:t>2</w:t>
            </w:r>
          </w:p>
        </w:tc>
        <w:tc>
          <w:tcPr>
            <w:tcW w:w="2840" w:type="dxa"/>
            <w:shd w:val="clear" w:color="auto" w:fill="auto"/>
            <w:noWrap/>
            <w:vAlign w:val="bottom"/>
            <w:hideMark/>
          </w:tcPr>
          <w:p w14:paraId="18F9C8CE" w14:textId="77777777" w:rsidR="00CD12D2" w:rsidRPr="00CD12D2" w:rsidRDefault="00CD12D2">
            <w:pPr>
              <w:spacing w:after="0" w:line="240" w:lineRule="auto"/>
              <w:rPr>
                <w:rFonts w:eastAsia="Times New Roman" w:cs="Arial"/>
                <w:color w:val="FF0000"/>
                <w:szCs w:val="20"/>
                <w:lang w:eastAsia="zh-CN"/>
              </w:rPr>
            </w:pPr>
            <w:r w:rsidRPr="00CD12D2">
              <w:rPr>
                <w:rFonts w:eastAsia="Times New Roman" w:cs="Arial"/>
                <w:color w:val="FF0000"/>
                <w:szCs w:val="20"/>
                <w:lang w:eastAsia="zh-CN"/>
              </w:rPr>
              <w:t>UK</w:t>
            </w:r>
          </w:p>
        </w:tc>
        <w:tc>
          <w:tcPr>
            <w:tcW w:w="1880" w:type="dxa"/>
            <w:shd w:val="clear" w:color="auto" w:fill="auto"/>
            <w:noWrap/>
            <w:vAlign w:val="bottom"/>
            <w:hideMark/>
          </w:tcPr>
          <w:p w14:paraId="419933B8" w14:textId="77777777" w:rsidR="00CD12D2" w:rsidRPr="00CD12D2" w:rsidRDefault="00CD12D2">
            <w:pPr>
              <w:spacing w:after="0" w:line="240" w:lineRule="auto"/>
              <w:rPr>
                <w:rFonts w:eastAsia="Times New Roman" w:cs="Arial"/>
                <w:color w:val="FF0000"/>
                <w:szCs w:val="20"/>
                <w:lang w:eastAsia="zh-CN"/>
              </w:rPr>
            </w:pPr>
            <w:r w:rsidRPr="00CD12D2">
              <w:rPr>
                <w:rFonts w:eastAsia="Times New Roman" w:cs="Arial"/>
                <w:color w:val="FF0000"/>
                <w:szCs w:val="20"/>
                <w:lang w:eastAsia="zh-CN"/>
              </w:rPr>
              <w:t>English</w:t>
            </w:r>
          </w:p>
        </w:tc>
      </w:tr>
      <w:tr w:rsidR="00CD12D2" w:rsidRPr="002E1E25" w14:paraId="2E42B14E" w14:textId="77777777" w:rsidTr="4E09C504">
        <w:trPr>
          <w:trHeight w:val="290"/>
        </w:trPr>
        <w:tc>
          <w:tcPr>
            <w:tcW w:w="960" w:type="dxa"/>
            <w:shd w:val="clear" w:color="auto" w:fill="auto"/>
            <w:noWrap/>
            <w:vAlign w:val="bottom"/>
            <w:hideMark/>
          </w:tcPr>
          <w:p w14:paraId="20ABFF4F"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3</w:t>
            </w:r>
          </w:p>
        </w:tc>
        <w:tc>
          <w:tcPr>
            <w:tcW w:w="2840" w:type="dxa"/>
            <w:shd w:val="clear" w:color="auto" w:fill="auto"/>
            <w:noWrap/>
            <w:vAlign w:val="bottom"/>
            <w:hideMark/>
          </w:tcPr>
          <w:p w14:paraId="016E4D53"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DE</w:t>
            </w:r>
          </w:p>
        </w:tc>
        <w:tc>
          <w:tcPr>
            <w:tcW w:w="1880" w:type="dxa"/>
            <w:shd w:val="clear" w:color="auto" w:fill="auto"/>
            <w:noWrap/>
            <w:vAlign w:val="bottom"/>
            <w:hideMark/>
          </w:tcPr>
          <w:p w14:paraId="7F991189" w14:textId="77777777" w:rsidR="00CD12D2" w:rsidRPr="002E1E25" w:rsidRDefault="00CD12D2">
            <w:pPr>
              <w:spacing w:after="0" w:line="240" w:lineRule="auto"/>
              <w:rPr>
                <w:rFonts w:eastAsia="Times New Roman" w:cs="Arial"/>
                <w:b/>
                <w:bCs/>
                <w:color w:val="FF0000"/>
                <w:szCs w:val="20"/>
                <w:lang w:eastAsia="zh-CN"/>
              </w:rPr>
            </w:pPr>
            <w:r w:rsidRPr="002E1E25">
              <w:rPr>
                <w:rFonts w:eastAsia="Times New Roman" w:cs="Arial"/>
                <w:b/>
                <w:bCs/>
                <w:color w:val="FF0000"/>
                <w:szCs w:val="20"/>
                <w:lang w:eastAsia="zh-CN"/>
              </w:rPr>
              <w:t>German</w:t>
            </w:r>
          </w:p>
        </w:tc>
      </w:tr>
      <w:tr w:rsidR="00CD12D2" w:rsidRPr="002E1E25" w14:paraId="66594320" w14:textId="77777777" w:rsidTr="4E09C504">
        <w:trPr>
          <w:trHeight w:val="290"/>
        </w:trPr>
        <w:tc>
          <w:tcPr>
            <w:tcW w:w="960" w:type="dxa"/>
            <w:shd w:val="clear" w:color="auto" w:fill="auto"/>
            <w:noWrap/>
            <w:vAlign w:val="bottom"/>
            <w:hideMark/>
          </w:tcPr>
          <w:p w14:paraId="4F98B801"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4</w:t>
            </w:r>
          </w:p>
        </w:tc>
        <w:tc>
          <w:tcPr>
            <w:tcW w:w="2840" w:type="dxa"/>
            <w:shd w:val="clear" w:color="auto" w:fill="auto"/>
            <w:noWrap/>
            <w:vAlign w:val="bottom"/>
            <w:hideMark/>
          </w:tcPr>
          <w:p w14:paraId="30D7E0D2"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FR</w:t>
            </w:r>
          </w:p>
        </w:tc>
        <w:tc>
          <w:tcPr>
            <w:tcW w:w="1880" w:type="dxa"/>
            <w:shd w:val="clear" w:color="auto" w:fill="auto"/>
            <w:noWrap/>
            <w:vAlign w:val="bottom"/>
            <w:hideMark/>
          </w:tcPr>
          <w:p w14:paraId="64D8A5B0" w14:textId="77777777" w:rsidR="00CD12D2" w:rsidRPr="002E1E25" w:rsidRDefault="00CD12D2">
            <w:pPr>
              <w:spacing w:after="0" w:line="240" w:lineRule="auto"/>
              <w:rPr>
                <w:rFonts w:eastAsia="Times New Roman" w:cs="Arial"/>
                <w:b/>
                <w:bCs/>
                <w:color w:val="FF0000"/>
                <w:szCs w:val="20"/>
                <w:lang w:eastAsia="zh-CN"/>
              </w:rPr>
            </w:pPr>
            <w:r w:rsidRPr="002E1E25">
              <w:rPr>
                <w:rFonts w:eastAsia="Times New Roman" w:cs="Arial"/>
                <w:b/>
                <w:bCs/>
                <w:color w:val="FF0000"/>
                <w:szCs w:val="20"/>
                <w:lang w:eastAsia="zh-CN"/>
              </w:rPr>
              <w:t>French</w:t>
            </w:r>
          </w:p>
        </w:tc>
      </w:tr>
      <w:tr w:rsidR="00CD12D2" w:rsidRPr="002E1E25" w14:paraId="5DE7B716" w14:textId="77777777" w:rsidTr="4E09C504">
        <w:trPr>
          <w:trHeight w:val="290"/>
        </w:trPr>
        <w:tc>
          <w:tcPr>
            <w:tcW w:w="960" w:type="dxa"/>
            <w:shd w:val="clear" w:color="auto" w:fill="auto"/>
            <w:noWrap/>
            <w:vAlign w:val="bottom"/>
            <w:hideMark/>
          </w:tcPr>
          <w:p w14:paraId="09711BF0"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5</w:t>
            </w:r>
          </w:p>
        </w:tc>
        <w:tc>
          <w:tcPr>
            <w:tcW w:w="2840" w:type="dxa"/>
            <w:shd w:val="clear" w:color="auto" w:fill="auto"/>
            <w:noWrap/>
            <w:vAlign w:val="bottom"/>
            <w:hideMark/>
          </w:tcPr>
          <w:p w14:paraId="53497C96" w14:textId="3A1275EE" w:rsidR="00CD12D2" w:rsidRPr="002E1E25" w:rsidRDefault="00152CC0">
            <w:pPr>
              <w:spacing w:after="0" w:line="240" w:lineRule="auto"/>
              <w:rPr>
                <w:rFonts w:eastAsia="Times New Roman" w:cs="Arial"/>
                <w:color w:val="FF0000"/>
                <w:szCs w:val="20"/>
                <w:lang w:eastAsia="zh-CN"/>
              </w:rPr>
            </w:pPr>
            <w:r>
              <w:rPr>
                <w:rFonts w:eastAsia="Times New Roman" w:cs="Arial"/>
                <w:color w:val="FF0000"/>
                <w:szCs w:val="20"/>
                <w:lang w:eastAsia="zh-CN"/>
              </w:rPr>
              <w:t>UAE</w:t>
            </w:r>
          </w:p>
        </w:tc>
        <w:tc>
          <w:tcPr>
            <w:tcW w:w="1880" w:type="dxa"/>
            <w:shd w:val="clear" w:color="auto" w:fill="auto"/>
            <w:noWrap/>
            <w:vAlign w:val="bottom"/>
            <w:hideMark/>
          </w:tcPr>
          <w:p w14:paraId="453D5B63" w14:textId="37460F7F" w:rsidR="00CD12D2" w:rsidRPr="002E1E25" w:rsidRDefault="00CD12D2" w:rsidP="4E09C504">
            <w:pPr>
              <w:spacing w:after="0" w:line="240" w:lineRule="auto"/>
              <w:rPr>
                <w:rFonts w:eastAsia="Times New Roman" w:cs="Arial"/>
                <w:color w:val="FF0000"/>
                <w:highlight w:val="yellow"/>
                <w:lang w:eastAsia="zh-CN"/>
              </w:rPr>
            </w:pPr>
            <w:r w:rsidRPr="4E09C504">
              <w:rPr>
                <w:rFonts w:eastAsia="Times New Roman" w:cs="Arial"/>
                <w:color w:val="FF0000"/>
                <w:lang w:eastAsia="zh-CN"/>
              </w:rPr>
              <w:t>English</w:t>
            </w:r>
            <w:r w:rsidR="0B214414" w:rsidRPr="4E09C504">
              <w:rPr>
                <w:rFonts w:eastAsia="Times New Roman" w:cs="Arial"/>
                <w:color w:val="FF0000"/>
                <w:lang w:eastAsia="zh-CN"/>
              </w:rPr>
              <w:t xml:space="preserve"> + Arabic</w:t>
            </w:r>
          </w:p>
        </w:tc>
      </w:tr>
      <w:tr w:rsidR="00CD12D2" w:rsidRPr="002E1E25" w14:paraId="6E554FDE" w14:textId="77777777" w:rsidTr="4E09C504">
        <w:trPr>
          <w:trHeight w:val="290"/>
        </w:trPr>
        <w:tc>
          <w:tcPr>
            <w:tcW w:w="960" w:type="dxa"/>
            <w:shd w:val="clear" w:color="auto" w:fill="auto"/>
            <w:noWrap/>
            <w:vAlign w:val="bottom"/>
            <w:hideMark/>
          </w:tcPr>
          <w:p w14:paraId="1D67A3D5"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6</w:t>
            </w:r>
          </w:p>
        </w:tc>
        <w:tc>
          <w:tcPr>
            <w:tcW w:w="2840" w:type="dxa"/>
            <w:shd w:val="clear" w:color="auto" w:fill="auto"/>
            <w:noWrap/>
            <w:vAlign w:val="bottom"/>
            <w:hideMark/>
          </w:tcPr>
          <w:p w14:paraId="2C04D7E1"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BR</w:t>
            </w:r>
          </w:p>
        </w:tc>
        <w:tc>
          <w:tcPr>
            <w:tcW w:w="1880" w:type="dxa"/>
            <w:shd w:val="clear" w:color="auto" w:fill="auto"/>
            <w:noWrap/>
            <w:vAlign w:val="bottom"/>
            <w:hideMark/>
          </w:tcPr>
          <w:p w14:paraId="50DAA0BD" w14:textId="77777777" w:rsidR="00CD12D2" w:rsidRPr="002E1E25" w:rsidRDefault="00CD12D2">
            <w:pPr>
              <w:spacing w:after="0" w:line="240" w:lineRule="auto"/>
              <w:rPr>
                <w:rFonts w:eastAsia="Times New Roman" w:cs="Arial"/>
                <w:b/>
                <w:bCs/>
                <w:color w:val="FF0000"/>
                <w:szCs w:val="20"/>
                <w:lang w:eastAsia="zh-CN"/>
              </w:rPr>
            </w:pPr>
            <w:r w:rsidRPr="002E1E25">
              <w:rPr>
                <w:rFonts w:eastAsia="Times New Roman" w:cs="Arial"/>
                <w:b/>
                <w:bCs/>
                <w:color w:val="FF0000"/>
                <w:szCs w:val="20"/>
                <w:lang w:eastAsia="zh-CN"/>
              </w:rPr>
              <w:t>Portugues</w:t>
            </w:r>
          </w:p>
        </w:tc>
      </w:tr>
      <w:tr w:rsidR="00CD12D2" w:rsidRPr="002E1E25" w14:paraId="6E4B88B1" w14:textId="77777777" w:rsidTr="4E09C504">
        <w:trPr>
          <w:trHeight w:val="290"/>
        </w:trPr>
        <w:tc>
          <w:tcPr>
            <w:tcW w:w="960" w:type="dxa"/>
            <w:shd w:val="clear" w:color="auto" w:fill="auto"/>
            <w:noWrap/>
            <w:vAlign w:val="bottom"/>
            <w:hideMark/>
          </w:tcPr>
          <w:p w14:paraId="59E5F65A"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7</w:t>
            </w:r>
          </w:p>
        </w:tc>
        <w:tc>
          <w:tcPr>
            <w:tcW w:w="2840" w:type="dxa"/>
            <w:shd w:val="clear" w:color="auto" w:fill="auto"/>
            <w:noWrap/>
            <w:vAlign w:val="bottom"/>
            <w:hideMark/>
          </w:tcPr>
          <w:p w14:paraId="6628BA87"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CN</w:t>
            </w:r>
          </w:p>
        </w:tc>
        <w:tc>
          <w:tcPr>
            <w:tcW w:w="1880" w:type="dxa"/>
            <w:shd w:val="clear" w:color="auto" w:fill="auto"/>
            <w:noWrap/>
            <w:vAlign w:val="bottom"/>
            <w:hideMark/>
          </w:tcPr>
          <w:p w14:paraId="4388B318" w14:textId="77777777" w:rsidR="00CD12D2" w:rsidRPr="002E1E25" w:rsidRDefault="00CD12D2">
            <w:pPr>
              <w:spacing w:after="0" w:line="240" w:lineRule="auto"/>
              <w:rPr>
                <w:rFonts w:eastAsia="Times New Roman" w:cs="Arial"/>
                <w:b/>
                <w:bCs/>
                <w:color w:val="FF0000"/>
                <w:szCs w:val="20"/>
                <w:lang w:eastAsia="zh-CN"/>
              </w:rPr>
            </w:pPr>
            <w:r w:rsidRPr="002E1E25">
              <w:rPr>
                <w:rFonts w:eastAsia="Times New Roman" w:cs="Arial"/>
                <w:b/>
                <w:bCs/>
                <w:color w:val="FF0000"/>
                <w:szCs w:val="20"/>
                <w:lang w:eastAsia="zh-CN"/>
              </w:rPr>
              <w:t>Chinese</w:t>
            </w:r>
          </w:p>
        </w:tc>
      </w:tr>
      <w:tr w:rsidR="00CD12D2" w:rsidRPr="002E1E25" w14:paraId="262505FC" w14:textId="77777777" w:rsidTr="4E09C504">
        <w:trPr>
          <w:trHeight w:val="290"/>
        </w:trPr>
        <w:tc>
          <w:tcPr>
            <w:tcW w:w="960" w:type="dxa"/>
            <w:shd w:val="clear" w:color="auto" w:fill="auto"/>
            <w:noWrap/>
            <w:vAlign w:val="bottom"/>
            <w:hideMark/>
          </w:tcPr>
          <w:p w14:paraId="62C7DA7F"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8</w:t>
            </w:r>
          </w:p>
        </w:tc>
        <w:tc>
          <w:tcPr>
            <w:tcW w:w="2840" w:type="dxa"/>
            <w:shd w:val="clear" w:color="auto" w:fill="auto"/>
            <w:noWrap/>
            <w:vAlign w:val="bottom"/>
            <w:hideMark/>
          </w:tcPr>
          <w:p w14:paraId="28161F11"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SG</w:t>
            </w:r>
          </w:p>
        </w:tc>
        <w:tc>
          <w:tcPr>
            <w:tcW w:w="1880" w:type="dxa"/>
            <w:shd w:val="clear" w:color="auto" w:fill="auto"/>
            <w:noWrap/>
            <w:vAlign w:val="bottom"/>
            <w:hideMark/>
          </w:tcPr>
          <w:p w14:paraId="73B29C59"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English</w:t>
            </w:r>
          </w:p>
        </w:tc>
      </w:tr>
      <w:tr w:rsidR="00CD12D2" w:rsidRPr="002E1E25" w14:paraId="4A6382CC" w14:textId="77777777" w:rsidTr="4E09C504">
        <w:trPr>
          <w:trHeight w:val="290"/>
        </w:trPr>
        <w:tc>
          <w:tcPr>
            <w:tcW w:w="960" w:type="dxa"/>
            <w:shd w:val="clear" w:color="auto" w:fill="auto"/>
            <w:noWrap/>
            <w:vAlign w:val="bottom"/>
            <w:hideMark/>
          </w:tcPr>
          <w:p w14:paraId="75634D90"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9</w:t>
            </w:r>
          </w:p>
        </w:tc>
        <w:tc>
          <w:tcPr>
            <w:tcW w:w="2840" w:type="dxa"/>
            <w:shd w:val="clear" w:color="auto" w:fill="auto"/>
            <w:noWrap/>
            <w:vAlign w:val="bottom"/>
            <w:hideMark/>
          </w:tcPr>
          <w:p w14:paraId="7DA39647"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KO</w:t>
            </w:r>
          </w:p>
        </w:tc>
        <w:tc>
          <w:tcPr>
            <w:tcW w:w="1880" w:type="dxa"/>
            <w:shd w:val="clear" w:color="auto" w:fill="auto"/>
            <w:noWrap/>
            <w:vAlign w:val="bottom"/>
            <w:hideMark/>
          </w:tcPr>
          <w:p w14:paraId="07C9237F" w14:textId="77777777" w:rsidR="00CD12D2" w:rsidRPr="002E1E25" w:rsidRDefault="00CD12D2">
            <w:pPr>
              <w:spacing w:after="0" w:line="240" w:lineRule="auto"/>
              <w:rPr>
                <w:rFonts w:eastAsia="Times New Roman" w:cs="Arial"/>
                <w:b/>
                <w:bCs/>
                <w:color w:val="FF0000"/>
                <w:szCs w:val="20"/>
                <w:lang w:eastAsia="zh-CN"/>
              </w:rPr>
            </w:pPr>
            <w:r w:rsidRPr="002E1E25">
              <w:rPr>
                <w:rFonts w:eastAsia="Times New Roman" w:cs="Arial"/>
                <w:b/>
                <w:bCs/>
                <w:color w:val="FF0000"/>
                <w:szCs w:val="20"/>
                <w:lang w:eastAsia="zh-CN"/>
              </w:rPr>
              <w:t>Korean</w:t>
            </w:r>
          </w:p>
        </w:tc>
      </w:tr>
      <w:tr w:rsidR="00CD12D2" w:rsidRPr="002E1E25" w14:paraId="5077C393" w14:textId="77777777" w:rsidTr="4E09C504">
        <w:trPr>
          <w:trHeight w:val="290"/>
        </w:trPr>
        <w:tc>
          <w:tcPr>
            <w:tcW w:w="960" w:type="dxa"/>
            <w:shd w:val="clear" w:color="auto" w:fill="auto"/>
            <w:noWrap/>
            <w:vAlign w:val="bottom"/>
            <w:hideMark/>
          </w:tcPr>
          <w:p w14:paraId="669DA6C5" w14:textId="77777777" w:rsidR="00CD12D2" w:rsidRPr="002E1E25" w:rsidRDefault="00CD12D2">
            <w:pPr>
              <w:spacing w:after="0" w:line="240" w:lineRule="auto"/>
              <w:jc w:val="right"/>
              <w:rPr>
                <w:rFonts w:eastAsia="Times New Roman" w:cs="Arial"/>
                <w:color w:val="FF0000"/>
                <w:szCs w:val="20"/>
                <w:lang w:eastAsia="zh-CN"/>
              </w:rPr>
            </w:pPr>
            <w:r w:rsidRPr="002E1E25">
              <w:rPr>
                <w:rFonts w:eastAsia="Times New Roman" w:cs="Arial"/>
                <w:color w:val="FF0000"/>
                <w:szCs w:val="20"/>
                <w:lang w:eastAsia="zh-CN"/>
              </w:rPr>
              <w:t>10</w:t>
            </w:r>
          </w:p>
        </w:tc>
        <w:tc>
          <w:tcPr>
            <w:tcW w:w="2840" w:type="dxa"/>
            <w:shd w:val="clear" w:color="auto" w:fill="auto"/>
            <w:noWrap/>
            <w:vAlign w:val="bottom"/>
            <w:hideMark/>
          </w:tcPr>
          <w:p w14:paraId="4913CB87"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AU</w:t>
            </w:r>
          </w:p>
        </w:tc>
        <w:tc>
          <w:tcPr>
            <w:tcW w:w="1880" w:type="dxa"/>
            <w:shd w:val="clear" w:color="auto" w:fill="auto"/>
            <w:noWrap/>
            <w:vAlign w:val="bottom"/>
            <w:hideMark/>
          </w:tcPr>
          <w:p w14:paraId="1773CC78" w14:textId="77777777" w:rsidR="00CD12D2" w:rsidRPr="002E1E25" w:rsidRDefault="00CD12D2">
            <w:pPr>
              <w:spacing w:after="0" w:line="240" w:lineRule="auto"/>
              <w:rPr>
                <w:rFonts w:eastAsia="Times New Roman" w:cs="Arial"/>
                <w:color w:val="FF0000"/>
                <w:szCs w:val="20"/>
                <w:lang w:eastAsia="zh-CN"/>
              </w:rPr>
            </w:pPr>
            <w:r w:rsidRPr="002E1E25">
              <w:rPr>
                <w:rFonts w:eastAsia="Times New Roman" w:cs="Arial"/>
                <w:color w:val="FF0000"/>
                <w:szCs w:val="20"/>
                <w:lang w:eastAsia="zh-CN"/>
              </w:rPr>
              <w:t>English</w:t>
            </w:r>
          </w:p>
        </w:tc>
      </w:tr>
    </w:tbl>
    <w:p w14:paraId="1D96D025" w14:textId="77777777" w:rsidR="00CD12D2" w:rsidRPr="002E1E25" w:rsidRDefault="00CD12D2" w:rsidP="00CD12D2">
      <w:pPr>
        <w:rPr>
          <w:rStyle w:val="ui-provider"/>
          <w:rFonts w:cs="Arial"/>
          <w:color w:val="FF0000"/>
          <w:szCs w:val="20"/>
        </w:rPr>
      </w:pPr>
    </w:p>
    <w:p w14:paraId="3DBBEAF1" w14:textId="77777777" w:rsidR="00CD12D2" w:rsidRPr="002E1E25" w:rsidRDefault="00CD12D2" w:rsidP="00CD12D2">
      <w:pPr>
        <w:rPr>
          <w:rStyle w:val="ui-provider"/>
          <w:rFonts w:cs="Arial"/>
          <w:color w:val="FF0000"/>
          <w:szCs w:val="20"/>
        </w:rPr>
      </w:pPr>
      <w:r w:rsidRPr="002E1E25">
        <w:rPr>
          <w:rStyle w:val="ui-provider"/>
          <w:rFonts w:cs="Arial"/>
          <w:color w:val="FF0000"/>
          <w:szCs w:val="20"/>
        </w:rPr>
        <w:t>Sample:</w:t>
      </w:r>
    </w:p>
    <w:p w14:paraId="6D30EEAC" w14:textId="68C2DE98" w:rsidR="00CD12D2" w:rsidRPr="002E1E25" w:rsidRDefault="00CD12D2" w:rsidP="00CD12D2">
      <w:pPr>
        <w:rPr>
          <w:rStyle w:val="ui-provider"/>
          <w:rFonts w:cs="Arial"/>
          <w:color w:val="FF0000"/>
          <w:szCs w:val="20"/>
        </w:rPr>
      </w:pPr>
      <w:r w:rsidRPr="002E1E25">
        <w:rPr>
          <w:rStyle w:val="ui-provider"/>
          <w:rFonts w:cs="Arial"/>
          <w:color w:val="auto"/>
          <w:szCs w:val="20"/>
        </w:rPr>
        <w:t>Adults 18</w:t>
      </w:r>
      <w:r w:rsidR="00496212">
        <w:rPr>
          <w:rStyle w:val="ui-provider"/>
          <w:rFonts w:cs="Arial"/>
          <w:color w:val="auto"/>
          <w:szCs w:val="20"/>
        </w:rPr>
        <w:t>+</w:t>
      </w:r>
    </w:p>
    <w:p w14:paraId="0941357F" w14:textId="77777777" w:rsidR="00CD12D2" w:rsidRDefault="00CD12D2" w:rsidP="00CD12D2">
      <w:pPr>
        <w:rPr>
          <w:rStyle w:val="ui-provider"/>
          <w:rFonts w:cs="Arial"/>
          <w:color w:val="auto"/>
          <w:szCs w:val="20"/>
        </w:rPr>
      </w:pPr>
      <w:r w:rsidRPr="002E1E25">
        <w:rPr>
          <w:rStyle w:val="ui-provider"/>
          <w:rFonts w:cs="Arial"/>
          <w:color w:val="auto"/>
          <w:szCs w:val="20"/>
        </w:rPr>
        <w:t xml:space="preserve">QUOTAS ON GENDER AND AGE TO NAT REP LEVELS </w:t>
      </w:r>
    </w:p>
    <w:p w14:paraId="25AE0A1A" w14:textId="77777777" w:rsidR="00CD12D2" w:rsidRPr="002E1E25" w:rsidRDefault="00CD12D2" w:rsidP="62255D48">
      <w:pPr>
        <w:rPr>
          <w:rStyle w:val="ui-provider"/>
          <w:rFonts w:cs="Arial"/>
          <w:color w:val="FF0000"/>
          <w:szCs w:val="20"/>
        </w:rPr>
      </w:pPr>
    </w:p>
    <w:p w14:paraId="64B32888" w14:textId="7B0080D6" w:rsidR="00152CC0" w:rsidRDefault="00152CC0">
      <w:pPr>
        <w:rPr>
          <w:rStyle w:val="normaltextrun"/>
          <w:rFonts w:eastAsia="Times New Roman" w:cs="Arial"/>
          <w:b/>
          <w:bCs/>
          <w:color w:val="FF0000"/>
          <w:szCs w:val="20"/>
        </w:rPr>
      </w:pPr>
      <w:r>
        <w:rPr>
          <w:rStyle w:val="normaltextrun"/>
          <w:rFonts w:cs="Arial"/>
          <w:b/>
          <w:bCs/>
          <w:color w:val="FF0000"/>
          <w:szCs w:val="20"/>
        </w:rPr>
        <w:br w:type="page"/>
      </w:r>
    </w:p>
    <w:p w14:paraId="62FD372A" w14:textId="4893AF26" w:rsidR="00CD12D2" w:rsidRPr="00CD12D2" w:rsidRDefault="00CD12D2" w:rsidP="00CD12D2">
      <w:pPr>
        <w:pStyle w:val="paragraph"/>
        <w:spacing w:before="0" w:beforeAutospacing="0" w:after="0" w:afterAutospacing="0"/>
        <w:textAlignment w:val="baseline"/>
        <w:rPr>
          <w:rFonts w:ascii="Arial" w:hAnsi="Arial" w:cs="Arial"/>
          <w:color w:val="000000"/>
          <w:sz w:val="20"/>
          <w:szCs w:val="20"/>
        </w:rPr>
      </w:pPr>
      <w:r w:rsidRPr="00CD12D2">
        <w:rPr>
          <w:rStyle w:val="normaltextrun"/>
          <w:rFonts w:ascii="Arial" w:hAnsi="Arial" w:cs="Arial"/>
          <w:b/>
          <w:bCs/>
          <w:color w:val="FF0000"/>
          <w:sz w:val="20"/>
          <w:szCs w:val="20"/>
          <w:lang w:val="en-GB"/>
        </w:rPr>
        <w:lastRenderedPageBreak/>
        <w:t>ASK IF CHINA</w:t>
      </w:r>
      <w:r w:rsidRPr="00CD12D2">
        <w:rPr>
          <w:rStyle w:val="eop"/>
          <w:rFonts w:ascii="Arial" w:eastAsiaTheme="majorEastAsia" w:hAnsi="Arial" w:cs="Arial"/>
          <w:color w:val="FF0000"/>
          <w:sz w:val="20"/>
          <w:szCs w:val="20"/>
        </w:rPr>
        <w:t> </w:t>
      </w:r>
    </w:p>
    <w:p w14:paraId="273A244B" w14:textId="77777777" w:rsidR="00CD12D2" w:rsidRPr="00CD12D2" w:rsidRDefault="00CD12D2" w:rsidP="00CD12D2">
      <w:pPr>
        <w:pStyle w:val="paragraph"/>
        <w:spacing w:before="0" w:beforeAutospacing="0" w:after="0" w:afterAutospacing="0"/>
        <w:textAlignment w:val="baseline"/>
        <w:rPr>
          <w:rFonts w:ascii="Arial" w:hAnsi="Arial" w:cs="Arial"/>
          <w:color w:val="000000"/>
          <w:sz w:val="20"/>
          <w:szCs w:val="20"/>
        </w:rPr>
      </w:pPr>
      <w:r w:rsidRPr="00CD12D2">
        <w:rPr>
          <w:rStyle w:val="normaltextrun"/>
          <w:rFonts w:ascii="Arial" w:hAnsi="Arial" w:cs="Arial"/>
          <w:b/>
          <w:bCs/>
          <w:color w:val="0060FF"/>
          <w:sz w:val="20"/>
          <w:szCs w:val="20"/>
          <w:lang w:val="en-GB"/>
        </w:rPr>
        <w:t>SCREEN 1</w:t>
      </w:r>
      <w:r w:rsidRPr="00CD12D2">
        <w:rPr>
          <w:rStyle w:val="eop"/>
          <w:rFonts w:ascii="Arial" w:eastAsiaTheme="majorEastAsia" w:hAnsi="Arial" w:cs="Arial"/>
          <w:color w:val="0060FF"/>
          <w:sz w:val="20"/>
          <w:szCs w:val="20"/>
        </w:rPr>
        <w:t> </w:t>
      </w:r>
    </w:p>
    <w:p w14:paraId="7C8F2982"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Arial" w:hAnsi="Arial" w:cs="Arial"/>
          <w:color w:val="555555"/>
          <w:sz w:val="20"/>
          <w:szCs w:val="20"/>
          <w:lang w:val="en-GB"/>
        </w:rPr>
        <w:t>This is a research survey run by Kantar to collect your opinions on a particular topic, product, brand or advertising. Your cooperation is completely voluntary, and you can withdraw at any time and all data will remain strictly confidential. In line with data protection laws, the results will only be used for statistical purposes and any personal information will be deleted once no longer needed. Within the survey, Kantar may collect personal information (PI), only with your permission.</w:t>
      </w:r>
      <w:r w:rsidRPr="00CD12D2">
        <w:rPr>
          <w:rStyle w:val="eop"/>
          <w:rFonts w:ascii="Arial" w:eastAsiaTheme="majorEastAsia" w:hAnsi="Arial" w:cs="Arial"/>
          <w:color w:val="555555"/>
          <w:sz w:val="20"/>
          <w:szCs w:val="20"/>
        </w:rPr>
        <w:t> </w:t>
      </w:r>
    </w:p>
    <w:p w14:paraId="1B385F62"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Arial" w:hAnsi="Arial" w:cs="Arial"/>
          <w:color w:val="555555"/>
          <w:sz w:val="20"/>
          <w:szCs w:val="20"/>
          <w:lang w:val="en-GB"/>
        </w:rPr>
        <w:t>Kantar will not release your PI to the public.</w:t>
      </w:r>
      <w:r w:rsidRPr="00CD12D2">
        <w:rPr>
          <w:rStyle w:val="eop"/>
          <w:rFonts w:ascii="Arial" w:eastAsiaTheme="majorEastAsia" w:hAnsi="Arial" w:cs="Arial"/>
          <w:color w:val="555555"/>
          <w:sz w:val="20"/>
          <w:szCs w:val="20"/>
        </w:rPr>
        <w:t> </w:t>
      </w:r>
    </w:p>
    <w:p w14:paraId="5CAFEF84"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Arial" w:hAnsi="Arial" w:cs="Arial"/>
          <w:color w:val="555555"/>
          <w:sz w:val="20"/>
          <w:szCs w:val="20"/>
          <w:lang w:val="en-GB"/>
        </w:rPr>
        <w:t>Our data security capability includes Proof of Compliance. In the event of leakage, damage, manipulation, loss, etc. of your PI due to security incidents, we will notify you as soon as practically possible and provide remedial measures. If you want to learn more details about the processing rules for your PI, please refer to our </w:t>
      </w:r>
      <w:r w:rsidRPr="00CD12D2">
        <w:rPr>
          <w:rStyle w:val="normaltextrun"/>
          <w:rFonts w:ascii="Arial" w:eastAsia="SimSun" w:hAnsi="Arial" w:cs="Arial"/>
          <w:color w:val="0000FF"/>
          <w:sz w:val="20"/>
          <w:szCs w:val="20"/>
          <w:lang w:val="en-GB"/>
        </w:rPr>
        <w:t>https://www.kantar.com/zh-cn/cookies-policies</w:t>
      </w:r>
      <w:r w:rsidRPr="00CD12D2">
        <w:rPr>
          <w:rStyle w:val="normaltextrun"/>
          <w:rFonts w:ascii="Arial" w:hAnsi="Arial" w:cs="Arial"/>
          <w:color w:val="555555"/>
          <w:sz w:val="20"/>
          <w:szCs w:val="20"/>
          <w:lang w:val="en-GB"/>
        </w:rPr>
        <w:t>. If you have any question about content above, please contact our panel team.</w:t>
      </w:r>
      <w:r w:rsidRPr="00CD12D2">
        <w:rPr>
          <w:rStyle w:val="eop"/>
          <w:rFonts w:ascii="Arial" w:eastAsiaTheme="majorEastAsia" w:hAnsi="Arial" w:cs="Arial"/>
          <w:color w:val="555555"/>
          <w:sz w:val="20"/>
          <w:szCs w:val="20"/>
        </w:rPr>
        <w:t> </w:t>
      </w:r>
    </w:p>
    <w:p w14:paraId="64848EA4"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Arial" w:hAnsi="Arial" w:cs="Arial"/>
          <w:color w:val="555555"/>
          <w:sz w:val="20"/>
          <w:szCs w:val="20"/>
          <w:lang w:val="en-GB"/>
        </w:rPr>
        <w:t>We estimate the survey will take 10 minutes.</w:t>
      </w:r>
      <w:r w:rsidRPr="00CD12D2">
        <w:rPr>
          <w:rStyle w:val="eop"/>
          <w:rFonts w:ascii="Arial" w:eastAsiaTheme="majorEastAsia" w:hAnsi="Arial" w:cs="Arial"/>
          <w:color w:val="555555"/>
          <w:sz w:val="20"/>
          <w:szCs w:val="20"/>
        </w:rPr>
        <w:t> </w:t>
      </w:r>
    </w:p>
    <w:p w14:paraId="4C6114CD"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Arial" w:hAnsi="Arial" w:cs="Arial"/>
          <w:color w:val="555555"/>
          <w:sz w:val="20"/>
          <w:szCs w:val="20"/>
          <w:lang w:val="en-GB"/>
        </w:rPr>
        <w:t>Do you agree to participate in this survey on this basis?</w:t>
      </w:r>
      <w:r w:rsidRPr="00CD12D2">
        <w:rPr>
          <w:rStyle w:val="eop"/>
          <w:rFonts w:ascii="Arial" w:eastAsiaTheme="majorEastAsia" w:hAnsi="Arial" w:cs="Arial"/>
          <w:color w:val="555555"/>
          <w:sz w:val="20"/>
          <w:szCs w:val="20"/>
        </w:rPr>
        <w:t> </w:t>
      </w:r>
    </w:p>
    <w:p w14:paraId="4367D38A"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Segoe UI Symbol" w:hAnsi="Segoe UI Symbol" w:cs="Segoe UI Symbol"/>
          <w:color w:val="555555"/>
          <w:sz w:val="20"/>
          <w:szCs w:val="20"/>
          <w:lang w:val="en-GB"/>
        </w:rPr>
        <w:t>☐</w:t>
      </w:r>
      <w:r w:rsidRPr="00CD12D2">
        <w:rPr>
          <w:rStyle w:val="normaltextrun"/>
          <w:rFonts w:ascii="Arial" w:hAnsi="Arial" w:cs="Arial"/>
          <w:color w:val="555555"/>
          <w:sz w:val="20"/>
          <w:szCs w:val="20"/>
          <w:lang w:val="en-GB"/>
        </w:rPr>
        <w:t xml:space="preserve"> Agree </w:t>
      </w:r>
      <w:r w:rsidRPr="00CD12D2">
        <w:rPr>
          <w:rStyle w:val="eop"/>
          <w:rFonts w:ascii="Arial" w:eastAsiaTheme="majorEastAsia" w:hAnsi="Arial" w:cs="Arial"/>
          <w:color w:val="555555"/>
          <w:sz w:val="20"/>
          <w:szCs w:val="20"/>
        </w:rPr>
        <w:t> </w:t>
      </w:r>
    </w:p>
    <w:p w14:paraId="012B3186"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Segoe UI Symbol" w:hAnsi="Segoe UI Symbol" w:cs="Segoe UI Symbol"/>
          <w:color w:val="555555"/>
          <w:sz w:val="20"/>
          <w:szCs w:val="20"/>
          <w:lang w:val="en-GB"/>
        </w:rPr>
        <w:t>☐</w:t>
      </w:r>
      <w:r w:rsidRPr="00CD12D2">
        <w:rPr>
          <w:rStyle w:val="normaltextrun"/>
          <w:rFonts w:ascii="Arial" w:hAnsi="Arial" w:cs="Arial"/>
          <w:color w:val="555555"/>
          <w:sz w:val="20"/>
          <w:szCs w:val="20"/>
          <w:lang w:val="en-GB"/>
        </w:rPr>
        <w:t xml:space="preserve"> Disagree</w:t>
      </w:r>
      <w:r w:rsidRPr="00CD12D2">
        <w:rPr>
          <w:rStyle w:val="eop"/>
          <w:rFonts w:ascii="Arial" w:eastAsiaTheme="majorEastAsia" w:hAnsi="Arial" w:cs="Arial"/>
          <w:color w:val="555555"/>
          <w:sz w:val="20"/>
          <w:szCs w:val="20"/>
        </w:rPr>
        <w:t> </w:t>
      </w:r>
    </w:p>
    <w:p w14:paraId="711793BB"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eop"/>
          <w:rFonts w:ascii="Arial" w:eastAsiaTheme="majorEastAsia" w:hAnsi="Arial" w:cs="Arial"/>
          <w:color w:val="555555"/>
          <w:sz w:val="20"/>
          <w:szCs w:val="20"/>
        </w:rPr>
        <w:t> </w:t>
      </w:r>
    </w:p>
    <w:p w14:paraId="308B53AA" w14:textId="77777777" w:rsidR="00CD12D2" w:rsidRPr="00CD12D2" w:rsidRDefault="00CD12D2" w:rsidP="00CD12D2">
      <w:pPr>
        <w:pStyle w:val="paragraph"/>
        <w:spacing w:before="0" w:beforeAutospacing="0" w:after="0" w:afterAutospacing="0"/>
        <w:textAlignment w:val="baseline"/>
        <w:rPr>
          <w:rFonts w:ascii="Arial" w:hAnsi="Arial" w:cs="Arial"/>
          <w:color w:val="000000"/>
          <w:sz w:val="20"/>
          <w:szCs w:val="20"/>
        </w:rPr>
      </w:pPr>
      <w:r w:rsidRPr="00CD12D2">
        <w:rPr>
          <w:rStyle w:val="normaltextrun"/>
          <w:rFonts w:ascii="Arial" w:hAnsi="Arial" w:cs="Arial"/>
          <w:b/>
          <w:bCs/>
          <w:color w:val="0060FF"/>
          <w:sz w:val="20"/>
          <w:szCs w:val="20"/>
          <w:lang w:val="en-GB"/>
        </w:rPr>
        <w:t>SCREEN 2</w:t>
      </w:r>
      <w:r w:rsidRPr="00CD12D2">
        <w:rPr>
          <w:rStyle w:val="eop"/>
          <w:rFonts w:ascii="Arial" w:eastAsiaTheme="majorEastAsia" w:hAnsi="Arial" w:cs="Arial"/>
          <w:color w:val="0060FF"/>
          <w:sz w:val="20"/>
          <w:szCs w:val="20"/>
        </w:rPr>
        <w:t> </w:t>
      </w:r>
    </w:p>
    <w:p w14:paraId="6C1560F8"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Arial" w:hAnsi="Arial" w:cs="Arial"/>
          <w:color w:val="555555"/>
          <w:sz w:val="20"/>
          <w:szCs w:val="20"/>
          <w:lang w:val="en-GB"/>
        </w:rPr>
        <w:t xml:space="preserve">To process the research survey, we (Kantar) may share your PI with authorised affiliates in the Kantar Group and authorised partners as detailed in our </w:t>
      </w:r>
      <w:hyperlink r:id="rId11" w:history="1">
        <w:r w:rsidRPr="00CD12D2">
          <w:rPr>
            <w:rStyle w:val="Hyperlink"/>
            <w:rFonts w:ascii="Arial" w:hAnsi="Arial" w:cs="Arial"/>
            <w:sz w:val="20"/>
            <w:szCs w:val="20"/>
            <w:lang w:val="en-GB"/>
          </w:rPr>
          <w:t>https://www.kantar.com/zh-cn/cookies-policies</w:t>
        </w:r>
      </w:hyperlink>
      <w:r w:rsidRPr="00CD12D2">
        <w:rPr>
          <w:rStyle w:val="normaltextrun"/>
          <w:rFonts w:ascii="Arial" w:hAnsi="Arial" w:cs="Arial"/>
          <w:color w:val="555555"/>
          <w:sz w:val="20"/>
          <w:szCs w:val="20"/>
          <w:lang w:val="en-GB"/>
        </w:rPr>
        <w:t xml:space="preserve"> Please indicate whether you give your consent to proceed in this survey on this basis.</w:t>
      </w:r>
      <w:r w:rsidRPr="00CD12D2">
        <w:rPr>
          <w:rStyle w:val="eop"/>
          <w:rFonts w:ascii="Arial" w:eastAsiaTheme="majorEastAsia" w:hAnsi="Arial" w:cs="Arial"/>
          <w:color w:val="555555"/>
          <w:sz w:val="20"/>
          <w:szCs w:val="20"/>
        </w:rPr>
        <w:t> </w:t>
      </w:r>
    </w:p>
    <w:p w14:paraId="0B35FD7D"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Segoe UI Symbol" w:hAnsi="Segoe UI Symbol" w:cs="Segoe UI Symbol"/>
          <w:color w:val="555555"/>
          <w:sz w:val="20"/>
          <w:szCs w:val="20"/>
          <w:lang w:val="en-GB"/>
        </w:rPr>
        <w:t>☐</w:t>
      </w:r>
      <w:r w:rsidRPr="00CD12D2">
        <w:rPr>
          <w:rStyle w:val="normaltextrun"/>
          <w:rFonts w:ascii="Arial" w:hAnsi="Arial" w:cs="Arial"/>
          <w:color w:val="555555"/>
          <w:sz w:val="20"/>
          <w:szCs w:val="20"/>
          <w:lang w:val="en-GB"/>
        </w:rPr>
        <w:t xml:space="preserve"> Agree  </w:t>
      </w:r>
      <w:r w:rsidRPr="00CD12D2">
        <w:rPr>
          <w:rStyle w:val="eop"/>
          <w:rFonts w:ascii="Arial" w:eastAsiaTheme="majorEastAsia" w:hAnsi="Arial" w:cs="Arial"/>
          <w:color w:val="555555"/>
          <w:sz w:val="20"/>
          <w:szCs w:val="20"/>
        </w:rPr>
        <w:t> </w:t>
      </w:r>
    </w:p>
    <w:p w14:paraId="314A4D66"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Segoe UI Symbol" w:hAnsi="Segoe UI Symbol" w:cs="Segoe UI Symbol"/>
          <w:color w:val="555555"/>
          <w:sz w:val="20"/>
          <w:szCs w:val="20"/>
          <w:lang w:val="en-GB"/>
        </w:rPr>
        <w:t>☐</w:t>
      </w:r>
      <w:r w:rsidRPr="00CD12D2">
        <w:rPr>
          <w:rStyle w:val="normaltextrun"/>
          <w:rFonts w:ascii="Arial" w:hAnsi="Arial" w:cs="Arial"/>
          <w:color w:val="555555"/>
          <w:sz w:val="20"/>
          <w:szCs w:val="20"/>
          <w:lang w:val="en-GB"/>
        </w:rPr>
        <w:t xml:space="preserve"> Disagree</w:t>
      </w:r>
      <w:r w:rsidRPr="00CD12D2">
        <w:rPr>
          <w:rStyle w:val="eop"/>
          <w:rFonts w:ascii="Arial" w:eastAsiaTheme="majorEastAsia" w:hAnsi="Arial" w:cs="Arial"/>
          <w:color w:val="555555"/>
          <w:sz w:val="20"/>
          <w:szCs w:val="20"/>
        </w:rPr>
        <w:t> </w:t>
      </w:r>
    </w:p>
    <w:p w14:paraId="0A88033F"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eop"/>
          <w:rFonts w:ascii="Arial" w:eastAsiaTheme="majorEastAsia" w:hAnsi="Arial" w:cs="Arial"/>
          <w:color w:val="555555"/>
          <w:sz w:val="20"/>
          <w:szCs w:val="20"/>
        </w:rPr>
        <w:t> </w:t>
      </w:r>
    </w:p>
    <w:p w14:paraId="1EF13C6A" w14:textId="77777777" w:rsidR="00CD12D2" w:rsidRPr="00CD12D2" w:rsidRDefault="00CD12D2" w:rsidP="00CD12D2">
      <w:pPr>
        <w:pStyle w:val="paragraph"/>
        <w:spacing w:before="0" w:beforeAutospacing="0" w:after="0" w:afterAutospacing="0"/>
        <w:textAlignment w:val="baseline"/>
        <w:rPr>
          <w:rFonts w:ascii="Arial" w:hAnsi="Arial" w:cs="Arial"/>
          <w:color w:val="000000"/>
          <w:sz w:val="20"/>
          <w:szCs w:val="20"/>
        </w:rPr>
      </w:pPr>
      <w:r w:rsidRPr="00CD12D2">
        <w:rPr>
          <w:rStyle w:val="normaltextrun"/>
          <w:rFonts w:ascii="Arial" w:hAnsi="Arial" w:cs="Arial"/>
          <w:b/>
          <w:bCs/>
          <w:color w:val="0060FF"/>
          <w:sz w:val="20"/>
          <w:szCs w:val="20"/>
          <w:lang w:val="en-GB"/>
        </w:rPr>
        <w:t>SCREEN 3</w:t>
      </w:r>
      <w:r w:rsidRPr="00CD12D2">
        <w:rPr>
          <w:rStyle w:val="eop"/>
          <w:rFonts w:ascii="Arial" w:eastAsiaTheme="majorEastAsia" w:hAnsi="Arial" w:cs="Arial"/>
          <w:color w:val="0060FF"/>
          <w:sz w:val="20"/>
          <w:szCs w:val="20"/>
        </w:rPr>
        <w:t> </w:t>
      </w:r>
    </w:p>
    <w:p w14:paraId="27A76EA6"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Arial" w:hAnsi="Arial" w:cs="Arial"/>
          <w:color w:val="555555"/>
          <w:sz w:val="20"/>
          <w:szCs w:val="20"/>
          <w:lang w:val="en-GB"/>
        </w:rPr>
        <w:t>To process the research survey, we (Kantar) may transfer your PI outside of China Mainland to authorised affiliates in the Kantar Group and authorised partners as detailed in our </w:t>
      </w:r>
      <w:hyperlink r:id="rId12" w:history="1">
        <w:r w:rsidRPr="00CD12D2">
          <w:rPr>
            <w:rStyle w:val="Hyperlink"/>
            <w:rFonts w:ascii="Arial" w:hAnsi="Arial" w:cs="Arial"/>
            <w:sz w:val="20"/>
            <w:szCs w:val="20"/>
            <w:lang w:val="en-GB"/>
          </w:rPr>
          <w:t>https://www.kantar.com/zh-cn/cookies-policies</w:t>
        </w:r>
      </w:hyperlink>
      <w:r w:rsidRPr="00CD12D2">
        <w:rPr>
          <w:rStyle w:val="normaltextrun"/>
          <w:rFonts w:ascii="Arial" w:eastAsia="SimSun" w:hAnsi="Arial" w:cs="Arial"/>
          <w:color w:val="0000FF"/>
          <w:sz w:val="20"/>
          <w:szCs w:val="20"/>
          <w:lang w:val="en-GB"/>
        </w:rPr>
        <w:t xml:space="preserve"> </w:t>
      </w:r>
      <w:r w:rsidRPr="00CD12D2">
        <w:rPr>
          <w:rStyle w:val="normaltextrun"/>
          <w:rFonts w:ascii="Arial" w:hAnsi="Arial" w:cs="Arial"/>
          <w:color w:val="555555"/>
          <w:sz w:val="20"/>
          <w:szCs w:val="20"/>
          <w:lang w:val="en-GB"/>
        </w:rPr>
        <w:t>Please indicate whether you give your consent.</w:t>
      </w:r>
      <w:r w:rsidRPr="00CD12D2">
        <w:rPr>
          <w:rStyle w:val="eop"/>
          <w:rFonts w:ascii="Arial" w:eastAsiaTheme="majorEastAsia" w:hAnsi="Arial" w:cs="Arial"/>
          <w:color w:val="555555"/>
          <w:sz w:val="20"/>
          <w:szCs w:val="20"/>
        </w:rPr>
        <w:t> </w:t>
      </w:r>
    </w:p>
    <w:p w14:paraId="5D4C9C5C"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Segoe UI Symbol" w:hAnsi="Segoe UI Symbol" w:cs="Segoe UI Symbol"/>
          <w:color w:val="555555"/>
          <w:sz w:val="20"/>
          <w:szCs w:val="20"/>
          <w:lang w:val="en-GB"/>
        </w:rPr>
        <w:t>☐</w:t>
      </w:r>
      <w:r w:rsidRPr="00CD12D2">
        <w:rPr>
          <w:rStyle w:val="normaltextrun"/>
          <w:rFonts w:ascii="Arial" w:hAnsi="Arial" w:cs="Arial"/>
          <w:color w:val="555555"/>
          <w:sz w:val="20"/>
          <w:szCs w:val="20"/>
          <w:lang w:val="en-GB"/>
        </w:rPr>
        <w:t xml:space="preserve"> Agree  </w:t>
      </w:r>
      <w:r w:rsidRPr="00CD12D2">
        <w:rPr>
          <w:rStyle w:val="eop"/>
          <w:rFonts w:ascii="Arial" w:eastAsiaTheme="majorEastAsia" w:hAnsi="Arial" w:cs="Arial"/>
          <w:color w:val="555555"/>
          <w:sz w:val="20"/>
          <w:szCs w:val="20"/>
        </w:rPr>
        <w:t> </w:t>
      </w:r>
    </w:p>
    <w:p w14:paraId="5F176F41" w14:textId="77777777" w:rsidR="00CD12D2" w:rsidRPr="00CD12D2" w:rsidRDefault="00CD12D2" w:rsidP="00CD12D2">
      <w:pPr>
        <w:pStyle w:val="paragraph"/>
        <w:shd w:val="clear" w:color="auto" w:fill="FFFFFF"/>
        <w:spacing w:before="0" w:beforeAutospacing="0" w:after="0" w:afterAutospacing="0"/>
        <w:textAlignment w:val="baseline"/>
        <w:rPr>
          <w:rFonts w:ascii="Arial" w:hAnsi="Arial" w:cs="Arial"/>
          <w:sz w:val="20"/>
          <w:szCs w:val="20"/>
        </w:rPr>
      </w:pPr>
      <w:r w:rsidRPr="00CD12D2">
        <w:rPr>
          <w:rStyle w:val="normaltextrun"/>
          <w:rFonts w:ascii="Segoe UI Symbol" w:hAnsi="Segoe UI Symbol" w:cs="Segoe UI Symbol"/>
          <w:color w:val="555555"/>
          <w:sz w:val="20"/>
          <w:szCs w:val="20"/>
          <w:lang w:val="en-GB"/>
        </w:rPr>
        <w:t>☐</w:t>
      </w:r>
      <w:r w:rsidRPr="00CD12D2">
        <w:rPr>
          <w:rStyle w:val="normaltextrun"/>
          <w:rFonts w:ascii="Arial" w:hAnsi="Arial" w:cs="Arial"/>
          <w:color w:val="555555"/>
          <w:sz w:val="20"/>
          <w:szCs w:val="20"/>
          <w:lang w:val="en-GB"/>
        </w:rPr>
        <w:t xml:space="preserve"> Disagree</w:t>
      </w:r>
      <w:r w:rsidRPr="00CD12D2">
        <w:rPr>
          <w:rStyle w:val="eop"/>
          <w:rFonts w:ascii="Arial" w:eastAsiaTheme="majorEastAsia" w:hAnsi="Arial" w:cs="Arial"/>
          <w:color w:val="555555"/>
          <w:sz w:val="20"/>
          <w:szCs w:val="20"/>
        </w:rPr>
        <w:t> </w:t>
      </w:r>
    </w:p>
    <w:p w14:paraId="2113F7CB" w14:textId="77777777" w:rsidR="00CD12D2" w:rsidRPr="00CD12D2" w:rsidRDefault="00CD12D2" w:rsidP="00CD12D2">
      <w:pPr>
        <w:pStyle w:val="paragraph"/>
        <w:spacing w:before="0" w:beforeAutospacing="0" w:after="0" w:afterAutospacing="0"/>
        <w:textAlignment w:val="baseline"/>
        <w:rPr>
          <w:rFonts w:ascii="Arial" w:hAnsi="Arial" w:cs="Arial"/>
          <w:color w:val="000000"/>
          <w:sz w:val="20"/>
          <w:szCs w:val="20"/>
        </w:rPr>
      </w:pPr>
      <w:r w:rsidRPr="4E09C504">
        <w:rPr>
          <w:rStyle w:val="eop"/>
          <w:rFonts w:ascii="Arial" w:eastAsiaTheme="majorEastAsia" w:hAnsi="Arial" w:cs="Arial"/>
          <w:color w:val="000000"/>
          <w:sz w:val="20"/>
          <w:szCs w:val="20"/>
        </w:rPr>
        <w:t> </w:t>
      </w:r>
    </w:p>
    <w:p w14:paraId="22BD55D8" w14:textId="681039FB" w:rsidR="00CD12D2" w:rsidRPr="00CD12D2" w:rsidRDefault="00CD12D2" w:rsidP="4E09C504">
      <w:pPr>
        <w:pStyle w:val="paragraph"/>
        <w:spacing w:before="0" w:beforeAutospacing="0" w:after="0" w:afterAutospacing="0"/>
        <w:textAlignment w:val="baseline"/>
        <w:rPr>
          <w:rStyle w:val="eop"/>
          <w:rFonts w:ascii="Arial" w:eastAsiaTheme="majorEastAsia" w:hAnsi="Arial" w:cs="Arial"/>
          <w:color w:val="000000"/>
          <w:sz w:val="20"/>
          <w:szCs w:val="20"/>
        </w:rPr>
      </w:pPr>
    </w:p>
    <w:p w14:paraId="2DAB0ECF" w14:textId="59DCDCBF" w:rsidR="00CD12D2" w:rsidRPr="00CD12D2" w:rsidRDefault="00CD12D2" w:rsidP="4E09C504">
      <w:pPr>
        <w:pStyle w:val="paragraph"/>
        <w:spacing w:before="0" w:beforeAutospacing="0" w:after="0" w:afterAutospacing="0"/>
        <w:textAlignment w:val="baseline"/>
        <w:rPr>
          <w:rStyle w:val="eop"/>
          <w:rFonts w:ascii="Arial" w:eastAsiaTheme="majorEastAsia" w:hAnsi="Arial" w:cs="Arial"/>
          <w:color w:val="000000"/>
          <w:sz w:val="20"/>
          <w:szCs w:val="20"/>
        </w:rPr>
      </w:pPr>
    </w:p>
    <w:p w14:paraId="26409FFF" w14:textId="09E45120" w:rsidR="00CD12D2" w:rsidRPr="00CD12D2" w:rsidRDefault="51BECF9F" w:rsidP="4E09C504">
      <w:pPr>
        <w:pStyle w:val="paragraph"/>
        <w:spacing w:before="0" w:beforeAutospacing="0" w:after="160" w:afterAutospacing="0" w:line="259" w:lineRule="auto"/>
        <w:textAlignment w:val="baseline"/>
        <w:rPr>
          <w:rStyle w:val="eop"/>
          <w:rFonts w:ascii="Arial" w:eastAsiaTheme="majorEastAsia" w:hAnsi="Arial" w:cs="Arial"/>
          <w:color w:val="333333" w:themeColor="text1"/>
          <w:sz w:val="20"/>
          <w:szCs w:val="20"/>
        </w:rPr>
      </w:pPr>
      <w:r w:rsidRPr="4E09C504">
        <w:rPr>
          <w:rStyle w:val="normaltextrun"/>
          <w:rFonts w:asciiTheme="minorHAnsi" w:eastAsiaTheme="minorEastAsia" w:hAnsiTheme="minorHAnsi" w:cstheme="minorBidi"/>
          <w:b/>
          <w:bCs/>
          <w:color w:val="FF0000"/>
          <w:sz w:val="20"/>
          <w:szCs w:val="20"/>
        </w:rPr>
        <w:t xml:space="preserve">ASK IF UAE </w:t>
      </w:r>
      <w:r w:rsidRPr="4E09C504">
        <w:rPr>
          <w:rStyle w:val="eop"/>
          <w:rFonts w:ascii="Arial" w:eastAsiaTheme="majorEastAsia" w:hAnsi="Arial" w:cs="Arial"/>
          <w:color w:val="333333" w:themeColor="text1"/>
          <w:sz w:val="20"/>
          <w:szCs w:val="20"/>
        </w:rPr>
        <w:t xml:space="preserve"> </w:t>
      </w:r>
      <w:r w:rsidR="00CD12D2">
        <w:br/>
      </w:r>
      <w:proofErr w:type="spellStart"/>
      <w:r w:rsidRPr="4E09C504">
        <w:rPr>
          <w:rFonts w:asciiTheme="minorHAnsi" w:eastAsiaTheme="minorEastAsia" w:hAnsiTheme="minorHAnsi" w:cstheme="minorBidi"/>
          <w:b/>
          <w:bCs/>
          <w:sz w:val="20"/>
          <w:szCs w:val="20"/>
        </w:rPr>
        <w:t>QLanguage</w:t>
      </w:r>
      <w:proofErr w:type="spellEnd"/>
      <w:r w:rsidRPr="4E09C504">
        <w:rPr>
          <w:rFonts w:asciiTheme="minorHAnsi" w:eastAsiaTheme="minorEastAsia" w:hAnsiTheme="minorHAnsi" w:cstheme="minorBidi"/>
          <w:b/>
          <w:bCs/>
          <w:sz w:val="20"/>
          <w:szCs w:val="20"/>
        </w:rPr>
        <w:t>.</w:t>
      </w:r>
      <w:r w:rsidRPr="4E09C504">
        <w:rPr>
          <w:rStyle w:val="eop"/>
          <w:rFonts w:ascii="Arial" w:eastAsiaTheme="majorEastAsia" w:hAnsi="Arial" w:cs="Arial"/>
          <w:color w:val="333333" w:themeColor="text1"/>
          <w:sz w:val="20"/>
          <w:szCs w:val="20"/>
        </w:rPr>
        <w:t xml:space="preserve"> Please select the language you wish to take this survey </w:t>
      </w:r>
      <w:proofErr w:type="gramStart"/>
      <w:r w:rsidRPr="4E09C504">
        <w:rPr>
          <w:rStyle w:val="eop"/>
          <w:rFonts w:ascii="Arial" w:eastAsiaTheme="majorEastAsia" w:hAnsi="Arial" w:cs="Arial"/>
          <w:color w:val="333333" w:themeColor="text1"/>
          <w:sz w:val="20"/>
          <w:szCs w:val="20"/>
        </w:rPr>
        <w:t>in?</w:t>
      </w:r>
      <w:proofErr w:type="gramEnd"/>
      <w:r w:rsidRPr="4E09C504">
        <w:rPr>
          <w:rStyle w:val="eop"/>
          <w:rFonts w:ascii="Arial" w:eastAsiaTheme="majorEastAsia" w:hAnsi="Arial" w:cs="Arial"/>
          <w:color w:val="333333" w:themeColor="text1"/>
          <w:sz w:val="20"/>
          <w:szCs w:val="20"/>
        </w:rPr>
        <w:t xml:space="preserve">  </w:t>
      </w:r>
      <w:r w:rsidR="00CD12D2">
        <w:br/>
      </w:r>
      <w:r w:rsidRPr="4E09C504">
        <w:rPr>
          <w:rStyle w:val="eop"/>
          <w:rFonts w:ascii="Arial" w:eastAsiaTheme="majorEastAsia" w:hAnsi="Arial" w:cs="Arial"/>
          <w:color w:val="333333" w:themeColor="text1"/>
          <w:sz w:val="20"/>
          <w:szCs w:val="20"/>
        </w:rPr>
        <w:t xml:space="preserve"> </w:t>
      </w:r>
    </w:p>
    <w:p w14:paraId="54C65A50" w14:textId="25526EA5" w:rsidR="00CD12D2" w:rsidRPr="00CD12D2" w:rsidRDefault="51BECF9F" w:rsidP="4E09C504">
      <w:pPr>
        <w:spacing w:after="120" w:line="240" w:lineRule="auto"/>
        <w:rPr>
          <w:rFonts w:cs="Arial"/>
          <w:color w:val="0060FF" w:themeColor="text2"/>
        </w:rPr>
      </w:pPr>
      <w:r w:rsidRPr="4E09C504">
        <w:rPr>
          <w:rFonts w:cs="Arial"/>
          <w:color w:val="0060FF" w:themeColor="text2"/>
        </w:rPr>
        <w:t xml:space="preserve">SC, NON-RANDOMISED] </w:t>
      </w:r>
    </w:p>
    <w:p w14:paraId="7E80390D" w14:textId="4D03869E" w:rsidR="00CD12D2" w:rsidRPr="00CD12D2" w:rsidRDefault="51BECF9F" w:rsidP="4E09C504">
      <w:pPr>
        <w:pStyle w:val="ListParagraph"/>
        <w:numPr>
          <w:ilvl w:val="0"/>
          <w:numId w:val="1"/>
        </w:numPr>
        <w:spacing w:after="120" w:line="240" w:lineRule="auto"/>
        <w:rPr>
          <w:rFonts w:cs="Arial"/>
          <w:color w:val="auto"/>
        </w:rPr>
      </w:pPr>
      <w:r w:rsidRPr="4E09C504">
        <w:rPr>
          <w:rFonts w:cs="Arial"/>
          <w:color w:val="auto"/>
        </w:rPr>
        <w:t xml:space="preserve">English </w:t>
      </w:r>
    </w:p>
    <w:p w14:paraId="51F8201C" w14:textId="193DB8ED" w:rsidR="00CD12D2" w:rsidRPr="00CD12D2" w:rsidRDefault="51BECF9F" w:rsidP="4E09C504">
      <w:pPr>
        <w:pStyle w:val="ListParagraph"/>
        <w:numPr>
          <w:ilvl w:val="0"/>
          <w:numId w:val="1"/>
        </w:numPr>
        <w:spacing w:after="120" w:line="240" w:lineRule="auto"/>
        <w:rPr>
          <w:rFonts w:cs="Arial"/>
          <w:color w:val="auto"/>
        </w:rPr>
      </w:pPr>
      <w:r w:rsidRPr="4E09C504">
        <w:rPr>
          <w:rFonts w:cs="Arial"/>
          <w:color w:val="auto"/>
        </w:rPr>
        <w:t xml:space="preserve">Arabic </w:t>
      </w:r>
    </w:p>
    <w:p w14:paraId="3580FB04" w14:textId="54948D49" w:rsidR="00CD12D2" w:rsidRPr="00CD12D2" w:rsidRDefault="00CD12D2" w:rsidP="4E09C504">
      <w:pPr>
        <w:pStyle w:val="paragraph"/>
        <w:spacing w:before="0" w:beforeAutospacing="0" w:after="0" w:afterAutospacing="0"/>
        <w:textAlignment w:val="baseline"/>
        <w:rPr>
          <w:rStyle w:val="eop"/>
          <w:rFonts w:ascii="Arial" w:eastAsiaTheme="majorEastAsia" w:hAnsi="Arial" w:cs="Arial"/>
          <w:color w:val="000000"/>
          <w:sz w:val="20"/>
          <w:szCs w:val="20"/>
        </w:rPr>
      </w:pPr>
    </w:p>
    <w:p w14:paraId="1615DECC" w14:textId="2288A86D" w:rsidR="00CD12D2" w:rsidRPr="00CD12D2" w:rsidRDefault="00CD12D2" w:rsidP="4E09C504">
      <w:pPr>
        <w:pStyle w:val="paragraph"/>
        <w:spacing w:before="0" w:beforeAutospacing="0" w:after="0" w:afterAutospacing="0"/>
        <w:textAlignment w:val="baseline"/>
        <w:rPr>
          <w:rStyle w:val="eop"/>
          <w:rFonts w:ascii="Arial" w:eastAsiaTheme="majorEastAsia" w:hAnsi="Arial" w:cs="Arial"/>
          <w:color w:val="000000"/>
          <w:sz w:val="20"/>
          <w:szCs w:val="20"/>
        </w:rPr>
      </w:pPr>
    </w:p>
    <w:p w14:paraId="64C68C9F" w14:textId="2744E695" w:rsidR="4E09C504" w:rsidRDefault="4E09C504" w:rsidP="4E09C504">
      <w:pPr>
        <w:pStyle w:val="paragraph"/>
        <w:spacing w:before="0" w:beforeAutospacing="0" w:after="0" w:afterAutospacing="0"/>
        <w:rPr>
          <w:rStyle w:val="eop"/>
          <w:rFonts w:ascii="Arial" w:eastAsiaTheme="majorEastAsia" w:hAnsi="Arial" w:cs="Arial"/>
          <w:color w:val="000000"/>
          <w:sz w:val="20"/>
          <w:szCs w:val="20"/>
        </w:rPr>
      </w:pPr>
    </w:p>
    <w:p w14:paraId="72CB45F2" w14:textId="0D368B93" w:rsidR="4E09C504" w:rsidRDefault="4E09C504" w:rsidP="4E09C504">
      <w:pPr>
        <w:pStyle w:val="paragraph"/>
        <w:spacing w:before="0" w:beforeAutospacing="0" w:after="0" w:afterAutospacing="0"/>
        <w:rPr>
          <w:rStyle w:val="eop"/>
          <w:rFonts w:ascii="Arial" w:eastAsiaTheme="majorEastAsia" w:hAnsi="Arial" w:cs="Arial"/>
          <w:color w:val="000000"/>
          <w:sz w:val="20"/>
          <w:szCs w:val="20"/>
        </w:rPr>
      </w:pPr>
    </w:p>
    <w:p w14:paraId="6010E67D" w14:textId="77777777" w:rsidR="00CD12D2" w:rsidRPr="00CD12D2" w:rsidRDefault="00CD12D2" w:rsidP="00CD12D2">
      <w:pPr>
        <w:rPr>
          <w:rFonts w:cs="Arial"/>
          <w:szCs w:val="20"/>
          <w:lang w:val="en-US"/>
        </w:rPr>
      </w:pPr>
      <w:r w:rsidRPr="00CD12D2">
        <w:rPr>
          <w:rFonts w:cs="Arial"/>
          <w:szCs w:val="20"/>
          <w:lang w:val="en-US"/>
        </w:rPr>
        <w:t>*********************</w:t>
      </w:r>
    </w:p>
    <w:p w14:paraId="036733F6" w14:textId="77777777" w:rsidR="00CD12D2" w:rsidRPr="00CD12D2" w:rsidRDefault="00CD12D2" w:rsidP="00CD12D2">
      <w:pPr>
        <w:rPr>
          <w:rFonts w:cs="Arial"/>
          <w:szCs w:val="20"/>
          <w:lang w:val="en-US"/>
        </w:rPr>
      </w:pPr>
    </w:p>
    <w:p w14:paraId="34D2713C" w14:textId="77777777" w:rsidR="00CD12D2" w:rsidRPr="00CD12D2" w:rsidRDefault="00CD12D2" w:rsidP="00CD12D2">
      <w:pPr>
        <w:rPr>
          <w:rFonts w:cs="Arial"/>
          <w:szCs w:val="20"/>
          <w:lang w:val="en-US"/>
        </w:rPr>
      </w:pPr>
    </w:p>
    <w:p w14:paraId="084EDF65" w14:textId="77777777" w:rsidR="00CD12D2" w:rsidRPr="00CD12D2" w:rsidRDefault="00CD12D2" w:rsidP="00CD12D2">
      <w:pPr>
        <w:rPr>
          <w:rFonts w:eastAsiaTheme="majorEastAsia" w:cs="Arial"/>
          <w:b/>
          <w:bCs/>
          <w:color w:val="auto"/>
          <w:szCs w:val="20"/>
          <w:lang w:val="en-US"/>
        </w:rPr>
      </w:pPr>
      <w:r w:rsidRPr="00CD12D2">
        <w:rPr>
          <w:rFonts w:cs="Arial"/>
          <w:b/>
          <w:bCs/>
          <w:color w:val="auto"/>
          <w:szCs w:val="20"/>
          <w:lang w:val="en-US"/>
        </w:rPr>
        <w:br w:type="page"/>
      </w:r>
    </w:p>
    <w:p w14:paraId="54DCDBF0" w14:textId="77777777" w:rsidR="00CD12D2" w:rsidRPr="00CD12D2" w:rsidRDefault="00CD12D2" w:rsidP="00CD12D2">
      <w:pPr>
        <w:pStyle w:val="Heading2"/>
        <w:rPr>
          <w:rFonts w:cs="Arial"/>
          <w:b/>
          <w:bCs/>
          <w:color w:val="auto"/>
          <w:sz w:val="20"/>
          <w:szCs w:val="20"/>
          <w:lang w:val="en-US"/>
        </w:rPr>
      </w:pPr>
      <w:r w:rsidRPr="00CD12D2">
        <w:rPr>
          <w:rFonts w:cs="Arial"/>
          <w:b/>
          <w:bCs/>
          <w:color w:val="auto"/>
          <w:sz w:val="20"/>
          <w:szCs w:val="20"/>
          <w:lang w:val="en-US"/>
        </w:rPr>
        <w:lastRenderedPageBreak/>
        <w:t>Screener/Engagement</w:t>
      </w:r>
    </w:p>
    <w:p w14:paraId="33F9688B" w14:textId="695F6998" w:rsidR="3D1FB407" w:rsidRDefault="3D1FB407" w:rsidP="3D1FB407">
      <w:pPr>
        <w:rPr>
          <w:lang w:val="en-US"/>
        </w:rPr>
      </w:pPr>
    </w:p>
    <w:p w14:paraId="51D21C97" w14:textId="77777777" w:rsidR="00CD12D2" w:rsidRPr="00CD12D2" w:rsidRDefault="00CD12D2" w:rsidP="00CD12D2">
      <w:pPr>
        <w:spacing w:after="120" w:line="240" w:lineRule="auto"/>
        <w:rPr>
          <w:rFonts w:cs="Arial"/>
          <w:color w:val="auto"/>
          <w:szCs w:val="20"/>
          <w:lang w:val="en-US"/>
        </w:rPr>
      </w:pPr>
      <w:proofErr w:type="spellStart"/>
      <w:r w:rsidRPr="00CD12D2">
        <w:rPr>
          <w:rFonts w:cs="Arial"/>
          <w:b/>
          <w:bCs/>
          <w:color w:val="auto"/>
          <w:szCs w:val="20"/>
          <w:lang w:val="en-US"/>
        </w:rPr>
        <w:t>QGender</w:t>
      </w:r>
      <w:proofErr w:type="spellEnd"/>
      <w:r w:rsidRPr="00CD12D2">
        <w:rPr>
          <w:rFonts w:cs="Arial"/>
          <w:b/>
          <w:bCs/>
          <w:color w:val="auto"/>
          <w:szCs w:val="20"/>
          <w:lang w:val="en-US"/>
        </w:rPr>
        <w:t xml:space="preserve">: </w:t>
      </w:r>
      <w:r w:rsidRPr="00CD12D2">
        <w:rPr>
          <w:rFonts w:cs="Arial"/>
          <w:color w:val="auto"/>
          <w:szCs w:val="20"/>
          <w:lang w:val="en-US"/>
        </w:rPr>
        <w:t xml:space="preserve">Are you…? </w:t>
      </w:r>
    </w:p>
    <w:p w14:paraId="049FA8F2" w14:textId="348B823E" w:rsidR="00CD12D2" w:rsidRPr="00054D99" w:rsidRDefault="00113157" w:rsidP="00CD12D2">
      <w:pPr>
        <w:spacing w:after="120" w:line="240" w:lineRule="auto"/>
        <w:rPr>
          <w:rFonts w:cs="Arial"/>
          <w:color w:val="0060FF" w:themeColor="text2"/>
          <w:szCs w:val="20"/>
          <w:lang w:val="en-US"/>
        </w:rPr>
      </w:pPr>
      <w:r w:rsidRPr="00054D99">
        <w:rPr>
          <w:rFonts w:cs="Arial"/>
          <w:color w:val="0060FF" w:themeColor="text2"/>
          <w:szCs w:val="20"/>
          <w:lang w:val="en-US"/>
        </w:rPr>
        <w:t>[SC, NON-RANDOMISED]</w:t>
      </w:r>
    </w:p>
    <w:p w14:paraId="7C210874" w14:textId="77777777" w:rsidR="00CD12D2" w:rsidRPr="00CD12D2" w:rsidRDefault="00CD12D2" w:rsidP="00CE5B8A">
      <w:pPr>
        <w:pStyle w:val="ListParagraph"/>
        <w:numPr>
          <w:ilvl w:val="0"/>
          <w:numId w:val="11"/>
        </w:numPr>
        <w:spacing w:after="120" w:line="240" w:lineRule="auto"/>
        <w:rPr>
          <w:rFonts w:cs="Arial"/>
          <w:color w:val="auto"/>
          <w:szCs w:val="20"/>
          <w:lang w:val="en-US"/>
        </w:rPr>
      </w:pPr>
      <w:r w:rsidRPr="00CD12D2">
        <w:rPr>
          <w:rFonts w:cs="Arial"/>
          <w:color w:val="auto"/>
          <w:szCs w:val="20"/>
          <w:lang w:val="en-US"/>
        </w:rPr>
        <w:t>Male</w:t>
      </w:r>
    </w:p>
    <w:p w14:paraId="1A4E415B" w14:textId="77777777" w:rsidR="00CD12D2" w:rsidRPr="00CD12D2" w:rsidRDefault="00CD12D2" w:rsidP="00CE5B8A">
      <w:pPr>
        <w:pStyle w:val="ListParagraph"/>
        <w:numPr>
          <w:ilvl w:val="0"/>
          <w:numId w:val="11"/>
        </w:numPr>
        <w:spacing w:after="120" w:line="240" w:lineRule="auto"/>
        <w:rPr>
          <w:rFonts w:cs="Arial"/>
          <w:color w:val="auto"/>
          <w:szCs w:val="20"/>
          <w:lang w:val="en-US"/>
        </w:rPr>
      </w:pPr>
      <w:r w:rsidRPr="00CD12D2">
        <w:rPr>
          <w:rFonts w:cs="Arial"/>
          <w:color w:val="auto"/>
          <w:szCs w:val="20"/>
          <w:lang w:val="en-US"/>
        </w:rPr>
        <w:t>Female</w:t>
      </w:r>
    </w:p>
    <w:p w14:paraId="472DF33C" w14:textId="1789D668" w:rsidR="00CD12D2" w:rsidRPr="00CD12D2" w:rsidRDefault="00CD12D2" w:rsidP="4E09C504">
      <w:pPr>
        <w:pStyle w:val="ListParagraph"/>
        <w:numPr>
          <w:ilvl w:val="0"/>
          <w:numId w:val="11"/>
        </w:numPr>
        <w:spacing w:after="120" w:line="240" w:lineRule="auto"/>
        <w:rPr>
          <w:rFonts w:cs="Arial"/>
          <w:color w:val="auto"/>
          <w:lang w:val="en-US"/>
        </w:rPr>
      </w:pPr>
      <w:r w:rsidRPr="4E09C504">
        <w:rPr>
          <w:rFonts w:cs="Arial"/>
          <w:color w:val="auto"/>
          <w:lang w:val="en-US"/>
        </w:rPr>
        <w:t xml:space="preserve">Another gender </w:t>
      </w:r>
      <w:r w:rsidR="00E177C7" w:rsidRPr="4E09C504">
        <w:rPr>
          <w:rFonts w:cs="Arial"/>
          <w:color w:val="0060FF" w:themeColor="text2"/>
          <w:lang w:val="en-US"/>
        </w:rPr>
        <w:t>[DO NOT SHOW IF SOUTH AFRICA</w:t>
      </w:r>
      <w:r w:rsidR="38F869DC" w:rsidRPr="4E09C504">
        <w:rPr>
          <w:rFonts w:cs="Arial"/>
          <w:color w:val="0060FF" w:themeColor="text2"/>
          <w:lang w:val="en-US"/>
        </w:rPr>
        <w:t>, SINGAPORE, UAE</w:t>
      </w:r>
      <w:r w:rsidR="00E177C7" w:rsidRPr="4E09C504">
        <w:rPr>
          <w:rFonts w:cs="Arial"/>
          <w:color w:val="0060FF" w:themeColor="text2"/>
          <w:lang w:val="en-US"/>
        </w:rPr>
        <w:t>]</w:t>
      </w:r>
    </w:p>
    <w:p w14:paraId="48D920F5" w14:textId="77777777" w:rsidR="00CD12D2" w:rsidRPr="00CD12D2" w:rsidRDefault="00CD12D2" w:rsidP="00CE5B8A">
      <w:pPr>
        <w:pStyle w:val="ListParagraph"/>
        <w:numPr>
          <w:ilvl w:val="0"/>
          <w:numId w:val="11"/>
        </w:numPr>
        <w:spacing w:after="120" w:line="240" w:lineRule="auto"/>
        <w:rPr>
          <w:rFonts w:cs="Arial"/>
          <w:color w:val="auto"/>
          <w:szCs w:val="20"/>
          <w:lang w:val="en-US"/>
        </w:rPr>
      </w:pPr>
      <w:r w:rsidRPr="00CD12D2">
        <w:rPr>
          <w:rFonts w:cs="Arial"/>
          <w:color w:val="auto"/>
          <w:szCs w:val="20"/>
          <w:lang w:val="en-US"/>
        </w:rPr>
        <w:t>Prefer not to say</w:t>
      </w:r>
    </w:p>
    <w:p w14:paraId="3B092002" w14:textId="77777777" w:rsidR="00CD12D2" w:rsidRPr="00CD12D2" w:rsidRDefault="00CD12D2" w:rsidP="00CD12D2">
      <w:pPr>
        <w:spacing w:after="120" w:line="240" w:lineRule="auto"/>
        <w:rPr>
          <w:rFonts w:cs="Arial"/>
          <w:color w:val="auto"/>
          <w:szCs w:val="20"/>
          <w:lang w:val="en-US"/>
        </w:rPr>
      </w:pPr>
    </w:p>
    <w:p w14:paraId="681DBAF3" w14:textId="4E45EABE" w:rsidR="00CD12D2" w:rsidRPr="00CD12D2" w:rsidRDefault="00CD12D2" w:rsidP="6CB7B0BD">
      <w:pPr>
        <w:spacing w:after="120" w:line="240" w:lineRule="auto"/>
        <w:rPr>
          <w:rFonts w:cs="Arial"/>
          <w:color w:val="auto"/>
          <w:lang w:val="en-US"/>
        </w:rPr>
      </w:pPr>
      <w:proofErr w:type="spellStart"/>
      <w:r w:rsidRPr="6CB7B0BD">
        <w:rPr>
          <w:rFonts w:cs="Arial"/>
          <w:b/>
          <w:bCs/>
          <w:color w:val="auto"/>
          <w:lang w:val="en-US"/>
        </w:rPr>
        <w:t>QAge</w:t>
      </w:r>
      <w:proofErr w:type="spellEnd"/>
      <w:r w:rsidRPr="6CB7B0BD">
        <w:rPr>
          <w:rFonts w:cs="Arial"/>
          <w:b/>
          <w:bCs/>
          <w:color w:val="auto"/>
          <w:lang w:val="en-US"/>
        </w:rPr>
        <w:t xml:space="preserve">: </w:t>
      </w:r>
      <w:r w:rsidRPr="6CB7B0BD">
        <w:rPr>
          <w:rFonts w:cs="Arial"/>
          <w:color w:val="auto"/>
          <w:lang w:val="en-US"/>
        </w:rPr>
        <w:t>What is your age?</w:t>
      </w:r>
    </w:p>
    <w:p w14:paraId="5799EE64" w14:textId="4FC617AA" w:rsidR="00CD12D2" w:rsidRPr="00CD12D2" w:rsidRDefault="00113157" w:rsidP="00CD12D2">
      <w:pPr>
        <w:spacing w:after="120" w:line="240" w:lineRule="auto"/>
        <w:rPr>
          <w:rFonts w:cs="Arial"/>
          <w:color w:val="auto"/>
          <w:szCs w:val="20"/>
        </w:rPr>
      </w:pPr>
      <w:r w:rsidRPr="00054D99">
        <w:rPr>
          <w:rFonts w:cs="Arial"/>
          <w:color w:val="0060FF" w:themeColor="text2"/>
          <w:szCs w:val="20"/>
        </w:rPr>
        <w:t>[SC, NON-RANDOMISED, GROUPED, SHOW INDIVIDUAL AGES UNDER GROUPS. RECODE AS QAGE_</w:t>
      </w:r>
      <w:r>
        <w:rPr>
          <w:rFonts w:cs="Arial"/>
          <w:color w:val="0060FF" w:themeColor="text2"/>
          <w:szCs w:val="20"/>
        </w:rPr>
        <w:t>R</w:t>
      </w:r>
      <w:r w:rsidRPr="00054D99">
        <w:rPr>
          <w:rFonts w:cs="Arial"/>
          <w:color w:val="0060FF" w:themeColor="text2"/>
          <w:szCs w:val="20"/>
        </w:rPr>
        <w:t>]</w:t>
      </w:r>
    </w:p>
    <w:p w14:paraId="475B64AB" w14:textId="77777777" w:rsidR="00CD12D2" w:rsidRPr="00E177C7" w:rsidRDefault="00CD12D2" w:rsidP="00CE5B8A">
      <w:pPr>
        <w:pStyle w:val="ListParagraph"/>
        <w:numPr>
          <w:ilvl w:val="0"/>
          <w:numId w:val="16"/>
        </w:numPr>
        <w:spacing w:after="120" w:line="240" w:lineRule="auto"/>
        <w:rPr>
          <w:rFonts w:cs="Arial"/>
          <w:color w:val="0060FF" w:themeColor="text2"/>
          <w:szCs w:val="20"/>
        </w:rPr>
      </w:pPr>
      <w:r w:rsidRPr="00CD12D2">
        <w:rPr>
          <w:rFonts w:cs="Arial"/>
          <w:szCs w:val="20"/>
        </w:rPr>
        <w:t>Under 16</w:t>
      </w:r>
      <w:r w:rsidRPr="00CD12D2">
        <w:rPr>
          <w:rFonts w:cs="Arial"/>
          <w:b/>
          <w:bCs/>
          <w:szCs w:val="20"/>
        </w:rPr>
        <w:t xml:space="preserve"> </w:t>
      </w:r>
      <w:r w:rsidRPr="00E177C7">
        <w:rPr>
          <w:rFonts w:eastAsiaTheme="minorEastAsia" w:cs="Arial"/>
          <w:color w:val="0060FF" w:themeColor="text2"/>
          <w:szCs w:val="20"/>
        </w:rPr>
        <w:t>[SCREEN OUT]</w:t>
      </w:r>
    </w:p>
    <w:p w14:paraId="1831D502" w14:textId="77777777" w:rsidR="00CD12D2" w:rsidRPr="00CD12D2" w:rsidRDefault="00CD12D2" w:rsidP="00CE5B8A">
      <w:pPr>
        <w:pStyle w:val="KTRMainbodytext"/>
        <w:numPr>
          <w:ilvl w:val="0"/>
          <w:numId w:val="16"/>
        </w:numPr>
        <w:rPr>
          <w:rFonts w:cs="Arial"/>
          <w:szCs w:val="20"/>
          <w:lang w:eastAsia="en-US"/>
        </w:rPr>
      </w:pPr>
      <w:r w:rsidRPr="00CD12D2">
        <w:rPr>
          <w:rFonts w:cs="Arial"/>
          <w:szCs w:val="20"/>
        </w:rPr>
        <w:t>16-24</w:t>
      </w:r>
      <w:r w:rsidRPr="00CD12D2">
        <w:rPr>
          <w:rFonts w:cs="Arial"/>
          <w:szCs w:val="20"/>
          <w:lang w:eastAsia="en-US"/>
        </w:rPr>
        <w:t xml:space="preserve"> </w:t>
      </w:r>
      <w:r w:rsidRPr="00E177C7">
        <w:rPr>
          <w:rFonts w:cs="Arial"/>
          <w:color w:val="0060FF" w:themeColor="text2"/>
          <w:szCs w:val="20"/>
          <w:lang w:eastAsia="en-US"/>
        </w:rPr>
        <w:t>([SCREEN OUT IF 16-17])</w:t>
      </w:r>
    </w:p>
    <w:p w14:paraId="4AC55BE2" w14:textId="77777777" w:rsidR="00CD12D2" w:rsidRPr="00CD12D2" w:rsidRDefault="00CD12D2" w:rsidP="00CE5B8A">
      <w:pPr>
        <w:pStyle w:val="KTRMainbodytext"/>
        <w:numPr>
          <w:ilvl w:val="0"/>
          <w:numId w:val="16"/>
        </w:numPr>
        <w:rPr>
          <w:rFonts w:cs="Arial"/>
          <w:szCs w:val="20"/>
        </w:rPr>
      </w:pPr>
      <w:r w:rsidRPr="00CD12D2">
        <w:rPr>
          <w:rFonts w:cs="Arial"/>
          <w:szCs w:val="20"/>
        </w:rPr>
        <w:t>25-34</w:t>
      </w:r>
    </w:p>
    <w:p w14:paraId="1062C2BF" w14:textId="77777777" w:rsidR="00CD12D2" w:rsidRPr="00CD12D2" w:rsidRDefault="00CD12D2" w:rsidP="00CE5B8A">
      <w:pPr>
        <w:pStyle w:val="KTRMainbodytext"/>
        <w:numPr>
          <w:ilvl w:val="0"/>
          <w:numId w:val="16"/>
        </w:numPr>
        <w:rPr>
          <w:rFonts w:cs="Arial"/>
          <w:szCs w:val="20"/>
        </w:rPr>
      </w:pPr>
      <w:r w:rsidRPr="00CD12D2">
        <w:rPr>
          <w:rFonts w:cs="Arial"/>
          <w:szCs w:val="20"/>
        </w:rPr>
        <w:t>35-44</w:t>
      </w:r>
    </w:p>
    <w:p w14:paraId="37D5E477" w14:textId="77777777" w:rsidR="00CD12D2" w:rsidRPr="00CD12D2" w:rsidRDefault="00CD12D2" w:rsidP="00CE5B8A">
      <w:pPr>
        <w:pStyle w:val="KTRMainbodytext"/>
        <w:numPr>
          <w:ilvl w:val="0"/>
          <w:numId w:val="16"/>
        </w:numPr>
        <w:rPr>
          <w:rFonts w:cs="Arial"/>
          <w:szCs w:val="20"/>
        </w:rPr>
      </w:pPr>
      <w:r w:rsidRPr="00CD12D2">
        <w:rPr>
          <w:rFonts w:cs="Arial"/>
          <w:szCs w:val="20"/>
        </w:rPr>
        <w:t>45-54</w:t>
      </w:r>
    </w:p>
    <w:p w14:paraId="23AA8339" w14:textId="77777777" w:rsidR="00CD12D2" w:rsidRPr="00CD12D2" w:rsidRDefault="00CD12D2" w:rsidP="00CE5B8A">
      <w:pPr>
        <w:pStyle w:val="KTRMainbodytext"/>
        <w:numPr>
          <w:ilvl w:val="0"/>
          <w:numId w:val="16"/>
        </w:numPr>
        <w:rPr>
          <w:rFonts w:cs="Arial"/>
          <w:szCs w:val="20"/>
        </w:rPr>
      </w:pPr>
      <w:r w:rsidRPr="00CD12D2">
        <w:rPr>
          <w:rFonts w:cs="Arial"/>
          <w:szCs w:val="20"/>
        </w:rPr>
        <w:t>55-64</w:t>
      </w:r>
    </w:p>
    <w:p w14:paraId="5F78DAF3" w14:textId="77777777" w:rsidR="00CD12D2" w:rsidRPr="00CD12D2" w:rsidRDefault="00CD12D2" w:rsidP="00CE5B8A">
      <w:pPr>
        <w:pStyle w:val="KTRMainbodytext"/>
        <w:numPr>
          <w:ilvl w:val="0"/>
          <w:numId w:val="16"/>
        </w:numPr>
        <w:rPr>
          <w:rFonts w:cs="Arial"/>
          <w:szCs w:val="20"/>
        </w:rPr>
      </w:pPr>
      <w:r w:rsidRPr="00CD12D2">
        <w:rPr>
          <w:rFonts w:cs="Arial"/>
          <w:szCs w:val="20"/>
        </w:rPr>
        <w:t>65-74</w:t>
      </w:r>
    </w:p>
    <w:p w14:paraId="3A7493CA" w14:textId="77777777" w:rsidR="00CD12D2" w:rsidRPr="00CD12D2" w:rsidRDefault="00CD12D2" w:rsidP="00CE5B8A">
      <w:pPr>
        <w:pStyle w:val="KTRMainbodytext"/>
        <w:numPr>
          <w:ilvl w:val="0"/>
          <w:numId w:val="16"/>
        </w:numPr>
        <w:rPr>
          <w:rFonts w:cs="Arial"/>
          <w:szCs w:val="20"/>
        </w:rPr>
      </w:pPr>
      <w:r w:rsidRPr="00CD12D2">
        <w:rPr>
          <w:rFonts w:cs="Arial"/>
          <w:szCs w:val="20"/>
        </w:rPr>
        <w:t xml:space="preserve">75+ </w:t>
      </w:r>
    </w:p>
    <w:p w14:paraId="25567B5C" w14:textId="77777777" w:rsidR="00CD12D2" w:rsidRDefault="00CD12D2" w:rsidP="00CD12D2">
      <w:pPr>
        <w:spacing w:after="0"/>
        <w:rPr>
          <w:rFonts w:eastAsia="Arial" w:cs="Arial"/>
          <w:szCs w:val="20"/>
          <w:lang w:val="en-US"/>
        </w:rPr>
      </w:pPr>
    </w:p>
    <w:p w14:paraId="264629FC" w14:textId="6112ABC3" w:rsidR="00820309" w:rsidRPr="00CD12D2" w:rsidRDefault="00820309" w:rsidP="00820309">
      <w:pPr>
        <w:spacing w:after="120" w:line="240" w:lineRule="auto"/>
        <w:rPr>
          <w:rFonts w:cs="Arial"/>
          <w:color w:val="auto"/>
          <w:lang w:val="en-US"/>
        </w:rPr>
      </w:pPr>
      <w:proofErr w:type="spellStart"/>
      <w:r w:rsidRPr="6CB7B0BD">
        <w:rPr>
          <w:rFonts w:cs="Arial"/>
          <w:b/>
          <w:bCs/>
          <w:color w:val="auto"/>
          <w:lang w:val="en-US"/>
        </w:rPr>
        <w:t>QAge</w:t>
      </w:r>
      <w:r>
        <w:rPr>
          <w:rFonts w:cs="Arial"/>
          <w:b/>
          <w:bCs/>
          <w:color w:val="auto"/>
          <w:lang w:val="en-US"/>
        </w:rPr>
        <w:t>_R</w:t>
      </w:r>
      <w:proofErr w:type="spellEnd"/>
      <w:r w:rsidRPr="6CB7B0BD">
        <w:rPr>
          <w:rFonts w:cs="Arial"/>
          <w:b/>
          <w:bCs/>
          <w:color w:val="auto"/>
          <w:lang w:val="en-US"/>
        </w:rPr>
        <w:t xml:space="preserve">: </w:t>
      </w:r>
      <w:r w:rsidR="00113157" w:rsidRPr="00A54982">
        <w:rPr>
          <w:rFonts w:cs="Arial"/>
          <w:color w:val="0060FF" w:themeColor="text2"/>
          <w:lang w:val="en-US"/>
        </w:rPr>
        <w:t>[RECODED FROM QAGE]</w:t>
      </w:r>
    </w:p>
    <w:p w14:paraId="06D54177" w14:textId="7D6E4C89" w:rsidR="00820309" w:rsidRPr="00CD12D2" w:rsidRDefault="00820309" w:rsidP="007E7999">
      <w:pPr>
        <w:pStyle w:val="KTRMainbodytext"/>
        <w:numPr>
          <w:ilvl w:val="0"/>
          <w:numId w:val="57"/>
        </w:numPr>
        <w:rPr>
          <w:rFonts w:cs="Arial"/>
          <w:szCs w:val="20"/>
          <w:lang w:eastAsia="en-US"/>
        </w:rPr>
      </w:pPr>
      <w:r w:rsidRPr="00CD12D2">
        <w:rPr>
          <w:rFonts w:cs="Arial"/>
          <w:szCs w:val="20"/>
        </w:rPr>
        <w:t>1</w:t>
      </w:r>
      <w:r w:rsidR="00A54982">
        <w:rPr>
          <w:rFonts w:cs="Arial"/>
          <w:szCs w:val="20"/>
        </w:rPr>
        <w:t>8</w:t>
      </w:r>
      <w:r w:rsidRPr="00CD12D2">
        <w:rPr>
          <w:rFonts w:cs="Arial"/>
          <w:szCs w:val="20"/>
        </w:rPr>
        <w:t>-</w:t>
      </w:r>
      <w:r w:rsidR="00A54982">
        <w:rPr>
          <w:rFonts w:cs="Arial"/>
          <w:szCs w:val="20"/>
        </w:rPr>
        <w:t>24</w:t>
      </w:r>
    </w:p>
    <w:p w14:paraId="3E3D16DF" w14:textId="77777777" w:rsidR="00820309" w:rsidRPr="00CD12D2" w:rsidRDefault="00820309" w:rsidP="007E7999">
      <w:pPr>
        <w:pStyle w:val="KTRMainbodytext"/>
        <w:numPr>
          <w:ilvl w:val="0"/>
          <w:numId w:val="57"/>
        </w:numPr>
        <w:rPr>
          <w:rFonts w:cs="Arial"/>
          <w:szCs w:val="20"/>
        </w:rPr>
      </w:pPr>
      <w:r w:rsidRPr="00CD12D2">
        <w:rPr>
          <w:rFonts w:cs="Arial"/>
          <w:szCs w:val="20"/>
        </w:rPr>
        <w:t>25-34</w:t>
      </w:r>
    </w:p>
    <w:p w14:paraId="48A33C08" w14:textId="77777777" w:rsidR="00820309" w:rsidRPr="00CD12D2" w:rsidRDefault="00820309" w:rsidP="007E7999">
      <w:pPr>
        <w:pStyle w:val="KTRMainbodytext"/>
        <w:numPr>
          <w:ilvl w:val="0"/>
          <w:numId w:val="57"/>
        </w:numPr>
        <w:rPr>
          <w:rFonts w:cs="Arial"/>
          <w:szCs w:val="20"/>
        </w:rPr>
      </w:pPr>
      <w:r w:rsidRPr="00CD12D2">
        <w:rPr>
          <w:rFonts w:cs="Arial"/>
          <w:szCs w:val="20"/>
        </w:rPr>
        <w:t>35-44</w:t>
      </w:r>
    </w:p>
    <w:p w14:paraId="3942E2A3" w14:textId="77777777" w:rsidR="00820309" w:rsidRPr="00CD12D2" w:rsidRDefault="00820309" w:rsidP="007E7999">
      <w:pPr>
        <w:pStyle w:val="KTRMainbodytext"/>
        <w:numPr>
          <w:ilvl w:val="0"/>
          <w:numId w:val="57"/>
        </w:numPr>
        <w:rPr>
          <w:rFonts w:cs="Arial"/>
          <w:szCs w:val="20"/>
        </w:rPr>
      </w:pPr>
      <w:r w:rsidRPr="00CD12D2">
        <w:rPr>
          <w:rFonts w:cs="Arial"/>
          <w:szCs w:val="20"/>
        </w:rPr>
        <w:t>45-54</w:t>
      </w:r>
    </w:p>
    <w:p w14:paraId="55FD57FD" w14:textId="77777777" w:rsidR="00820309" w:rsidRPr="00CD12D2" w:rsidRDefault="00820309" w:rsidP="007E7999">
      <w:pPr>
        <w:pStyle w:val="KTRMainbodytext"/>
        <w:numPr>
          <w:ilvl w:val="0"/>
          <w:numId w:val="57"/>
        </w:numPr>
        <w:rPr>
          <w:rFonts w:cs="Arial"/>
          <w:szCs w:val="20"/>
        </w:rPr>
      </w:pPr>
      <w:r w:rsidRPr="00CD12D2">
        <w:rPr>
          <w:rFonts w:cs="Arial"/>
          <w:szCs w:val="20"/>
        </w:rPr>
        <w:t>55-64</w:t>
      </w:r>
    </w:p>
    <w:p w14:paraId="73255767" w14:textId="77777777" w:rsidR="00820309" w:rsidRPr="00CD12D2" w:rsidRDefault="00820309" w:rsidP="007E7999">
      <w:pPr>
        <w:pStyle w:val="KTRMainbodytext"/>
        <w:numPr>
          <w:ilvl w:val="0"/>
          <w:numId w:val="57"/>
        </w:numPr>
        <w:rPr>
          <w:rFonts w:cs="Arial"/>
          <w:szCs w:val="20"/>
        </w:rPr>
      </w:pPr>
      <w:r w:rsidRPr="00CD12D2">
        <w:rPr>
          <w:rFonts w:cs="Arial"/>
          <w:szCs w:val="20"/>
        </w:rPr>
        <w:t>65-74</w:t>
      </w:r>
    </w:p>
    <w:p w14:paraId="7A970A18" w14:textId="77777777" w:rsidR="00820309" w:rsidRPr="00CD12D2" w:rsidRDefault="00820309" w:rsidP="007E7999">
      <w:pPr>
        <w:pStyle w:val="KTRMainbodytext"/>
        <w:numPr>
          <w:ilvl w:val="0"/>
          <w:numId w:val="57"/>
        </w:numPr>
        <w:rPr>
          <w:rFonts w:cs="Arial"/>
          <w:szCs w:val="20"/>
        </w:rPr>
      </w:pPr>
      <w:r w:rsidRPr="00CD12D2">
        <w:rPr>
          <w:rFonts w:cs="Arial"/>
          <w:szCs w:val="20"/>
        </w:rPr>
        <w:t xml:space="preserve">75+ </w:t>
      </w:r>
    </w:p>
    <w:p w14:paraId="5C675F90" w14:textId="77777777" w:rsidR="00BD4D6F" w:rsidRDefault="00BD4D6F" w:rsidP="00CD12D2">
      <w:pPr>
        <w:spacing w:after="0"/>
        <w:rPr>
          <w:rFonts w:eastAsia="Arial" w:cs="Arial"/>
          <w:szCs w:val="20"/>
          <w:lang w:val="en-US"/>
        </w:rPr>
      </w:pPr>
    </w:p>
    <w:p w14:paraId="458625BA" w14:textId="54FDD757" w:rsidR="7C75F065" w:rsidRDefault="5BCC59D5" w:rsidP="24BC693E">
      <w:pPr>
        <w:spacing w:after="0"/>
      </w:pPr>
      <w:r w:rsidRPr="24BC693E">
        <w:rPr>
          <w:rFonts w:eastAsia="Arial" w:cs="Arial"/>
          <w:sz w:val="22"/>
        </w:rPr>
        <w:t xml:space="preserve">HD2: </w:t>
      </w:r>
      <w:r w:rsidRPr="24BC693E">
        <w:rPr>
          <w:rFonts w:eastAsia="Arial" w:cs="Arial"/>
          <w:sz w:val="22"/>
          <w:lang w:val="en-US"/>
        </w:rPr>
        <w:t xml:space="preserve">How much do you agree or disagree with these contrasting statements other people have said about </w:t>
      </w:r>
      <w:r w:rsidR="00263EE5">
        <w:rPr>
          <w:rFonts w:eastAsia="Arial" w:cs="Arial"/>
          <w:sz w:val="22"/>
          <w:lang w:val="en-US"/>
        </w:rPr>
        <w:t>vacations</w:t>
      </w:r>
      <w:r w:rsidRPr="24BC693E">
        <w:rPr>
          <w:rFonts w:eastAsia="Arial" w:cs="Arial"/>
          <w:sz w:val="22"/>
          <w:lang w:val="en-US"/>
        </w:rPr>
        <w:t>?</w:t>
      </w:r>
    </w:p>
    <w:p w14:paraId="2934483F" w14:textId="75ED2D1A" w:rsidR="5BCC59D5" w:rsidRPr="008343DC" w:rsidRDefault="008343DC" w:rsidP="24BC693E">
      <w:pPr>
        <w:spacing w:after="0"/>
        <w:rPr>
          <w:color w:val="0060FF" w:themeColor="text2"/>
        </w:rPr>
      </w:pPr>
      <w:r w:rsidRPr="008343DC">
        <w:rPr>
          <w:rFonts w:eastAsia="Arial" w:cs="Arial"/>
          <w:color w:val="0060FF" w:themeColor="text2"/>
          <w:sz w:val="22"/>
          <w:lang w:val="en-US"/>
        </w:rPr>
        <w:t>[SCROLLING MATRIX. ROWS RANDOMISED. COLUMNS NON-RANDOMISED]</w:t>
      </w:r>
    </w:p>
    <w:p w14:paraId="68B9132B" w14:textId="50F89944" w:rsidR="5BCC59D5" w:rsidRDefault="5BCC59D5" w:rsidP="24BC693E">
      <w:pPr>
        <w:spacing w:after="0"/>
      </w:pPr>
      <w:r w:rsidRPr="24BC693E">
        <w:rPr>
          <w:rFonts w:eastAsia="Arial" w:cs="Arial"/>
          <w:sz w:val="22"/>
          <w:lang w:val="en-US"/>
        </w:rPr>
        <w:t>Rows:</w:t>
      </w:r>
    </w:p>
    <w:p w14:paraId="1706B700" w14:textId="59933250" w:rsidR="5BCC59D5" w:rsidRDefault="5BCC59D5" w:rsidP="007E7999">
      <w:pPr>
        <w:pStyle w:val="ListParagraph"/>
        <w:numPr>
          <w:ilvl w:val="0"/>
          <w:numId w:val="39"/>
        </w:numPr>
        <w:spacing w:after="0"/>
        <w:rPr>
          <w:rFonts w:eastAsia="Arial" w:cs="Arial"/>
          <w:sz w:val="22"/>
          <w:lang w:val="en-US"/>
        </w:rPr>
      </w:pPr>
      <w:r w:rsidRPr="24BC693E">
        <w:rPr>
          <w:rFonts w:eastAsia="Arial" w:cs="Arial"/>
          <w:sz w:val="22"/>
        </w:rPr>
        <w:t xml:space="preserve">I love going on </w:t>
      </w:r>
      <w:r w:rsidR="00263EE5">
        <w:rPr>
          <w:rFonts w:eastAsia="Arial" w:cs="Arial"/>
          <w:sz w:val="22"/>
        </w:rPr>
        <w:t>vacations</w:t>
      </w:r>
      <w:r w:rsidRPr="24BC693E">
        <w:rPr>
          <w:rFonts w:eastAsia="Arial" w:cs="Arial"/>
          <w:sz w:val="22"/>
        </w:rPr>
        <w:t>, it is one of the things I look forward to the most</w:t>
      </w:r>
      <w:r w:rsidRPr="24BC693E">
        <w:rPr>
          <w:rFonts w:eastAsia="Arial" w:cs="Arial"/>
          <w:sz w:val="22"/>
          <w:lang w:val="en-US"/>
        </w:rPr>
        <w:t xml:space="preserve"> </w:t>
      </w:r>
    </w:p>
    <w:p w14:paraId="4B77EEF3" w14:textId="75C81DCC" w:rsidR="5BCC59D5" w:rsidRDefault="5BCC59D5" w:rsidP="007E7999">
      <w:pPr>
        <w:pStyle w:val="ListParagraph"/>
        <w:numPr>
          <w:ilvl w:val="0"/>
          <w:numId w:val="39"/>
        </w:numPr>
        <w:spacing w:after="0"/>
        <w:rPr>
          <w:rFonts w:eastAsia="Arial" w:cs="Arial"/>
          <w:sz w:val="22"/>
          <w:lang w:val="en-US"/>
        </w:rPr>
      </w:pPr>
      <w:r w:rsidRPr="24BC693E">
        <w:rPr>
          <w:rFonts w:eastAsia="Arial" w:cs="Arial"/>
          <w:sz w:val="22"/>
        </w:rPr>
        <w:t xml:space="preserve">I find that </w:t>
      </w:r>
      <w:r w:rsidR="00263EE5">
        <w:rPr>
          <w:rFonts w:eastAsia="Arial" w:cs="Arial"/>
          <w:sz w:val="22"/>
        </w:rPr>
        <w:t>vacations</w:t>
      </w:r>
      <w:r w:rsidRPr="24BC693E">
        <w:rPr>
          <w:rFonts w:eastAsia="Arial" w:cs="Arial"/>
          <w:sz w:val="22"/>
        </w:rPr>
        <w:t xml:space="preserve"> can be stressful and not always enjoyable</w:t>
      </w:r>
      <w:r w:rsidRPr="24BC693E">
        <w:rPr>
          <w:rFonts w:eastAsia="Arial" w:cs="Arial"/>
          <w:sz w:val="22"/>
          <w:lang w:val="en-US"/>
        </w:rPr>
        <w:t xml:space="preserve"> </w:t>
      </w:r>
    </w:p>
    <w:p w14:paraId="431CB672" w14:textId="4A04361F" w:rsidR="5BCC59D5" w:rsidRDefault="5BCC59D5" w:rsidP="007E7999">
      <w:pPr>
        <w:pStyle w:val="ListParagraph"/>
        <w:numPr>
          <w:ilvl w:val="0"/>
          <w:numId w:val="39"/>
        </w:numPr>
        <w:spacing w:after="0"/>
        <w:rPr>
          <w:rFonts w:eastAsia="Arial" w:cs="Arial"/>
          <w:sz w:val="22"/>
        </w:rPr>
      </w:pPr>
      <w:r w:rsidRPr="24BC693E">
        <w:rPr>
          <w:rFonts w:eastAsia="Arial" w:cs="Arial"/>
          <w:sz w:val="22"/>
        </w:rPr>
        <w:t xml:space="preserve">I really enjoy </w:t>
      </w:r>
      <w:r w:rsidR="00263EE5">
        <w:rPr>
          <w:rFonts w:eastAsia="Arial" w:cs="Arial"/>
          <w:sz w:val="22"/>
        </w:rPr>
        <w:t>vacations</w:t>
      </w:r>
      <w:r w:rsidRPr="24BC693E">
        <w:rPr>
          <w:rFonts w:eastAsia="Arial" w:cs="Arial"/>
          <w:sz w:val="22"/>
        </w:rPr>
        <w:t xml:space="preserve"> that involved activities and new experiences</w:t>
      </w:r>
    </w:p>
    <w:p w14:paraId="1B6FDB7B" w14:textId="0E8BC7F0" w:rsidR="5BCC59D5" w:rsidRDefault="5BCC59D5" w:rsidP="007E7999">
      <w:pPr>
        <w:pStyle w:val="ListParagraph"/>
        <w:numPr>
          <w:ilvl w:val="0"/>
          <w:numId w:val="39"/>
        </w:numPr>
        <w:spacing w:after="0"/>
        <w:rPr>
          <w:rFonts w:eastAsia="Arial" w:cs="Arial"/>
          <w:sz w:val="22"/>
        </w:rPr>
      </w:pPr>
      <w:r w:rsidRPr="24BC693E">
        <w:rPr>
          <w:rFonts w:eastAsia="Arial" w:cs="Arial"/>
          <w:sz w:val="22"/>
        </w:rPr>
        <w:t xml:space="preserve">For me, </w:t>
      </w:r>
      <w:r w:rsidR="00263EE5">
        <w:rPr>
          <w:rFonts w:eastAsia="Arial" w:cs="Arial"/>
          <w:sz w:val="22"/>
        </w:rPr>
        <w:t>vacations</w:t>
      </w:r>
      <w:r w:rsidRPr="24BC693E">
        <w:rPr>
          <w:rFonts w:eastAsia="Arial" w:cs="Arial"/>
          <w:sz w:val="22"/>
        </w:rPr>
        <w:t xml:space="preserve"> are all about relaxing and chilling out</w:t>
      </w:r>
    </w:p>
    <w:p w14:paraId="1766E9D4" w14:textId="5A8DDD94" w:rsidR="5BCC59D5" w:rsidRDefault="5BCC59D5" w:rsidP="007E7999">
      <w:pPr>
        <w:pStyle w:val="ListParagraph"/>
        <w:numPr>
          <w:ilvl w:val="0"/>
          <w:numId w:val="39"/>
        </w:numPr>
        <w:spacing w:after="0"/>
        <w:rPr>
          <w:rFonts w:eastAsia="Arial" w:cs="Arial"/>
          <w:sz w:val="22"/>
        </w:rPr>
      </w:pPr>
      <w:r w:rsidRPr="24BC693E">
        <w:rPr>
          <w:rFonts w:eastAsia="Arial" w:cs="Arial"/>
          <w:sz w:val="22"/>
        </w:rPr>
        <w:t xml:space="preserve">I like to take risks and go to rarely visited locations on </w:t>
      </w:r>
      <w:r w:rsidR="00263EE5">
        <w:rPr>
          <w:rFonts w:eastAsia="Arial" w:cs="Arial"/>
          <w:sz w:val="22"/>
        </w:rPr>
        <w:t>vacation</w:t>
      </w:r>
    </w:p>
    <w:p w14:paraId="3EA68411" w14:textId="6441E728" w:rsidR="5BCC59D5" w:rsidRDefault="5BCC59D5" w:rsidP="007E7999">
      <w:pPr>
        <w:pStyle w:val="ListParagraph"/>
        <w:numPr>
          <w:ilvl w:val="0"/>
          <w:numId w:val="39"/>
        </w:numPr>
        <w:spacing w:after="0"/>
        <w:rPr>
          <w:rFonts w:eastAsia="Arial" w:cs="Arial"/>
          <w:sz w:val="22"/>
        </w:rPr>
      </w:pPr>
      <w:r w:rsidRPr="24BC693E">
        <w:rPr>
          <w:rFonts w:eastAsia="Arial" w:cs="Arial"/>
          <w:sz w:val="22"/>
        </w:rPr>
        <w:t xml:space="preserve">I prefer to return to familiar or trusted locations on </w:t>
      </w:r>
      <w:r w:rsidR="00263EE5">
        <w:rPr>
          <w:rFonts w:eastAsia="Arial" w:cs="Arial"/>
          <w:sz w:val="22"/>
        </w:rPr>
        <w:t>vacation</w:t>
      </w:r>
    </w:p>
    <w:p w14:paraId="1EF97C82" w14:textId="79495745" w:rsidR="5BCC59D5" w:rsidRDefault="5BCC59D5" w:rsidP="007E7999">
      <w:pPr>
        <w:pStyle w:val="ListParagraph"/>
        <w:numPr>
          <w:ilvl w:val="0"/>
          <w:numId w:val="39"/>
        </w:numPr>
        <w:spacing w:after="0"/>
        <w:rPr>
          <w:rFonts w:eastAsia="Arial" w:cs="Arial"/>
          <w:sz w:val="22"/>
          <w:lang w:val="en-US"/>
        </w:rPr>
      </w:pPr>
      <w:r w:rsidRPr="24BC693E">
        <w:rPr>
          <w:rFonts w:eastAsia="Arial" w:cs="Arial"/>
          <w:sz w:val="22"/>
        </w:rPr>
        <w:t xml:space="preserve">I’m conscious of the environmental costs of travelling on </w:t>
      </w:r>
      <w:r w:rsidR="00263EE5">
        <w:rPr>
          <w:rFonts w:eastAsia="Arial" w:cs="Arial"/>
          <w:sz w:val="22"/>
        </w:rPr>
        <w:t>vacation</w:t>
      </w:r>
      <w:r w:rsidRPr="24BC693E">
        <w:rPr>
          <w:rFonts w:eastAsia="Arial" w:cs="Arial"/>
          <w:sz w:val="22"/>
          <w:lang w:val="en-US"/>
        </w:rPr>
        <w:t xml:space="preserve"> </w:t>
      </w:r>
    </w:p>
    <w:p w14:paraId="1BFC66AC" w14:textId="7B49C35A" w:rsidR="5BCC59D5" w:rsidRDefault="5BCC59D5" w:rsidP="007E7999">
      <w:pPr>
        <w:pStyle w:val="ListParagraph"/>
        <w:numPr>
          <w:ilvl w:val="0"/>
          <w:numId w:val="39"/>
        </w:numPr>
        <w:spacing w:after="0"/>
        <w:rPr>
          <w:rFonts w:eastAsia="Arial" w:cs="Arial"/>
          <w:sz w:val="22"/>
          <w:lang w:val="en-US"/>
        </w:rPr>
      </w:pPr>
      <w:r w:rsidRPr="24BC693E">
        <w:rPr>
          <w:rFonts w:eastAsia="Arial" w:cs="Arial"/>
          <w:sz w:val="22"/>
        </w:rPr>
        <w:t xml:space="preserve">I’d love to be able to travel in style when going on </w:t>
      </w:r>
      <w:r w:rsidR="00263EE5">
        <w:rPr>
          <w:rFonts w:eastAsia="Arial" w:cs="Arial"/>
          <w:sz w:val="22"/>
        </w:rPr>
        <w:t>vacation</w:t>
      </w:r>
      <w:r w:rsidRPr="24BC693E">
        <w:rPr>
          <w:rFonts w:eastAsia="Arial" w:cs="Arial"/>
          <w:sz w:val="22"/>
          <w:lang w:val="en-US"/>
        </w:rPr>
        <w:t xml:space="preserve"> </w:t>
      </w:r>
    </w:p>
    <w:p w14:paraId="2348EECC" w14:textId="2E512562" w:rsidR="5BCC59D5" w:rsidRDefault="5BCC59D5" w:rsidP="24BC693E">
      <w:pPr>
        <w:spacing w:after="0"/>
      </w:pPr>
      <w:r w:rsidRPr="24BC693E">
        <w:rPr>
          <w:rFonts w:eastAsia="Arial" w:cs="Arial"/>
          <w:sz w:val="22"/>
        </w:rPr>
        <w:lastRenderedPageBreak/>
        <w:t xml:space="preserve"> </w:t>
      </w:r>
    </w:p>
    <w:p w14:paraId="3DCFAAE7" w14:textId="065CE034" w:rsidR="5BCC59D5" w:rsidRDefault="5BCC59D5" w:rsidP="24BC693E">
      <w:pPr>
        <w:spacing w:after="0"/>
      </w:pPr>
      <w:r w:rsidRPr="24BC693E">
        <w:rPr>
          <w:rFonts w:eastAsia="Arial" w:cs="Arial"/>
          <w:sz w:val="22"/>
        </w:rPr>
        <w:t>Columns:</w:t>
      </w:r>
    </w:p>
    <w:p w14:paraId="76C7BA89" w14:textId="1ABE6C0B" w:rsidR="5BCC59D5" w:rsidRDefault="5BCC59D5" w:rsidP="007E7999">
      <w:pPr>
        <w:pStyle w:val="ListParagraph"/>
        <w:numPr>
          <w:ilvl w:val="0"/>
          <w:numId w:val="38"/>
        </w:numPr>
        <w:spacing w:after="0"/>
        <w:rPr>
          <w:rFonts w:eastAsia="Arial" w:cs="Arial"/>
          <w:sz w:val="22"/>
        </w:rPr>
      </w:pPr>
      <w:r w:rsidRPr="24BC693E">
        <w:rPr>
          <w:rFonts w:eastAsia="Arial" w:cs="Arial"/>
          <w:sz w:val="22"/>
        </w:rPr>
        <w:t>Strongly disagree</w:t>
      </w:r>
    </w:p>
    <w:p w14:paraId="0BC08D07" w14:textId="5B93630D" w:rsidR="5BCC59D5" w:rsidRDefault="5BCC59D5" w:rsidP="007E7999">
      <w:pPr>
        <w:pStyle w:val="ListParagraph"/>
        <w:numPr>
          <w:ilvl w:val="0"/>
          <w:numId w:val="38"/>
        </w:numPr>
        <w:spacing w:after="0"/>
        <w:rPr>
          <w:rFonts w:eastAsia="Arial" w:cs="Arial"/>
          <w:sz w:val="22"/>
        </w:rPr>
      </w:pPr>
      <w:r w:rsidRPr="24BC693E">
        <w:rPr>
          <w:rFonts w:eastAsia="Arial" w:cs="Arial"/>
          <w:sz w:val="22"/>
        </w:rPr>
        <w:t>Disagree</w:t>
      </w:r>
    </w:p>
    <w:p w14:paraId="7389FE17" w14:textId="485804AA" w:rsidR="5BCC59D5" w:rsidRDefault="5BCC59D5" w:rsidP="007E7999">
      <w:pPr>
        <w:pStyle w:val="ListParagraph"/>
        <w:numPr>
          <w:ilvl w:val="0"/>
          <w:numId w:val="38"/>
        </w:numPr>
        <w:spacing w:after="0"/>
        <w:rPr>
          <w:rFonts w:eastAsia="Arial" w:cs="Arial"/>
          <w:sz w:val="22"/>
        </w:rPr>
      </w:pPr>
      <w:r w:rsidRPr="24BC693E">
        <w:rPr>
          <w:rFonts w:eastAsia="Arial" w:cs="Arial"/>
          <w:sz w:val="22"/>
        </w:rPr>
        <w:t>Neither agree nor disagree</w:t>
      </w:r>
    </w:p>
    <w:p w14:paraId="5F6FE43F" w14:textId="6D7C61CD" w:rsidR="5BCC59D5" w:rsidRDefault="5BCC59D5" w:rsidP="007E7999">
      <w:pPr>
        <w:pStyle w:val="ListParagraph"/>
        <w:numPr>
          <w:ilvl w:val="0"/>
          <w:numId w:val="38"/>
        </w:numPr>
        <w:spacing w:after="0"/>
        <w:rPr>
          <w:rFonts w:eastAsia="Arial" w:cs="Arial"/>
          <w:sz w:val="22"/>
        </w:rPr>
      </w:pPr>
      <w:r w:rsidRPr="24BC693E">
        <w:rPr>
          <w:rFonts w:eastAsia="Arial" w:cs="Arial"/>
          <w:sz w:val="22"/>
        </w:rPr>
        <w:t>Agree</w:t>
      </w:r>
    </w:p>
    <w:p w14:paraId="53048C20" w14:textId="6E5C31E8" w:rsidR="5BCC59D5" w:rsidRDefault="5BCC59D5" w:rsidP="007E7999">
      <w:pPr>
        <w:pStyle w:val="ListParagraph"/>
        <w:numPr>
          <w:ilvl w:val="0"/>
          <w:numId w:val="38"/>
        </w:numPr>
        <w:spacing w:after="0"/>
        <w:rPr>
          <w:rFonts w:eastAsia="Arial" w:cs="Arial"/>
          <w:sz w:val="22"/>
        </w:rPr>
      </w:pPr>
      <w:r w:rsidRPr="24BC693E">
        <w:rPr>
          <w:rFonts w:eastAsia="Arial" w:cs="Arial"/>
          <w:sz w:val="22"/>
        </w:rPr>
        <w:t>Strongly agree</w:t>
      </w:r>
    </w:p>
    <w:p w14:paraId="04A42AA5" w14:textId="68AF98C1" w:rsidR="5BCC59D5" w:rsidRDefault="5BCC59D5" w:rsidP="24BC693E">
      <w:pPr>
        <w:spacing w:after="0"/>
      </w:pPr>
      <w:r w:rsidRPr="24BC693E">
        <w:rPr>
          <w:rFonts w:eastAsia="Arial" w:cs="Arial"/>
          <w:sz w:val="22"/>
        </w:rPr>
        <w:t xml:space="preserve"> </w:t>
      </w:r>
    </w:p>
    <w:p w14:paraId="2A05FB9F" w14:textId="608539C6" w:rsidR="5BCC59D5" w:rsidRPr="008343DC" w:rsidRDefault="008343DC" w:rsidP="24BC693E">
      <w:pPr>
        <w:spacing w:after="0"/>
        <w:rPr>
          <w:color w:val="0060FF" w:themeColor="text2"/>
        </w:rPr>
      </w:pPr>
      <w:r w:rsidRPr="008343DC">
        <w:rPr>
          <w:rFonts w:eastAsia="Arial" w:cs="Arial"/>
          <w:color w:val="0060FF" w:themeColor="text2"/>
          <w:sz w:val="22"/>
        </w:rPr>
        <w:t>[ANY RESPONDENT STRONGLY AGREEING OR STRONGLY DISAGREEING WITH BOTH OPTIONS IN EACH PAIR OF OPTIONS ABOVE (1,</w:t>
      </w:r>
      <w:proofErr w:type="gramStart"/>
      <w:r w:rsidRPr="008343DC">
        <w:rPr>
          <w:rFonts w:eastAsia="Arial" w:cs="Arial"/>
          <w:color w:val="0060FF" w:themeColor="text2"/>
          <w:sz w:val="22"/>
        </w:rPr>
        <w:t>2)(</w:t>
      </w:r>
      <w:proofErr w:type="gramEnd"/>
      <w:r w:rsidRPr="008343DC">
        <w:rPr>
          <w:rFonts w:eastAsia="Arial" w:cs="Arial"/>
          <w:color w:val="0060FF" w:themeColor="text2"/>
          <w:sz w:val="22"/>
        </w:rPr>
        <w:t>3,</w:t>
      </w:r>
      <w:proofErr w:type="gramStart"/>
      <w:r w:rsidRPr="008343DC">
        <w:rPr>
          <w:rFonts w:eastAsia="Arial" w:cs="Arial"/>
          <w:color w:val="0060FF" w:themeColor="text2"/>
          <w:sz w:val="22"/>
        </w:rPr>
        <w:t>4)(</w:t>
      </w:r>
      <w:proofErr w:type="gramEnd"/>
      <w:r w:rsidRPr="008343DC">
        <w:rPr>
          <w:rFonts w:eastAsia="Arial" w:cs="Arial"/>
          <w:color w:val="0060FF" w:themeColor="text2"/>
          <w:sz w:val="22"/>
        </w:rPr>
        <w:t>5,</w:t>
      </w:r>
      <w:proofErr w:type="gramStart"/>
      <w:r w:rsidRPr="008343DC">
        <w:rPr>
          <w:rFonts w:eastAsia="Arial" w:cs="Arial"/>
          <w:color w:val="0060FF" w:themeColor="text2"/>
          <w:sz w:val="22"/>
        </w:rPr>
        <w:t>6)(</w:t>
      </w:r>
      <w:proofErr w:type="gramEnd"/>
      <w:r w:rsidRPr="008343DC">
        <w:rPr>
          <w:rFonts w:eastAsia="Arial" w:cs="Arial"/>
          <w:color w:val="0060FF" w:themeColor="text2"/>
          <w:sz w:val="22"/>
        </w:rPr>
        <w:t>7,8) FOR 2+ PAIRS SHOULD BE MARKED AS QUALITY FAIL BUT ALLOWED TO CONTINUE]</w:t>
      </w:r>
    </w:p>
    <w:p w14:paraId="284F0861" w14:textId="7C26DBFE" w:rsidR="41BE3332" w:rsidRDefault="41BE3332" w:rsidP="41BE3332">
      <w:pPr>
        <w:rPr>
          <w:rFonts w:cs="Arial"/>
          <w:b/>
          <w:bCs/>
        </w:rPr>
      </w:pPr>
    </w:p>
    <w:p w14:paraId="7BB9A059" w14:textId="77777777" w:rsidR="00F91DF6" w:rsidRPr="00E177C7" w:rsidRDefault="00F91DF6" w:rsidP="41BE3332">
      <w:pPr>
        <w:rPr>
          <w:color w:val="0060FF" w:themeColor="text2"/>
        </w:rPr>
      </w:pPr>
      <w:r w:rsidRPr="00E177C7">
        <w:rPr>
          <w:color w:val="0060FF" w:themeColor="text2"/>
        </w:rPr>
        <w:t>TEXT SCREEN</w:t>
      </w:r>
    </w:p>
    <w:p w14:paraId="38C634D9" w14:textId="668AF3D8" w:rsidR="00F41313" w:rsidRPr="00CD12D2" w:rsidRDefault="701CAD3C" w:rsidP="41BE3332">
      <w:r>
        <w:t>In this section we are interested to know about your most recent vacation. A vacation can be any trip that includes at least one overnight stay and is for leisure purposes.</w:t>
      </w:r>
    </w:p>
    <w:p w14:paraId="6B3FB9EE" w14:textId="5E3208FC" w:rsidR="00F41313" w:rsidRPr="00CD12D2" w:rsidRDefault="00F41313" w:rsidP="3E5C7BAC">
      <w:pPr>
        <w:rPr>
          <w:rFonts w:cs="Arial"/>
          <w:b/>
          <w:bCs/>
        </w:rPr>
      </w:pPr>
    </w:p>
    <w:p w14:paraId="3B45A884" w14:textId="477E1713" w:rsidR="00F41313" w:rsidRPr="00CD12D2" w:rsidRDefault="1218CD37" w:rsidP="41BE3332">
      <w:pPr>
        <w:rPr>
          <w:rFonts w:cs="Arial"/>
        </w:rPr>
      </w:pPr>
      <w:proofErr w:type="spellStart"/>
      <w:r w:rsidRPr="41BE3332">
        <w:rPr>
          <w:rFonts w:cs="Arial"/>
          <w:b/>
          <w:bCs/>
        </w:rPr>
        <w:t>Q</w:t>
      </w:r>
      <w:r w:rsidR="5140010E" w:rsidRPr="41BE3332">
        <w:rPr>
          <w:rFonts w:cs="Arial"/>
          <w:b/>
          <w:bCs/>
        </w:rPr>
        <w:t>When</w:t>
      </w:r>
      <w:proofErr w:type="spellEnd"/>
      <w:r w:rsidR="5140010E" w:rsidRPr="41BE3332">
        <w:rPr>
          <w:rFonts w:cs="Arial"/>
        </w:rPr>
        <w:t xml:space="preserve">. </w:t>
      </w:r>
      <w:r w:rsidR="1A50B696" w:rsidRPr="41BE3332">
        <w:rPr>
          <w:rFonts w:cs="Arial"/>
        </w:rPr>
        <w:t>When did you most recently take a trip or vacation involving at least one overnight stay, for leisure purposes</w:t>
      </w:r>
      <w:r w:rsidR="1C5B7322" w:rsidRPr="41BE3332">
        <w:rPr>
          <w:rFonts w:cs="Arial"/>
        </w:rPr>
        <w:t>, if ever</w:t>
      </w:r>
      <w:r w:rsidR="1A50B696" w:rsidRPr="41BE3332">
        <w:rPr>
          <w:rFonts w:cs="Arial"/>
        </w:rPr>
        <w:t xml:space="preserve">? </w:t>
      </w:r>
    </w:p>
    <w:p w14:paraId="09C77ECF" w14:textId="231393B4" w:rsidR="7941B421" w:rsidRPr="00E177C7" w:rsidRDefault="00E177C7" w:rsidP="41BE3332">
      <w:pPr>
        <w:rPr>
          <w:rFonts w:cs="Arial"/>
          <w:color w:val="0060FF" w:themeColor="text2"/>
        </w:rPr>
      </w:pPr>
      <w:r w:rsidRPr="00E177C7">
        <w:rPr>
          <w:rFonts w:cs="Arial"/>
          <w:color w:val="0060FF" w:themeColor="text2"/>
        </w:rPr>
        <w:t>[SC, NON-RANDOMISED]</w:t>
      </w:r>
    </w:p>
    <w:p w14:paraId="13A51357" w14:textId="77777777" w:rsidR="00F41313" w:rsidRPr="00CD12D2" w:rsidRDefault="1A50B696" w:rsidP="00CE5B8A">
      <w:pPr>
        <w:pStyle w:val="ListParagraph"/>
        <w:numPr>
          <w:ilvl w:val="0"/>
          <w:numId w:val="8"/>
        </w:numPr>
        <w:rPr>
          <w:rFonts w:cs="Arial"/>
        </w:rPr>
      </w:pPr>
      <w:r w:rsidRPr="41BE3332">
        <w:rPr>
          <w:rFonts w:cs="Arial"/>
        </w:rPr>
        <w:t>In the last week</w:t>
      </w:r>
    </w:p>
    <w:p w14:paraId="670926AF" w14:textId="3B5454FA" w:rsidR="00F41313" w:rsidRPr="00CD12D2" w:rsidRDefault="1A50B696" w:rsidP="00CE5B8A">
      <w:pPr>
        <w:pStyle w:val="ListParagraph"/>
        <w:numPr>
          <w:ilvl w:val="0"/>
          <w:numId w:val="8"/>
        </w:numPr>
        <w:rPr>
          <w:rFonts w:cs="Arial"/>
        </w:rPr>
      </w:pPr>
      <w:r w:rsidRPr="41BE3332">
        <w:rPr>
          <w:rFonts w:cs="Arial"/>
        </w:rPr>
        <w:t>In the last month</w:t>
      </w:r>
    </w:p>
    <w:p w14:paraId="4534884E" w14:textId="77777777" w:rsidR="00F41313" w:rsidRPr="00CD12D2" w:rsidRDefault="1A50B696" w:rsidP="00CE5B8A">
      <w:pPr>
        <w:pStyle w:val="ListParagraph"/>
        <w:numPr>
          <w:ilvl w:val="0"/>
          <w:numId w:val="8"/>
        </w:numPr>
        <w:rPr>
          <w:rFonts w:cs="Arial"/>
        </w:rPr>
      </w:pPr>
      <w:r w:rsidRPr="41BE3332">
        <w:rPr>
          <w:rFonts w:cs="Arial"/>
        </w:rPr>
        <w:t>In the last 3 months</w:t>
      </w:r>
    </w:p>
    <w:p w14:paraId="0B192D52" w14:textId="77777777" w:rsidR="00F41313" w:rsidRPr="00CD12D2" w:rsidRDefault="1A50B696" w:rsidP="00CE5B8A">
      <w:pPr>
        <w:pStyle w:val="ListParagraph"/>
        <w:numPr>
          <w:ilvl w:val="0"/>
          <w:numId w:val="8"/>
        </w:numPr>
        <w:rPr>
          <w:rFonts w:cs="Arial"/>
        </w:rPr>
      </w:pPr>
      <w:r w:rsidRPr="41BE3332">
        <w:rPr>
          <w:rFonts w:cs="Arial"/>
        </w:rPr>
        <w:t>In the last 6 months</w:t>
      </w:r>
    </w:p>
    <w:p w14:paraId="291BF456" w14:textId="77777777" w:rsidR="00F41313" w:rsidRPr="00CD12D2" w:rsidRDefault="1A50B696" w:rsidP="00CE5B8A">
      <w:pPr>
        <w:pStyle w:val="ListParagraph"/>
        <w:numPr>
          <w:ilvl w:val="0"/>
          <w:numId w:val="8"/>
        </w:numPr>
        <w:rPr>
          <w:rFonts w:cs="Arial"/>
        </w:rPr>
      </w:pPr>
      <w:r w:rsidRPr="41BE3332">
        <w:rPr>
          <w:rFonts w:cs="Arial"/>
        </w:rPr>
        <w:t>In the last 12 months</w:t>
      </w:r>
    </w:p>
    <w:p w14:paraId="22E85F6E" w14:textId="67DC6E49" w:rsidR="00CD12D2" w:rsidRPr="00E177C7" w:rsidRDefault="1A50B696" w:rsidP="00CE5B8A">
      <w:pPr>
        <w:pStyle w:val="ListParagraph"/>
        <w:numPr>
          <w:ilvl w:val="0"/>
          <w:numId w:val="8"/>
        </w:numPr>
        <w:rPr>
          <w:rFonts w:cs="Arial"/>
        </w:rPr>
      </w:pPr>
      <w:r w:rsidRPr="00E177C7">
        <w:rPr>
          <w:rFonts w:cs="Arial"/>
        </w:rPr>
        <w:t xml:space="preserve">Longer than 12 months ago </w:t>
      </w:r>
    </w:p>
    <w:p w14:paraId="0C18CCD6" w14:textId="540FEC1A" w:rsidR="00084D6E" w:rsidRPr="00E177C7" w:rsidRDefault="25B168D2" w:rsidP="00CE5B8A">
      <w:pPr>
        <w:pStyle w:val="ListParagraph"/>
        <w:numPr>
          <w:ilvl w:val="0"/>
          <w:numId w:val="8"/>
        </w:numPr>
        <w:rPr>
          <w:rFonts w:cs="Arial"/>
          <w:color w:val="0060FF" w:themeColor="text2"/>
        </w:rPr>
      </w:pPr>
      <w:r w:rsidRPr="00E177C7">
        <w:rPr>
          <w:rFonts w:cs="Arial"/>
        </w:rPr>
        <w:t xml:space="preserve">Never </w:t>
      </w:r>
      <w:r w:rsidR="00E177C7" w:rsidRPr="00E177C7">
        <w:rPr>
          <w:rFonts w:cs="Arial"/>
          <w:color w:val="0060FF" w:themeColor="text2"/>
        </w:rPr>
        <w:t>[SCREEN OUT]</w:t>
      </w:r>
    </w:p>
    <w:p w14:paraId="648A032F" w14:textId="77777777" w:rsidR="00CD12D2" w:rsidRPr="00CD12D2" w:rsidRDefault="00CD12D2" w:rsidP="41BE3332">
      <w:pPr>
        <w:spacing w:after="120" w:line="240" w:lineRule="auto"/>
        <w:rPr>
          <w:rFonts w:cs="Arial"/>
          <w:b/>
          <w:bCs/>
          <w:color w:val="auto"/>
          <w:lang w:val="en-US"/>
        </w:rPr>
      </w:pPr>
    </w:p>
    <w:p w14:paraId="6E4575B6" w14:textId="0B82C998" w:rsidR="00CD12D2" w:rsidRPr="00E177C7" w:rsidRDefault="00E177C7" w:rsidP="41BE3332">
      <w:pPr>
        <w:spacing w:after="120" w:line="240" w:lineRule="auto"/>
        <w:rPr>
          <w:rFonts w:cs="Arial"/>
          <w:color w:val="0060FF" w:themeColor="text2"/>
          <w:lang w:val="en-US"/>
        </w:rPr>
      </w:pPr>
      <w:r w:rsidRPr="00E177C7">
        <w:rPr>
          <w:rFonts w:cs="Arial"/>
          <w:color w:val="0060FF" w:themeColor="text2"/>
          <w:lang w:val="en-US"/>
        </w:rPr>
        <w:t>[ASK IF QWHEN=6]</w:t>
      </w:r>
    </w:p>
    <w:p w14:paraId="472E931A" w14:textId="56B121CF" w:rsidR="00CD12D2" w:rsidRPr="00CD12D2" w:rsidRDefault="4C30C586" w:rsidP="41BE3332">
      <w:pPr>
        <w:spacing w:after="120" w:line="240" w:lineRule="auto"/>
        <w:rPr>
          <w:rFonts w:cs="Arial"/>
          <w:color w:val="auto"/>
          <w:lang w:val="en-US"/>
        </w:rPr>
      </w:pPr>
      <w:proofErr w:type="spellStart"/>
      <w:r w:rsidRPr="41BE3332">
        <w:rPr>
          <w:rFonts w:cs="Arial"/>
          <w:b/>
          <w:bCs/>
          <w:color w:val="auto"/>
          <w:lang w:val="en-US"/>
        </w:rPr>
        <w:t>Q</w:t>
      </w:r>
      <w:r w:rsidR="1218CD37" w:rsidRPr="41BE3332">
        <w:rPr>
          <w:rFonts w:cs="Arial"/>
          <w:b/>
          <w:bCs/>
          <w:color w:val="auto"/>
          <w:lang w:val="en-US"/>
        </w:rPr>
        <w:t>Whyno</w:t>
      </w:r>
      <w:proofErr w:type="spellEnd"/>
      <w:r w:rsidR="1218CD37" w:rsidRPr="41BE3332">
        <w:rPr>
          <w:rFonts w:cs="Arial"/>
          <w:b/>
          <w:bCs/>
          <w:color w:val="auto"/>
          <w:lang w:val="en-US"/>
        </w:rPr>
        <w:t xml:space="preserve">. </w:t>
      </w:r>
      <w:r w:rsidR="1218CD37" w:rsidRPr="41BE3332">
        <w:rPr>
          <w:rFonts w:cs="Arial"/>
          <w:color w:val="auto"/>
          <w:lang w:val="en-US"/>
        </w:rPr>
        <w:t xml:space="preserve">Which of the following </w:t>
      </w:r>
      <w:r w:rsidR="09778410" w:rsidRPr="41BE3332">
        <w:rPr>
          <w:rFonts w:cs="Arial"/>
          <w:color w:val="auto"/>
          <w:lang w:val="en-US"/>
        </w:rPr>
        <w:t xml:space="preserve">BEST </w:t>
      </w:r>
      <w:r w:rsidR="1218CD37" w:rsidRPr="41BE3332">
        <w:rPr>
          <w:rFonts w:cs="Arial"/>
          <w:color w:val="auto"/>
          <w:lang w:val="en-US"/>
        </w:rPr>
        <w:t xml:space="preserve">describes why you did not </w:t>
      </w:r>
      <w:r w:rsidR="14AAA8C3" w:rsidRPr="41BE3332">
        <w:rPr>
          <w:rFonts w:cs="Arial"/>
          <w:color w:val="auto"/>
          <w:lang w:val="en-US"/>
        </w:rPr>
        <w:t xml:space="preserve">take a </w:t>
      </w:r>
      <w:r w:rsidR="1DA8A832" w:rsidRPr="41BE3332">
        <w:rPr>
          <w:rFonts w:cs="Arial"/>
          <w:color w:val="auto"/>
          <w:lang w:val="en-US"/>
        </w:rPr>
        <w:t>vacation w</w:t>
      </w:r>
      <w:r w:rsidR="2D76679B" w:rsidRPr="41BE3332">
        <w:rPr>
          <w:rFonts w:cs="Arial"/>
          <w:color w:val="auto"/>
          <w:lang w:val="en-US"/>
        </w:rPr>
        <w:t>ithin</w:t>
      </w:r>
      <w:r w:rsidR="1218CD37" w:rsidRPr="41BE3332">
        <w:rPr>
          <w:rFonts w:cs="Arial"/>
          <w:color w:val="auto"/>
          <w:lang w:val="en-US"/>
        </w:rPr>
        <w:t xml:space="preserve"> the </w:t>
      </w:r>
      <w:r w:rsidR="1DA8A832" w:rsidRPr="41BE3332">
        <w:rPr>
          <w:rFonts w:cs="Arial"/>
          <w:color w:val="auto"/>
          <w:lang w:val="en-US"/>
        </w:rPr>
        <w:t>last</w:t>
      </w:r>
      <w:r w:rsidR="1218CD37" w:rsidRPr="41BE3332">
        <w:rPr>
          <w:rFonts w:cs="Arial"/>
          <w:color w:val="auto"/>
          <w:lang w:val="en-US"/>
        </w:rPr>
        <w:t xml:space="preserve"> 12 months?</w:t>
      </w:r>
    </w:p>
    <w:p w14:paraId="60CE2323" w14:textId="46E757C7" w:rsidR="00CD12D2" w:rsidRPr="00E177C7" w:rsidRDefault="00E177C7" w:rsidP="41BE3332">
      <w:pPr>
        <w:spacing w:after="120" w:line="240" w:lineRule="auto"/>
        <w:rPr>
          <w:rFonts w:cs="Arial"/>
          <w:color w:val="0060FF" w:themeColor="text2"/>
          <w:lang w:val="en-US"/>
        </w:rPr>
      </w:pPr>
      <w:r w:rsidRPr="00E177C7">
        <w:rPr>
          <w:rFonts w:cs="Arial"/>
          <w:color w:val="0060FF" w:themeColor="text2"/>
          <w:lang w:val="en-US"/>
        </w:rPr>
        <w:t>[SC, RANDOMISED]</w:t>
      </w:r>
    </w:p>
    <w:p w14:paraId="5F26D59F" w14:textId="77777777" w:rsidR="00CD12D2" w:rsidRPr="00CD12D2" w:rsidRDefault="1218CD37" w:rsidP="00CE5B8A">
      <w:pPr>
        <w:pStyle w:val="ListParagraph"/>
        <w:numPr>
          <w:ilvl w:val="0"/>
          <w:numId w:val="17"/>
        </w:numPr>
        <w:spacing w:after="120" w:line="240" w:lineRule="auto"/>
        <w:rPr>
          <w:rFonts w:cs="Arial"/>
          <w:color w:val="auto"/>
          <w:lang w:val="en-US"/>
        </w:rPr>
      </w:pPr>
      <w:r w:rsidRPr="41BE3332">
        <w:rPr>
          <w:rFonts w:cs="Arial"/>
          <w:color w:val="auto"/>
          <w:lang w:val="en-US"/>
        </w:rPr>
        <w:t>I could not afford to travel in the past 12 months</w:t>
      </w:r>
    </w:p>
    <w:p w14:paraId="6FDE21C8" w14:textId="77777777" w:rsidR="00CD12D2" w:rsidRPr="00CD12D2" w:rsidRDefault="00CD12D2" w:rsidP="00CE5B8A">
      <w:pPr>
        <w:pStyle w:val="ListParagraph"/>
        <w:numPr>
          <w:ilvl w:val="0"/>
          <w:numId w:val="17"/>
        </w:numPr>
        <w:spacing w:after="120" w:line="240" w:lineRule="auto"/>
        <w:rPr>
          <w:rFonts w:cs="Arial"/>
          <w:color w:val="auto"/>
          <w:szCs w:val="20"/>
          <w:lang w:val="en-US"/>
        </w:rPr>
      </w:pPr>
      <w:r w:rsidRPr="00CD12D2">
        <w:rPr>
          <w:rFonts w:cs="Arial"/>
          <w:color w:val="auto"/>
          <w:szCs w:val="20"/>
          <w:lang w:val="en-US"/>
        </w:rPr>
        <w:t>I am not interested in traveling</w:t>
      </w:r>
    </w:p>
    <w:p w14:paraId="37C2DA83" w14:textId="77777777" w:rsidR="00CD12D2" w:rsidRPr="00CD12D2" w:rsidRDefault="00CD12D2" w:rsidP="00CE5B8A">
      <w:pPr>
        <w:pStyle w:val="ListParagraph"/>
        <w:numPr>
          <w:ilvl w:val="0"/>
          <w:numId w:val="17"/>
        </w:numPr>
        <w:spacing w:after="120" w:line="240" w:lineRule="auto"/>
        <w:rPr>
          <w:rFonts w:cs="Arial"/>
          <w:color w:val="auto"/>
          <w:szCs w:val="20"/>
          <w:lang w:val="en-US"/>
        </w:rPr>
      </w:pPr>
      <w:r w:rsidRPr="00CD12D2">
        <w:rPr>
          <w:rFonts w:cs="Arial"/>
          <w:color w:val="auto"/>
          <w:szCs w:val="20"/>
          <w:lang w:val="en-US"/>
        </w:rPr>
        <w:t>I am saving for an upcoming trip</w:t>
      </w:r>
    </w:p>
    <w:p w14:paraId="494599F3" w14:textId="3BDCD201" w:rsidR="00CD12D2" w:rsidRPr="00CD12D2" w:rsidRDefault="00CD12D2" w:rsidP="00CE5B8A">
      <w:pPr>
        <w:pStyle w:val="ListParagraph"/>
        <w:numPr>
          <w:ilvl w:val="0"/>
          <w:numId w:val="17"/>
        </w:numPr>
        <w:spacing w:after="120" w:line="240" w:lineRule="auto"/>
        <w:rPr>
          <w:rFonts w:cs="Arial"/>
          <w:color w:val="auto"/>
          <w:szCs w:val="20"/>
          <w:lang w:val="en-US"/>
        </w:rPr>
      </w:pPr>
      <w:r w:rsidRPr="00CD12D2">
        <w:rPr>
          <w:rFonts w:cs="Arial"/>
          <w:color w:val="auto"/>
          <w:szCs w:val="20"/>
          <w:lang w:val="en-US"/>
        </w:rPr>
        <w:t>I travelled the year before instead</w:t>
      </w:r>
      <w:r w:rsidR="003B06BD">
        <w:rPr>
          <w:rFonts w:cs="Arial"/>
          <w:color w:val="auto"/>
          <w:szCs w:val="20"/>
          <w:lang w:val="en-US"/>
        </w:rPr>
        <w:t xml:space="preserve"> </w:t>
      </w:r>
    </w:p>
    <w:p w14:paraId="0E2FC843" w14:textId="77777777" w:rsidR="00CD12D2" w:rsidRPr="00CD12D2" w:rsidRDefault="00CD12D2" w:rsidP="00CE5B8A">
      <w:pPr>
        <w:pStyle w:val="ListParagraph"/>
        <w:numPr>
          <w:ilvl w:val="0"/>
          <w:numId w:val="17"/>
        </w:numPr>
        <w:spacing w:after="120" w:line="240" w:lineRule="auto"/>
        <w:rPr>
          <w:rFonts w:cs="Arial"/>
          <w:color w:val="auto"/>
          <w:szCs w:val="20"/>
          <w:lang w:val="en-US"/>
        </w:rPr>
      </w:pPr>
      <w:r w:rsidRPr="00CD12D2">
        <w:rPr>
          <w:rFonts w:cs="Arial"/>
          <w:color w:val="auto"/>
          <w:szCs w:val="20"/>
          <w:lang w:val="en-US"/>
        </w:rPr>
        <w:t>I had commitments which prevented me from traveling</w:t>
      </w:r>
    </w:p>
    <w:p w14:paraId="5A2262AB" w14:textId="77777777" w:rsidR="00CD12D2" w:rsidRPr="00CD12D2" w:rsidRDefault="00CD12D2" w:rsidP="00CE5B8A">
      <w:pPr>
        <w:pStyle w:val="ListParagraph"/>
        <w:numPr>
          <w:ilvl w:val="0"/>
          <w:numId w:val="17"/>
        </w:numPr>
        <w:spacing w:after="120" w:line="240" w:lineRule="auto"/>
        <w:rPr>
          <w:rFonts w:cs="Arial"/>
          <w:color w:val="auto"/>
          <w:szCs w:val="20"/>
          <w:lang w:val="en-US"/>
        </w:rPr>
      </w:pPr>
      <w:r w:rsidRPr="00CD12D2">
        <w:rPr>
          <w:rFonts w:cs="Arial"/>
          <w:color w:val="auto"/>
          <w:szCs w:val="20"/>
          <w:lang w:val="en-US"/>
        </w:rPr>
        <w:t xml:space="preserve">Family or personal </w:t>
      </w:r>
      <w:proofErr w:type="gramStart"/>
      <w:r w:rsidRPr="00CD12D2">
        <w:rPr>
          <w:rFonts w:cs="Arial"/>
          <w:color w:val="auto"/>
          <w:szCs w:val="20"/>
          <w:lang w:val="en-US"/>
        </w:rPr>
        <w:t>reason</w:t>
      </w:r>
      <w:proofErr w:type="gramEnd"/>
    </w:p>
    <w:p w14:paraId="74301A07" w14:textId="77777777" w:rsidR="00CD12D2" w:rsidRPr="00E177C7" w:rsidRDefault="1218CD37" w:rsidP="00CE5B8A">
      <w:pPr>
        <w:pStyle w:val="ListParagraph"/>
        <w:numPr>
          <w:ilvl w:val="0"/>
          <w:numId w:val="17"/>
        </w:numPr>
        <w:spacing w:after="120" w:line="240" w:lineRule="auto"/>
        <w:rPr>
          <w:rFonts w:cs="Arial"/>
          <w:color w:val="0060FF" w:themeColor="text2"/>
          <w:lang w:val="en-US"/>
        </w:rPr>
      </w:pPr>
      <w:r w:rsidRPr="41BE3332">
        <w:rPr>
          <w:rFonts w:cs="Arial"/>
          <w:color w:val="auto"/>
          <w:lang w:val="en-US"/>
        </w:rPr>
        <w:t xml:space="preserve">Some other reason </w:t>
      </w:r>
      <w:r w:rsidRPr="00E177C7">
        <w:rPr>
          <w:rFonts w:cs="Arial"/>
          <w:color w:val="0060FF" w:themeColor="text2"/>
          <w:lang w:val="en-US"/>
        </w:rPr>
        <w:t>[ANCHOR]</w:t>
      </w:r>
    </w:p>
    <w:p w14:paraId="261DE82E" w14:textId="2F465188" w:rsidR="00F00007" w:rsidRPr="00E177C7" w:rsidRDefault="00E177C7" w:rsidP="41BE3332">
      <w:pPr>
        <w:rPr>
          <w:rFonts w:cs="Arial"/>
          <w:color w:val="0060FF" w:themeColor="text2"/>
        </w:rPr>
      </w:pPr>
      <w:r w:rsidRPr="00E177C7">
        <w:rPr>
          <w:rFonts w:cs="Arial"/>
          <w:color w:val="0060FF" w:themeColor="text2"/>
        </w:rPr>
        <w:t xml:space="preserve">[ASK IF QWHEN=1-5] </w:t>
      </w:r>
    </w:p>
    <w:p w14:paraId="7B14337E" w14:textId="52754515" w:rsidR="00F00007" w:rsidRPr="00CD12D2" w:rsidRDefault="5896FF1D" w:rsidP="41BE3332">
      <w:pPr>
        <w:rPr>
          <w:rFonts w:cs="Arial"/>
        </w:rPr>
      </w:pPr>
      <w:proofErr w:type="spellStart"/>
      <w:r w:rsidRPr="41BE3332">
        <w:rPr>
          <w:rFonts w:cs="Arial"/>
          <w:b/>
          <w:bCs/>
        </w:rPr>
        <w:t>QDuration</w:t>
      </w:r>
      <w:proofErr w:type="spellEnd"/>
      <w:r w:rsidRPr="41BE3332">
        <w:rPr>
          <w:rFonts w:cs="Arial"/>
          <w:b/>
          <w:bCs/>
        </w:rPr>
        <w:t>.</w:t>
      </w:r>
      <w:r w:rsidRPr="41BE3332">
        <w:rPr>
          <w:rFonts w:cs="Arial"/>
        </w:rPr>
        <w:t xml:space="preserve"> </w:t>
      </w:r>
      <w:r w:rsidR="1315D980" w:rsidRPr="41BE3332">
        <w:rPr>
          <w:rFonts w:cs="Arial"/>
        </w:rPr>
        <w:t>How many nights away from home did you spend on your</w:t>
      </w:r>
      <w:r w:rsidR="7C95E6F4" w:rsidRPr="41BE3332">
        <w:rPr>
          <w:rFonts w:cs="Arial"/>
        </w:rPr>
        <w:t xml:space="preserve"> MOST RECENT</w:t>
      </w:r>
      <w:r w:rsidRPr="41BE3332">
        <w:rPr>
          <w:rFonts w:cs="Arial"/>
        </w:rPr>
        <w:t xml:space="preserve"> vacation?</w:t>
      </w:r>
    </w:p>
    <w:p w14:paraId="205E2F7C" w14:textId="5C6EA4BD" w:rsidR="308E202A" w:rsidRPr="00E177C7" w:rsidRDefault="00E177C7" w:rsidP="41BE3332">
      <w:pPr>
        <w:rPr>
          <w:rFonts w:cs="Arial"/>
          <w:color w:val="0060FF" w:themeColor="text2"/>
        </w:rPr>
      </w:pPr>
      <w:r w:rsidRPr="00E177C7">
        <w:rPr>
          <w:rFonts w:cs="Arial"/>
          <w:color w:val="0060FF" w:themeColor="text2"/>
        </w:rPr>
        <w:t>[SC, NON-RANDOMISED]</w:t>
      </w:r>
    </w:p>
    <w:p w14:paraId="36571E82" w14:textId="7363F349" w:rsidR="002C586F" w:rsidRDefault="3D36359A" w:rsidP="00CE5B8A">
      <w:pPr>
        <w:pStyle w:val="ListParagraph"/>
        <w:numPr>
          <w:ilvl w:val="0"/>
          <w:numId w:val="7"/>
        </w:numPr>
        <w:rPr>
          <w:rFonts w:cs="Arial"/>
        </w:rPr>
      </w:pPr>
      <w:r w:rsidRPr="41BE3332">
        <w:rPr>
          <w:rFonts w:cs="Arial"/>
        </w:rPr>
        <w:t>1</w:t>
      </w:r>
      <w:r w:rsidR="76A3BB51" w:rsidRPr="41BE3332">
        <w:rPr>
          <w:rFonts w:cs="Arial"/>
        </w:rPr>
        <w:t xml:space="preserve"> night</w:t>
      </w:r>
    </w:p>
    <w:p w14:paraId="76A99B89" w14:textId="760A6AB4" w:rsidR="009C0A8A" w:rsidRDefault="76A3BB51" w:rsidP="00CE5B8A">
      <w:pPr>
        <w:pStyle w:val="ListParagraph"/>
        <w:numPr>
          <w:ilvl w:val="0"/>
          <w:numId w:val="7"/>
        </w:numPr>
        <w:rPr>
          <w:rFonts w:cs="Arial"/>
        </w:rPr>
      </w:pPr>
      <w:r w:rsidRPr="41BE3332">
        <w:rPr>
          <w:rFonts w:cs="Arial"/>
        </w:rPr>
        <w:t>2-</w:t>
      </w:r>
      <w:r w:rsidR="1315D980" w:rsidRPr="41BE3332">
        <w:rPr>
          <w:rFonts w:cs="Arial"/>
        </w:rPr>
        <w:t xml:space="preserve">4 </w:t>
      </w:r>
      <w:r w:rsidRPr="41BE3332">
        <w:rPr>
          <w:rFonts w:cs="Arial"/>
        </w:rPr>
        <w:t>nights</w:t>
      </w:r>
    </w:p>
    <w:p w14:paraId="769371E4" w14:textId="6FE5910A" w:rsidR="009C0A8A" w:rsidRDefault="1315D980" w:rsidP="00CE5B8A">
      <w:pPr>
        <w:pStyle w:val="ListParagraph"/>
        <w:numPr>
          <w:ilvl w:val="0"/>
          <w:numId w:val="7"/>
        </w:numPr>
        <w:rPr>
          <w:rFonts w:cs="Arial"/>
        </w:rPr>
      </w:pPr>
      <w:r w:rsidRPr="41BE3332">
        <w:rPr>
          <w:rFonts w:cs="Arial"/>
        </w:rPr>
        <w:t>5-7 nights</w:t>
      </w:r>
    </w:p>
    <w:p w14:paraId="1C3AE3A1" w14:textId="7F4106BF" w:rsidR="00374832" w:rsidRDefault="1315D980" w:rsidP="00CE5B8A">
      <w:pPr>
        <w:pStyle w:val="ListParagraph"/>
        <w:numPr>
          <w:ilvl w:val="0"/>
          <w:numId w:val="7"/>
        </w:numPr>
        <w:rPr>
          <w:rFonts w:cs="Arial"/>
        </w:rPr>
      </w:pPr>
      <w:r w:rsidRPr="41BE3332">
        <w:rPr>
          <w:rFonts w:cs="Arial"/>
        </w:rPr>
        <w:t>8-14 nights</w:t>
      </w:r>
    </w:p>
    <w:p w14:paraId="0A722189" w14:textId="7C7C1B28" w:rsidR="00374832" w:rsidRPr="009C0A8A" w:rsidRDefault="1315D980" w:rsidP="00CE5B8A">
      <w:pPr>
        <w:pStyle w:val="ListParagraph"/>
        <w:numPr>
          <w:ilvl w:val="0"/>
          <w:numId w:val="7"/>
        </w:numPr>
        <w:rPr>
          <w:rFonts w:cs="Arial"/>
        </w:rPr>
      </w:pPr>
      <w:r w:rsidRPr="41BE3332">
        <w:rPr>
          <w:rFonts w:cs="Arial"/>
        </w:rPr>
        <w:t>15 or more nights</w:t>
      </w:r>
    </w:p>
    <w:p w14:paraId="15AF1A92" w14:textId="01D9D062" w:rsidR="41BE3332" w:rsidRDefault="41BE3332" w:rsidP="41BE3332">
      <w:pPr>
        <w:rPr>
          <w:rFonts w:cs="Arial"/>
        </w:rPr>
      </w:pPr>
    </w:p>
    <w:p w14:paraId="32259B01" w14:textId="27730EE3" w:rsidR="457C8053" w:rsidRDefault="457C8053" w:rsidP="41BE3332">
      <w:pPr>
        <w:rPr>
          <w:rFonts w:cs="Arial"/>
        </w:rPr>
      </w:pPr>
      <w:proofErr w:type="spellStart"/>
      <w:r w:rsidRPr="41BE3332">
        <w:rPr>
          <w:rFonts w:cs="Arial"/>
          <w:b/>
          <w:bCs/>
        </w:rPr>
        <w:t>h</w:t>
      </w:r>
      <w:r w:rsidR="1C14A3FF" w:rsidRPr="41BE3332">
        <w:rPr>
          <w:rFonts w:cs="Arial"/>
          <w:b/>
          <w:bCs/>
        </w:rPr>
        <w:t>VacationType</w:t>
      </w:r>
      <w:proofErr w:type="spellEnd"/>
      <w:r w:rsidR="684E816C" w:rsidRPr="41BE3332">
        <w:rPr>
          <w:rFonts w:cs="Arial"/>
          <w:b/>
          <w:bCs/>
        </w:rPr>
        <w:t xml:space="preserve">. </w:t>
      </w:r>
      <w:r w:rsidR="00E177C7" w:rsidRPr="00E177C7">
        <w:rPr>
          <w:rFonts w:cs="Arial"/>
          <w:color w:val="0060FF" w:themeColor="text2"/>
        </w:rPr>
        <w:t>[AUTOPUNCH FROM QDURATION]</w:t>
      </w:r>
    </w:p>
    <w:p w14:paraId="7B892C9A" w14:textId="675E6791" w:rsidR="0048607D" w:rsidRDefault="33DC9771" w:rsidP="00CE5B8A">
      <w:pPr>
        <w:pStyle w:val="ListParagraph"/>
        <w:numPr>
          <w:ilvl w:val="0"/>
          <w:numId w:val="6"/>
        </w:numPr>
        <w:rPr>
          <w:rFonts w:cs="Arial"/>
        </w:rPr>
      </w:pPr>
      <w:r w:rsidRPr="41BE3332">
        <w:rPr>
          <w:rFonts w:cs="Arial"/>
        </w:rPr>
        <w:t>O</w:t>
      </w:r>
      <w:r w:rsidR="4D65AE43" w:rsidRPr="41BE3332">
        <w:rPr>
          <w:rFonts w:cs="Arial"/>
        </w:rPr>
        <w:t>vernight stay</w:t>
      </w:r>
    </w:p>
    <w:p w14:paraId="130EC4FD" w14:textId="54B96320" w:rsidR="0048607D" w:rsidRDefault="3EF853E0" w:rsidP="00CE5B8A">
      <w:pPr>
        <w:pStyle w:val="ListParagraph"/>
        <w:numPr>
          <w:ilvl w:val="0"/>
          <w:numId w:val="6"/>
        </w:numPr>
        <w:rPr>
          <w:rFonts w:cs="Arial"/>
        </w:rPr>
      </w:pPr>
      <w:r w:rsidRPr="41BE3332">
        <w:rPr>
          <w:rFonts w:cs="Arial"/>
        </w:rPr>
        <w:t>S</w:t>
      </w:r>
      <w:r w:rsidR="4D65AE43" w:rsidRPr="41BE3332">
        <w:rPr>
          <w:rFonts w:cs="Arial"/>
        </w:rPr>
        <w:t>hort trip</w:t>
      </w:r>
    </w:p>
    <w:p w14:paraId="487D8EBA" w14:textId="0134DA29" w:rsidR="0069235E" w:rsidRDefault="7B40EC27" w:rsidP="00CE5B8A">
      <w:pPr>
        <w:pStyle w:val="ListParagraph"/>
        <w:numPr>
          <w:ilvl w:val="0"/>
          <w:numId w:val="6"/>
        </w:numPr>
        <w:rPr>
          <w:rFonts w:cs="Arial"/>
        </w:rPr>
      </w:pPr>
      <w:r w:rsidRPr="41BE3332">
        <w:rPr>
          <w:rFonts w:cs="Arial"/>
        </w:rPr>
        <w:t xml:space="preserve">Medium </w:t>
      </w:r>
      <w:r w:rsidR="71F53FF8" w:rsidRPr="41BE3332">
        <w:rPr>
          <w:rFonts w:cs="Arial"/>
        </w:rPr>
        <w:t>trip</w:t>
      </w:r>
    </w:p>
    <w:p w14:paraId="79826AC5" w14:textId="79C811FF" w:rsidR="0069235E" w:rsidRDefault="2E2EA61F" w:rsidP="00CE5B8A">
      <w:pPr>
        <w:pStyle w:val="ListParagraph"/>
        <w:numPr>
          <w:ilvl w:val="0"/>
          <w:numId w:val="6"/>
        </w:numPr>
        <w:rPr>
          <w:rFonts w:cs="Arial"/>
        </w:rPr>
      </w:pPr>
      <w:r w:rsidRPr="41BE3332">
        <w:rPr>
          <w:rFonts w:cs="Arial"/>
        </w:rPr>
        <w:t>Long tri</w:t>
      </w:r>
      <w:r w:rsidR="37C8A5DE" w:rsidRPr="41BE3332">
        <w:rPr>
          <w:rFonts w:cs="Arial"/>
        </w:rPr>
        <w:t>p</w:t>
      </w:r>
    </w:p>
    <w:p w14:paraId="4CA99423" w14:textId="74FE9253" w:rsidR="2E2EA61F" w:rsidRDefault="2E2EA61F" w:rsidP="00CE5B8A">
      <w:pPr>
        <w:pStyle w:val="ListParagraph"/>
        <w:numPr>
          <w:ilvl w:val="0"/>
          <w:numId w:val="6"/>
        </w:numPr>
        <w:rPr>
          <w:rFonts w:cs="Arial"/>
        </w:rPr>
      </w:pPr>
      <w:proofErr w:type="spellStart"/>
      <w:r w:rsidRPr="41BE3332">
        <w:rPr>
          <w:rFonts w:cs="Arial"/>
        </w:rPr>
        <w:t>Extra long</w:t>
      </w:r>
      <w:proofErr w:type="spellEnd"/>
      <w:r w:rsidRPr="41BE3332">
        <w:rPr>
          <w:rFonts w:cs="Arial"/>
        </w:rPr>
        <w:t xml:space="preserve"> t</w:t>
      </w:r>
      <w:r w:rsidR="308C028A" w:rsidRPr="41BE3332">
        <w:rPr>
          <w:rFonts w:cs="Arial"/>
        </w:rPr>
        <w:t>rip</w:t>
      </w:r>
    </w:p>
    <w:p w14:paraId="5688D10B" w14:textId="77777777" w:rsidR="0066175E" w:rsidRDefault="0066175E" w:rsidP="41BE3332">
      <w:pPr>
        <w:rPr>
          <w:rFonts w:cs="Arial"/>
          <w:color w:val="0060FF" w:themeColor="text2"/>
        </w:rPr>
      </w:pPr>
    </w:p>
    <w:p w14:paraId="00513344" w14:textId="4898D5D9" w:rsidR="00A32461" w:rsidRPr="00E177C7" w:rsidRDefault="00E177C7" w:rsidP="41BE3332">
      <w:pPr>
        <w:rPr>
          <w:rFonts w:cs="Arial"/>
          <w:color w:val="0060FF" w:themeColor="text2"/>
        </w:rPr>
      </w:pPr>
      <w:r w:rsidRPr="00E177C7">
        <w:rPr>
          <w:rFonts w:cs="Arial"/>
          <w:color w:val="0060FF" w:themeColor="text2"/>
        </w:rPr>
        <w:t>[ASK IF QWHEN=1-5]</w:t>
      </w:r>
    </w:p>
    <w:p w14:paraId="780CE7FD" w14:textId="636DCE59" w:rsidR="00D924A3" w:rsidRDefault="105EB367" w:rsidP="41BE3332">
      <w:pPr>
        <w:rPr>
          <w:rFonts w:cs="Arial"/>
        </w:rPr>
      </w:pPr>
      <w:proofErr w:type="spellStart"/>
      <w:r w:rsidRPr="41BE3332">
        <w:rPr>
          <w:rFonts w:cs="Arial"/>
          <w:b/>
          <w:bCs/>
        </w:rPr>
        <w:t>QWhere</w:t>
      </w:r>
      <w:proofErr w:type="spellEnd"/>
      <w:r w:rsidRPr="41BE3332">
        <w:rPr>
          <w:rFonts w:cs="Arial"/>
        </w:rPr>
        <w:t xml:space="preserve">. </w:t>
      </w:r>
      <w:r w:rsidR="00D924A3" w:rsidRPr="41BE3332">
        <w:rPr>
          <w:rFonts w:cs="Arial"/>
        </w:rPr>
        <w:t xml:space="preserve">Where did you travel to for your </w:t>
      </w:r>
      <w:r w:rsidR="002F0CDB" w:rsidRPr="41BE3332">
        <w:rPr>
          <w:rFonts w:cs="Arial"/>
        </w:rPr>
        <w:t>most recent</w:t>
      </w:r>
      <w:r w:rsidR="00D924A3" w:rsidRPr="41BE3332">
        <w:rPr>
          <w:rFonts w:cs="Arial"/>
        </w:rPr>
        <w:t xml:space="preserve"> vacation? </w:t>
      </w:r>
    </w:p>
    <w:p w14:paraId="63B6BF8B" w14:textId="789F0697" w:rsidR="7DEB1720" w:rsidRPr="00E177C7" w:rsidRDefault="00E177C7" w:rsidP="41BE3332">
      <w:pPr>
        <w:rPr>
          <w:rFonts w:cs="Arial"/>
          <w:color w:val="0060FF" w:themeColor="text2"/>
        </w:rPr>
      </w:pPr>
      <w:r w:rsidRPr="00E177C7">
        <w:rPr>
          <w:rFonts w:cs="Arial"/>
          <w:color w:val="0060FF" w:themeColor="text2"/>
        </w:rPr>
        <w:t>[SC, NON-RANDOMISED]</w:t>
      </w:r>
    </w:p>
    <w:p w14:paraId="3695BAFD" w14:textId="4C8DACA9" w:rsidR="00FD3E28" w:rsidRPr="00A5242D" w:rsidRDefault="002814D1" w:rsidP="007E7999">
      <w:pPr>
        <w:pStyle w:val="ListParagraph"/>
        <w:numPr>
          <w:ilvl w:val="0"/>
          <w:numId w:val="32"/>
        </w:numPr>
        <w:rPr>
          <w:rFonts w:cs="Arial"/>
          <w:szCs w:val="20"/>
        </w:rPr>
      </w:pPr>
      <w:r w:rsidRPr="00A5242D">
        <w:rPr>
          <w:rFonts w:cs="Arial"/>
          <w:szCs w:val="20"/>
        </w:rPr>
        <w:t>Domestically, within my country</w:t>
      </w:r>
    </w:p>
    <w:p w14:paraId="50D53E14" w14:textId="50BB1BFA" w:rsidR="002814D1" w:rsidRPr="00A5242D" w:rsidRDefault="002814D1" w:rsidP="007E7999">
      <w:pPr>
        <w:pStyle w:val="ListParagraph"/>
        <w:numPr>
          <w:ilvl w:val="0"/>
          <w:numId w:val="32"/>
        </w:numPr>
        <w:rPr>
          <w:rFonts w:cs="Arial"/>
          <w:szCs w:val="20"/>
        </w:rPr>
      </w:pPr>
      <w:r w:rsidRPr="00A5242D">
        <w:rPr>
          <w:rFonts w:cs="Arial"/>
          <w:szCs w:val="20"/>
        </w:rPr>
        <w:t xml:space="preserve">Internationally, outside my country </w:t>
      </w:r>
    </w:p>
    <w:p w14:paraId="1D5BD65E" w14:textId="3F648BB1" w:rsidR="00E55A6E" w:rsidRPr="00A5242D" w:rsidRDefault="094B51F0" w:rsidP="007E7999">
      <w:pPr>
        <w:pStyle w:val="ListParagraph"/>
        <w:numPr>
          <w:ilvl w:val="0"/>
          <w:numId w:val="32"/>
        </w:numPr>
        <w:rPr>
          <w:rFonts w:cs="Arial"/>
          <w:szCs w:val="20"/>
        </w:rPr>
      </w:pPr>
      <w:r w:rsidRPr="41BE3332">
        <w:rPr>
          <w:rFonts w:cs="Arial"/>
        </w:rPr>
        <w:t>Bot</w:t>
      </w:r>
      <w:r w:rsidR="045020FB" w:rsidRPr="41BE3332">
        <w:rPr>
          <w:rFonts w:cs="Arial"/>
        </w:rPr>
        <w:t>h domestically and internationally</w:t>
      </w:r>
    </w:p>
    <w:p w14:paraId="02BD0855" w14:textId="56665B0F" w:rsidR="41BE3332" w:rsidRDefault="41BE3332" w:rsidP="41BE3332">
      <w:pPr>
        <w:rPr>
          <w:rFonts w:cs="Arial"/>
        </w:rPr>
      </w:pPr>
    </w:p>
    <w:p w14:paraId="7FF05208" w14:textId="3E72614A" w:rsidR="00DC16FB" w:rsidRPr="00E177C7" w:rsidRDefault="00E177C7" w:rsidP="00DC16FB">
      <w:pPr>
        <w:rPr>
          <w:rFonts w:cs="Arial"/>
          <w:color w:val="0060FF" w:themeColor="text2"/>
        </w:rPr>
      </w:pPr>
      <w:r w:rsidRPr="00E177C7">
        <w:rPr>
          <w:rFonts w:cs="Arial"/>
          <w:color w:val="0060FF" w:themeColor="text2"/>
        </w:rPr>
        <w:t>[ASK IF QWHERE=2-3]</w:t>
      </w:r>
    </w:p>
    <w:p w14:paraId="055FFDAE" w14:textId="0EECB322" w:rsidR="00B4037E" w:rsidRDefault="087BCE25" w:rsidP="00CD25FB">
      <w:pPr>
        <w:rPr>
          <w:rFonts w:cs="Arial"/>
        </w:rPr>
      </w:pPr>
      <w:proofErr w:type="spellStart"/>
      <w:r w:rsidRPr="41BE3332">
        <w:rPr>
          <w:rFonts w:cs="Arial"/>
          <w:b/>
          <w:bCs/>
        </w:rPr>
        <w:t>QNumber</w:t>
      </w:r>
      <w:proofErr w:type="spellEnd"/>
      <w:r w:rsidR="06F20397" w:rsidRPr="41BE3332">
        <w:rPr>
          <w:rFonts w:cs="Arial"/>
        </w:rPr>
        <w:t>.</w:t>
      </w:r>
      <w:r w:rsidRPr="41BE3332">
        <w:rPr>
          <w:rFonts w:cs="Arial"/>
        </w:rPr>
        <w:t xml:space="preserve"> </w:t>
      </w:r>
      <w:r w:rsidR="0CF83062" w:rsidRPr="41BE3332">
        <w:rPr>
          <w:rFonts w:cs="Arial"/>
        </w:rPr>
        <w:t xml:space="preserve">How many </w:t>
      </w:r>
      <w:r w:rsidR="2A0FE33F" w:rsidRPr="41BE3332">
        <w:rPr>
          <w:rFonts w:cs="Arial"/>
        </w:rPr>
        <w:t>countries did you visit on</w:t>
      </w:r>
      <w:r w:rsidR="73A2E6E6" w:rsidRPr="41BE3332">
        <w:rPr>
          <w:rFonts w:cs="Arial"/>
        </w:rPr>
        <w:t xml:space="preserve"> your </w:t>
      </w:r>
      <w:r w:rsidR="002F0CDB">
        <w:rPr>
          <w:rFonts w:cs="Arial"/>
        </w:rPr>
        <w:t>most recent</w:t>
      </w:r>
      <w:r w:rsidR="002F0CDB" w:rsidRPr="41BE3332">
        <w:rPr>
          <w:rFonts w:cs="Arial"/>
        </w:rPr>
        <w:t xml:space="preserve"> </w:t>
      </w:r>
      <w:r w:rsidR="00D924A3">
        <w:rPr>
          <w:rFonts w:cs="Arial"/>
        </w:rPr>
        <w:t>vacation</w:t>
      </w:r>
      <w:r w:rsidR="00966AF1">
        <w:rPr>
          <w:rFonts w:cs="Arial"/>
        </w:rPr>
        <w:t xml:space="preserve"> </w:t>
      </w:r>
      <w:r w:rsidR="00E86A9F" w:rsidRPr="00611BF8">
        <w:rPr>
          <w:rFonts w:cs="Arial"/>
          <w:color w:val="0060FF" w:themeColor="text2"/>
        </w:rPr>
        <w:t>[</w:t>
      </w:r>
      <w:r w:rsidR="00156EA0" w:rsidRPr="00611BF8">
        <w:rPr>
          <w:rFonts w:cs="Arial"/>
          <w:color w:val="0060FF" w:themeColor="text2"/>
        </w:rPr>
        <w:t xml:space="preserve">IF </w:t>
      </w:r>
      <w:r w:rsidR="00611BF8" w:rsidRPr="00611BF8">
        <w:rPr>
          <w:rFonts w:cs="Arial"/>
          <w:color w:val="0060FF" w:themeColor="text2"/>
        </w:rPr>
        <w:t>QWHERE=</w:t>
      </w:r>
      <w:r w:rsidR="00156EA0" w:rsidRPr="00611BF8">
        <w:rPr>
          <w:rFonts w:cs="Arial"/>
          <w:color w:val="0060FF" w:themeColor="text2"/>
        </w:rPr>
        <w:t>3</w:t>
      </w:r>
      <w:r w:rsidR="00611BF8" w:rsidRPr="00611BF8">
        <w:rPr>
          <w:rFonts w:cs="Arial"/>
          <w:color w:val="0060FF" w:themeColor="text2"/>
        </w:rPr>
        <w:t>]</w:t>
      </w:r>
      <w:r w:rsidR="00611BF8">
        <w:rPr>
          <w:rFonts w:cs="Arial"/>
          <w:color w:val="0060FF" w:themeColor="text2"/>
        </w:rPr>
        <w:t xml:space="preserve"> </w:t>
      </w:r>
      <w:r w:rsidR="00611BF8">
        <w:rPr>
          <w:rFonts w:cs="Arial"/>
        </w:rPr>
        <w:t>excluding your own?</w:t>
      </w:r>
    </w:p>
    <w:p w14:paraId="392D4C63" w14:textId="0A810174" w:rsidR="00D17416" w:rsidRPr="00966AF1" w:rsidRDefault="00966AF1" w:rsidP="41BE3332">
      <w:pPr>
        <w:rPr>
          <w:rFonts w:cs="Arial"/>
          <w:color w:val="0060FF" w:themeColor="text2"/>
        </w:rPr>
      </w:pPr>
      <w:r w:rsidRPr="00966AF1">
        <w:rPr>
          <w:rFonts w:cs="Arial"/>
          <w:color w:val="0060FF" w:themeColor="text2"/>
        </w:rPr>
        <w:t>[SC. NON-RANDOMISED]</w:t>
      </w:r>
    </w:p>
    <w:p w14:paraId="480EB5B6" w14:textId="2B29B807" w:rsidR="00C32C3D" w:rsidRDefault="00C32C3D" w:rsidP="007E7999">
      <w:pPr>
        <w:pStyle w:val="ListParagraph"/>
        <w:numPr>
          <w:ilvl w:val="0"/>
          <w:numId w:val="31"/>
        </w:numPr>
        <w:rPr>
          <w:rFonts w:cs="Arial"/>
        </w:rPr>
      </w:pPr>
      <w:r w:rsidRPr="63DE288E">
        <w:rPr>
          <w:rFonts w:cs="Arial"/>
        </w:rPr>
        <w:t>One</w:t>
      </w:r>
      <w:r w:rsidR="28F9967E" w:rsidRPr="63DE288E">
        <w:rPr>
          <w:rFonts w:cs="Arial"/>
        </w:rPr>
        <w:t xml:space="preserve"> </w:t>
      </w:r>
    </w:p>
    <w:p w14:paraId="71CD270C" w14:textId="42F5B7A5" w:rsidR="00C32C3D" w:rsidRDefault="00CA6451" w:rsidP="007E7999">
      <w:pPr>
        <w:pStyle w:val="ListParagraph"/>
        <w:numPr>
          <w:ilvl w:val="0"/>
          <w:numId w:val="31"/>
        </w:numPr>
        <w:rPr>
          <w:rFonts w:cs="Arial"/>
        </w:rPr>
      </w:pPr>
      <w:r>
        <w:rPr>
          <w:rFonts w:cs="Arial"/>
        </w:rPr>
        <w:t>Two</w:t>
      </w:r>
    </w:p>
    <w:p w14:paraId="03D60378" w14:textId="63130065" w:rsidR="00CA6451" w:rsidRDefault="00CA6451" w:rsidP="007E7999">
      <w:pPr>
        <w:pStyle w:val="ListParagraph"/>
        <w:numPr>
          <w:ilvl w:val="0"/>
          <w:numId w:val="31"/>
        </w:numPr>
        <w:rPr>
          <w:rFonts w:cs="Arial"/>
        </w:rPr>
      </w:pPr>
      <w:r>
        <w:rPr>
          <w:rFonts w:cs="Arial"/>
        </w:rPr>
        <w:t>Three</w:t>
      </w:r>
    </w:p>
    <w:p w14:paraId="3E59E93D" w14:textId="214AE179" w:rsidR="00CA6451" w:rsidRDefault="00CA6451" w:rsidP="007E7999">
      <w:pPr>
        <w:pStyle w:val="ListParagraph"/>
        <w:numPr>
          <w:ilvl w:val="0"/>
          <w:numId w:val="31"/>
        </w:numPr>
        <w:rPr>
          <w:rFonts w:cs="Arial"/>
        </w:rPr>
      </w:pPr>
      <w:r>
        <w:rPr>
          <w:rFonts w:cs="Arial"/>
        </w:rPr>
        <w:t>Four</w:t>
      </w:r>
    </w:p>
    <w:p w14:paraId="22753161" w14:textId="56C8C8A8" w:rsidR="00CA6451" w:rsidRDefault="00CA6451" w:rsidP="007E7999">
      <w:pPr>
        <w:pStyle w:val="ListParagraph"/>
        <w:numPr>
          <w:ilvl w:val="0"/>
          <w:numId w:val="31"/>
        </w:numPr>
        <w:rPr>
          <w:rFonts w:cs="Arial"/>
        </w:rPr>
      </w:pPr>
      <w:r>
        <w:rPr>
          <w:rFonts w:cs="Arial"/>
        </w:rPr>
        <w:t>Five or more</w:t>
      </w:r>
    </w:p>
    <w:p w14:paraId="119753E7" w14:textId="77777777" w:rsidR="00BF7D31" w:rsidRDefault="00BF7D31" w:rsidP="6CB7B0BD">
      <w:pPr>
        <w:rPr>
          <w:rFonts w:cs="Arial"/>
        </w:rPr>
      </w:pPr>
    </w:p>
    <w:p w14:paraId="4756D91F" w14:textId="09797649" w:rsidR="00B55256" w:rsidRPr="00780C97" w:rsidRDefault="4AF3AC8A" w:rsidP="41BE3332">
      <w:pPr>
        <w:rPr>
          <w:rFonts w:cs="Arial"/>
        </w:rPr>
      </w:pPr>
      <w:proofErr w:type="spellStart"/>
      <w:r w:rsidRPr="00780C97">
        <w:rPr>
          <w:rFonts w:cs="Arial"/>
          <w:b/>
        </w:rPr>
        <w:t>hFlagDurDest</w:t>
      </w:r>
      <w:proofErr w:type="spellEnd"/>
      <w:r w:rsidRPr="00780C97">
        <w:rPr>
          <w:rFonts w:cs="Arial"/>
        </w:rPr>
        <w:t xml:space="preserve">. </w:t>
      </w:r>
      <w:r w:rsidR="00966AF1" w:rsidRPr="00966AF1">
        <w:rPr>
          <w:rFonts w:cs="Arial"/>
          <w:color w:val="0060FF" w:themeColor="text2"/>
        </w:rPr>
        <w:t>[AUTOPUNCH AS BELOW]</w:t>
      </w:r>
    </w:p>
    <w:p w14:paraId="441783EF" w14:textId="2DAC730A" w:rsidR="00B55256" w:rsidRPr="00780C97" w:rsidRDefault="16B1182E" w:rsidP="00CE5B8A">
      <w:pPr>
        <w:pStyle w:val="ListParagraph"/>
        <w:numPr>
          <w:ilvl w:val="0"/>
          <w:numId w:val="5"/>
        </w:numPr>
        <w:rPr>
          <w:rFonts w:cs="Arial"/>
        </w:rPr>
      </w:pPr>
      <w:r w:rsidRPr="00780C97">
        <w:rPr>
          <w:rFonts w:cs="Arial"/>
        </w:rPr>
        <w:t xml:space="preserve">If </w:t>
      </w:r>
      <w:proofErr w:type="spellStart"/>
      <w:r w:rsidRPr="00780C97">
        <w:rPr>
          <w:rFonts w:cs="Arial"/>
        </w:rPr>
        <w:t>QDuration</w:t>
      </w:r>
      <w:proofErr w:type="spellEnd"/>
      <w:r w:rsidRPr="00780C97">
        <w:rPr>
          <w:rFonts w:cs="Arial"/>
        </w:rPr>
        <w:t xml:space="preserve">=1-2 AND </w:t>
      </w:r>
      <w:proofErr w:type="spellStart"/>
      <w:r w:rsidRPr="00780C97">
        <w:rPr>
          <w:rFonts w:cs="Arial"/>
        </w:rPr>
        <w:t>QNumber</w:t>
      </w:r>
      <w:proofErr w:type="spellEnd"/>
      <w:r w:rsidRPr="00780C97">
        <w:rPr>
          <w:rFonts w:cs="Arial"/>
        </w:rPr>
        <w:t>=2-5</w:t>
      </w:r>
    </w:p>
    <w:p w14:paraId="0E7952AC" w14:textId="396CB652" w:rsidR="00B55256" w:rsidRDefault="00B55256" w:rsidP="41BE3332">
      <w:pPr>
        <w:rPr>
          <w:rFonts w:cs="Arial"/>
        </w:rPr>
      </w:pPr>
    </w:p>
    <w:p w14:paraId="298433C2" w14:textId="525EAB6B" w:rsidR="00B55256" w:rsidRPr="00BA45F6" w:rsidRDefault="00BA45F6" w:rsidP="41BE3332">
      <w:pPr>
        <w:rPr>
          <w:rFonts w:cs="Arial"/>
          <w:color w:val="0060FF" w:themeColor="text2"/>
        </w:rPr>
      </w:pPr>
      <w:r w:rsidRPr="00BA45F6">
        <w:rPr>
          <w:rFonts w:cs="Arial"/>
          <w:color w:val="0060FF" w:themeColor="text2"/>
        </w:rPr>
        <w:t>[ASK IF QWHERE=2-3]</w:t>
      </w:r>
    </w:p>
    <w:p w14:paraId="08D53E1A" w14:textId="3DC287A1" w:rsidR="00B55256" w:rsidRPr="007820BF" w:rsidRDefault="00BA45F6" w:rsidP="41BE3332">
      <w:pPr>
        <w:rPr>
          <w:rFonts w:cs="Arial"/>
          <w:color w:val="0060FF" w:themeColor="text2"/>
        </w:rPr>
      </w:pPr>
      <w:r w:rsidRPr="00BA45F6">
        <w:rPr>
          <w:rFonts w:cs="Arial"/>
          <w:color w:val="0060FF" w:themeColor="text2"/>
        </w:rPr>
        <w:t xml:space="preserve">[IF QNUMBER=1]: </w:t>
      </w:r>
      <w:proofErr w:type="spellStart"/>
      <w:r w:rsidR="094B51F0" w:rsidRPr="41BE3332">
        <w:rPr>
          <w:rFonts w:cs="Arial"/>
          <w:b/>
          <w:bCs/>
        </w:rPr>
        <w:t>QLocations</w:t>
      </w:r>
      <w:proofErr w:type="spellEnd"/>
      <w:r w:rsidR="02156D66" w:rsidRPr="41BE3332">
        <w:rPr>
          <w:rFonts w:cs="Arial"/>
          <w:b/>
          <w:bCs/>
        </w:rPr>
        <w:t>.</w:t>
      </w:r>
      <w:r w:rsidR="02156D66" w:rsidRPr="41BE3332">
        <w:rPr>
          <w:rFonts w:cs="Arial"/>
        </w:rPr>
        <w:t xml:space="preserve"> </w:t>
      </w:r>
      <w:r w:rsidR="0BC66D87" w:rsidRPr="41BE3332">
        <w:rPr>
          <w:rFonts w:cs="Arial"/>
        </w:rPr>
        <w:t>Please tell us w</w:t>
      </w:r>
      <w:r w:rsidR="2F86E872" w:rsidRPr="41BE3332">
        <w:rPr>
          <w:rFonts w:cs="Arial"/>
        </w:rPr>
        <w:t xml:space="preserve">hich </w:t>
      </w:r>
      <w:r w:rsidR="759D23B1" w:rsidRPr="41BE3332">
        <w:rPr>
          <w:rFonts w:cs="Arial"/>
        </w:rPr>
        <w:t>country</w:t>
      </w:r>
      <w:r w:rsidR="35646A0D" w:rsidRPr="41BE3332">
        <w:rPr>
          <w:rFonts w:cs="Arial"/>
        </w:rPr>
        <w:t xml:space="preserve"> </w:t>
      </w:r>
      <w:r w:rsidR="15ACF3F3" w:rsidRPr="41BE3332">
        <w:rPr>
          <w:rFonts w:cs="Arial"/>
        </w:rPr>
        <w:t xml:space="preserve">you </w:t>
      </w:r>
      <w:r w:rsidR="2F86E872" w:rsidRPr="41BE3332">
        <w:rPr>
          <w:rFonts w:cs="Arial"/>
        </w:rPr>
        <w:t>visit</w:t>
      </w:r>
      <w:r w:rsidR="47D6E477" w:rsidRPr="41BE3332">
        <w:rPr>
          <w:rFonts w:cs="Arial"/>
        </w:rPr>
        <w:t>ed on your vacation</w:t>
      </w:r>
      <w:r w:rsidR="2F86E872" w:rsidRPr="41BE3332">
        <w:rPr>
          <w:rFonts w:cs="Arial"/>
        </w:rPr>
        <w:t>?</w:t>
      </w:r>
      <w:r w:rsidR="00A82684">
        <w:rPr>
          <w:rFonts w:cs="Arial"/>
        </w:rPr>
        <w:t xml:space="preserve"> </w:t>
      </w:r>
      <w:r w:rsidR="00A82684" w:rsidRPr="007820BF">
        <w:rPr>
          <w:rFonts w:cs="Arial"/>
          <w:color w:val="0060FF" w:themeColor="text2"/>
        </w:rPr>
        <w:t>[</w:t>
      </w:r>
      <w:r w:rsidR="00462BE8" w:rsidRPr="007820BF">
        <w:rPr>
          <w:rFonts w:cs="Arial"/>
          <w:color w:val="0060FF" w:themeColor="text2"/>
        </w:rPr>
        <w:t xml:space="preserve">IF </w:t>
      </w:r>
      <w:proofErr w:type="spellStart"/>
      <w:r w:rsidR="00462BE8" w:rsidRPr="007820BF">
        <w:rPr>
          <w:rFonts w:cs="Arial"/>
          <w:color w:val="0060FF" w:themeColor="text2"/>
        </w:rPr>
        <w:t>QWhere</w:t>
      </w:r>
      <w:proofErr w:type="spellEnd"/>
      <w:r w:rsidR="00462BE8" w:rsidRPr="007820BF">
        <w:rPr>
          <w:rFonts w:cs="Arial"/>
          <w:color w:val="0060FF" w:themeColor="text2"/>
        </w:rPr>
        <w:t>=1 THEN AUT</w:t>
      </w:r>
      <w:r w:rsidR="007820BF">
        <w:rPr>
          <w:rFonts w:cs="Arial"/>
          <w:color w:val="0060FF" w:themeColor="text2"/>
        </w:rPr>
        <w:t>O</w:t>
      </w:r>
      <w:r w:rsidR="00462BE8" w:rsidRPr="007820BF">
        <w:rPr>
          <w:rFonts w:cs="Arial"/>
          <w:color w:val="0060FF" w:themeColor="text2"/>
        </w:rPr>
        <w:t xml:space="preserve">PUNCH </w:t>
      </w:r>
      <w:r w:rsidR="00194A3E" w:rsidRPr="007820BF">
        <w:rPr>
          <w:rFonts w:cs="Arial"/>
          <w:color w:val="0060FF" w:themeColor="text2"/>
        </w:rPr>
        <w:t>RESPONDENT COUNTRY</w:t>
      </w:r>
      <w:r w:rsidR="007820BF" w:rsidRPr="007820BF">
        <w:rPr>
          <w:rFonts w:cs="Arial"/>
          <w:color w:val="0060FF" w:themeColor="text2"/>
        </w:rPr>
        <w:t>]</w:t>
      </w:r>
    </w:p>
    <w:p w14:paraId="7C57B211" w14:textId="77777777" w:rsidR="00BA45F6" w:rsidRDefault="00BA45F6" w:rsidP="00BA45F6">
      <w:pPr>
        <w:rPr>
          <w:rFonts w:cs="Arial"/>
        </w:rPr>
      </w:pPr>
      <w:r w:rsidRPr="00BA45F6">
        <w:rPr>
          <w:rFonts w:cs="Arial"/>
          <w:color w:val="0060FF" w:themeColor="text2"/>
        </w:rPr>
        <w:t xml:space="preserve">[IF QNUMBER=2-5]: </w:t>
      </w:r>
      <w:proofErr w:type="spellStart"/>
      <w:r w:rsidR="6F75EF14" w:rsidRPr="41BE3332">
        <w:rPr>
          <w:rFonts w:cs="Arial"/>
          <w:b/>
          <w:bCs/>
        </w:rPr>
        <w:t>QLocations</w:t>
      </w:r>
      <w:proofErr w:type="spellEnd"/>
      <w:r w:rsidR="6F75EF14" w:rsidRPr="41BE3332">
        <w:rPr>
          <w:rFonts w:cs="Arial"/>
          <w:b/>
          <w:bCs/>
        </w:rPr>
        <w:t>.</w:t>
      </w:r>
      <w:r w:rsidR="6F75EF14" w:rsidRPr="41BE3332">
        <w:rPr>
          <w:rFonts w:cs="Arial"/>
        </w:rPr>
        <w:t xml:space="preserve"> </w:t>
      </w:r>
      <w:r w:rsidR="4A77178D" w:rsidRPr="41BE3332">
        <w:rPr>
          <w:rFonts w:cs="Arial"/>
        </w:rPr>
        <w:t>Please tell us which countries</w:t>
      </w:r>
      <w:r w:rsidR="00FC0F02">
        <w:rPr>
          <w:rFonts w:cs="Arial"/>
        </w:rPr>
        <w:t xml:space="preserve"> </w:t>
      </w:r>
      <w:r w:rsidR="4A77178D" w:rsidRPr="41BE3332">
        <w:rPr>
          <w:rFonts w:cs="Arial"/>
        </w:rPr>
        <w:t>you visited on your vacation</w:t>
      </w:r>
      <w:r>
        <w:rPr>
          <w:rFonts w:cs="Arial"/>
        </w:rPr>
        <w:t xml:space="preserve"> </w:t>
      </w:r>
      <w:r w:rsidRPr="00611BF8">
        <w:rPr>
          <w:rFonts w:cs="Arial"/>
          <w:color w:val="0060FF" w:themeColor="text2"/>
        </w:rPr>
        <w:t>[IF QWHERE=3]</w:t>
      </w:r>
      <w:r>
        <w:rPr>
          <w:rFonts w:cs="Arial"/>
          <w:color w:val="0060FF" w:themeColor="text2"/>
        </w:rPr>
        <w:t xml:space="preserve"> </w:t>
      </w:r>
      <w:r>
        <w:rPr>
          <w:rFonts w:cs="Arial"/>
        </w:rPr>
        <w:t>excluding your own?</w:t>
      </w:r>
    </w:p>
    <w:p w14:paraId="575E2298" w14:textId="4B57315C" w:rsidR="00BA45F6" w:rsidRDefault="00B61D4B" w:rsidP="41BE3332">
      <w:pPr>
        <w:rPr>
          <w:rFonts w:cs="Arial"/>
          <w:color w:val="0060FF" w:themeColor="text2"/>
        </w:rPr>
      </w:pPr>
      <w:r w:rsidRPr="00BA45F6">
        <w:rPr>
          <w:rFonts w:cs="Arial"/>
          <w:color w:val="0060FF" w:themeColor="text2"/>
        </w:rPr>
        <w:t>[DISPLAY 1-5 SHORT TEXTBOXES BASED ON THE CODE AT QNUMBER</w:t>
      </w:r>
      <w:r w:rsidR="00BA45F6">
        <w:rPr>
          <w:rFonts w:cs="Arial"/>
          <w:color w:val="0060FF" w:themeColor="text2"/>
        </w:rPr>
        <w:t xml:space="preserve">] </w:t>
      </w:r>
    </w:p>
    <w:p w14:paraId="253A0963" w14:textId="77777777" w:rsidR="007E33B9" w:rsidRDefault="007E33B9" w:rsidP="00ED1820">
      <w:pPr>
        <w:rPr>
          <w:rFonts w:cs="Arial"/>
        </w:rPr>
      </w:pPr>
    </w:p>
    <w:p w14:paraId="29B20F23" w14:textId="77777777" w:rsidR="00567EDB" w:rsidRDefault="00567EDB" w:rsidP="00ED1820">
      <w:pPr>
        <w:rPr>
          <w:rFonts w:cs="Arial"/>
        </w:rPr>
      </w:pPr>
    </w:p>
    <w:p w14:paraId="7EE14966" w14:textId="77777777" w:rsidR="00567EDB" w:rsidRDefault="00567EDB" w:rsidP="00ED1820">
      <w:pPr>
        <w:rPr>
          <w:rFonts w:cs="Arial"/>
        </w:rPr>
      </w:pPr>
    </w:p>
    <w:p w14:paraId="5767F72A" w14:textId="77777777" w:rsidR="007E33B9" w:rsidRDefault="007E33B9" w:rsidP="00ED1820">
      <w:pPr>
        <w:rPr>
          <w:rFonts w:cs="Arial"/>
        </w:rPr>
      </w:pPr>
    </w:p>
    <w:p w14:paraId="77F6FD47" w14:textId="77777777" w:rsidR="007E33B9" w:rsidRDefault="007E33B9" w:rsidP="00ED1820">
      <w:pPr>
        <w:rPr>
          <w:rFonts w:cs="Arial"/>
        </w:rPr>
      </w:pPr>
    </w:p>
    <w:p w14:paraId="1780A435" w14:textId="11F61CFC" w:rsidR="41BE3332" w:rsidRPr="00BA45F6" w:rsidRDefault="00BA45F6" w:rsidP="00ED1820">
      <w:pPr>
        <w:rPr>
          <w:rFonts w:cs="Arial"/>
          <w:color w:val="0060FF" w:themeColor="text2"/>
        </w:rPr>
      </w:pPr>
      <w:r w:rsidRPr="00BA45F6">
        <w:rPr>
          <w:rFonts w:cs="Arial"/>
          <w:color w:val="0060FF" w:themeColor="text2"/>
        </w:rPr>
        <w:lastRenderedPageBreak/>
        <w:t>[ASK IF QWHEN=1-5]</w:t>
      </w:r>
    </w:p>
    <w:p w14:paraId="4F6EE0D3" w14:textId="0AF21F45" w:rsidR="00B26991" w:rsidRPr="00CD12D2" w:rsidRDefault="4AD023E7" w:rsidP="41BE3332">
      <w:pPr>
        <w:spacing w:after="120" w:line="240" w:lineRule="auto"/>
        <w:rPr>
          <w:rFonts w:cs="Arial"/>
          <w:b/>
          <w:bCs/>
          <w:color w:val="auto"/>
          <w:lang w:val="en-US"/>
        </w:rPr>
      </w:pPr>
      <w:proofErr w:type="spellStart"/>
      <w:r w:rsidRPr="41BE3332">
        <w:rPr>
          <w:rFonts w:cs="Arial"/>
          <w:b/>
          <w:bCs/>
          <w:color w:val="auto"/>
          <w:lang w:val="en-US"/>
        </w:rPr>
        <w:t>Q</w:t>
      </w:r>
      <w:r w:rsidR="66FFF225" w:rsidRPr="41BE3332">
        <w:rPr>
          <w:rFonts w:cs="Arial"/>
          <w:b/>
          <w:bCs/>
          <w:color w:val="auto"/>
          <w:lang w:val="en-US"/>
        </w:rPr>
        <w:t>Accom</w:t>
      </w:r>
      <w:proofErr w:type="spellEnd"/>
      <w:r w:rsidRPr="41BE3332">
        <w:rPr>
          <w:rFonts w:cs="Arial"/>
          <w:b/>
          <w:bCs/>
          <w:color w:val="auto"/>
          <w:lang w:val="en-US"/>
        </w:rPr>
        <w:t xml:space="preserve">. </w:t>
      </w:r>
      <w:r w:rsidR="0C55603F" w:rsidRPr="41BE3332">
        <w:rPr>
          <w:rFonts w:cs="Arial"/>
          <w:color w:val="auto"/>
          <w:lang w:val="en-US"/>
        </w:rPr>
        <w:t xml:space="preserve">Still thinking about your </w:t>
      </w:r>
      <w:r w:rsidR="5F84B019" w:rsidRPr="41BE3332">
        <w:rPr>
          <w:rFonts w:cs="Arial"/>
          <w:color w:val="auto"/>
          <w:lang w:val="en-US"/>
        </w:rPr>
        <w:t>most recent</w:t>
      </w:r>
      <w:r w:rsidR="0C55603F" w:rsidRPr="41BE3332">
        <w:rPr>
          <w:rFonts w:cs="Arial"/>
          <w:color w:val="auto"/>
          <w:lang w:val="en-US"/>
        </w:rPr>
        <w:t xml:space="preserve"> vacation, w</w:t>
      </w:r>
      <w:r w:rsidRPr="41BE3332">
        <w:rPr>
          <w:rFonts w:cs="Arial"/>
          <w:color w:val="auto"/>
          <w:lang w:val="en-US"/>
        </w:rPr>
        <w:t xml:space="preserve">hat </w:t>
      </w:r>
      <w:r w:rsidR="4BFC902D" w:rsidRPr="41BE3332">
        <w:rPr>
          <w:rFonts w:cs="Arial"/>
          <w:color w:val="auto"/>
          <w:lang w:val="en-US"/>
        </w:rPr>
        <w:t>was</w:t>
      </w:r>
      <w:r w:rsidRPr="41BE3332">
        <w:rPr>
          <w:rFonts w:cs="Arial"/>
          <w:color w:val="auto"/>
          <w:lang w:val="en-US"/>
        </w:rPr>
        <w:t xml:space="preserve"> the MAIN type of accommodation that you stay</w:t>
      </w:r>
      <w:r w:rsidR="66FFF225" w:rsidRPr="41BE3332">
        <w:rPr>
          <w:rFonts w:cs="Arial"/>
          <w:color w:val="auto"/>
          <w:lang w:val="en-US"/>
        </w:rPr>
        <w:t>ed</w:t>
      </w:r>
      <w:r w:rsidRPr="41BE3332">
        <w:rPr>
          <w:rFonts w:cs="Arial"/>
          <w:color w:val="auto"/>
          <w:lang w:val="en-US"/>
        </w:rPr>
        <w:t xml:space="preserve"> in?</w:t>
      </w:r>
    </w:p>
    <w:p w14:paraId="6BB3E261" w14:textId="2E5EC78A" w:rsidR="00B26991" w:rsidRPr="00BA45F6" w:rsidRDefault="00BA45F6" w:rsidP="00B26991">
      <w:pPr>
        <w:spacing w:after="120" w:line="240" w:lineRule="auto"/>
        <w:rPr>
          <w:rFonts w:cs="Arial"/>
          <w:color w:val="0060FF" w:themeColor="text2"/>
          <w:szCs w:val="20"/>
          <w:lang w:val="en-US"/>
        </w:rPr>
      </w:pPr>
      <w:r w:rsidRPr="00BA45F6">
        <w:rPr>
          <w:rFonts w:cs="Arial"/>
          <w:color w:val="0060FF" w:themeColor="text2"/>
          <w:szCs w:val="20"/>
          <w:lang w:val="en-US"/>
        </w:rPr>
        <w:t>[SC, RANDOMISED]</w:t>
      </w:r>
    </w:p>
    <w:p w14:paraId="6F009A5F" w14:textId="77777777" w:rsidR="00B26991" w:rsidRPr="00CD12D2" w:rsidRDefault="00B26991" w:rsidP="00CE5B8A">
      <w:pPr>
        <w:pStyle w:val="ListParagraph"/>
        <w:numPr>
          <w:ilvl w:val="0"/>
          <w:numId w:val="18"/>
        </w:numPr>
        <w:rPr>
          <w:rFonts w:cs="Arial"/>
          <w:color w:val="auto"/>
          <w:szCs w:val="20"/>
          <w:lang w:val="en-US"/>
        </w:rPr>
      </w:pPr>
      <w:r w:rsidRPr="00CD12D2">
        <w:rPr>
          <w:rFonts w:cs="Arial"/>
          <w:color w:val="auto"/>
          <w:szCs w:val="20"/>
          <w:lang w:val="en-US"/>
        </w:rPr>
        <w:t>Hotel or resort</w:t>
      </w:r>
    </w:p>
    <w:p w14:paraId="052F2786" w14:textId="77777777" w:rsidR="00B26991" w:rsidRPr="00CD12D2" w:rsidRDefault="00B26991" w:rsidP="00CE5B8A">
      <w:pPr>
        <w:pStyle w:val="ListParagraph"/>
        <w:numPr>
          <w:ilvl w:val="0"/>
          <w:numId w:val="18"/>
        </w:numPr>
        <w:rPr>
          <w:rFonts w:cs="Arial"/>
          <w:color w:val="auto"/>
          <w:szCs w:val="20"/>
          <w:lang w:val="en-US"/>
        </w:rPr>
      </w:pPr>
      <w:r w:rsidRPr="00CD12D2">
        <w:rPr>
          <w:rFonts w:cs="Arial"/>
          <w:color w:val="auto"/>
          <w:szCs w:val="20"/>
          <w:lang w:val="en-US"/>
        </w:rPr>
        <w:t>Cruise ship</w:t>
      </w:r>
    </w:p>
    <w:p w14:paraId="7D0C00A4" w14:textId="77777777" w:rsidR="00B26991" w:rsidRPr="00CD12D2" w:rsidRDefault="00B26991" w:rsidP="00CE5B8A">
      <w:pPr>
        <w:pStyle w:val="ListParagraph"/>
        <w:numPr>
          <w:ilvl w:val="0"/>
          <w:numId w:val="18"/>
        </w:numPr>
        <w:rPr>
          <w:rFonts w:cs="Arial"/>
          <w:color w:val="auto"/>
          <w:szCs w:val="20"/>
          <w:lang w:val="en-US"/>
        </w:rPr>
      </w:pPr>
      <w:r w:rsidRPr="00CD12D2">
        <w:rPr>
          <w:rFonts w:cs="Arial"/>
          <w:color w:val="auto"/>
          <w:szCs w:val="20"/>
          <w:lang w:val="en-US"/>
        </w:rPr>
        <w:t>Rental home or apartment</w:t>
      </w:r>
    </w:p>
    <w:p w14:paraId="50817FEC" w14:textId="77777777" w:rsidR="00B26991" w:rsidRPr="00CD12D2" w:rsidRDefault="00B26991" w:rsidP="00CE5B8A">
      <w:pPr>
        <w:pStyle w:val="ListParagraph"/>
        <w:numPr>
          <w:ilvl w:val="0"/>
          <w:numId w:val="18"/>
        </w:numPr>
        <w:rPr>
          <w:rFonts w:cs="Arial"/>
          <w:color w:val="auto"/>
          <w:szCs w:val="20"/>
          <w:lang w:val="en-US"/>
        </w:rPr>
      </w:pPr>
      <w:r w:rsidRPr="00CD12D2">
        <w:rPr>
          <w:rFonts w:cs="Arial"/>
          <w:color w:val="auto"/>
          <w:szCs w:val="20"/>
          <w:lang w:val="en-US"/>
        </w:rPr>
        <w:t>Stay with friends or family</w:t>
      </w:r>
    </w:p>
    <w:p w14:paraId="131573C1" w14:textId="79785B0A" w:rsidR="00B26991" w:rsidRPr="00CD12D2" w:rsidRDefault="0ACFC094" w:rsidP="00CE5B8A">
      <w:pPr>
        <w:pStyle w:val="ListParagraph"/>
        <w:numPr>
          <w:ilvl w:val="0"/>
          <w:numId w:val="18"/>
        </w:numPr>
        <w:rPr>
          <w:rFonts w:cs="Arial"/>
          <w:color w:val="auto"/>
          <w:lang w:val="en-US"/>
        </w:rPr>
      </w:pPr>
      <w:r w:rsidRPr="41BE3332">
        <w:rPr>
          <w:rFonts w:cs="Arial"/>
          <w:color w:val="auto"/>
          <w:lang w:val="en-US"/>
        </w:rPr>
        <w:t>Camping or caravan/</w:t>
      </w:r>
      <w:r w:rsidR="4AD023E7" w:rsidRPr="41BE3332">
        <w:rPr>
          <w:rFonts w:cs="Arial"/>
          <w:color w:val="auto"/>
          <w:lang w:val="en-US"/>
        </w:rPr>
        <w:t>RV/mobile home</w:t>
      </w:r>
    </w:p>
    <w:p w14:paraId="5E5388ED" w14:textId="67DE70DF" w:rsidR="7D2F29CD" w:rsidRDefault="00263EE5" w:rsidP="00CE5B8A">
      <w:pPr>
        <w:pStyle w:val="ListParagraph"/>
        <w:numPr>
          <w:ilvl w:val="0"/>
          <w:numId w:val="18"/>
        </w:numPr>
        <w:rPr>
          <w:rFonts w:cs="Arial"/>
          <w:color w:val="auto"/>
          <w:lang w:val="en-US"/>
        </w:rPr>
      </w:pPr>
      <w:proofErr w:type="gramStart"/>
      <w:r>
        <w:rPr>
          <w:rFonts w:cs="Arial"/>
          <w:color w:val="auto"/>
          <w:lang w:val="en-US"/>
        </w:rPr>
        <w:t>Vacation</w:t>
      </w:r>
      <w:r w:rsidR="7D2F29CD" w:rsidRPr="41BE3332">
        <w:rPr>
          <w:rFonts w:cs="Arial"/>
          <w:color w:val="auto"/>
          <w:lang w:val="en-US"/>
        </w:rPr>
        <w:t xml:space="preserve"> park</w:t>
      </w:r>
      <w:proofErr w:type="gramEnd"/>
    </w:p>
    <w:p w14:paraId="3627C3C5" w14:textId="59B129DD" w:rsidR="7D2F29CD" w:rsidRDefault="7D2F29CD" w:rsidP="00CE5B8A">
      <w:pPr>
        <w:pStyle w:val="ListParagraph"/>
        <w:numPr>
          <w:ilvl w:val="0"/>
          <w:numId w:val="18"/>
        </w:numPr>
        <w:rPr>
          <w:rFonts w:cs="Arial"/>
          <w:color w:val="auto"/>
          <w:lang w:val="en-US"/>
        </w:rPr>
      </w:pPr>
      <w:r w:rsidRPr="41BE3332">
        <w:rPr>
          <w:rFonts w:cs="Arial"/>
          <w:color w:val="auto"/>
          <w:lang w:val="en-US"/>
        </w:rPr>
        <w:t>Guesthouse or B&amp;B</w:t>
      </w:r>
    </w:p>
    <w:p w14:paraId="39065F9F" w14:textId="77777777" w:rsidR="00B26991" w:rsidRPr="00BA45F6" w:rsidRDefault="4AD023E7" w:rsidP="00CE5B8A">
      <w:pPr>
        <w:pStyle w:val="ListParagraph"/>
        <w:numPr>
          <w:ilvl w:val="0"/>
          <w:numId w:val="18"/>
        </w:numPr>
        <w:rPr>
          <w:rFonts w:cs="Arial"/>
          <w:color w:val="0060FF" w:themeColor="text2"/>
          <w:lang w:val="en-US"/>
        </w:rPr>
      </w:pPr>
      <w:r w:rsidRPr="41BE3332">
        <w:rPr>
          <w:rFonts w:cs="Arial"/>
          <w:color w:val="auto"/>
          <w:lang w:val="en-US"/>
        </w:rPr>
        <w:t xml:space="preserve">Other (please specify) </w:t>
      </w:r>
      <w:r w:rsidRPr="00BA45F6">
        <w:rPr>
          <w:rFonts w:cs="Arial"/>
          <w:color w:val="0060FF" w:themeColor="text2"/>
          <w:lang w:val="en-US"/>
        </w:rPr>
        <w:t>[ANCHOR]</w:t>
      </w:r>
    </w:p>
    <w:p w14:paraId="39B208C0" w14:textId="2F8880DE" w:rsidR="41BE3332" w:rsidRDefault="41BE3332" w:rsidP="41BE3332">
      <w:pPr>
        <w:rPr>
          <w:rFonts w:cs="Arial"/>
          <w:color w:val="auto"/>
          <w:lang w:val="en-US"/>
        </w:rPr>
      </w:pPr>
    </w:p>
    <w:p w14:paraId="30AEF8FC" w14:textId="46E8585C" w:rsidR="00ED1820" w:rsidRPr="00BA45F6" w:rsidRDefault="00BA45F6" w:rsidP="00ED1820">
      <w:pPr>
        <w:rPr>
          <w:rFonts w:cs="Arial"/>
          <w:color w:val="0060FF" w:themeColor="text2"/>
        </w:rPr>
      </w:pPr>
      <w:r w:rsidRPr="00BA45F6">
        <w:rPr>
          <w:rFonts w:cs="Arial"/>
          <w:color w:val="0060FF" w:themeColor="text2"/>
        </w:rPr>
        <w:t>[ASK IF QWHEN=1-5]</w:t>
      </w:r>
    </w:p>
    <w:p w14:paraId="448F2C8E" w14:textId="5E1B466C" w:rsidR="00B26991" w:rsidRPr="00CD12D2" w:rsidRDefault="4AD023E7" w:rsidP="41BE3332">
      <w:pPr>
        <w:spacing w:after="120" w:line="240" w:lineRule="auto"/>
        <w:rPr>
          <w:rFonts w:cs="Arial"/>
          <w:color w:val="auto"/>
          <w:lang w:val="en-US"/>
        </w:rPr>
      </w:pPr>
      <w:proofErr w:type="spellStart"/>
      <w:r w:rsidRPr="41BE3332">
        <w:rPr>
          <w:rFonts w:cs="Arial"/>
          <w:b/>
          <w:bCs/>
          <w:color w:val="auto"/>
          <w:lang w:val="en-US"/>
        </w:rPr>
        <w:t>Q</w:t>
      </w:r>
      <w:r w:rsidR="0C55603F" w:rsidRPr="41BE3332">
        <w:rPr>
          <w:rFonts w:cs="Arial"/>
          <w:b/>
          <w:bCs/>
          <w:color w:val="auto"/>
          <w:lang w:val="en-US"/>
        </w:rPr>
        <w:t>Feat</w:t>
      </w:r>
      <w:proofErr w:type="spellEnd"/>
      <w:r w:rsidRPr="41BE3332">
        <w:rPr>
          <w:rFonts w:cs="Arial"/>
          <w:b/>
          <w:bCs/>
          <w:color w:val="auto"/>
          <w:lang w:val="en-US"/>
        </w:rPr>
        <w:t xml:space="preserve">. </w:t>
      </w:r>
      <w:r w:rsidRPr="41BE3332">
        <w:rPr>
          <w:rFonts w:cs="Arial"/>
          <w:color w:val="auto"/>
          <w:lang w:val="en-US"/>
        </w:rPr>
        <w:t xml:space="preserve">Which features or attractions </w:t>
      </w:r>
      <w:r w:rsidR="0C55603F" w:rsidRPr="41BE3332">
        <w:rPr>
          <w:rFonts w:cs="Arial"/>
          <w:color w:val="auto"/>
          <w:lang w:val="en-US"/>
        </w:rPr>
        <w:t>did you</w:t>
      </w:r>
      <w:r w:rsidRPr="41BE3332">
        <w:rPr>
          <w:rFonts w:cs="Arial"/>
          <w:color w:val="auto"/>
          <w:lang w:val="en-US"/>
        </w:rPr>
        <w:t xml:space="preserve"> visit </w:t>
      </w:r>
      <w:r w:rsidR="0C55603F" w:rsidRPr="41BE3332">
        <w:rPr>
          <w:rFonts w:cs="Arial"/>
          <w:color w:val="auto"/>
          <w:lang w:val="en-US"/>
        </w:rPr>
        <w:t xml:space="preserve">during your </w:t>
      </w:r>
      <w:r w:rsidR="64DD1577" w:rsidRPr="41BE3332">
        <w:rPr>
          <w:rFonts w:cs="Arial"/>
          <w:color w:val="auto"/>
          <w:lang w:val="en-US"/>
        </w:rPr>
        <w:t>most recent</w:t>
      </w:r>
      <w:r w:rsidR="0C55603F" w:rsidRPr="41BE3332">
        <w:rPr>
          <w:rFonts w:cs="Arial"/>
          <w:color w:val="auto"/>
          <w:lang w:val="en-US"/>
        </w:rPr>
        <w:t xml:space="preserve"> vacation</w:t>
      </w:r>
      <w:r w:rsidRPr="41BE3332">
        <w:rPr>
          <w:rFonts w:cs="Arial"/>
          <w:color w:val="auto"/>
          <w:lang w:val="en-US"/>
        </w:rPr>
        <w:t>? (Select all</w:t>
      </w:r>
      <w:r w:rsidR="001156F0">
        <w:rPr>
          <w:rFonts w:cs="Arial"/>
          <w:color w:val="auto"/>
          <w:lang w:val="en-US"/>
        </w:rPr>
        <w:t xml:space="preserve"> that apply</w:t>
      </w:r>
      <w:r w:rsidRPr="41BE3332">
        <w:rPr>
          <w:rFonts w:cs="Arial"/>
          <w:color w:val="auto"/>
          <w:lang w:val="en-US"/>
        </w:rPr>
        <w:t>)</w:t>
      </w:r>
    </w:p>
    <w:p w14:paraId="43AD1C9A" w14:textId="43C8BD1E" w:rsidR="00B26991" w:rsidRPr="00BA45F6" w:rsidRDefault="00BA45F6" w:rsidP="00B26991">
      <w:pPr>
        <w:spacing w:after="120" w:line="240" w:lineRule="auto"/>
        <w:rPr>
          <w:rFonts w:cs="Arial"/>
          <w:color w:val="0060FF" w:themeColor="text2"/>
          <w:szCs w:val="20"/>
          <w:lang w:val="en-US"/>
        </w:rPr>
      </w:pPr>
      <w:r w:rsidRPr="00BA45F6">
        <w:rPr>
          <w:rFonts w:cs="Arial"/>
          <w:color w:val="0060FF" w:themeColor="text2"/>
          <w:szCs w:val="20"/>
          <w:lang w:val="en-US"/>
        </w:rPr>
        <w:t>[MC, RANDOMISED]</w:t>
      </w:r>
    </w:p>
    <w:p w14:paraId="632F11B1" w14:textId="77777777" w:rsidR="00B26991" w:rsidRPr="00CD12D2" w:rsidRDefault="00B26991" w:rsidP="00CE5B8A">
      <w:pPr>
        <w:pStyle w:val="ListParagraph"/>
        <w:numPr>
          <w:ilvl w:val="0"/>
          <w:numId w:val="19"/>
        </w:numPr>
        <w:rPr>
          <w:rFonts w:cs="Arial"/>
          <w:color w:val="auto"/>
          <w:szCs w:val="20"/>
          <w:lang w:val="en-US"/>
        </w:rPr>
      </w:pPr>
      <w:r w:rsidRPr="00CD12D2">
        <w:rPr>
          <w:rFonts w:cs="Arial"/>
          <w:color w:val="auto"/>
          <w:szCs w:val="20"/>
          <w:lang w:val="en-US"/>
        </w:rPr>
        <w:t>Beach</w:t>
      </w:r>
    </w:p>
    <w:p w14:paraId="1FC693A9" w14:textId="77777777" w:rsidR="00B26991" w:rsidRPr="00CD12D2" w:rsidRDefault="00B26991" w:rsidP="00CE5B8A">
      <w:pPr>
        <w:pStyle w:val="ListParagraph"/>
        <w:numPr>
          <w:ilvl w:val="0"/>
          <w:numId w:val="19"/>
        </w:numPr>
        <w:rPr>
          <w:rFonts w:cs="Arial"/>
          <w:color w:val="auto"/>
          <w:szCs w:val="20"/>
          <w:lang w:val="en-US"/>
        </w:rPr>
      </w:pPr>
      <w:r w:rsidRPr="00CD12D2">
        <w:rPr>
          <w:rFonts w:cs="Arial"/>
          <w:color w:val="auto"/>
          <w:szCs w:val="20"/>
          <w:lang w:val="en-US"/>
        </w:rPr>
        <w:t>Lake or river</w:t>
      </w:r>
    </w:p>
    <w:p w14:paraId="201B8480" w14:textId="77777777" w:rsidR="00B26991" w:rsidRPr="00CD12D2" w:rsidRDefault="4AD023E7" w:rsidP="00CE5B8A">
      <w:pPr>
        <w:pStyle w:val="ListParagraph"/>
        <w:numPr>
          <w:ilvl w:val="0"/>
          <w:numId w:val="19"/>
        </w:numPr>
        <w:rPr>
          <w:rFonts w:cs="Arial"/>
          <w:color w:val="auto"/>
          <w:szCs w:val="20"/>
          <w:lang w:val="en-US"/>
        </w:rPr>
      </w:pPr>
      <w:r w:rsidRPr="41BE3332">
        <w:rPr>
          <w:rFonts w:cs="Arial"/>
          <w:color w:val="auto"/>
          <w:lang w:val="en-US"/>
        </w:rPr>
        <w:t>City</w:t>
      </w:r>
    </w:p>
    <w:p w14:paraId="1A93CE4E" w14:textId="389313FA" w:rsidR="28E43286" w:rsidRDefault="28E43286" w:rsidP="00CE5B8A">
      <w:pPr>
        <w:pStyle w:val="ListParagraph"/>
        <w:numPr>
          <w:ilvl w:val="0"/>
          <w:numId w:val="19"/>
        </w:numPr>
        <w:rPr>
          <w:rFonts w:cs="Arial"/>
          <w:color w:val="auto"/>
          <w:lang w:val="en-US"/>
        </w:rPr>
      </w:pPr>
      <w:r w:rsidRPr="41BE3332">
        <w:rPr>
          <w:rFonts w:cs="Arial"/>
          <w:color w:val="auto"/>
          <w:lang w:val="en-US"/>
        </w:rPr>
        <w:t>Cultural or historical sites</w:t>
      </w:r>
    </w:p>
    <w:p w14:paraId="5AB6EEA0" w14:textId="77777777" w:rsidR="00B26991" w:rsidRPr="00CD12D2" w:rsidRDefault="4AD023E7" w:rsidP="00CE5B8A">
      <w:pPr>
        <w:pStyle w:val="ListParagraph"/>
        <w:numPr>
          <w:ilvl w:val="0"/>
          <w:numId w:val="19"/>
        </w:numPr>
        <w:rPr>
          <w:rFonts w:cs="Arial"/>
          <w:color w:val="auto"/>
          <w:szCs w:val="20"/>
          <w:lang w:val="en-US"/>
        </w:rPr>
      </w:pPr>
      <w:r w:rsidRPr="41BE3332">
        <w:rPr>
          <w:rFonts w:cs="Arial"/>
          <w:color w:val="auto"/>
          <w:lang w:val="en-US"/>
        </w:rPr>
        <w:t>Countryside</w:t>
      </w:r>
    </w:p>
    <w:p w14:paraId="33638B50" w14:textId="2EB05609" w:rsidR="547AAAFA" w:rsidRDefault="547AAAFA" w:rsidP="00CE5B8A">
      <w:pPr>
        <w:pStyle w:val="ListParagraph"/>
        <w:numPr>
          <w:ilvl w:val="0"/>
          <w:numId w:val="19"/>
        </w:numPr>
        <w:rPr>
          <w:rFonts w:cs="Arial"/>
          <w:color w:val="auto"/>
          <w:lang w:val="en-US"/>
        </w:rPr>
      </w:pPr>
      <w:r w:rsidRPr="41BE3332">
        <w:rPr>
          <w:rFonts w:cs="Arial"/>
          <w:color w:val="auto"/>
          <w:lang w:val="en-US"/>
        </w:rPr>
        <w:t>Adventure or outdoor activities</w:t>
      </w:r>
    </w:p>
    <w:p w14:paraId="36ED5EF2" w14:textId="77777777" w:rsidR="00B26991" w:rsidRDefault="00B26991" w:rsidP="00CE5B8A">
      <w:pPr>
        <w:pStyle w:val="ListParagraph"/>
        <w:numPr>
          <w:ilvl w:val="0"/>
          <w:numId w:val="19"/>
        </w:numPr>
        <w:rPr>
          <w:rFonts w:cs="Arial"/>
          <w:color w:val="auto"/>
          <w:szCs w:val="20"/>
          <w:lang w:val="en-US"/>
        </w:rPr>
      </w:pPr>
      <w:r w:rsidRPr="00CD12D2">
        <w:rPr>
          <w:rFonts w:cs="Arial"/>
          <w:color w:val="auto"/>
          <w:szCs w:val="20"/>
          <w:lang w:val="en-US"/>
        </w:rPr>
        <w:t>Forest</w:t>
      </w:r>
    </w:p>
    <w:p w14:paraId="054F76BD" w14:textId="2BBDEEA7" w:rsidR="00587B50" w:rsidRPr="00CD12D2" w:rsidRDefault="00587B50" w:rsidP="00CE5B8A">
      <w:pPr>
        <w:pStyle w:val="ListParagraph"/>
        <w:numPr>
          <w:ilvl w:val="0"/>
          <w:numId w:val="19"/>
        </w:numPr>
        <w:rPr>
          <w:rFonts w:cs="Arial"/>
          <w:color w:val="auto"/>
          <w:lang w:val="en-US"/>
        </w:rPr>
      </w:pPr>
      <w:r w:rsidRPr="65EDB7A1">
        <w:rPr>
          <w:rFonts w:cs="Arial"/>
          <w:color w:val="auto"/>
          <w:lang w:val="en-US"/>
        </w:rPr>
        <w:t>Safari</w:t>
      </w:r>
      <w:r w:rsidR="7416B0C2" w:rsidRPr="65EDB7A1">
        <w:rPr>
          <w:rFonts w:cs="Arial"/>
          <w:color w:val="auto"/>
          <w:lang w:val="en-US"/>
        </w:rPr>
        <w:t xml:space="preserve"> </w:t>
      </w:r>
      <w:r w:rsidR="7416B0C2" w:rsidRPr="374A7AB7">
        <w:rPr>
          <w:rFonts w:cs="Arial"/>
          <w:color w:val="auto"/>
          <w:lang w:val="en-US"/>
        </w:rPr>
        <w:t>or wildlife</w:t>
      </w:r>
    </w:p>
    <w:p w14:paraId="4B603631" w14:textId="77777777" w:rsidR="00B26991" w:rsidRPr="00CD12D2" w:rsidRDefault="00B26991" w:rsidP="00CE5B8A">
      <w:pPr>
        <w:pStyle w:val="ListParagraph"/>
        <w:numPr>
          <w:ilvl w:val="0"/>
          <w:numId w:val="19"/>
        </w:numPr>
        <w:rPr>
          <w:rFonts w:cs="Arial"/>
          <w:color w:val="auto"/>
          <w:szCs w:val="20"/>
          <w:lang w:val="en-US"/>
        </w:rPr>
      </w:pPr>
      <w:r w:rsidRPr="00CD12D2">
        <w:rPr>
          <w:rFonts w:cs="Arial"/>
          <w:color w:val="auto"/>
          <w:szCs w:val="20"/>
          <w:lang w:val="en-US"/>
        </w:rPr>
        <w:t>Amusement or water park</w:t>
      </w:r>
    </w:p>
    <w:p w14:paraId="450BCC31" w14:textId="77777777" w:rsidR="00B26991" w:rsidRPr="00CD12D2" w:rsidRDefault="4AD023E7" w:rsidP="00CE5B8A">
      <w:pPr>
        <w:pStyle w:val="ListParagraph"/>
        <w:numPr>
          <w:ilvl w:val="0"/>
          <w:numId w:val="19"/>
        </w:numPr>
        <w:rPr>
          <w:rFonts w:cs="Arial"/>
          <w:color w:val="auto"/>
          <w:szCs w:val="20"/>
          <w:lang w:val="en-US"/>
        </w:rPr>
      </w:pPr>
      <w:r w:rsidRPr="41BE3332">
        <w:rPr>
          <w:rFonts w:cs="Arial"/>
          <w:color w:val="auto"/>
          <w:lang w:val="en-US"/>
        </w:rPr>
        <w:t>Other (please specify) [ANCHOR]</w:t>
      </w:r>
    </w:p>
    <w:p w14:paraId="7B9AD93A" w14:textId="6CA0842B" w:rsidR="41BE3332" w:rsidRDefault="41BE3332" w:rsidP="41BE3332">
      <w:pPr>
        <w:rPr>
          <w:rFonts w:cs="Arial"/>
          <w:color w:val="auto"/>
          <w:lang w:val="en-US"/>
        </w:rPr>
      </w:pPr>
    </w:p>
    <w:p w14:paraId="5C3D38BD" w14:textId="72D3BF85" w:rsidR="003D66F4" w:rsidRPr="00BA45F6" w:rsidRDefault="00BA45F6" w:rsidP="003D66F4">
      <w:pPr>
        <w:rPr>
          <w:rFonts w:cs="Arial"/>
          <w:color w:val="0060FF" w:themeColor="text2"/>
        </w:rPr>
      </w:pPr>
      <w:r w:rsidRPr="00BA45F6">
        <w:rPr>
          <w:rFonts w:cs="Arial"/>
          <w:color w:val="0060FF" w:themeColor="text2"/>
        </w:rPr>
        <w:t>[ASK IF QWHEN=1-5]</w:t>
      </w:r>
    </w:p>
    <w:p w14:paraId="45B9B337" w14:textId="6692E0C3" w:rsidR="00843D22" w:rsidRPr="00CD12D2" w:rsidRDefault="40AF714A" w:rsidP="41BE3332">
      <w:pPr>
        <w:spacing w:after="120" w:line="240" w:lineRule="auto"/>
        <w:rPr>
          <w:rFonts w:cs="Arial"/>
          <w:color w:val="auto"/>
          <w:lang w:val="en-US"/>
        </w:rPr>
      </w:pPr>
      <w:r w:rsidRPr="41BE3332">
        <w:rPr>
          <w:rFonts w:cs="Arial"/>
          <w:b/>
          <w:bCs/>
          <w:color w:val="auto"/>
          <w:lang w:val="en-US"/>
        </w:rPr>
        <w:t xml:space="preserve">QWhowith. </w:t>
      </w:r>
      <w:r w:rsidRPr="41BE3332">
        <w:rPr>
          <w:rFonts w:cs="Arial"/>
          <w:color w:val="auto"/>
          <w:lang w:val="en-US"/>
        </w:rPr>
        <w:t>Who did you travel with on th</w:t>
      </w:r>
      <w:r w:rsidR="26F3C171" w:rsidRPr="41BE3332">
        <w:rPr>
          <w:rFonts w:cs="Arial"/>
          <w:color w:val="auto"/>
          <w:lang w:val="en-US"/>
        </w:rPr>
        <w:t xml:space="preserve">is most recent </w:t>
      </w:r>
      <w:r w:rsidRPr="41BE3332">
        <w:rPr>
          <w:rFonts w:cs="Arial"/>
          <w:color w:val="auto"/>
          <w:lang w:val="en-US"/>
        </w:rPr>
        <w:t>vacation? (Select all that apply)</w:t>
      </w:r>
    </w:p>
    <w:p w14:paraId="001D2352" w14:textId="53B84F34" w:rsidR="00843D22" w:rsidRPr="00BA45F6" w:rsidRDefault="00BA45F6" w:rsidP="00843D22">
      <w:pPr>
        <w:spacing w:after="120" w:line="240" w:lineRule="auto"/>
        <w:rPr>
          <w:rFonts w:cs="Arial"/>
          <w:color w:val="0060FF" w:themeColor="text2"/>
          <w:szCs w:val="20"/>
          <w:lang w:val="en-US"/>
        </w:rPr>
      </w:pPr>
      <w:r w:rsidRPr="00BA45F6">
        <w:rPr>
          <w:rFonts w:cs="Arial"/>
          <w:color w:val="0060FF" w:themeColor="text2"/>
          <w:szCs w:val="20"/>
          <w:lang w:val="en-US"/>
        </w:rPr>
        <w:t>[MC, RANDOMISED]</w:t>
      </w:r>
    </w:p>
    <w:p w14:paraId="78E0A833" w14:textId="4740E104" w:rsidR="00843D22" w:rsidRDefault="00843D22" w:rsidP="00CE5B8A">
      <w:pPr>
        <w:pStyle w:val="ListParagraph"/>
        <w:numPr>
          <w:ilvl w:val="0"/>
          <w:numId w:val="21"/>
        </w:numPr>
        <w:spacing w:after="120" w:line="240" w:lineRule="auto"/>
        <w:rPr>
          <w:rFonts w:cs="Arial"/>
          <w:color w:val="auto"/>
          <w:lang w:val="en-US"/>
        </w:rPr>
      </w:pPr>
      <w:r w:rsidRPr="71993368">
        <w:rPr>
          <w:rFonts w:cs="Arial"/>
          <w:color w:val="auto"/>
          <w:lang w:val="en-US"/>
        </w:rPr>
        <w:t xml:space="preserve">I travelled alone </w:t>
      </w:r>
      <w:r w:rsidRPr="00BA45F6">
        <w:rPr>
          <w:rFonts w:cs="Arial"/>
          <w:color w:val="0060FF" w:themeColor="text2"/>
          <w:lang w:val="en-US"/>
        </w:rPr>
        <w:t>[SINGLE CODE</w:t>
      </w:r>
      <w:r w:rsidR="6071925A" w:rsidRPr="00BA45F6">
        <w:rPr>
          <w:rFonts w:cs="Arial"/>
          <w:color w:val="0060FF" w:themeColor="text2"/>
          <w:lang w:val="en-US"/>
        </w:rPr>
        <w:t>]</w:t>
      </w:r>
    </w:p>
    <w:p w14:paraId="5DA19B32" w14:textId="692BF2B1" w:rsidR="00843D22" w:rsidRPr="00CD12D2" w:rsidRDefault="099FE65C" w:rsidP="00CE5B8A">
      <w:pPr>
        <w:pStyle w:val="ListParagraph"/>
        <w:numPr>
          <w:ilvl w:val="0"/>
          <w:numId w:val="21"/>
        </w:numPr>
        <w:spacing w:after="120" w:line="240" w:lineRule="auto"/>
        <w:rPr>
          <w:rFonts w:cs="Arial"/>
          <w:color w:val="auto"/>
          <w:lang w:val="en-US"/>
        </w:rPr>
      </w:pPr>
      <w:r w:rsidRPr="41BE3332">
        <w:rPr>
          <w:rFonts w:cs="Arial"/>
          <w:color w:val="auto"/>
          <w:lang w:val="en-US"/>
        </w:rPr>
        <w:t xml:space="preserve">With my </w:t>
      </w:r>
      <w:r w:rsidR="40AF714A" w:rsidRPr="41BE3332">
        <w:rPr>
          <w:rFonts w:cs="Arial"/>
          <w:color w:val="auto"/>
          <w:lang w:val="en-US"/>
        </w:rPr>
        <w:t>partner</w:t>
      </w:r>
    </w:p>
    <w:p w14:paraId="1BCBC055" w14:textId="673E7C63" w:rsidR="00843D22" w:rsidRPr="00CD12D2" w:rsidRDefault="1AE01BFB" w:rsidP="00CE5B8A">
      <w:pPr>
        <w:pStyle w:val="ListParagraph"/>
        <w:numPr>
          <w:ilvl w:val="0"/>
          <w:numId w:val="21"/>
        </w:numPr>
        <w:spacing w:after="120" w:line="240" w:lineRule="auto"/>
        <w:rPr>
          <w:rFonts w:cs="Arial"/>
          <w:color w:val="auto"/>
          <w:lang w:val="en-US"/>
        </w:rPr>
      </w:pPr>
      <w:r w:rsidRPr="41BE3332">
        <w:rPr>
          <w:rFonts w:cs="Arial"/>
          <w:color w:val="auto"/>
          <w:lang w:val="en-US"/>
        </w:rPr>
        <w:t>With i</w:t>
      </w:r>
      <w:r w:rsidR="40AF714A" w:rsidRPr="41BE3332">
        <w:rPr>
          <w:rFonts w:cs="Arial"/>
          <w:color w:val="auto"/>
          <w:lang w:val="en-US"/>
        </w:rPr>
        <w:t>mmediate family</w:t>
      </w:r>
    </w:p>
    <w:p w14:paraId="729E3752" w14:textId="626952B1" w:rsidR="00843D22" w:rsidRPr="00CD12D2" w:rsidRDefault="41F0A9BF" w:rsidP="00CE5B8A">
      <w:pPr>
        <w:pStyle w:val="ListParagraph"/>
        <w:numPr>
          <w:ilvl w:val="0"/>
          <w:numId w:val="21"/>
        </w:numPr>
        <w:spacing w:after="120" w:line="240" w:lineRule="auto"/>
        <w:rPr>
          <w:rFonts w:cs="Arial"/>
          <w:color w:val="auto"/>
          <w:lang w:val="en-US"/>
        </w:rPr>
      </w:pPr>
      <w:r w:rsidRPr="41BE3332">
        <w:rPr>
          <w:rFonts w:cs="Arial"/>
          <w:color w:val="auto"/>
          <w:lang w:val="en-US"/>
        </w:rPr>
        <w:t>With e</w:t>
      </w:r>
      <w:r w:rsidR="40AF714A" w:rsidRPr="41BE3332">
        <w:rPr>
          <w:rFonts w:cs="Arial"/>
          <w:color w:val="auto"/>
          <w:lang w:val="en-US"/>
        </w:rPr>
        <w:t>xtended family</w:t>
      </w:r>
    </w:p>
    <w:p w14:paraId="3ABD38B4" w14:textId="14F52387" w:rsidR="00843D22" w:rsidRPr="00CD12D2" w:rsidRDefault="5815D7CA" w:rsidP="00CE5B8A">
      <w:pPr>
        <w:pStyle w:val="ListParagraph"/>
        <w:numPr>
          <w:ilvl w:val="0"/>
          <w:numId w:val="21"/>
        </w:numPr>
        <w:spacing w:after="120" w:line="240" w:lineRule="auto"/>
        <w:rPr>
          <w:rFonts w:cs="Arial"/>
          <w:color w:val="auto"/>
          <w:lang w:val="en-US"/>
        </w:rPr>
      </w:pPr>
      <w:r w:rsidRPr="41BE3332">
        <w:rPr>
          <w:rFonts w:cs="Arial"/>
          <w:color w:val="auto"/>
          <w:lang w:val="en-US"/>
        </w:rPr>
        <w:t>With f</w:t>
      </w:r>
      <w:r w:rsidR="40AF714A" w:rsidRPr="41BE3332">
        <w:rPr>
          <w:rFonts w:cs="Arial"/>
          <w:color w:val="auto"/>
          <w:lang w:val="en-US"/>
        </w:rPr>
        <w:t>riends/couples</w:t>
      </w:r>
    </w:p>
    <w:p w14:paraId="08352B3C" w14:textId="36D38F10" w:rsidR="00843D22" w:rsidRPr="00CD12D2" w:rsidRDefault="6F957F60" w:rsidP="00CE5B8A">
      <w:pPr>
        <w:pStyle w:val="ListParagraph"/>
        <w:numPr>
          <w:ilvl w:val="0"/>
          <w:numId w:val="21"/>
        </w:numPr>
        <w:spacing w:after="120" w:line="240" w:lineRule="auto"/>
        <w:rPr>
          <w:rFonts w:cs="Arial"/>
          <w:color w:val="auto"/>
          <w:lang w:val="en-US"/>
        </w:rPr>
      </w:pPr>
      <w:r w:rsidRPr="41BE3332">
        <w:rPr>
          <w:rFonts w:cs="Arial"/>
          <w:color w:val="auto"/>
          <w:lang w:val="en-US"/>
        </w:rPr>
        <w:t xml:space="preserve">In a </w:t>
      </w:r>
      <w:r w:rsidRPr="78ADBDE0">
        <w:rPr>
          <w:rFonts w:cs="Arial"/>
          <w:color w:val="auto"/>
          <w:lang w:val="en-US"/>
        </w:rPr>
        <w:t>g</w:t>
      </w:r>
      <w:r w:rsidR="40AF714A" w:rsidRPr="78ADBDE0">
        <w:rPr>
          <w:rFonts w:cs="Arial"/>
          <w:color w:val="auto"/>
          <w:lang w:val="en-US"/>
        </w:rPr>
        <w:t>roup</w:t>
      </w:r>
      <w:r w:rsidR="40AF714A" w:rsidRPr="41BE3332">
        <w:rPr>
          <w:rFonts w:cs="Arial"/>
          <w:color w:val="auto"/>
          <w:lang w:val="en-US"/>
        </w:rPr>
        <w:t xml:space="preserve"> with a shared interest</w:t>
      </w:r>
    </w:p>
    <w:p w14:paraId="7AC8481A" w14:textId="77777777" w:rsidR="00843D22" w:rsidRPr="00BA45F6" w:rsidRDefault="00843D22" w:rsidP="00CE5B8A">
      <w:pPr>
        <w:pStyle w:val="ListParagraph"/>
        <w:numPr>
          <w:ilvl w:val="0"/>
          <w:numId w:val="21"/>
        </w:numPr>
        <w:spacing w:after="120" w:line="240" w:lineRule="auto"/>
        <w:rPr>
          <w:rFonts w:cs="Arial"/>
          <w:color w:val="0060FF" w:themeColor="text2"/>
          <w:szCs w:val="20"/>
          <w:lang w:val="en-US"/>
        </w:rPr>
      </w:pPr>
      <w:r w:rsidRPr="00CD12D2">
        <w:rPr>
          <w:rFonts w:cs="Arial"/>
          <w:color w:val="auto"/>
          <w:szCs w:val="20"/>
          <w:lang w:val="en-US"/>
        </w:rPr>
        <w:t xml:space="preserve">Other (please specify) </w:t>
      </w:r>
      <w:r w:rsidRPr="00BA45F6">
        <w:rPr>
          <w:rFonts w:cs="Arial"/>
          <w:color w:val="0060FF" w:themeColor="text2"/>
          <w:szCs w:val="20"/>
          <w:lang w:val="en-US"/>
        </w:rPr>
        <w:t>[ANCHOR]</w:t>
      </w:r>
    </w:p>
    <w:p w14:paraId="09A63A07" w14:textId="77777777" w:rsidR="00843D22" w:rsidRDefault="00843D22" w:rsidP="00B26991">
      <w:pPr>
        <w:spacing w:after="120" w:line="240" w:lineRule="auto"/>
        <w:rPr>
          <w:rFonts w:cs="Arial"/>
          <w:b/>
          <w:bCs/>
          <w:color w:val="auto"/>
          <w:szCs w:val="20"/>
          <w:lang w:val="en-US"/>
        </w:rPr>
      </w:pPr>
    </w:p>
    <w:p w14:paraId="18C25251" w14:textId="77777777" w:rsidR="009B3B9A" w:rsidRDefault="009B3B9A" w:rsidP="003D66F4">
      <w:pPr>
        <w:rPr>
          <w:rFonts w:cs="Arial"/>
        </w:rPr>
      </w:pPr>
    </w:p>
    <w:p w14:paraId="4309D4DD" w14:textId="77777777" w:rsidR="007E33B9" w:rsidRDefault="007E33B9" w:rsidP="003D66F4">
      <w:pPr>
        <w:rPr>
          <w:rFonts w:cs="Arial"/>
        </w:rPr>
      </w:pPr>
    </w:p>
    <w:p w14:paraId="5F6B36CD" w14:textId="77777777" w:rsidR="007E33B9" w:rsidRDefault="007E33B9" w:rsidP="003D66F4">
      <w:pPr>
        <w:rPr>
          <w:rFonts w:cs="Arial"/>
        </w:rPr>
      </w:pPr>
    </w:p>
    <w:p w14:paraId="5141D517" w14:textId="77777777" w:rsidR="007E33B9" w:rsidRDefault="007E33B9" w:rsidP="003D66F4">
      <w:pPr>
        <w:rPr>
          <w:rFonts w:cs="Arial"/>
        </w:rPr>
      </w:pPr>
    </w:p>
    <w:p w14:paraId="2F838E74" w14:textId="77777777" w:rsidR="007E33B9" w:rsidRDefault="007E33B9" w:rsidP="003D66F4">
      <w:pPr>
        <w:rPr>
          <w:rFonts w:cs="Arial"/>
        </w:rPr>
      </w:pPr>
    </w:p>
    <w:p w14:paraId="2539755B" w14:textId="77777777" w:rsidR="007F60B4" w:rsidRDefault="007F60B4" w:rsidP="003D66F4">
      <w:pPr>
        <w:rPr>
          <w:rFonts w:cs="Arial"/>
          <w:color w:val="0060FF" w:themeColor="text2"/>
        </w:rPr>
      </w:pPr>
    </w:p>
    <w:p w14:paraId="7C6A8FA4" w14:textId="3B50C8F0" w:rsidR="003D66F4" w:rsidRPr="00BA45F6" w:rsidRDefault="00BA45F6" w:rsidP="003D66F4">
      <w:pPr>
        <w:rPr>
          <w:rFonts w:cs="Arial"/>
          <w:color w:val="0060FF" w:themeColor="text2"/>
        </w:rPr>
      </w:pPr>
      <w:r w:rsidRPr="00BA45F6">
        <w:rPr>
          <w:rFonts w:cs="Arial"/>
          <w:color w:val="0060FF" w:themeColor="text2"/>
        </w:rPr>
        <w:lastRenderedPageBreak/>
        <w:t>[ASK I QWHEN=1-5]</w:t>
      </w:r>
    </w:p>
    <w:p w14:paraId="70A55E32" w14:textId="26470925" w:rsidR="00B26991" w:rsidRPr="00CD12D2" w:rsidRDefault="4AD023E7" w:rsidP="41BE3332">
      <w:pPr>
        <w:spacing w:after="120" w:line="240" w:lineRule="auto"/>
        <w:rPr>
          <w:rFonts w:cs="Arial"/>
          <w:color w:val="auto"/>
          <w:lang w:val="en-US"/>
        </w:rPr>
      </w:pPr>
      <w:proofErr w:type="spellStart"/>
      <w:r w:rsidRPr="41BE3332">
        <w:rPr>
          <w:rFonts w:cs="Arial"/>
          <w:b/>
          <w:bCs/>
          <w:color w:val="auto"/>
          <w:lang w:val="en-US"/>
        </w:rPr>
        <w:t>Q</w:t>
      </w:r>
      <w:r w:rsidR="0C55603F" w:rsidRPr="41BE3332">
        <w:rPr>
          <w:rFonts w:cs="Arial"/>
          <w:b/>
          <w:bCs/>
          <w:color w:val="auto"/>
          <w:lang w:val="en-US"/>
        </w:rPr>
        <w:t>Reasons</w:t>
      </w:r>
      <w:proofErr w:type="spellEnd"/>
      <w:r w:rsidRPr="41BE3332">
        <w:rPr>
          <w:rFonts w:cs="Arial"/>
          <w:b/>
          <w:bCs/>
          <w:color w:val="auto"/>
          <w:lang w:val="en-US"/>
        </w:rPr>
        <w:t xml:space="preserve">. </w:t>
      </w:r>
      <w:r w:rsidRPr="41BE3332">
        <w:rPr>
          <w:rFonts w:cs="Arial"/>
          <w:color w:val="auto"/>
          <w:lang w:val="en-US"/>
        </w:rPr>
        <w:t xml:space="preserve">What </w:t>
      </w:r>
      <w:r w:rsidR="16F3EBBF" w:rsidRPr="41BE3332">
        <w:rPr>
          <w:rFonts w:cs="Arial"/>
          <w:color w:val="auto"/>
          <w:lang w:val="en-US"/>
        </w:rPr>
        <w:t>were</w:t>
      </w:r>
      <w:r w:rsidRPr="41BE3332">
        <w:rPr>
          <w:rFonts w:cs="Arial"/>
          <w:color w:val="auto"/>
          <w:lang w:val="en-US"/>
        </w:rPr>
        <w:t xml:space="preserve"> the main reasons </w:t>
      </w:r>
      <w:r w:rsidR="0C55603F" w:rsidRPr="41BE3332">
        <w:rPr>
          <w:rFonts w:cs="Arial"/>
          <w:color w:val="auto"/>
          <w:lang w:val="en-US"/>
        </w:rPr>
        <w:t xml:space="preserve">you went on your </w:t>
      </w:r>
      <w:r w:rsidR="3F8BE73D" w:rsidRPr="41BE3332">
        <w:rPr>
          <w:rFonts w:cs="Arial"/>
          <w:color w:val="auto"/>
          <w:lang w:val="en-US"/>
        </w:rPr>
        <w:t>most recent</w:t>
      </w:r>
      <w:r w:rsidRPr="41BE3332">
        <w:rPr>
          <w:rFonts w:cs="Arial"/>
          <w:color w:val="auto"/>
          <w:lang w:val="en-US"/>
        </w:rPr>
        <w:t xml:space="preserve"> vacation? (select all)</w:t>
      </w:r>
    </w:p>
    <w:p w14:paraId="131BA1AC" w14:textId="6771F133" w:rsidR="00B26991" w:rsidRPr="00BA45F6" w:rsidRDefault="00BA45F6" w:rsidP="00B26991">
      <w:pPr>
        <w:spacing w:after="120" w:line="240" w:lineRule="auto"/>
        <w:rPr>
          <w:rFonts w:cs="Arial"/>
          <w:color w:val="0060FF" w:themeColor="text2"/>
          <w:szCs w:val="20"/>
          <w:lang w:val="en-US"/>
        </w:rPr>
      </w:pPr>
      <w:r w:rsidRPr="00BA45F6">
        <w:rPr>
          <w:rFonts w:cs="Arial"/>
          <w:color w:val="0060FF" w:themeColor="text2"/>
          <w:szCs w:val="20"/>
          <w:lang w:val="en-US"/>
        </w:rPr>
        <w:t>[MC, RANDOMISED]</w:t>
      </w:r>
    </w:p>
    <w:p w14:paraId="2616008E" w14:textId="77777777" w:rsidR="00B26991" w:rsidRPr="00CD12D2" w:rsidRDefault="00B26991" w:rsidP="00CE5B8A">
      <w:pPr>
        <w:pStyle w:val="ListParagraph"/>
        <w:numPr>
          <w:ilvl w:val="0"/>
          <w:numId w:val="20"/>
        </w:numPr>
        <w:spacing w:after="120" w:line="240" w:lineRule="auto"/>
        <w:rPr>
          <w:rFonts w:cs="Arial"/>
          <w:color w:val="auto"/>
          <w:szCs w:val="20"/>
          <w:lang w:val="en-US"/>
        </w:rPr>
      </w:pPr>
      <w:r w:rsidRPr="00CD12D2">
        <w:rPr>
          <w:rFonts w:cs="Arial"/>
          <w:color w:val="auto"/>
          <w:szCs w:val="20"/>
          <w:lang w:val="en-US"/>
        </w:rPr>
        <w:t>Visit with family or friends</w:t>
      </w:r>
    </w:p>
    <w:p w14:paraId="351FFC7C" w14:textId="77777777" w:rsidR="00B26991" w:rsidRPr="00CD12D2" w:rsidRDefault="00B26991" w:rsidP="00CE5B8A">
      <w:pPr>
        <w:pStyle w:val="ListParagraph"/>
        <w:numPr>
          <w:ilvl w:val="0"/>
          <w:numId w:val="20"/>
        </w:numPr>
        <w:spacing w:after="120" w:line="240" w:lineRule="auto"/>
        <w:rPr>
          <w:rFonts w:cs="Arial"/>
          <w:color w:val="auto"/>
          <w:szCs w:val="20"/>
          <w:lang w:val="en-US"/>
        </w:rPr>
      </w:pPr>
      <w:r w:rsidRPr="00CD12D2">
        <w:rPr>
          <w:rFonts w:cs="Arial"/>
          <w:color w:val="auto"/>
          <w:szCs w:val="20"/>
          <w:lang w:val="en-US"/>
        </w:rPr>
        <w:t>Relax or take a break</w:t>
      </w:r>
    </w:p>
    <w:p w14:paraId="27260407" w14:textId="77777777" w:rsidR="00B26991" w:rsidRPr="00CD12D2" w:rsidRDefault="00B26991" w:rsidP="00CE5B8A">
      <w:pPr>
        <w:pStyle w:val="ListParagraph"/>
        <w:numPr>
          <w:ilvl w:val="0"/>
          <w:numId w:val="20"/>
        </w:numPr>
        <w:spacing w:after="120" w:line="240" w:lineRule="auto"/>
        <w:rPr>
          <w:rFonts w:cs="Arial"/>
          <w:color w:val="auto"/>
          <w:szCs w:val="20"/>
          <w:lang w:val="en-US"/>
        </w:rPr>
      </w:pPr>
      <w:r w:rsidRPr="00CD12D2">
        <w:rPr>
          <w:rFonts w:cs="Arial"/>
          <w:color w:val="auto"/>
          <w:szCs w:val="20"/>
          <w:lang w:val="en-US"/>
        </w:rPr>
        <w:t>Experience a new culture</w:t>
      </w:r>
    </w:p>
    <w:p w14:paraId="7875585B" w14:textId="77777777" w:rsidR="00B26991" w:rsidRPr="00CD12D2" w:rsidRDefault="00B26991" w:rsidP="00CE5B8A">
      <w:pPr>
        <w:pStyle w:val="ListParagraph"/>
        <w:numPr>
          <w:ilvl w:val="0"/>
          <w:numId w:val="20"/>
        </w:numPr>
        <w:spacing w:after="120" w:line="240" w:lineRule="auto"/>
        <w:rPr>
          <w:rFonts w:cs="Arial"/>
          <w:color w:val="auto"/>
          <w:szCs w:val="20"/>
          <w:lang w:val="en-US"/>
        </w:rPr>
      </w:pPr>
      <w:r w:rsidRPr="00CD12D2">
        <w:rPr>
          <w:rFonts w:cs="Arial"/>
          <w:color w:val="auto"/>
          <w:szCs w:val="20"/>
          <w:lang w:val="en-US"/>
        </w:rPr>
        <w:t xml:space="preserve">Attend concert or festival </w:t>
      </w:r>
    </w:p>
    <w:p w14:paraId="48CB96C4" w14:textId="77777777" w:rsidR="00B26991" w:rsidRPr="00CD12D2" w:rsidRDefault="4AD023E7" w:rsidP="00CE5B8A">
      <w:pPr>
        <w:pStyle w:val="ListParagraph"/>
        <w:numPr>
          <w:ilvl w:val="0"/>
          <w:numId w:val="20"/>
        </w:numPr>
        <w:spacing w:after="120" w:line="240" w:lineRule="auto"/>
        <w:rPr>
          <w:rFonts w:cs="Arial"/>
          <w:color w:val="auto"/>
          <w:szCs w:val="20"/>
          <w:lang w:val="en-US"/>
        </w:rPr>
      </w:pPr>
      <w:proofErr w:type="gramStart"/>
      <w:r w:rsidRPr="41BE3332">
        <w:rPr>
          <w:rFonts w:cs="Arial"/>
          <w:color w:val="auto"/>
          <w:lang w:val="en-US"/>
        </w:rPr>
        <w:t>Attend</w:t>
      </w:r>
      <w:proofErr w:type="gramEnd"/>
      <w:r w:rsidRPr="41BE3332">
        <w:rPr>
          <w:rFonts w:cs="Arial"/>
          <w:color w:val="auto"/>
          <w:lang w:val="en-US"/>
        </w:rPr>
        <w:t xml:space="preserve"> </w:t>
      </w:r>
      <w:proofErr w:type="gramStart"/>
      <w:r w:rsidRPr="41BE3332">
        <w:rPr>
          <w:rFonts w:cs="Arial"/>
          <w:color w:val="auto"/>
          <w:lang w:val="en-US"/>
        </w:rPr>
        <w:t>wedding</w:t>
      </w:r>
      <w:proofErr w:type="gramEnd"/>
      <w:r w:rsidRPr="41BE3332">
        <w:rPr>
          <w:rFonts w:cs="Arial"/>
          <w:color w:val="auto"/>
          <w:lang w:val="en-US"/>
        </w:rPr>
        <w:t xml:space="preserve"> or another special event</w:t>
      </w:r>
    </w:p>
    <w:p w14:paraId="735F65ED" w14:textId="330754D0" w:rsidR="21639282" w:rsidRDefault="21639282" w:rsidP="00CE5B8A">
      <w:pPr>
        <w:pStyle w:val="ListParagraph"/>
        <w:numPr>
          <w:ilvl w:val="0"/>
          <w:numId w:val="20"/>
        </w:numPr>
        <w:spacing w:after="120" w:line="240" w:lineRule="auto"/>
        <w:rPr>
          <w:rFonts w:cs="Arial"/>
          <w:color w:val="auto"/>
          <w:lang w:val="en-US"/>
        </w:rPr>
      </w:pPr>
      <w:r w:rsidRPr="41BE3332">
        <w:rPr>
          <w:rFonts w:cs="Arial"/>
          <w:color w:val="auto"/>
          <w:lang w:val="en-US"/>
        </w:rPr>
        <w:t>As a romantic getaway</w:t>
      </w:r>
    </w:p>
    <w:p w14:paraId="1CD0F9EA" w14:textId="28B83414" w:rsidR="00B26991" w:rsidRPr="00662755" w:rsidRDefault="00B26991" w:rsidP="00CE5B8A">
      <w:pPr>
        <w:pStyle w:val="ListParagraph"/>
        <w:numPr>
          <w:ilvl w:val="0"/>
          <w:numId w:val="20"/>
        </w:numPr>
        <w:spacing w:after="120" w:line="240" w:lineRule="auto"/>
        <w:rPr>
          <w:rFonts w:cs="Arial"/>
          <w:color w:val="auto"/>
          <w:szCs w:val="20"/>
          <w:lang w:val="en-US"/>
        </w:rPr>
      </w:pPr>
      <w:r w:rsidRPr="00662755">
        <w:rPr>
          <w:rFonts w:cs="Arial"/>
          <w:color w:val="auto"/>
          <w:szCs w:val="20"/>
          <w:lang w:val="en-US"/>
        </w:rPr>
        <w:t>Celebrate a milestone or anniversary</w:t>
      </w:r>
    </w:p>
    <w:p w14:paraId="181039A3" w14:textId="67E43586" w:rsidR="00B26991" w:rsidRPr="00CD12D2" w:rsidRDefault="00B26991" w:rsidP="00CE5B8A">
      <w:pPr>
        <w:pStyle w:val="ListParagraph"/>
        <w:numPr>
          <w:ilvl w:val="0"/>
          <w:numId w:val="20"/>
        </w:numPr>
        <w:spacing w:after="120" w:line="240" w:lineRule="auto"/>
        <w:rPr>
          <w:rFonts w:cs="Arial"/>
          <w:color w:val="auto"/>
          <w:szCs w:val="20"/>
          <w:lang w:val="en-US"/>
        </w:rPr>
      </w:pPr>
      <w:r w:rsidRPr="00CD12D2">
        <w:rPr>
          <w:rFonts w:cs="Arial"/>
          <w:color w:val="auto"/>
          <w:szCs w:val="20"/>
          <w:lang w:val="en-US"/>
        </w:rPr>
        <w:t xml:space="preserve">Take part in </w:t>
      </w:r>
      <w:proofErr w:type="gramStart"/>
      <w:r w:rsidRPr="00CD12D2">
        <w:rPr>
          <w:rFonts w:cs="Arial"/>
          <w:color w:val="auto"/>
          <w:szCs w:val="20"/>
          <w:lang w:val="en-US"/>
        </w:rPr>
        <w:t>activity</w:t>
      </w:r>
      <w:proofErr w:type="gramEnd"/>
      <w:r w:rsidRPr="00CD12D2">
        <w:rPr>
          <w:rFonts w:cs="Arial"/>
          <w:color w:val="auto"/>
          <w:szCs w:val="20"/>
          <w:lang w:val="en-US"/>
        </w:rPr>
        <w:t xml:space="preserve"> (e.g. </w:t>
      </w:r>
      <w:r w:rsidR="0018582B" w:rsidRPr="00CD12D2">
        <w:rPr>
          <w:rFonts w:cs="Arial"/>
          <w:color w:val="auto"/>
          <w:szCs w:val="20"/>
          <w:lang w:val="en-US"/>
        </w:rPr>
        <w:t>hiking, cycling, mediation, yoga</w:t>
      </w:r>
      <w:r w:rsidRPr="00CD12D2">
        <w:rPr>
          <w:rFonts w:cs="Arial"/>
          <w:color w:val="auto"/>
          <w:szCs w:val="20"/>
          <w:lang w:val="en-US"/>
        </w:rPr>
        <w:t>)</w:t>
      </w:r>
    </w:p>
    <w:p w14:paraId="417FDB76" w14:textId="77777777" w:rsidR="00B26991" w:rsidRPr="00CD12D2" w:rsidRDefault="00B26991" w:rsidP="00CE5B8A">
      <w:pPr>
        <w:pStyle w:val="ListParagraph"/>
        <w:numPr>
          <w:ilvl w:val="0"/>
          <w:numId w:val="20"/>
        </w:numPr>
        <w:spacing w:after="120" w:line="240" w:lineRule="auto"/>
        <w:rPr>
          <w:rFonts w:cs="Arial"/>
          <w:color w:val="auto"/>
          <w:szCs w:val="20"/>
          <w:lang w:val="en-US"/>
        </w:rPr>
      </w:pPr>
      <w:r w:rsidRPr="00CD12D2">
        <w:rPr>
          <w:rFonts w:cs="Arial"/>
          <w:color w:val="auto"/>
          <w:szCs w:val="20"/>
          <w:lang w:val="en-US"/>
        </w:rPr>
        <w:t xml:space="preserve">Other (please specify) </w:t>
      </w:r>
      <w:r w:rsidRPr="00BA45F6">
        <w:rPr>
          <w:rFonts w:cs="Arial"/>
          <w:color w:val="0060FF" w:themeColor="text2"/>
          <w:szCs w:val="20"/>
          <w:lang w:val="en-US"/>
        </w:rPr>
        <w:t>[ANCHOR]</w:t>
      </w:r>
    </w:p>
    <w:p w14:paraId="7302EA01" w14:textId="77777777" w:rsidR="00B26991" w:rsidRDefault="00B26991" w:rsidP="41BE3332">
      <w:pPr>
        <w:rPr>
          <w:rFonts w:cs="Arial"/>
          <w:b/>
          <w:bCs/>
        </w:rPr>
      </w:pPr>
    </w:p>
    <w:p w14:paraId="09890999" w14:textId="740DEF8D" w:rsidR="00B51492" w:rsidRDefault="00B51492" w:rsidP="008362D4">
      <w:pPr>
        <w:rPr>
          <w:rFonts w:cs="Arial"/>
          <w:szCs w:val="20"/>
        </w:rPr>
      </w:pPr>
      <w:proofErr w:type="spellStart"/>
      <w:r>
        <w:rPr>
          <w:rFonts w:cs="Arial"/>
          <w:b/>
          <w:bCs/>
          <w:szCs w:val="20"/>
        </w:rPr>
        <w:t>QD</w:t>
      </w:r>
      <w:r w:rsidR="00882B02">
        <w:rPr>
          <w:rFonts w:cs="Arial"/>
          <w:b/>
          <w:bCs/>
          <w:szCs w:val="20"/>
        </w:rPr>
        <w:t>escribe</w:t>
      </w:r>
      <w:r w:rsidR="004E23E5">
        <w:rPr>
          <w:rFonts w:cs="Arial"/>
          <w:b/>
          <w:bCs/>
          <w:szCs w:val="20"/>
        </w:rPr>
        <w:t>_E</w:t>
      </w:r>
      <w:proofErr w:type="spellEnd"/>
      <w:r>
        <w:rPr>
          <w:rFonts w:cs="Arial"/>
          <w:b/>
          <w:bCs/>
          <w:szCs w:val="20"/>
        </w:rPr>
        <w:t xml:space="preserve">. </w:t>
      </w:r>
      <w:r w:rsidR="00EA6163">
        <w:rPr>
          <w:rFonts w:cs="Arial"/>
          <w:szCs w:val="20"/>
        </w:rPr>
        <w:t>Vacations can be brilliant but not eve</w:t>
      </w:r>
      <w:r w:rsidR="00EA6163" w:rsidRPr="00EA6163">
        <w:rPr>
          <w:rFonts w:cs="Arial"/>
          <w:szCs w:val="20"/>
        </w:rPr>
        <w:t>ry</w:t>
      </w:r>
      <w:r w:rsidR="00EA6163">
        <w:rPr>
          <w:rFonts w:cs="Arial"/>
          <w:szCs w:val="20"/>
        </w:rPr>
        <w:t xml:space="preserve"> vacation</w:t>
      </w:r>
      <w:r w:rsidR="00EA6163" w:rsidRPr="00EA6163">
        <w:rPr>
          <w:rFonts w:cs="Arial"/>
          <w:szCs w:val="20"/>
        </w:rPr>
        <w:t xml:space="preserve"> lives up to </w:t>
      </w:r>
      <w:r w:rsidR="00EA6163">
        <w:rPr>
          <w:rFonts w:cs="Arial"/>
          <w:szCs w:val="20"/>
        </w:rPr>
        <w:t>our</w:t>
      </w:r>
      <w:r w:rsidR="00EA6163" w:rsidRPr="00EA6163">
        <w:rPr>
          <w:rFonts w:cs="Arial"/>
          <w:szCs w:val="20"/>
        </w:rPr>
        <w:t xml:space="preserve"> expectations</w:t>
      </w:r>
      <w:r w:rsidR="00EA6163">
        <w:rPr>
          <w:rFonts w:cs="Arial"/>
          <w:szCs w:val="20"/>
        </w:rPr>
        <w:t>!</w:t>
      </w:r>
      <w:r w:rsidR="00EA6163" w:rsidRPr="00EA6163">
        <w:rPr>
          <w:rFonts w:cs="Arial"/>
          <w:szCs w:val="20"/>
        </w:rPr>
        <w:t xml:space="preserve"> </w:t>
      </w:r>
      <w:r w:rsidRPr="00882B02">
        <w:rPr>
          <w:rFonts w:cs="Arial"/>
          <w:szCs w:val="20"/>
        </w:rPr>
        <w:t xml:space="preserve">What words would you use to describe your most recent </w:t>
      </w:r>
      <w:r w:rsidR="003D215A" w:rsidRPr="00882B02">
        <w:rPr>
          <w:rFonts w:cs="Arial"/>
          <w:szCs w:val="20"/>
        </w:rPr>
        <w:t>vacation</w:t>
      </w:r>
      <w:r w:rsidR="00FC4FA2">
        <w:rPr>
          <w:rFonts w:cs="Arial"/>
          <w:szCs w:val="20"/>
        </w:rPr>
        <w:t>?</w:t>
      </w:r>
    </w:p>
    <w:p w14:paraId="2DD87421" w14:textId="00EBD1F7" w:rsidR="00FC4FA2" w:rsidRPr="00BA45F6" w:rsidRDefault="00BA45F6" w:rsidP="41BE3332">
      <w:pPr>
        <w:rPr>
          <w:rFonts w:cs="Arial"/>
          <w:color w:val="0060FF" w:themeColor="text2"/>
        </w:rPr>
      </w:pPr>
      <w:r w:rsidRPr="00BA45F6">
        <w:rPr>
          <w:rFonts w:cs="Arial"/>
          <w:color w:val="0060FF" w:themeColor="text2"/>
        </w:rPr>
        <w:t>[MC. RANDOMISED]</w:t>
      </w:r>
    </w:p>
    <w:p w14:paraId="2DA808DB" w14:textId="231E2F09" w:rsidR="003D215A" w:rsidRPr="000351B2" w:rsidRDefault="00244870" w:rsidP="007E7999">
      <w:pPr>
        <w:pStyle w:val="ListParagraph"/>
        <w:numPr>
          <w:ilvl w:val="0"/>
          <w:numId w:val="33"/>
        </w:numPr>
        <w:rPr>
          <w:rFonts w:cs="Arial"/>
        </w:rPr>
      </w:pPr>
      <w:r w:rsidRPr="2732613C">
        <w:rPr>
          <w:rFonts w:cs="Arial"/>
        </w:rPr>
        <w:t>Relaxing</w:t>
      </w:r>
    </w:p>
    <w:p w14:paraId="74AD8ECF" w14:textId="4BAA8731" w:rsidR="00244870" w:rsidRPr="000351B2" w:rsidRDefault="00D326F8" w:rsidP="007E7999">
      <w:pPr>
        <w:pStyle w:val="ListParagraph"/>
        <w:numPr>
          <w:ilvl w:val="0"/>
          <w:numId w:val="33"/>
        </w:numPr>
        <w:rPr>
          <w:rFonts w:cs="Arial"/>
        </w:rPr>
      </w:pPr>
      <w:r w:rsidRPr="2732613C">
        <w:rPr>
          <w:rFonts w:cs="Arial"/>
        </w:rPr>
        <w:t>Stressful</w:t>
      </w:r>
    </w:p>
    <w:p w14:paraId="7D6FC9AB" w14:textId="2B942AE8" w:rsidR="00D326F8" w:rsidRPr="000351B2" w:rsidRDefault="00A61595" w:rsidP="007E7999">
      <w:pPr>
        <w:pStyle w:val="ListParagraph"/>
        <w:numPr>
          <w:ilvl w:val="0"/>
          <w:numId w:val="33"/>
        </w:numPr>
        <w:rPr>
          <w:rFonts w:cs="Arial"/>
        </w:rPr>
      </w:pPr>
      <w:r w:rsidRPr="2732613C">
        <w:rPr>
          <w:rFonts w:cs="Arial"/>
        </w:rPr>
        <w:t>Adventurous</w:t>
      </w:r>
    </w:p>
    <w:p w14:paraId="798580D5" w14:textId="21AC9251" w:rsidR="00A61595" w:rsidRPr="000351B2" w:rsidRDefault="00A61595" w:rsidP="007E7999">
      <w:pPr>
        <w:pStyle w:val="ListParagraph"/>
        <w:numPr>
          <w:ilvl w:val="0"/>
          <w:numId w:val="33"/>
        </w:numPr>
        <w:rPr>
          <w:rFonts w:cs="Arial"/>
        </w:rPr>
      </w:pPr>
      <w:r w:rsidRPr="2732613C">
        <w:rPr>
          <w:rFonts w:cs="Arial"/>
        </w:rPr>
        <w:t>Tame</w:t>
      </w:r>
    </w:p>
    <w:p w14:paraId="6A58A30B" w14:textId="0816C062" w:rsidR="00A61595" w:rsidRPr="000351B2" w:rsidRDefault="00B602C7" w:rsidP="007E7999">
      <w:pPr>
        <w:pStyle w:val="ListParagraph"/>
        <w:numPr>
          <w:ilvl w:val="0"/>
          <w:numId w:val="33"/>
        </w:numPr>
        <w:rPr>
          <w:rFonts w:cs="Arial"/>
        </w:rPr>
      </w:pPr>
      <w:r w:rsidRPr="2732613C">
        <w:rPr>
          <w:rFonts w:cs="Arial"/>
        </w:rPr>
        <w:t>Cultural</w:t>
      </w:r>
    </w:p>
    <w:p w14:paraId="67B0E633" w14:textId="47379995" w:rsidR="00B602C7" w:rsidRPr="000351B2" w:rsidRDefault="00B602C7" w:rsidP="007E7999">
      <w:pPr>
        <w:pStyle w:val="ListParagraph"/>
        <w:numPr>
          <w:ilvl w:val="0"/>
          <w:numId w:val="33"/>
        </w:numPr>
        <w:rPr>
          <w:rFonts w:cs="Arial"/>
        </w:rPr>
      </w:pPr>
      <w:r w:rsidRPr="2732613C">
        <w:rPr>
          <w:rFonts w:cs="Arial"/>
        </w:rPr>
        <w:t>Romantic</w:t>
      </w:r>
    </w:p>
    <w:p w14:paraId="2D854D01" w14:textId="20023CF4" w:rsidR="00B602C7" w:rsidRPr="000351B2" w:rsidRDefault="0039623A" w:rsidP="007E7999">
      <w:pPr>
        <w:pStyle w:val="ListParagraph"/>
        <w:numPr>
          <w:ilvl w:val="0"/>
          <w:numId w:val="33"/>
        </w:numPr>
        <w:rPr>
          <w:rFonts w:cs="Arial"/>
        </w:rPr>
      </w:pPr>
      <w:r w:rsidRPr="2732613C">
        <w:rPr>
          <w:rFonts w:cs="Arial"/>
        </w:rPr>
        <w:t xml:space="preserve">Luxurious </w:t>
      </w:r>
    </w:p>
    <w:p w14:paraId="5D26C680" w14:textId="555C6B61" w:rsidR="0039623A" w:rsidRPr="000351B2" w:rsidRDefault="00F00DB5" w:rsidP="007E7999">
      <w:pPr>
        <w:pStyle w:val="ListParagraph"/>
        <w:numPr>
          <w:ilvl w:val="0"/>
          <w:numId w:val="33"/>
        </w:numPr>
        <w:rPr>
          <w:rFonts w:cs="Arial"/>
        </w:rPr>
      </w:pPr>
      <w:r w:rsidRPr="2732613C">
        <w:rPr>
          <w:rFonts w:cs="Arial"/>
        </w:rPr>
        <w:t>Budget-friendly</w:t>
      </w:r>
    </w:p>
    <w:p w14:paraId="18DF5AFA" w14:textId="02AE21E6" w:rsidR="00F00DB5" w:rsidRPr="000351B2" w:rsidRDefault="002B71EC" w:rsidP="007E7999">
      <w:pPr>
        <w:pStyle w:val="ListParagraph"/>
        <w:numPr>
          <w:ilvl w:val="0"/>
          <w:numId w:val="33"/>
        </w:numPr>
        <w:rPr>
          <w:rFonts w:cs="Arial"/>
        </w:rPr>
      </w:pPr>
      <w:r w:rsidRPr="2732613C">
        <w:rPr>
          <w:rFonts w:cs="Arial"/>
        </w:rPr>
        <w:t>Fun</w:t>
      </w:r>
    </w:p>
    <w:p w14:paraId="6FF3FB87" w14:textId="2435158F" w:rsidR="00653843" w:rsidRPr="000351B2" w:rsidRDefault="00E00C10" w:rsidP="007E7999">
      <w:pPr>
        <w:pStyle w:val="ListParagraph"/>
        <w:numPr>
          <w:ilvl w:val="0"/>
          <w:numId w:val="33"/>
        </w:numPr>
        <w:rPr>
          <w:rFonts w:cs="Arial"/>
        </w:rPr>
      </w:pPr>
      <w:r w:rsidRPr="2732613C">
        <w:rPr>
          <w:rFonts w:cs="Arial"/>
        </w:rPr>
        <w:t xml:space="preserve">Exotic </w:t>
      </w:r>
    </w:p>
    <w:p w14:paraId="78E5BAF4" w14:textId="77777777" w:rsidR="00EB1743" w:rsidRPr="000351B2" w:rsidRDefault="00EB1743" w:rsidP="007E7999">
      <w:pPr>
        <w:pStyle w:val="ListParagraph"/>
        <w:numPr>
          <w:ilvl w:val="0"/>
          <w:numId w:val="33"/>
        </w:numPr>
        <w:rPr>
          <w:rFonts w:cs="Arial"/>
        </w:rPr>
      </w:pPr>
      <w:r w:rsidRPr="2732613C">
        <w:rPr>
          <w:rFonts w:cs="Arial"/>
        </w:rPr>
        <w:t>Familiar</w:t>
      </w:r>
    </w:p>
    <w:p w14:paraId="1F027F7A" w14:textId="77777777" w:rsidR="00EB1743" w:rsidRPr="000351B2" w:rsidRDefault="00EB1743" w:rsidP="007E7999">
      <w:pPr>
        <w:pStyle w:val="ListParagraph"/>
        <w:numPr>
          <w:ilvl w:val="0"/>
          <w:numId w:val="33"/>
        </w:numPr>
        <w:rPr>
          <w:rFonts w:cs="Arial"/>
        </w:rPr>
      </w:pPr>
      <w:r w:rsidRPr="2732613C">
        <w:rPr>
          <w:rFonts w:cs="Arial"/>
        </w:rPr>
        <w:t xml:space="preserve">Underwhelming </w:t>
      </w:r>
    </w:p>
    <w:p w14:paraId="07E8E36A" w14:textId="0568C701" w:rsidR="002A58F7" w:rsidRDefault="002A58F7" w:rsidP="007E7999">
      <w:pPr>
        <w:pStyle w:val="ListParagraph"/>
        <w:numPr>
          <w:ilvl w:val="0"/>
          <w:numId w:val="33"/>
        </w:numPr>
        <w:rPr>
          <w:rFonts w:cs="Arial"/>
        </w:rPr>
      </w:pPr>
      <w:r w:rsidRPr="2732613C">
        <w:rPr>
          <w:rFonts w:cs="Arial"/>
        </w:rPr>
        <w:t xml:space="preserve">Rejuvenating </w:t>
      </w:r>
    </w:p>
    <w:p w14:paraId="37EC308C" w14:textId="1A4E9E98" w:rsidR="002F4630" w:rsidRDefault="002F4630" w:rsidP="007E7999">
      <w:pPr>
        <w:pStyle w:val="ListParagraph"/>
        <w:numPr>
          <w:ilvl w:val="0"/>
          <w:numId w:val="33"/>
        </w:numPr>
        <w:rPr>
          <w:rFonts w:cs="Arial"/>
        </w:rPr>
      </w:pPr>
      <w:r w:rsidRPr="2732613C">
        <w:rPr>
          <w:rFonts w:cs="Arial"/>
        </w:rPr>
        <w:t>Chaotic</w:t>
      </w:r>
    </w:p>
    <w:p w14:paraId="519AA669" w14:textId="6FC22473" w:rsidR="002F4630" w:rsidRDefault="0064719B" w:rsidP="007E7999">
      <w:pPr>
        <w:pStyle w:val="ListParagraph"/>
        <w:numPr>
          <w:ilvl w:val="0"/>
          <w:numId w:val="33"/>
        </w:numPr>
        <w:rPr>
          <w:rFonts w:cs="Arial"/>
        </w:rPr>
      </w:pPr>
      <w:r w:rsidRPr="2732613C">
        <w:rPr>
          <w:rFonts w:cs="Arial"/>
        </w:rPr>
        <w:t xml:space="preserve">Disappointing </w:t>
      </w:r>
    </w:p>
    <w:p w14:paraId="5DE7507C" w14:textId="4DF33ACE" w:rsidR="00756A59" w:rsidRPr="000351B2" w:rsidRDefault="00756A59" w:rsidP="007E7999">
      <w:pPr>
        <w:pStyle w:val="ListParagraph"/>
        <w:numPr>
          <w:ilvl w:val="0"/>
          <w:numId w:val="33"/>
        </w:numPr>
        <w:rPr>
          <w:rFonts w:cs="Arial"/>
        </w:rPr>
      </w:pPr>
      <w:r w:rsidRPr="2732613C">
        <w:rPr>
          <w:rFonts w:cs="Arial"/>
        </w:rPr>
        <w:t>Lonely</w:t>
      </w:r>
    </w:p>
    <w:p w14:paraId="512A3AAC" w14:textId="7248A41D" w:rsidR="00E00C10" w:rsidRPr="00BA45F6" w:rsidRDefault="0083174E" w:rsidP="007E7999">
      <w:pPr>
        <w:pStyle w:val="ListParagraph"/>
        <w:numPr>
          <w:ilvl w:val="0"/>
          <w:numId w:val="33"/>
        </w:numPr>
        <w:rPr>
          <w:rFonts w:cs="Arial"/>
          <w:color w:val="0060FF" w:themeColor="text2"/>
          <w:szCs w:val="20"/>
        </w:rPr>
      </w:pPr>
      <w:r>
        <w:rPr>
          <w:rFonts w:cs="Arial"/>
          <w:szCs w:val="20"/>
        </w:rPr>
        <w:t>None of the above</w:t>
      </w:r>
      <w:r w:rsidR="00FC4FA2">
        <w:rPr>
          <w:rFonts w:cs="Arial"/>
          <w:szCs w:val="20"/>
        </w:rPr>
        <w:t xml:space="preserve"> </w:t>
      </w:r>
      <w:r w:rsidR="00FC4FA2" w:rsidRPr="00BA45F6">
        <w:rPr>
          <w:rFonts w:cs="Arial"/>
          <w:color w:val="0060FF" w:themeColor="text2"/>
          <w:szCs w:val="20"/>
        </w:rPr>
        <w:t>[ANCHOR]</w:t>
      </w:r>
    </w:p>
    <w:p w14:paraId="4E73DDA9" w14:textId="77777777" w:rsidR="00B51492" w:rsidRDefault="00B51492" w:rsidP="41BE3332">
      <w:pPr>
        <w:rPr>
          <w:rFonts w:cs="Arial"/>
          <w:b/>
          <w:bCs/>
        </w:rPr>
      </w:pPr>
    </w:p>
    <w:p w14:paraId="20C09E35" w14:textId="77777777" w:rsidR="00D9187C" w:rsidRDefault="00C43D23" w:rsidP="00D9187C">
      <w:pPr>
        <w:rPr>
          <w:rFonts w:cs="Arial"/>
          <w:szCs w:val="20"/>
        </w:rPr>
      </w:pPr>
      <w:proofErr w:type="spellStart"/>
      <w:r>
        <w:rPr>
          <w:rFonts w:cs="Arial"/>
          <w:b/>
          <w:bCs/>
          <w:szCs w:val="20"/>
        </w:rPr>
        <w:t>QDescribe_B</w:t>
      </w:r>
      <w:proofErr w:type="spellEnd"/>
      <w:r>
        <w:rPr>
          <w:rFonts w:cs="Arial"/>
          <w:b/>
          <w:bCs/>
          <w:szCs w:val="20"/>
        </w:rPr>
        <w:t xml:space="preserve">. </w:t>
      </w:r>
      <w:r w:rsidR="00D9187C" w:rsidRPr="00882B02">
        <w:rPr>
          <w:rFonts w:cs="Arial"/>
          <w:szCs w:val="20"/>
        </w:rPr>
        <w:t>What words would you use to describe your most recent vacation</w:t>
      </w:r>
      <w:r w:rsidR="00D9187C">
        <w:rPr>
          <w:rFonts w:cs="Arial"/>
          <w:szCs w:val="20"/>
        </w:rPr>
        <w:t>?</w:t>
      </w:r>
    </w:p>
    <w:p w14:paraId="545A4B31" w14:textId="7BA0FFC6" w:rsidR="00345E9C" w:rsidRDefault="00C43D23" w:rsidP="00C43D23">
      <w:pPr>
        <w:rPr>
          <w:rFonts w:cs="Arial"/>
        </w:rPr>
      </w:pPr>
      <w:r>
        <w:rPr>
          <w:rFonts w:cs="Arial"/>
        </w:rPr>
        <w:t>ROWS</w:t>
      </w:r>
      <w:r w:rsidR="00345E9C">
        <w:rPr>
          <w:rFonts w:cs="Arial"/>
        </w:rPr>
        <w:t>:</w:t>
      </w:r>
    </w:p>
    <w:p w14:paraId="6E19F838" w14:textId="4A9A8E86" w:rsidR="00C43D23" w:rsidRPr="00345E9C" w:rsidRDefault="00345E9C" w:rsidP="00C43D23">
      <w:pPr>
        <w:rPr>
          <w:rFonts w:cs="Arial"/>
          <w:color w:val="0060FF" w:themeColor="text2"/>
        </w:rPr>
      </w:pPr>
      <w:r>
        <w:rPr>
          <w:rFonts w:cs="Arial"/>
          <w:color w:val="0060FF" w:themeColor="text2"/>
        </w:rPr>
        <w:t>[</w:t>
      </w:r>
      <w:r w:rsidR="00C43D23" w:rsidRPr="00345E9C">
        <w:rPr>
          <w:rFonts w:cs="Arial"/>
          <w:color w:val="0060FF" w:themeColor="text2"/>
        </w:rPr>
        <w:t>RANDOMISE</w:t>
      </w:r>
      <w:r>
        <w:rPr>
          <w:rFonts w:cs="Arial"/>
          <w:color w:val="0060FF" w:themeColor="text2"/>
        </w:rPr>
        <w:t>]</w:t>
      </w:r>
    </w:p>
    <w:p w14:paraId="75545FD8" w14:textId="77777777" w:rsidR="00C43D23" w:rsidRPr="000351B2" w:rsidRDefault="00C43D23" w:rsidP="007E7999">
      <w:pPr>
        <w:pStyle w:val="ListParagraph"/>
        <w:numPr>
          <w:ilvl w:val="0"/>
          <w:numId w:val="52"/>
        </w:numPr>
        <w:rPr>
          <w:rFonts w:cs="Arial"/>
        </w:rPr>
      </w:pPr>
      <w:r w:rsidRPr="2732613C">
        <w:rPr>
          <w:rFonts w:cs="Arial"/>
        </w:rPr>
        <w:t>Relaxing</w:t>
      </w:r>
    </w:p>
    <w:p w14:paraId="40EDEA10" w14:textId="77777777" w:rsidR="00C43D23" w:rsidRPr="000351B2" w:rsidRDefault="00C43D23" w:rsidP="007E7999">
      <w:pPr>
        <w:pStyle w:val="ListParagraph"/>
        <w:numPr>
          <w:ilvl w:val="0"/>
          <w:numId w:val="52"/>
        </w:numPr>
        <w:rPr>
          <w:rFonts w:cs="Arial"/>
        </w:rPr>
      </w:pPr>
      <w:r w:rsidRPr="2732613C">
        <w:rPr>
          <w:rFonts w:cs="Arial"/>
        </w:rPr>
        <w:t>Stressful</w:t>
      </w:r>
    </w:p>
    <w:p w14:paraId="023946C0" w14:textId="77777777" w:rsidR="00C43D23" w:rsidRPr="000351B2" w:rsidRDefault="00C43D23" w:rsidP="007E7999">
      <w:pPr>
        <w:pStyle w:val="ListParagraph"/>
        <w:numPr>
          <w:ilvl w:val="0"/>
          <w:numId w:val="52"/>
        </w:numPr>
        <w:rPr>
          <w:rFonts w:cs="Arial"/>
        </w:rPr>
      </w:pPr>
      <w:r w:rsidRPr="2732613C">
        <w:rPr>
          <w:rFonts w:cs="Arial"/>
        </w:rPr>
        <w:t>Adventurous</w:t>
      </w:r>
    </w:p>
    <w:p w14:paraId="6A5BEC8B" w14:textId="77777777" w:rsidR="00C43D23" w:rsidRPr="000351B2" w:rsidRDefault="00C43D23" w:rsidP="007E7999">
      <w:pPr>
        <w:pStyle w:val="ListParagraph"/>
        <w:numPr>
          <w:ilvl w:val="0"/>
          <w:numId w:val="52"/>
        </w:numPr>
        <w:rPr>
          <w:rFonts w:cs="Arial"/>
        </w:rPr>
      </w:pPr>
      <w:r w:rsidRPr="2732613C">
        <w:rPr>
          <w:rFonts w:cs="Arial"/>
        </w:rPr>
        <w:t>Tame</w:t>
      </w:r>
    </w:p>
    <w:p w14:paraId="638E848F" w14:textId="77777777" w:rsidR="00C43D23" w:rsidRPr="000351B2" w:rsidRDefault="00C43D23" w:rsidP="007E7999">
      <w:pPr>
        <w:pStyle w:val="ListParagraph"/>
        <w:numPr>
          <w:ilvl w:val="0"/>
          <w:numId w:val="52"/>
        </w:numPr>
        <w:rPr>
          <w:rFonts w:cs="Arial"/>
        </w:rPr>
      </w:pPr>
      <w:r w:rsidRPr="2732613C">
        <w:rPr>
          <w:rFonts w:cs="Arial"/>
        </w:rPr>
        <w:t>Cultural</w:t>
      </w:r>
    </w:p>
    <w:p w14:paraId="6D8060A7" w14:textId="77777777" w:rsidR="00C43D23" w:rsidRPr="000351B2" w:rsidRDefault="00C43D23" w:rsidP="007E7999">
      <w:pPr>
        <w:pStyle w:val="ListParagraph"/>
        <w:numPr>
          <w:ilvl w:val="0"/>
          <w:numId w:val="52"/>
        </w:numPr>
        <w:rPr>
          <w:rFonts w:cs="Arial"/>
        </w:rPr>
      </w:pPr>
      <w:r w:rsidRPr="2732613C">
        <w:rPr>
          <w:rFonts w:cs="Arial"/>
        </w:rPr>
        <w:t>Romantic</w:t>
      </w:r>
    </w:p>
    <w:p w14:paraId="7108C66C" w14:textId="77777777" w:rsidR="00C43D23" w:rsidRPr="000351B2" w:rsidRDefault="00C43D23" w:rsidP="007E7999">
      <w:pPr>
        <w:pStyle w:val="ListParagraph"/>
        <w:numPr>
          <w:ilvl w:val="0"/>
          <w:numId w:val="52"/>
        </w:numPr>
        <w:rPr>
          <w:rFonts w:cs="Arial"/>
        </w:rPr>
      </w:pPr>
      <w:r w:rsidRPr="2732613C">
        <w:rPr>
          <w:rFonts w:cs="Arial"/>
        </w:rPr>
        <w:t xml:space="preserve">Luxurious </w:t>
      </w:r>
    </w:p>
    <w:p w14:paraId="78B122D4" w14:textId="77777777" w:rsidR="00C43D23" w:rsidRPr="000351B2" w:rsidRDefault="00C43D23" w:rsidP="007E7999">
      <w:pPr>
        <w:pStyle w:val="ListParagraph"/>
        <w:numPr>
          <w:ilvl w:val="0"/>
          <w:numId w:val="52"/>
        </w:numPr>
        <w:rPr>
          <w:rFonts w:cs="Arial"/>
        </w:rPr>
      </w:pPr>
      <w:r w:rsidRPr="2732613C">
        <w:rPr>
          <w:rFonts w:cs="Arial"/>
        </w:rPr>
        <w:t>Budget-friendly</w:t>
      </w:r>
    </w:p>
    <w:p w14:paraId="3E921A20" w14:textId="77777777" w:rsidR="00C43D23" w:rsidRPr="000351B2" w:rsidRDefault="00C43D23" w:rsidP="007E7999">
      <w:pPr>
        <w:pStyle w:val="ListParagraph"/>
        <w:numPr>
          <w:ilvl w:val="0"/>
          <w:numId w:val="52"/>
        </w:numPr>
        <w:rPr>
          <w:rFonts w:cs="Arial"/>
        </w:rPr>
      </w:pPr>
      <w:r w:rsidRPr="2732613C">
        <w:rPr>
          <w:rFonts w:cs="Arial"/>
        </w:rPr>
        <w:t>Fun</w:t>
      </w:r>
    </w:p>
    <w:p w14:paraId="060101E3" w14:textId="77777777" w:rsidR="00C43D23" w:rsidRPr="000351B2" w:rsidRDefault="00C43D23" w:rsidP="007E7999">
      <w:pPr>
        <w:pStyle w:val="ListParagraph"/>
        <w:numPr>
          <w:ilvl w:val="0"/>
          <w:numId w:val="52"/>
        </w:numPr>
        <w:rPr>
          <w:rFonts w:cs="Arial"/>
        </w:rPr>
      </w:pPr>
      <w:r w:rsidRPr="2732613C">
        <w:rPr>
          <w:rFonts w:cs="Arial"/>
        </w:rPr>
        <w:t xml:space="preserve">Exotic </w:t>
      </w:r>
    </w:p>
    <w:p w14:paraId="6FB22725" w14:textId="77777777" w:rsidR="00C43D23" w:rsidRPr="000351B2" w:rsidRDefault="00C43D23" w:rsidP="007E7999">
      <w:pPr>
        <w:pStyle w:val="ListParagraph"/>
        <w:numPr>
          <w:ilvl w:val="0"/>
          <w:numId w:val="52"/>
        </w:numPr>
        <w:rPr>
          <w:rFonts w:cs="Arial"/>
        </w:rPr>
      </w:pPr>
      <w:r w:rsidRPr="2732613C">
        <w:rPr>
          <w:rFonts w:cs="Arial"/>
        </w:rPr>
        <w:t>Familiar</w:t>
      </w:r>
    </w:p>
    <w:p w14:paraId="2094B3CC" w14:textId="77777777" w:rsidR="00C43D23" w:rsidRPr="000351B2" w:rsidRDefault="00C43D23" w:rsidP="007E7999">
      <w:pPr>
        <w:pStyle w:val="ListParagraph"/>
        <w:numPr>
          <w:ilvl w:val="0"/>
          <w:numId w:val="52"/>
        </w:numPr>
        <w:rPr>
          <w:rFonts w:cs="Arial"/>
        </w:rPr>
      </w:pPr>
      <w:r w:rsidRPr="2732613C">
        <w:rPr>
          <w:rFonts w:cs="Arial"/>
        </w:rPr>
        <w:t xml:space="preserve">Underwhelming </w:t>
      </w:r>
    </w:p>
    <w:p w14:paraId="03C26E9B" w14:textId="77777777" w:rsidR="00C43D23" w:rsidRDefault="00C43D23" w:rsidP="007E7999">
      <w:pPr>
        <w:pStyle w:val="ListParagraph"/>
        <w:numPr>
          <w:ilvl w:val="0"/>
          <w:numId w:val="52"/>
        </w:numPr>
        <w:rPr>
          <w:rFonts w:cs="Arial"/>
        </w:rPr>
      </w:pPr>
      <w:r w:rsidRPr="2732613C">
        <w:rPr>
          <w:rFonts w:cs="Arial"/>
        </w:rPr>
        <w:lastRenderedPageBreak/>
        <w:t xml:space="preserve">Rejuvenating </w:t>
      </w:r>
    </w:p>
    <w:p w14:paraId="5519ED73" w14:textId="77777777" w:rsidR="00C43D23" w:rsidRDefault="00C43D23" w:rsidP="007E7999">
      <w:pPr>
        <w:pStyle w:val="ListParagraph"/>
        <w:numPr>
          <w:ilvl w:val="0"/>
          <w:numId w:val="52"/>
        </w:numPr>
        <w:rPr>
          <w:rFonts w:cs="Arial"/>
        </w:rPr>
      </w:pPr>
      <w:r w:rsidRPr="2732613C">
        <w:rPr>
          <w:rFonts w:cs="Arial"/>
        </w:rPr>
        <w:t>Chaotic</w:t>
      </w:r>
    </w:p>
    <w:p w14:paraId="5EB73702" w14:textId="77777777" w:rsidR="00C43D23" w:rsidRDefault="00C43D23" w:rsidP="007E7999">
      <w:pPr>
        <w:pStyle w:val="ListParagraph"/>
        <w:numPr>
          <w:ilvl w:val="0"/>
          <w:numId w:val="52"/>
        </w:numPr>
        <w:rPr>
          <w:rFonts w:cs="Arial"/>
        </w:rPr>
      </w:pPr>
      <w:r w:rsidRPr="2732613C">
        <w:rPr>
          <w:rFonts w:cs="Arial"/>
        </w:rPr>
        <w:t xml:space="preserve">Disappointing </w:t>
      </w:r>
    </w:p>
    <w:p w14:paraId="35C62696" w14:textId="77777777" w:rsidR="00C43D23" w:rsidRPr="000351B2" w:rsidRDefault="00C43D23" w:rsidP="007E7999">
      <w:pPr>
        <w:pStyle w:val="ListParagraph"/>
        <w:numPr>
          <w:ilvl w:val="0"/>
          <w:numId w:val="52"/>
        </w:numPr>
        <w:rPr>
          <w:rFonts w:cs="Arial"/>
        </w:rPr>
      </w:pPr>
      <w:r w:rsidRPr="2732613C">
        <w:rPr>
          <w:rFonts w:cs="Arial"/>
        </w:rPr>
        <w:t>Lonely</w:t>
      </w:r>
    </w:p>
    <w:p w14:paraId="61F32730" w14:textId="77777777" w:rsidR="00392670" w:rsidRPr="00392670" w:rsidRDefault="00C43D23" w:rsidP="41BE3332">
      <w:pPr>
        <w:rPr>
          <w:rFonts w:cs="Arial"/>
        </w:rPr>
      </w:pPr>
      <w:r w:rsidRPr="00392670">
        <w:rPr>
          <w:rFonts w:cs="Arial"/>
        </w:rPr>
        <w:t>COLUMNS</w:t>
      </w:r>
      <w:r w:rsidR="00392670" w:rsidRPr="00392670">
        <w:rPr>
          <w:rFonts w:cs="Arial"/>
        </w:rPr>
        <w:t>:</w:t>
      </w:r>
    </w:p>
    <w:p w14:paraId="04A69041" w14:textId="2E9C5902" w:rsidR="00C43D23" w:rsidRPr="00392670" w:rsidRDefault="00392670" w:rsidP="41BE3332">
      <w:pPr>
        <w:rPr>
          <w:rFonts w:cs="Arial"/>
          <w:color w:val="0060FF" w:themeColor="text2"/>
        </w:rPr>
      </w:pPr>
      <w:r w:rsidRPr="00392670">
        <w:rPr>
          <w:rFonts w:cs="Arial"/>
          <w:color w:val="0060FF" w:themeColor="text2"/>
        </w:rPr>
        <w:t>[SC, NON-RANDOMISED]</w:t>
      </w:r>
    </w:p>
    <w:p w14:paraId="4948077A" w14:textId="509B5154" w:rsidR="003943B0" w:rsidRDefault="003943B0" w:rsidP="007E7999">
      <w:pPr>
        <w:pStyle w:val="ListParagraph"/>
        <w:numPr>
          <w:ilvl w:val="0"/>
          <w:numId w:val="53"/>
        </w:numPr>
        <w:rPr>
          <w:rFonts w:cs="Arial"/>
        </w:rPr>
      </w:pPr>
      <w:r>
        <w:rPr>
          <w:rFonts w:cs="Arial"/>
        </w:rPr>
        <w:t>Does not at all describe my vacation</w:t>
      </w:r>
    </w:p>
    <w:p w14:paraId="5E50337B" w14:textId="6287B1AD" w:rsidR="003943B0" w:rsidRDefault="003943B0" w:rsidP="007E7999">
      <w:pPr>
        <w:pStyle w:val="ListParagraph"/>
        <w:numPr>
          <w:ilvl w:val="0"/>
          <w:numId w:val="53"/>
        </w:numPr>
        <w:rPr>
          <w:rFonts w:cs="Arial"/>
        </w:rPr>
      </w:pPr>
      <w:r>
        <w:rPr>
          <w:rFonts w:cs="Arial"/>
        </w:rPr>
        <w:t>Partially describes my vacation</w:t>
      </w:r>
    </w:p>
    <w:p w14:paraId="58FDFE78" w14:textId="5D534B43" w:rsidR="00C43D23" w:rsidRPr="00C43D23" w:rsidRDefault="00BC377E" w:rsidP="007E7999">
      <w:pPr>
        <w:pStyle w:val="ListParagraph"/>
        <w:numPr>
          <w:ilvl w:val="0"/>
          <w:numId w:val="53"/>
        </w:numPr>
        <w:rPr>
          <w:rFonts w:cs="Arial"/>
        </w:rPr>
      </w:pPr>
      <w:r>
        <w:rPr>
          <w:rFonts w:cs="Arial"/>
        </w:rPr>
        <w:t>Describes</w:t>
      </w:r>
      <w:r w:rsidR="003943B0">
        <w:rPr>
          <w:rFonts w:cs="Arial"/>
        </w:rPr>
        <w:t xml:space="preserve"> my vacation</w:t>
      </w:r>
      <w:r>
        <w:rPr>
          <w:rFonts w:cs="Arial"/>
        </w:rPr>
        <w:t xml:space="preserve"> </w:t>
      </w:r>
      <w:r w:rsidR="003943B0">
        <w:rPr>
          <w:rFonts w:cs="Arial"/>
        </w:rPr>
        <w:t xml:space="preserve">perfectly </w:t>
      </w:r>
    </w:p>
    <w:p w14:paraId="5525CBC3" w14:textId="77777777" w:rsidR="00C43D23" w:rsidRDefault="00C43D23" w:rsidP="41BE3332">
      <w:pPr>
        <w:rPr>
          <w:rFonts w:cs="Arial"/>
          <w:b/>
          <w:bCs/>
        </w:rPr>
      </w:pPr>
    </w:p>
    <w:p w14:paraId="2D6EA114" w14:textId="01F36221" w:rsidR="00F3372B" w:rsidRPr="00392670" w:rsidRDefault="00F3372B" w:rsidP="00F3372B">
      <w:pPr>
        <w:rPr>
          <w:rFonts w:cs="Arial"/>
          <w:color w:val="0060FF" w:themeColor="text2"/>
        </w:rPr>
      </w:pPr>
    </w:p>
    <w:p w14:paraId="6C65EE31" w14:textId="49DF23E4" w:rsidR="00185196" w:rsidRPr="00944C20" w:rsidRDefault="29F93444" w:rsidP="41BE3332">
      <w:pPr>
        <w:rPr>
          <w:rFonts w:cs="Arial"/>
        </w:rPr>
      </w:pPr>
      <w:proofErr w:type="spellStart"/>
      <w:r w:rsidRPr="41BE3332">
        <w:rPr>
          <w:rFonts w:cs="Arial"/>
          <w:b/>
          <w:bCs/>
        </w:rPr>
        <w:t>QR</w:t>
      </w:r>
      <w:r w:rsidR="572B492F" w:rsidRPr="41BE3332">
        <w:rPr>
          <w:rFonts w:cs="Arial"/>
          <w:b/>
          <w:bCs/>
        </w:rPr>
        <w:t>ate</w:t>
      </w:r>
      <w:proofErr w:type="spellEnd"/>
      <w:r w:rsidRPr="41BE3332">
        <w:rPr>
          <w:rFonts w:cs="Arial"/>
          <w:b/>
          <w:bCs/>
        </w:rPr>
        <w:t xml:space="preserve">. </w:t>
      </w:r>
      <w:r w:rsidR="7D363645" w:rsidRPr="41BE3332">
        <w:rPr>
          <w:rFonts w:cs="Arial"/>
        </w:rPr>
        <w:t>Thinking about</w:t>
      </w:r>
      <w:r w:rsidR="069FC705" w:rsidRPr="41BE3332">
        <w:rPr>
          <w:rFonts w:cs="Arial"/>
        </w:rPr>
        <w:t xml:space="preserve"> all aspects of your </w:t>
      </w:r>
      <w:r w:rsidR="656E1713" w:rsidRPr="41BE3332">
        <w:rPr>
          <w:rFonts w:cs="Arial"/>
        </w:rPr>
        <w:t>vacation</w:t>
      </w:r>
      <w:r w:rsidR="069FC705" w:rsidRPr="41BE3332">
        <w:rPr>
          <w:rFonts w:cs="Arial"/>
        </w:rPr>
        <w:t xml:space="preserve">… </w:t>
      </w:r>
      <w:r w:rsidR="7D363645" w:rsidRPr="41BE3332">
        <w:rPr>
          <w:rFonts w:cs="Arial"/>
        </w:rPr>
        <w:t>How would you rate your</w:t>
      </w:r>
      <w:r w:rsidR="30340ABD" w:rsidRPr="41BE3332">
        <w:rPr>
          <w:rFonts w:cs="Arial"/>
        </w:rPr>
        <w:t xml:space="preserve"> overall experience on a scale of 1-10. Slider labels 1</w:t>
      </w:r>
      <w:r w:rsidR="24C14C79" w:rsidRPr="41BE3332">
        <w:rPr>
          <w:rFonts w:cs="Arial"/>
        </w:rPr>
        <w:t xml:space="preserve"> </w:t>
      </w:r>
      <w:r w:rsidR="0034628C">
        <w:rPr>
          <w:rFonts w:cs="Arial"/>
        </w:rPr>
        <w:t>–</w:t>
      </w:r>
      <w:r w:rsidR="30340ABD" w:rsidRPr="41BE3332">
        <w:rPr>
          <w:rFonts w:cs="Arial"/>
        </w:rPr>
        <w:t xml:space="preserve"> </w:t>
      </w:r>
      <w:r w:rsidR="00440D04">
        <w:rPr>
          <w:rFonts w:cs="Arial"/>
        </w:rPr>
        <w:t>Horrendous</w:t>
      </w:r>
      <w:r w:rsidR="30340ABD" w:rsidRPr="41BE3332">
        <w:rPr>
          <w:rFonts w:cs="Arial"/>
        </w:rPr>
        <w:t>, 10</w:t>
      </w:r>
      <w:r w:rsidR="00E312F8">
        <w:rPr>
          <w:rFonts w:cs="Arial"/>
        </w:rPr>
        <w:t xml:space="preserve"> – </w:t>
      </w:r>
      <w:r w:rsidR="30340ABD" w:rsidRPr="41BE3332">
        <w:rPr>
          <w:rFonts w:cs="Arial"/>
        </w:rPr>
        <w:t>Fantast</w:t>
      </w:r>
      <w:r w:rsidR="38D0A08E" w:rsidRPr="41BE3332">
        <w:rPr>
          <w:rFonts w:cs="Arial"/>
        </w:rPr>
        <w:t>ic!</w:t>
      </w:r>
    </w:p>
    <w:p w14:paraId="3F4E539C" w14:textId="4DA69B24" w:rsidR="00785A95" w:rsidRPr="00392670" w:rsidRDefault="00785A95" w:rsidP="00785A95">
      <w:pPr>
        <w:rPr>
          <w:rFonts w:cs="Arial"/>
          <w:color w:val="0060FF" w:themeColor="text2"/>
        </w:rPr>
      </w:pPr>
    </w:p>
    <w:sectPr w:rsidR="00785A95" w:rsidRPr="003926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FCDE75" w14:textId="77777777" w:rsidR="001C1447" w:rsidRDefault="001C1447" w:rsidP="000B6BB1">
      <w:pPr>
        <w:spacing w:after="0" w:line="240" w:lineRule="auto"/>
      </w:pPr>
      <w:r>
        <w:separator/>
      </w:r>
    </w:p>
  </w:endnote>
  <w:endnote w:type="continuationSeparator" w:id="0">
    <w:p w14:paraId="746DB1A8" w14:textId="77777777" w:rsidR="001C1447" w:rsidRDefault="001C1447" w:rsidP="000B6BB1">
      <w:pPr>
        <w:spacing w:after="0" w:line="240" w:lineRule="auto"/>
      </w:pPr>
      <w:r>
        <w:continuationSeparator/>
      </w:r>
    </w:p>
  </w:endnote>
  <w:endnote w:type="continuationNotice" w:id="1">
    <w:p w14:paraId="1569B8D3" w14:textId="77777777" w:rsidR="001C1447" w:rsidRDefault="001C14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Nimbus Roman No9 L">
    <w:altName w:val="Times New Roman"/>
    <w:charset w:val="01"/>
    <w:family w:val="roman"/>
    <w:pitch w:val="variable"/>
  </w:font>
  <w:font w:name="DejaVu Sans">
    <w:altName w:val="Verdan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A8DA7" w14:textId="77777777" w:rsidR="001C1447" w:rsidRDefault="001C1447" w:rsidP="000B6BB1">
      <w:pPr>
        <w:spacing w:after="0" w:line="240" w:lineRule="auto"/>
      </w:pPr>
      <w:r>
        <w:separator/>
      </w:r>
    </w:p>
  </w:footnote>
  <w:footnote w:type="continuationSeparator" w:id="0">
    <w:p w14:paraId="15C43224" w14:textId="77777777" w:rsidR="001C1447" w:rsidRDefault="001C1447" w:rsidP="000B6BB1">
      <w:pPr>
        <w:spacing w:after="0" w:line="240" w:lineRule="auto"/>
      </w:pPr>
      <w:r>
        <w:continuationSeparator/>
      </w:r>
    </w:p>
  </w:footnote>
  <w:footnote w:type="continuationNotice" w:id="1">
    <w:p w14:paraId="5E904F60" w14:textId="77777777" w:rsidR="001C1447" w:rsidRDefault="001C144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436F"/>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2C57E51"/>
    <w:multiLevelType w:val="hybridMultilevel"/>
    <w:tmpl w:val="E8106DC6"/>
    <w:lvl w:ilvl="0" w:tplc="FFFFFFFF">
      <w:start w:val="1"/>
      <w:numFmt w:val="decimal"/>
      <w:lvlText w:val="%1."/>
      <w:lvlJc w:val="left"/>
      <w:pPr>
        <w:ind w:left="720" w:hanging="360"/>
      </w:pPr>
      <w:rPr>
        <w:rFonts w:cstheme="minorBidi" w:hint="default"/>
      </w:rPr>
    </w:lvl>
    <w:lvl w:ilvl="1" w:tplc="08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F6160"/>
    <w:multiLevelType w:val="hybridMultilevel"/>
    <w:tmpl w:val="395CEE2A"/>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71902B4"/>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8607D35"/>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BF02BE4"/>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EE16F54"/>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01D5052"/>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0205534"/>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06931EC"/>
    <w:multiLevelType w:val="multilevel"/>
    <w:tmpl w:val="FB26829E"/>
    <w:lvl w:ilvl="0">
      <w:start w:val="1"/>
      <w:numFmt w:val="decimal"/>
      <w:lvlText w:val="%1."/>
      <w:lvlJc w:val="left"/>
      <w:pPr>
        <w:tabs>
          <w:tab w:val="num" w:pos="720"/>
        </w:tabs>
        <w:ind w:left="720" w:hanging="360"/>
      </w:pPr>
      <w:rPr>
        <w:rFonts w:hint="default"/>
      </w:rPr>
    </w:lvl>
    <w:lvl w:ilvl="1">
      <w:start w:val="10"/>
      <w:numFmt w:val="decimal"/>
      <w:lvlText w:val="%2."/>
      <w:lvlJc w:val="left"/>
      <w:pPr>
        <w:tabs>
          <w:tab w:val="num" w:pos="1440"/>
        </w:tabs>
        <w:ind w:left="1440" w:hanging="360"/>
      </w:pPr>
      <w:rPr>
        <w:rFonts w:hint="default"/>
      </w:rPr>
    </w:lvl>
    <w:lvl w:ilvl="2">
      <w:start w:val="3"/>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269DE74"/>
    <w:multiLevelType w:val="hybridMultilevel"/>
    <w:tmpl w:val="FFFFFFFF"/>
    <w:lvl w:ilvl="0" w:tplc="3258EB92">
      <w:start w:val="1"/>
      <w:numFmt w:val="decimal"/>
      <w:lvlText w:val="%1."/>
      <w:lvlJc w:val="left"/>
      <w:pPr>
        <w:ind w:left="720" w:hanging="360"/>
      </w:pPr>
    </w:lvl>
    <w:lvl w:ilvl="1" w:tplc="E7E26E34">
      <w:start w:val="1"/>
      <w:numFmt w:val="lowerLetter"/>
      <w:lvlText w:val="%2."/>
      <w:lvlJc w:val="left"/>
      <w:pPr>
        <w:ind w:left="1440" w:hanging="360"/>
      </w:pPr>
    </w:lvl>
    <w:lvl w:ilvl="2" w:tplc="54F80EFA">
      <w:start w:val="1"/>
      <w:numFmt w:val="lowerRoman"/>
      <w:lvlText w:val="%3."/>
      <w:lvlJc w:val="right"/>
      <w:pPr>
        <w:ind w:left="2160" w:hanging="180"/>
      </w:pPr>
    </w:lvl>
    <w:lvl w:ilvl="3" w:tplc="CEA4E68C">
      <w:start w:val="1"/>
      <w:numFmt w:val="decimal"/>
      <w:lvlText w:val="%4."/>
      <w:lvlJc w:val="left"/>
      <w:pPr>
        <w:ind w:left="2880" w:hanging="360"/>
      </w:pPr>
    </w:lvl>
    <w:lvl w:ilvl="4" w:tplc="20D28A72">
      <w:start w:val="1"/>
      <w:numFmt w:val="lowerLetter"/>
      <w:lvlText w:val="%5."/>
      <w:lvlJc w:val="left"/>
      <w:pPr>
        <w:ind w:left="3600" w:hanging="360"/>
      </w:pPr>
    </w:lvl>
    <w:lvl w:ilvl="5" w:tplc="DC5AE356">
      <w:start w:val="1"/>
      <w:numFmt w:val="lowerRoman"/>
      <w:lvlText w:val="%6."/>
      <w:lvlJc w:val="right"/>
      <w:pPr>
        <w:ind w:left="4320" w:hanging="180"/>
      </w:pPr>
    </w:lvl>
    <w:lvl w:ilvl="6" w:tplc="0374B832">
      <w:start w:val="1"/>
      <w:numFmt w:val="decimal"/>
      <w:lvlText w:val="%7."/>
      <w:lvlJc w:val="left"/>
      <w:pPr>
        <w:ind w:left="5040" w:hanging="360"/>
      </w:pPr>
    </w:lvl>
    <w:lvl w:ilvl="7" w:tplc="F392D4EA">
      <w:start w:val="1"/>
      <w:numFmt w:val="lowerLetter"/>
      <w:lvlText w:val="%8."/>
      <w:lvlJc w:val="left"/>
      <w:pPr>
        <w:ind w:left="5760" w:hanging="360"/>
      </w:pPr>
    </w:lvl>
    <w:lvl w:ilvl="8" w:tplc="9D2C2A5E">
      <w:start w:val="1"/>
      <w:numFmt w:val="lowerRoman"/>
      <w:lvlText w:val="%9."/>
      <w:lvlJc w:val="right"/>
      <w:pPr>
        <w:ind w:left="6480" w:hanging="180"/>
      </w:pPr>
    </w:lvl>
  </w:abstractNum>
  <w:abstractNum w:abstractNumId="11" w15:restartNumberingAfterBreak="0">
    <w:nsid w:val="137E0BA6"/>
    <w:multiLevelType w:val="hybridMultilevel"/>
    <w:tmpl w:val="2F485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027FC4"/>
    <w:multiLevelType w:val="hybridMultilevel"/>
    <w:tmpl w:val="C52838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881F97"/>
    <w:multiLevelType w:val="multilevel"/>
    <w:tmpl w:val="FB26829E"/>
    <w:lvl w:ilvl="0">
      <w:start w:val="1"/>
      <w:numFmt w:val="decimal"/>
      <w:lvlText w:val="%1."/>
      <w:lvlJc w:val="left"/>
      <w:pPr>
        <w:tabs>
          <w:tab w:val="num" w:pos="720"/>
        </w:tabs>
        <w:ind w:left="720" w:hanging="360"/>
      </w:pPr>
      <w:rPr>
        <w:rFonts w:hint="default"/>
      </w:rPr>
    </w:lvl>
    <w:lvl w:ilvl="1">
      <w:start w:val="10"/>
      <w:numFmt w:val="decimal"/>
      <w:lvlText w:val="%2."/>
      <w:lvlJc w:val="left"/>
      <w:pPr>
        <w:tabs>
          <w:tab w:val="num" w:pos="1440"/>
        </w:tabs>
        <w:ind w:left="1440" w:hanging="360"/>
      </w:pPr>
      <w:rPr>
        <w:rFonts w:hint="default"/>
      </w:rPr>
    </w:lvl>
    <w:lvl w:ilvl="2">
      <w:start w:val="3"/>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6C650E9"/>
    <w:multiLevelType w:val="hybridMultilevel"/>
    <w:tmpl w:val="B66821D0"/>
    <w:lvl w:ilvl="0" w:tplc="0809000F">
      <w:start w:val="1"/>
      <w:numFmt w:val="decimal"/>
      <w:lvlText w:val="%1."/>
      <w:lvlJc w:val="left"/>
      <w:pPr>
        <w:ind w:left="720" w:hanging="360"/>
      </w:pPr>
      <w:rPr>
        <w:rFonts w:hint="default"/>
      </w:rPr>
    </w:lvl>
    <w:lvl w:ilvl="1" w:tplc="A4781D4E">
      <w:start w:val="1"/>
      <w:numFmt w:val="lowerLetter"/>
      <w:lvlText w:val="%2."/>
      <w:lvlJc w:val="left"/>
      <w:pPr>
        <w:ind w:left="1440" w:hanging="360"/>
      </w:pPr>
      <w:rPr>
        <w:color w:val="auto"/>
      </w:rPr>
    </w:lvl>
    <w:lvl w:ilvl="2" w:tplc="55F6565A">
      <w:numFmt w:val="bullet"/>
      <w:lvlText w:val="·"/>
      <w:lvlJc w:val="left"/>
      <w:pPr>
        <w:ind w:left="2490" w:hanging="510"/>
      </w:pPr>
      <w:rPr>
        <w:rFonts w:ascii="Arial" w:eastAsiaTheme="minorEastAsia" w:hAnsi="Arial" w:cs="Arial" w:hint="default"/>
      </w:rPr>
    </w:lvl>
    <w:lvl w:ilvl="3" w:tplc="371E027A">
      <w:numFmt w:val="bullet"/>
      <w:lvlText w:val="-"/>
      <w:lvlJc w:val="left"/>
      <w:pPr>
        <w:ind w:left="2880" w:hanging="360"/>
      </w:pPr>
      <w:rPr>
        <w:rFonts w:ascii="Arial" w:eastAsiaTheme="minorEastAsia" w:hAnsi="Arial" w:cs="Arial"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75A0CEF"/>
    <w:multiLevelType w:val="hybridMultilevel"/>
    <w:tmpl w:val="63CE7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9EA5039"/>
    <w:multiLevelType w:val="hybridMultilevel"/>
    <w:tmpl w:val="C3E84F7C"/>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1A322ED9"/>
    <w:multiLevelType w:val="hybridMultilevel"/>
    <w:tmpl w:val="19C648A4"/>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1A43F470"/>
    <w:multiLevelType w:val="hybridMultilevel"/>
    <w:tmpl w:val="FFFFFFFF"/>
    <w:lvl w:ilvl="0" w:tplc="F628E25C">
      <w:start w:val="1"/>
      <w:numFmt w:val="decimal"/>
      <w:lvlText w:val="%1."/>
      <w:lvlJc w:val="left"/>
      <w:pPr>
        <w:ind w:left="720" w:hanging="360"/>
      </w:pPr>
    </w:lvl>
    <w:lvl w:ilvl="1" w:tplc="9E140C78">
      <w:start w:val="1"/>
      <w:numFmt w:val="lowerLetter"/>
      <w:lvlText w:val="%2."/>
      <w:lvlJc w:val="left"/>
      <w:pPr>
        <w:ind w:left="1440" w:hanging="360"/>
      </w:pPr>
    </w:lvl>
    <w:lvl w:ilvl="2" w:tplc="BC34B334">
      <w:start w:val="1"/>
      <w:numFmt w:val="lowerRoman"/>
      <w:lvlText w:val="%3."/>
      <w:lvlJc w:val="right"/>
      <w:pPr>
        <w:ind w:left="2160" w:hanging="180"/>
      </w:pPr>
    </w:lvl>
    <w:lvl w:ilvl="3" w:tplc="5B7C3CF2">
      <w:start w:val="1"/>
      <w:numFmt w:val="decimal"/>
      <w:lvlText w:val="%4."/>
      <w:lvlJc w:val="left"/>
      <w:pPr>
        <w:ind w:left="2880" w:hanging="360"/>
      </w:pPr>
    </w:lvl>
    <w:lvl w:ilvl="4" w:tplc="96D29496">
      <w:start w:val="1"/>
      <w:numFmt w:val="lowerLetter"/>
      <w:lvlText w:val="%5."/>
      <w:lvlJc w:val="left"/>
      <w:pPr>
        <w:ind w:left="3600" w:hanging="360"/>
      </w:pPr>
    </w:lvl>
    <w:lvl w:ilvl="5" w:tplc="E1DA28CE">
      <w:start w:val="1"/>
      <w:numFmt w:val="lowerRoman"/>
      <w:lvlText w:val="%6."/>
      <w:lvlJc w:val="right"/>
      <w:pPr>
        <w:ind w:left="4320" w:hanging="180"/>
      </w:pPr>
    </w:lvl>
    <w:lvl w:ilvl="6" w:tplc="B610FD2E">
      <w:start w:val="1"/>
      <w:numFmt w:val="decimal"/>
      <w:lvlText w:val="%7."/>
      <w:lvlJc w:val="left"/>
      <w:pPr>
        <w:ind w:left="5040" w:hanging="360"/>
      </w:pPr>
    </w:lvl>
    <w:lvl w:ilvl="7" w:tplc="8DCC3FAA">
      <w:start w:val="1"/>
      <w:numFmt w:val="lowerLetter"/>
      <w:lvlText w:val="%8."/>
      <w:lvlJc w:val="left"/>
      <w:pPr>
        <w:ind w:left="5760" w:hanging="360"/>
      </w:pPr>
    </w:lvl>
    <w:lvl w:ilvl="8" w:tplc="DA1E3F78">
      <w:start w:val="1"/>
      <w:numFmt w:val="lowerRoman"/>
      <w:lvlText w:val="%9."/>
      <w:lvlJc w:val="right"/>
      <w:pPr>
        <w:ind w:left="6480" w:hanging="180"/>
      </w:pPr>
    </w:lvl>
  </w:abstractNum>
  <w:abstractNum w:abstractNumId="19" w15:restartNumberingAfterBreak="0">
    <w:nsid w:val="1AE44506"/>
    <w:multiLevelType w:val="hybridMultilevel"/>
    <w:tmpl w:val="968611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CBB58BB"/>
    <w:multiLevelType w:val="hybridMultilevel"/>
    <w:tmpl w:val="9336ECE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1D7A0431"/>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1F856D1E"/>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21C23A7E"/>
    <w:multiLevelType w:val="hybridMultilevel"/>
    <w:tmpl w:val="D4684BE6"/>
    <w:lvl w:ilvl="0" w:tplc="FFFFFFFF">
      <w:start w:val="1"/>
      <w:numFmt w:val="decimal"/>
      <w:lvlText w:val="%1."/>
      <w:lvlJc w:val="left"/>
      <w:pPr>
        <w:ind w:left="720" w:hanging="360"/>
      </w:pPr>
      <w:rPr>
        <w:rFonts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1EB793C"/>
    <w:multiLevelType w:val="hybridMultilevel"/>
    <w:tmpl w:val="D4684BE6"/>
    <w:lvl w:ilvl="0" w:tplc="FFFFFFFF">
      <w:start w:val="1"/>
      <w:numFmt w:val="decimal"/>
      <w:lvlText w:val="%1."/>
      <w:lvlJc w:val="left"/>
      <w:pPr>
        <w:ind w:left="720" w:hanging="360"/>
      </w:pPr>
      <w:rPr>
        <w:rFonts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2E74361"/>
    <w:multiLevelType w:val="hybridMultilevel"/>
    <w:tmpl w:val="A630167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248137BD"/>
    <w:multiLevelType w:val="hybridMultilevel"/>
    <w:tmpl w:val="8998FC86"/>
    <w:lvl w:ilvl="0" w:tplc="3F5C19C6">
      <w:start w:val="1"/>
      <w:numFmt w:val="decimal"/>
      <w:lvlText w:val="%1."/>
      <w:lvlJc w:val="left"/>
      <w:pPr>
        <w:ind w:left="720" w:hanging="360"/>
      </w:pPr>
    </w:lvl>
    <w:lvl w:ilvl="1" w:tplc="1952AFF0">
      <w:start w:val="1"/>
      <w:numFmt w:val="lowerLetter"/>
      <w:lvlText w:val="%2."/>
      <w:lvlJc w:val="left"/>
      <w:pPr>
        <w:ind w:left="1440" w:hanging="360"/>
      </w:pPr>
    </w:lvl>
    <w:lvl w:ilvl="2" w:tplc="0BECE0BE">
      <w:start w:val="1"/>
      <w:numFmt w:val="lowerRoman"/>
      <w:lvlText w:val="%3."/>
      <w:lvlJc w:val="right"/>
      <w:pPr>
        <w:ind w:left="2160" w:hanging="180"/>
      </w:pPr>
    </w:lvl>
    <w:lvl w:ilvl="3" w:tplc="8BC0E8DC">
      <w:start w:val="1"/>
      <w:numFmt w:val="decimal"/>
      <w:lvlText w:val="%4."/>
      <w:lvlJc w:val="left"/>
      <w:pPr>
        <w:ind w:left="2880" w:hanging="360"/>
      </w:pPr>
    </w:lvl>
    <w:lvl w:ilvl="4" w:tplc="BDD06B28">
      <w:start w:val="1"/>
      <w:numFmt w:val="lowerLetter"/>
      <w:lvlText w:val="%5."/>
      <w:lvlJc w:val="left"/>
      <w:pPr>
        <w:ind w:left="3600" w:hanging="360"/>
      </w:pPr>
    </w:lvl>
    <w:lvl w:ilvl="5" w:tplc="586EE734">
      <w:start w:val="1"/>
      <w:numFmt w:val="lowerRoman"/>
      <w:lvlText w:val="%6."/>
      <w:lvlJc w:val="right"/>
      <w:pPr>
        <w:ind w:left="4320" w:hanging="180"/>
      </w:pPr>
    </w:lvl>
    <w:lvl w:ilvl="6" w:tplc="4BB4C09A">
      <w:start w:val="1"/>
      <w:numFmt w:val="decimal"/>
      <w:lvlText w:val="%7."/>
      <w:lvlJc w:val="left"/>
      <w:pPr>
        <w:ind w:left="5040" w:hanging="360"/>
      </w:pPr>
    </w:lvl>
    <w:lvl w:ilvl="7" w:tplc="7AFA4106">
      <w:start w:val="1"/>
      <w:numFmt w:val="lowerLetter"/>
      <w:lvlText w:val="%8."/>
      <w:lvlJc w:val="left"/>
      <w:pPr>
        <w:ind w:left="5760" w:hanging="360"/>
      </w:pPr>
    </w:lvl>
    <w:lvl w:ilvl="8" w:tplc="DEC23194">
      <w:start w:val="1"/>
      <w:numFmt w:val="lowerRoman"/>
      <w:lvlText w:val="%9."/>
      <w:lvlJc w:val="right"/>
      <w:pPr>
        <w:ind w:left="6480" w:hanging="180"/>
      </w:pPr>
    </w:lvl>
  </w:abstractNum>
  <w:abstractNum w:abstractNumId="27" w15:restartNumberingAfterBreak="0">
    <w:nsid w:val="24D71A45"/>
    <w:multiLevelType w:val="hybridMultilevel"/>
    <w:tmpl w:val="FFFFFFFF"/>
    <w:lvl w:ilvl="0" w:tplc="1B46D0B6">
      <w:start w:val="1"/>
      <w:numFmt w:val="decimal"/>
      <w:lvlText w:val="%1."/>
      <w:lvlJc w:val="left"/>
      <w:pPr>
        <w:ind w:left="720" w:hanging="360"/>
      </w:pPr>
    </w:lvl>
    <w:lvl w:ilvl="1" w:tplc="56C0589E">
      <w:start w:val="1"/>
      <w:numFmt w:val="lowerLetter"/>
      <w:lvlText w:val="%2."/>
      <w:lvlJc w:val="left"/>
      <w:pPr>
        <w:ind w:left="1440" w:hanging="360"/>
      </w:pPr>
    </w:lvl>
    <w:lvl w:ilvl="2" w:tplc="2C148444">
      <w:start w:val="1"/>
      <w:numFmt w:val="lowerRoman"/>
      <w:lvlText w:val="%3."/>
      <w:lvlJc w:val="right"/>
      <w:pPr>
        <w:ind w:left="2160" w:hanging="180"/>
      </w:pPr>
    </w:lvl>
    <w:lvl w:ilvl="3" w:tplc="91108A94">
      <w:start w:val="1"/>
      <w:numFmt w:val="decimal"/>
      <w:lvlText w:val="%4."/>
      <w:lvlJc w:val="left"/>
      <w:pPr>
        <w:ind w:left="2880" w:hanging="360"/>
      </w:pPr>
    </w:lvl>
    <w:lvl w:ilvl="4" w:tplc="BD586550">
      <w:start w:val="1"/>
      <w:numFmt w:val="lowerLetter"/>
      <w:lvlText w:val="%5."/>
      <w:lvlJc w:val="left"/>
      <w:pPr>
        <w:ind w:left="3600" w:hanging="360"/>
      </w:pPr>
    </w:lvl>
    <w:lvl w:ilvl="5" w:tplc="1E169218">
      <w:start w:val="1"/>
      <w:numFmt w:val="lowerRoman"/>
      <w:lvlText w:val="%6."/>
      <w:lvlJc w:val="right"/>
      <w:pPr>
        <w:ind w:left="4320" w:hanging="180"/>
      </w:pPr>
    </w:lvl>
    <w:lvl w:ilvl="6" w:tplc="39C48264">
      <w:start w:val="1"/>
      <w:numFmt w:val="decimal"/>
      <w:lvlText w:val="%7."/>
      <w:lvlJc w:val="left"/>
      <w:pPr>
        <w:ind w:left="5040" w:hanging="360"/>
      </w:pPr>
    </w:lvl>
    <w:lvl w:ilvl="7" w:tplc="D402EF56">
      <w:start w:val="1"/>
      <w:numFmt w:val="lowerLetter"/>
      <w:lvlText w:val="%8."/>
      <w:lvlJc w:val="left"/>
      <w:pPr>
        <w:ind w:left="5760" w:hanging="360"/>
      </w:pPr>
    </w:lvl>
    <w:lvl w:ilvl="8" w:tplc="6A3AAD92">
      <w:start w:val="1"/>
      <w:numFmt w:val="lowerRoman"/>
      <w:lvlText w:val="%9."/>
      <w:lvlJc w:val="right"/>
      <w:pPr>
        <w:ind w:left="6480" w:hanging="180"/>
      </w:pPr>
    </w:lvl>
  </w:abstractNum>
  <w:abstractNum w:abstractNumId="28" w15:restartNumberingAfterBreak="0">
    <w:nsid w:val="260D7E06"/>
    <w:multiLevelType w:val="hybridMultilevel"/>
    <w:tmpl w:val="0E924F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A7E59AB"/>
    <w:multiLevelType w:val="hybridMultilevel"/>
    <w:tmpl w:val="E4DC4BB4"/>
    <w:lvl w:ilvl="0" w:tplc="D00853B6">
      <w:start w:val="1"/>
      <w:numFmt w:val="decimal"/>
      <w:lvlText w:val="%1."/>
      <w:lvlJc w:val="left"/>
      <w:pPr>
        <w:ind w:left="720" w:hanging="360"/>
      </w:pPr>
    </w:lvl>
    <w:lvl w:ilvl="1" w:tplc="F1887E4C">
      <w:start w:val="1"/>
      <w:numFmt w:val="lowerLetter"/>
      <w:lvlText w:val="%2."/>
      <w:lvlJc w:val="left"/>
      <w:pPr>
        <w:ind w:left="1440" w:hanging="360"/>
      </w:pPr>
    </w:lvl>
    <w:lvl w:ilvl="2" w:tplc="D02A6548">
      <w:start w:val="1"/>
      <w:numFmt w:val="lowerRoman"/>
      <w:lvlText w:val="%3."/>
      <w:lvlJc w:val="right"/>
      <w:pPr>
        <w:ind w:left="2160" w:hanging="180"/>
      </w:pPr>
    </w:lvl>
    <w:lvl w:ilvl="3" w:tplc="EAAA15F4">
      <w:start w:val="1"/>
      <w:numFmt w:val="decimal"/>
      <w:lvlText w:val="%4."/>
      <w:lvlJc w:val="left"/>
      <w:pPr>
        <w:ind w:left="2880" w:hanging="360"/>
      </w:pPr>
    </w:lvl>
    <w:lvl w:ilvl="4" w:tplc="8DEAB40E">
      <w:start w:val="1"/>
      <w:numFmt w:val="lowerLetter"/>
      <w:lvlText w:val="%5."/>
      <w:lvlJc w:val="left"/>
      <w:pPr>
        <w:ind w:left="3600" w:hanging="360"/>
      </w:pPr>
    </w:lvl>
    <w:lvl w:ilvl="5" w:tplc="EB4678D0">
      <w:start w:val="1"/>
      <w:numFmt w:val="lowerRoman"/>
      <w:lvlText w:val="%6."/>
      <w:lvlJc w:val="right"/>
      <w:pPr>
        <w:ind w:left="4320" w:hanging="180"/>
      </w:pPr>
    </w:lvl>
    <w:lvl w:ilvl="6" w:tplc="2AE28810">
      <w:start w:val="1"/>
      <w:numFmt w:val="decimal"/>
      <w:lvlText w:val="%7."/>
      <w:lvlJc w:val="left"/>
      <w:pPr>
        <w:ind w:left="5040" w:hanging="360"/>
      </w:pPr>
    </w:lvl>
    <w:lvl w:ilvl="7" w:tplc="3B34A512">
      <w:start w:val="1"/>
      <w:numFmt w:val="lowerLetter"/>
      <w:lvlText w:val="%8."/>
      <w:lvlJc w:val="left"/>
      <w:pPr>
        <w:ind w:left="5760" w:hanging="360"/>
      </w:pPr>
    </w:lvl>
    <w:lvl w:ilvl="8" w:tplc="3D5E8EBC">
      <w:start w:val="1"/>
      <w:numFmt w:val="lowerRoman"/>
      <w:lvlText w:val="%9."/>
      <w:lvlJc w:val="right"/>
      <w:pPr>
        <w:ind w:left="6480" w:hanging="180"/>
      </w:pPr>
    </w:lvl>
  </w:abstractNum>
  <w:abstractNum w:abstractNumId="30" w15:restartNumberingAfterBreak="0">
    <w:nsid w:val="2D3D3182"/>
    <w:multiLevelType w:val="multilevel"/>
    <w:tmpl w:val="9210F8F6"/>
    <w:lvl w:ilvl="0">
      <w:start w:val="1"/>
      <w:numFmt w:val="decimal"/>
      <w:lvlText w:val="%1."/>
      <w:lvlJc w:val="left"/>
      <w:pPr>
        <w:tabs>
          <w:tab w:val="num" w:pos="720"/>
        </w:tabs>
        <w:ind w:left="720" w:hanging="360"/>
      </w:pPr>
      <w:rPr>
        <w:rFonts w:hint="default"/>
      </w:rPr>
    </w:lvl>
    <w:lvl w:ilvl="1">
      <w:start w:val="10"/>
      <w:numFmt w:val="decimal"/>
      <w:lvlText w:val="%2."/>
      <w:lvlJc w:val="left"/>
      <w:pPr>
        <w:tabs>
          <w:tab w:val="num" w:pos="1440"/>
        </w:tabs>
        <w:ind w:left="1440" w:hanging="360"/>
      </w:pPr>
      <w:rPr>
        <w:rFonts w:hint="default"/>
      </w:rPr>
    </w:lvl>
    <w:lvl w:ilvl="2">
      <w:start w:val="5"/>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3367BA8A"/>
    <w:multiLevelType w:val="hybridMultilevel"/>
    <w:tmpl w:val="175690C6"/>
    <w:lvl w:ilvl="0" w:tplc="71AA1F64">
      <w:start w:val="1"/>
      <w:numFmt w:val="decimal"/>
      <w:lvlText w:val="%1."/>
      <w:lvlJc w:val="left"/>
      <w:pPr>
        <w:ind w:left="720" w:hanging="360"/>
      </w:pPr>
    </w:lvl>
    <w:lvl w:ilvl="1" w:tplc="B1FECCB6">
      <w:start w:val="1"/>
      <w:numFmt w:val="lowerLetter"/>
      <w:lvlText w:val="%2."/>
      <w:lvlJc w:val="left"/>
      <w:pPr>
        <w:ind w:left="1440" w:hanging="360"/>
      </w:pPr>
    </w:lvl>
    <w:lvl w:ilvl="2" w:tplc="20F26378">
      <w:start w:val="1"/>
      <w:numFmt w:val="lowerRoman"/>
      <w:lvlText w:val="%3."/>
      <w:lvlJc w:val="right"/>
      <w:pPr>
        <w:ind w:left="2160" w:hanging="180"/>
      </w:pPr>
    </w:lvl>
    <w:lvl w:ilvl="3" w:tplc="4A90C2E4">
      <w:start w:val="1"/>
      <w:numFmt w:val="decimal"/>
      <w:lvlText w:val="%4."/>
      <w:lvlJc w:val="left"/>
      <w:pPr>
        <w:ind w:left="2880" w:hanging="360"/>
      </w:pPr>
    </w:lvl>
    <w:lvl w:ilvl="4" w:tplc="17BA9B5E">
      <w:start w:val="1"/>
      <w:numFmt w:val="lowerLetter"/>
      <w:lvlText w:val="%5."/>
      <w:lvlJc w:val="left"/>
      <w:pPr>
        <w:ind w:left="3600" w:hanging="360"/>
      </w:pPr>
    </w:lvl>
    <w:lvl w:ilvl="5" w:tplc="1498934E">
      <w:start w:val="1"/>
      <w:numFmt w:val="lowerRoman"/>
      <w:lvlText w:val="%6."/>
      <w:lvlJc w:val="right"/>
      <w:pPr>
        <w:ind w:left="4320" w:hanging="180"/>
      </w:pPr>
    </w:lvl>
    <w:lvl w:ilvl="6" w:tplc="98F2F0DE">
      <w:start w:val="1"/>
      <w:numFmt w:val="decimal"/>
      <w:lvlText w:val="%7."/>
      <w:lvlJc w:val="left"/>
      <w:pPr>
        <w:ind w:left="5040" w:hanging="360"/>
      </w:pPr>
    </w:lvl>
    <w:lvl w:ilvl="7" w:tplc="23E68B6A">
      <w:start w:val="1"/>
      <w:numFmt w:val="lowerLetter"/>
      <w:lvlText w:val="%8."/>
      <w:lvlJc w:val="left"/>
      <w:pPr>
        <w:ind w:left="5760" w:hanging="360"/>
      </w:pPr>
    </w:lvl>
    <w:lvl w:ilvl="8" w:tplc="C624CE78">
      <w:start w:val="1"/>
      <w:numFmt w:val="lowerRoman"/>
      <w:lvlText w:val="%9."/>
      <w:lvlJc w:val="right"/>
      <w:pPr>
        <w:ind w:left="6480" w:hanging="180"/>
      </w:pPr>
    </w:lvl>
  </w:abstractNum>
  <w:abstractNum w:abstractNumId="32" w15:restartNumberingAfterBreak="0">
    <w:nsid w:val="339D83C7"/>
    <w:multiLevelType w:val="hybridMultilevel"/>
    <w:tmpl w:val="FFFFFFFF"/>
    <w:lvl w:ilvl="0" w:tplc="92B808BC">
      <w:start w:val="1"/>
      <w:numFmt w:val="decimal"/>
      <w:lvlText w:val="%1."/>
      <w:lvlJc w:val="left"/>
      <w:pPr>
        <w:ind w:left="720" w:hanging="360"/>
      </w:pPr>
    </w:lvl>
    <w:lvl w:ilvl="1" w:tplc="8E04A7D4">
      <w:start w:val="1"/>
      <w:numFmt w:val="lowerLetter"/>
      <w:lvlText w:val="%2."/>
      <w:lvlJc w:val="left"/>
      <w:pPr>
        <w:ind w:left="1440" w:hanging="360"/>
      </w:pPr>
    </w:lvl>
    <w:lvl w:ilvl="2" w:tplc="19C4C872">
      <w:start w:val="1"/>
      <w:numFmt w:val="lowerRoman"/>
      <w:lvlText w:val="%3."/>
      <w:lvlJc w:val="right"/>
      <w:pPr>
        <w:ind w:left="2160" w:hanging="180"/>
      </w:pPr>
    </w:lvl>
    <w:lvl w:ilvl="3" w:tplc="722EB4A4">
      <w:start w:val="1"/>
      <w:numFmt w:val="decimal"/>
      <w:lvlText w:val="%4."/>
      <w:lvlJc w:val="left"/>
      <w:pPr>
        <w:ind w:left="2880" w:hanging="360"/>
      </w:pPr>
    </w:lvl>
    <w:lvl w:ilvl="4" w:tplc="953A674E">
      <w:start w:val="1"/>
      <w:numFmt w:val="lowerLetter"/>
      <w:lvlText w:val="%5."/>
      <w:lvlJc w:val="left"/>
      <w:pPr>
        <w:ind w:left="3600" w:hanging="360"/>
      </w:pPr>
    </w:lvl>
    <w:lvl w:ilvl="5" w:tplc="B1C68EFA">
      <w:start w:val="1"/>
      <w:numFmt w:val="lowerRoman"/>
      <w:lvlText w:val="%6."/>
      <w:lvlJc w:val="right"/>
      <w:pPr>
        <w:ind w:left="4320" w:hanging="180"/>
      </w:pPr>
    </w:lvl>
    <w:lvl w:ilvl="6" w:tplc="95DED900">
      <w:start w:val="1"/>
      <w:numFmt w:val="decimal"/>
      <w:lvlText w:val="%7."/>
      <w:lvlJc w:val="left"/>
      <w:pPr>
        <w:ind w:left="5040" w:hanging="360"/>
      </w:pPr>
    </w:lvl>
    <w:lvl w:ilvl="7" w:tplc="55563E96">
      <w:start w:val="1"/>
      <w:numFmt w:val="lowerLetter"/>
      <w:lvlText w:val="%8."/>
      <w:lvlJc w:val="left"/>
      <w:pPr>
        <w:ind w:left="5760" w:hanging="360"/>
      </w:pPr>
    </w:lvl>
    <w:lvl w:ilvl="8" w:tplc="86C6C8CC">
      <w:start w:val="1"/>
      <w:numFmt w:val="lowerRoman"/>
      <w:lvlText w:val="%9."/>
      <w:lvlJc w:val="right"/>
      <w:pPr>
        <w:ind w:left="6480" w:hanging="180"/>
      </w:pPr>
    </w:lvl>
  </w:abstractNum>
  <w:abstractNum w:abstractNumId="33" w15:restartNumberingAfterBreak="0">
    <w:nsid w:val="33EC261B"/>
    <w:multiLevelType w:val="multilevel"/>
    <w:tmpl w:val="2660A308"/>
    <w:lvl w:ilvl="0">
      <w:start w:val="1"/>
      <w:numFmt w:val="decimal"/>
      <w:lvlText w:val="%1."/>
      <w:lvlJc w:val="left"/>
      <w:pPr>
        <w:tabs>
          <w:tab w:val="num" w:pos="720"/>
        </w:tabs>
        <w:ind w:left="720" w:hanging="360"/>
      </w:pPr>
      <w:rPr>
        <w:rFonts w:hint="default"/>
      </w:rPr>
    </w:lvl>
    <w:lvl w:ilvl="1">
      <w:start w:val="10"/>
      <w:numFmt w:val="decimal"/>
      <w:lvlText w:val="%2."/>
      <w:lvlJc w:val="left"/>
      <w:pPr>
        <w:tabs>
          <w:tab w:val="num" w:pos="1440"/>
        </w:tabs>
        <w:ind w:left="1440" w:hanging="360"/>
      </w:pPr>
      <w:rPr>
        <w:rFonts w:hint="default"/>
      </w:rPr>
    </w:lvl>
    <w:lvl w:ilvl="2">
      <w:start w:val="4"/>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 w15:restartNumberingAfterBreak="0">
    <w:nsid w:val="364928A6"/>
    <w:multiLevelType w:val="hybridMultilevel"/>
    <w:tmpl w:val="FFFFFFFF"/>
    <w:lvl w:ilvl="0" w:tplc="86FA8C62">
      <w:start w:val="1"/>
      <w:numFmt w:val="decimal"/>
      <w:lvlText w:val="%1."/>
      <w:lvlJc w:val="left"/>
      <w:pPr>
        <w:ind w:left="720" w:hanging="360"/>
      </w:pPr>
    </w:lvl>
    <w:lvl w:ilvl="1" w:tplc="14FE911C">
      <w:start w:val="1"/>
      <w:numFmt w:val="lowerLetter"/>
      <w:lvlText w:val="%2."/>
      <w:lvlJc w:val="left"/>
      <w:pPr>
        <w:ind w:left="1440" w:hanging="360"/>
      </w:pPr>
    </w:lvl>
    <w:lvl w:ilvl="2" w:tplc="7EC6E5E6">
      <w:start w:val="1"/>
      <w:numFmt w:val="lowerRoman"/>
      <w:lvlText w:val="%3."/>
      <w:lvlJc w:val="right"/>
      <w:pPr>
        <w:ind w:left="2160" w:hanging="180"/>
      </w:pPr>
    </w:lvl>
    <w:lvl w:ilvl="3" w:tplc="6EE60A28">
      <w:start w:val="1"/>
      <w:numFmt w:val="decimal"/>
      <w:lvlText w:val="%4."/>
      <w:lvlJc w:val="left"/>
      <w:pPr>
        <w:ind w:left="2880" w:hanging="360"/>
      </w:pPr>
    </w:lvl>
    <w:lvl w:ilvl="4" w:tplc="FD6E08E2">
      <w:start w:val="1"/>
      <w:numFmt w:val="lowerLetter"/>
      <w:lvlText w:val="%5."/>
      <w:lvlJc w:val="left"/>
      <w:pPr>
        <w:ind w:left="3600" w:hanging="360"/>
      </w:pPr>
    </w:lvl>
    <w:lvl w:ilvl="5" w:tplc="0D70D72E">
      <w:start w:val="1"/>
      <w:numFmt w:val="lowerRoman"/>
      <w:lvlText w:val="%6."/>
      <w:lvlJc w:val="right"/>
      <w:pPr>
        <w:ind w:left="4320" w:hanging="180"/>
      </w:pPr>
    </w:lvl>
    <w:lvl w:ilvl="6" w:tplc="9E3840E2">
      <w:start w:val="1"/>
      <w:numFmt w:val="decimal"/>
      <w:lvlText w:val="%7."/>
      <w:lvlJc w:val="left"/>
      <w:pPr>
        <w:ind w:left="5040" w:hanging="360"/>
      </w:pPr>
    </w:lvl>
    <w:lvl w:ilvl="7" w:tplc="8AD699BE">
      <w:start w:val="1"/>
      <w:numFmt w:val="lowerLetter"/>
      <w:lvlText w:val="%8."/>
      <w:lvlJc w:val="left"/>
      <w:pPr>
        <w:ind w:left="5760" w:hanging="360"/>
      </w:pPr>
    </w:lvl>
    <w:lvl w:ilvl="8" w:tplc="B91E2F54">
      <w:start w:val="1"/>
      <w:numFmt w:val="lowerRoman"/>
      <w:lvlText w:val="%9."/>
      <w:lvlJc w:val="right"/>
      <w:pPr>
        <w:ind w:left="6480" w:hanging="180"/>
      </w:pPr>
    </w:lvl>
  </w:abstractNum>
  <w:abstractNum w:abstractNumId="35" w15:restartNumberingAfterBreak="0">
    <w:nsid w:val="37E2235D"/>
    <w:multiLevelType w:val="hybridMultilevel"/>
    <w:tmpl w:val="B4D255B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82054BB"/>
    <w:multiLevelType w:val="hybridMultilevel"/>
    <w:tmpl w:val="D4684BE6"/>
    <w:lvl w:ilvl="0" w:tplc="A21205D4">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C4D0508"/>
    <w:multiLevelType w:val="hybridMultilevel"/>
    <w:tmpl w:val="8AE27622"/>
    <w:lvl w:ilvl="0" w:tplc="D9B22DDA">
      <w:start w:val="1"/>
      <w:numFmt w:val="decimal"/>
      <w:lvlText w:val="%1."/>
      <w:lvlJc w:val="left"/>
      <w:pPr>
        <w:ind w:left="108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4177905"/>
    <w:multiLevelType w:val="hybridMultilevel"/>
    <w:tmpl w:val="35EE78D4"/>
    <w:lvl w:ilvl="0" w:tplc="FFFFFFFF">
      <w:start w:val="1"/>
      <w:numFmt w:val="decimal"/>
      <w:lvlText w:val="%1."/>
      <w:lvlJc w:val="left"/>
      <w:pPr>
        <w:ind w:left="720" w:hanging="36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44676C7"/>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454431FE"/>
    <w:multiLevelType w:val="hybridMultilevel"/>
    <w:tmpl w:val="A6301676"/>
    <w:lvl w:ilvl="0" w:tplc="1264CD8C">
      <w:start w:val="1"/>
      <w:numFmt w:val="decimal"/>
      <w:lvlText w:val="%1."/>
      <w:lvlJc w:val="left"/>
      <w:pPr>
        <w:ind w:left="720" w:hanging="360"/>
      </w:pPr>
    </w:lvl>
    <w:lvl w:ilvl="1" w:tplc="F1C6DF8A">
      <w:start w:val="1"/>
      <w:numFmt w:val="lowerLetter"/>
      <w:lvlText w:val="%2."/>
      <w:lvlJc w:val="left"/>
      <w:pPr>
        <w:ind w:left="1440" w:hanging="360"/>
      </w:pPr>
    </w:lvl>
    <w:lvl w:ilvl="2" w:tplc="32A42BE8">
      <w:start w:val="1"/>
      <w:numFmt w:val="lowerRoman"/>
      <w:lvlText w:val="%3."/>
      <w:lvlJc w:val="right"/>
      <w:pPr>
        <w:ind w:left="2160" w:hanging="180"/>
      </w:pPr>
    </w:lvl>
    <w:lvl w:ilvl="3" w:tplc="E946BE5A">
      <w:start w:val="1"/>
      <w:numFmt w:val="decimal"/>
      <w:lvlText w:val="%4."/>
      <w:lvlJc w:val="left"/>
      <w:pPr>
        <w:ind w:left="2880" w:hanging="360"/>
      </w:pPr>
    </w:lvl>
    <w:lvl w:ilvl="4" w:tplc="25AC953E">
      <w:start w:val="1"/>
      <w:numFmt w:val="lowerLetter"/>
      <w:lvlText w:val="%5."/>
      <w:lvlJc w:val="left"/>
      <w:pPr>
        <w:ind w:left="3600" w:hanging="360"/>
      </w:pPr>
    </w:lvl>
    <w:lvl w:ilvl="5" w:tplc="EE56E47C">
      <w:start w:val="1"/>
      <w:numFmt w:val="lowerRoman"/>
      <w:lvlText w:val="%6."/>
      <w:lvlJc w:val="right"/>
      <w:pPr>
        <w:ind w:left="4320" w:hanging="180"/>
      </w:pPr>
    </w:lvl>
    <w:lvl w:ilvl="6" w:tplc="1DB06B5C">
      <w:start w:val="1"/>
      <w:numFmt w:val="decimal"/>
      <w:lvlText w:val="%7."/>
      <w:lvlJc w:val="left"/>
      <w:pPr>
        <w:ind w:left="5040" w:hanging="360"/>
      </w:pPr>
    </w:lvl>
    <w:lvl w:ilvl="7" w:tplc="276A54DC">
      <w:start w:val="1"/>
      <w:numFmt w:val="lowerLetter"/>
      <w:lvlText w:val="%8."/>
      <w:lvlJc w:val="left"/>
      <w:pPr>
        <w:ind w:left="5760" w:hanging="360"/>
      </w:pPr>
    </w:lvl>
    <w:lvl w:ilvl="8" w:tplc="F06C0574">
      <w:start w:val="1"/>
      <w:numFmt w:val="lowerRoman"/>
      <w:lvlText w:val="%9."/>
      <w:lvlJc w:val="right"/>
      <w:pPr>
        <w:ind w:left="6480" w:hanging="180"/>
      </w:pPr>
    </w:lvl>
  </w:abstractNum>
  <w:abstractNum w:abstractNumId="41" w15:restartNumberingAfterBreak="0">
    <w:nsid w:val="4B007413"/>
    <w:multiLevelType w:val="hybridMultilevel"/>
    <w:tmpl w:val="B79C5A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4BF65D1B"/>
    <w:multiLevelType w:val="hybridMultilevel"/>
    <w:tmpl w:val="A0CA07D2"/>
    <w:lvl w:ilvl="0" w:tplc="FFFFFFFF">
      <w:start w:val="1"/>
      <w:numFmt w:val="decimal"/>
      <w:lvlText w:val="%1."/>
      <w:lvlJc w:val="left"/>
      <w:pPr>
        <w:ind w:left="720" w:hanging="360"/>
      </w:pPr>
      <w:rPr>
        <w:rFonts w:hint="default"/>
        <w:sz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4DD41189"/>
    <w:multiLevelType w:val="hybridMultilevel"/>
    <w:tmpl w:val="C5283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FC31F37"/>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5135148F"/>
    <w:multiLevelType w:val="hybridMultilevel"/>
    <w:tmpl w:val="C3E84F7C"/>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50F3C6B"/>
    <w:multiLevelType w:val="hybridMultilevel"/>
    <w:tmpl w:val="0C9E8F08"/>
    <w:lvl w:ilvl="0" w:tplc="B6DCC3D4">
      <w:start w:val="1"/>
      <w:numFmt w:val="decimal"/>
      <w:lvlText w:val="%1."/>
      <w:lvlJc w:val="left"/>
      <w:pPr>
        <w:ind w:left="720" w:hanging="360"/>
      </w:pPr>
    </w:lvl>
    <w:lvl w:ilvl="1" w:tplc="2410FD1A">
      <w:start w:val="1"/>
      <w:numFmt w:val="lowerLetter"/>
      <w:lvlText w:val="%2."/>
      <w:lvlJc w:val="left"/>
      <w:pPr>
        <w:ind w:left="1440" w:hanging="360"/>
      </w:pPr>
    </w:lvl>
    <w:lvl w:ilvl="2" w:tplc="70D61BC0">
      <w:start w:val="1"/>
      <w:numFmt w:val="lowerRoman"/>
      <w:lvlText w:val="%3."/>
      <w:lvlJc w:val="right"/>
      <w:pPr>
        <w:ind w:left="2160" w:hanging="180"/>
      </w:pPr>
    </w:lvl>
    <w:lvl w:ilvl="3" w:tplc="1A326B92">
      <w:start w:val="1"/>
      <w:numFmt w:val="decimal"/>
      <w:lvlText w:val="%4."/>
      <w:lvlJc w:val="left"/>
      <w:pPr>
        <w:ind w:left="2880" w:hanging="360"/>
      </w:pPr>
    </w:lvl>
    <w:lvl w:ilvl="4" w:tplc="53C2A576">
      <w:start w:val="1"/>
      <w:numFmt w:val="lowerLetter"/>
      <w:lvlText w:val="%5."/>
      <w:lvlJc w:val="left"/>
      <w:pPr>
        <w:ind w:left="3600" w:hanging="360"/>
      </w:pPr>
    </w:lvl>
    <w:lvl w:ilvl="5" w:tplc="1CD6C69C">
      <w:start w:val="1"/>
      <w:numFmt w:val="lowerRoman"/>
      <w:lvlText w:val="%6."/>
      <w:lvlJc w:val="right"/>
      <w:pPr>
        <w:ind w:left="4320" w:hanging="180"/>
      </w:pPr>
    </w:lvl>
    <w:lvl w:ilvl="6" w:tplc="DAE06B22">
      <w:start w:val="1"/>
      <w:numFmt w:val="decimal"/>
      <w:lvlText w:val="%7."/>
      <w:lvlJc w:val="left"/>
      <w:pPr>
        <w:ind w:left="5040" w:hanging="360"/>
      </w:pPr>
    </w:lvl>
    <w:lvl w:ilvl="7" w:tplc="52CA7E82">
      <w:start w:val="1"/>
      <w:numFmt w:val="lowerLetter"/>
      <w:lvlText w:val="%8."/>
      <w:lvlJc w:val="left"/>
      <w:pPr>
        <w:ind w:left="5760" w:hanging="360"/>
      </w:pPr>
    </w:lvl>
    <w:lvl w:ilvl="8" w:tplc="C7C0C492">
      <w:start w:val="1"/>
      <w:numFmt w:val="lowerRoman"/>
      <w:lvlText w:val="%9."/>
      <w:lvlJc w:val="right"/>
      <w:pPr>
        <w:ind w:left="6480" w:hanging="180"/>
      </w:pPr>
    </w:lvl>
  </w:abstractNum>
  <w:abstractNum w:abstractNumId="47" w15:restartNumberingAfterBreak="0">
    <w:nsid w:val="56177C91"/>
    <w:multiLevelType w:val="hybridMultilevel"/>
    <w:tmpl w:val="81FC037A"/>
    <w:lvl w:ilvl="0" w:tplc="B7D0428C">
      <w:start w:val="1"/>
      <w:numFmt w:val="decimal"/>
      <w:lvlText w:val="%1."/>
      <w:lvlJc w:val="left"/>
      <w:pPr>
        <w:ind w:left="720" w:hanging="360"/>
      </w:pPr>
    </w:lvl>
    <w:lvl w:ilvl="1" w:tplc="46EE6AD6">
      <w:start w:val="1"/>
      <w:numFmt w:val="lowerLetter"/>
      <w:lvlText w:val="%2."/>
      <w:lvlJc w:val="left"/>
      <w:pPr>
        <w:ind w:left="1440" w:hanging="360"/>
      </w:pPr>
    </w:lvl>
    <w:lvl w:ilvl="2" w:tplc="231A2728">
      <w:start w:val="1"/>
      <w:numFmt w:val="lowerRoman"/>
      <w:lvlText w:val="%3."/>
      <w:lvlJc w:val="right"/>
      <w:pPr>
        <w:ind w:left="2160" w:hanging="180"/>
      </w:pPr>
    </w:lvl>
    <w:lvl w:ilvl="3" w:tplc="6FF81A12">
      <w:start w:val="1"/>
      <w:numFmt w:val="decimal"/>
      <w:lvlText w:val="%4."/>
      <w:lvlJc w:val="left"/>
      <w:pPr>
        <w:ind w:left="2880" w:hanging="360"/>
      </w:pPr>
    </w:lvl>
    <w:lvl w:ilvl="4" w:tplc="A6C44C54">
      <w:start w:val="1"/>
      <w:numFmt w:val="lowerLetter"/>
      <w:lvlText w:val="%5."/>
      <w:lvlJc w:val="left"/>
      <w:pPr>
        <w:ind w:left="3600" w:hanging="360"/>
      </w:pPr>
    </w:lvl>
    <w:lvl w:ilvl="5" w:tplc="9AA07360">
      <w:start w:val="1"/>
      <w:numFmt w:val="lowerRoman"/>
      <w:lvlText w:val="%6."/>
      <w:lvlJc w:val="right"/>
      <w:pPr>
        <w:ind w:left="4320" w:hanging="180"/>
      </w:pPr>
    </w:lvl>
    <w:lvl w:ilvl="6" w:tplc="A830B86A">
      <w:start w:val="1"/>
      <w:numFmt w:val="decimal"/>
      <w:lvlText w:val="%7."/>
      <w:lvlJc w:val="left"/>
      <w:pPr>
        <w:ind w:left="5040" w:hanging="360"/>
      </w:pPr>
    </w:lvl>
    <w:lvl w:ilvl="7" w:tplc="6B401758">
      <w:start w:val="1"/>
      <w:numFmt w:val="lowerLetter"/>
      <w:lvlText w:val="%8."/>
      <w:lvlJc w:val="left"/>
      <w:pPr>
        <w:ind w:left="5760" w:hanging="360"/>
      </w:pPr>
    </w:lvl>
    <w:lvl w:ilvl="8" w:tplc="D6AABA48">
      <w:start w:val="1"/>
      <w:numFmt w:val="lowerRoman"/>
      <w:lvlText w:val="%9."/>
      <w:lvlJc w:val="right"/>
      <w:pPr>
        <w:ind w:left="6480" w:hanging="180"/>
      </w:pPr>
    </w:lvl>
  </w:abstractNum>
  <w:abstractNum w:abstractNumId="48" w15:restartNumberingAfterBreak="0">
    <w:nsid w:val="562109EE"/>
    <w:multiLevelType w:val="hybridMultilevel"/>
    <w:tmpl w:val="E3FA8368"/>
    <w:lvl w:ilvl="0" w:tplc="FFFFFFFF">
      <w:numFmt w:val="bullet"/>
      <w:lvlText w:val="-"/>
      <w:lvlJc w:val="left"/>
      <w:pPr>
        <w:ind w:left="720" w:hanging="360"/>
      </w:pPr>
      <w:rPr>
        <w:rFonts w:ascii="Arial" w:eastAsia="Times New Roman" w:hAnsi="Arial" w:cs="Arial" w:hint="default"/>
      </w:rPr>
    </w:lvl>
    <w:lvl w:ilvl="1" w:tplc="0809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7AA4AFF"/>
    <w:multiLevelType w:val="hybridMultilevel"/>
    <w:tmpl w:val="95D8186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1D0208"/>
    <w:multiLevelType w:val="hybridMultilevel"/>
    <w:tmpl w:val="87CC2A10"/>
    <w:lvl w:ilvl="0" w:tplc="F9EC6642">
      <w:start w:val="1"/>
      <w:numFmt w:val="decimal"/>
      <w:lvlText w:val="%1."/>
      <w:lvlJc w:val="left"/>
      <w:pPr>
        <w:ind w:left="720" w:hanging="360"/>
      </w:pPr>
    </w:lvl>
    <w:lvl w:ilvl="1" w:tplc="7A023054">
      <w:start w:val="1"/>
      <w:numFmt w:val="lowerLetter"/>
      <w:lvlText w:val="%2."/>
      <w:lvlJc w:val="left"/>
      <w:pPr>
        <w:ind w:left="1440" w:hanging="360"/>
      </w:pPr>
    </w:lvl>
    <w:lvl w:ilvl="2" w:tplc="8C865384">
      <w:start w:val="1"/>
      <w:numFmt w:val="lowerRoman"/>
      <w:lvlText w:val="%3."/>
      <w:lvlJc w:val="right"/>
      <w:pPr>
        <w:ind w:left="2160" w:hanging="180"/>
      </w:pPr>
    </w:lvl>
    <w:lvl w:ilvl="3" w:tplc="684A35AE">
      <w:start w:val="1"/>
      <w:numFmt w:val="decimal"/>
      <w:lvlText w:val="%4."/>
      <w:lvlJc w:val="left"/>
      <w:pPr>
        <w:ind w:left="2880" w:hanging="360"/>
      </w:pPr>
    </w:lvl>
    <w:lvl w:ilvl="4" w:tplc="ADB82098">
      <w:start w:val="1"/>
      <w:numFmt w:val="lowerLetter"/>
      <w:lvlText w:val="%5."/>
      <w:lvlJc w:val="left"/>
      <w:pPr>
        <w:ind w:left="3600" w:hanging="360"/>
      </w:pPr>
    </w:lvl>
    <w:lvl w:ilvl="5" w:tplc="DAEC11F0">
      <w:start w:val="1"/>
      <w:numFmt w:val="lowerRoman"/>
      <w:lvlText w:val="%6."/>
      <w:lvlJc w:val="right"/>
      <w:pPr>
        <w:ind w:left="4320" w:hanging="180"/>
      </w:pPr>
    </w:lvl>
    <w:lvl w:ilvl="6" w:tplc="7B1C43BE">
      <w:start w:val="1"/>
      <w:numFmt w:val="decimal"/>
      <w:lvlText w:val="%7."/>
      <w:lvlJc w:val="left"/>
      <w:pPr>
        <w:ind w:left="5040" w:hanging="360"/>
      </w:pPr>
    </w:lvl>
    <w:lvl w:ilvl="7" w:tplc="62A61374">
      <w:start w:val="1"/>
      <w:numFmt w:val="lowerLetter"/>
      <w:lvlText w:val="%8."/>
      <w:lvlJc w:val="left"/>
      <w:pPr>
        <w:ind w:left="5760" w:hanging="360"/>
      </w:pPr>
    </w:lvl>
    <w:lvl w:ilvl="8" w:tplc="B2CE17DE">
      <w:start w:val="1"/>
      <w:numFmt w:val="lowerRoman"/>
      <w:lvlText w:val="%9."/>
      <w:lvlJc w:val="right"/>
      <w:pPr>
        <w:ind w:left="6480" w:hanging="180"/>
      </w:pPr>
    </w:lvl>
  </w:abstractNum>
  <w:abstractNum w:abstractNumId="51" w15:restartNumberingAfterBreak="0">
    <w:nsid w:val="5D764B06"/>
    <w:multiLevelType w:val="hybridMultilevel"/>
    <w:tmpl w:val="3322FBA8"/>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5E703613"/>
    <w:multiLevelType w:val="hybridMultilevel"/>
    <w:tmpl w:val="D4684BE6"/>
    <w:lvl w:ilvl="0" w:tplc="FFFFFFFF">
      <w:start w:val="1"/>
      <w:numFmt w:val="decimal"/>
      <w:lvlText w:val="%1."/>
      <w:lvlJc w:val="left"/>
      <w:pPr>
        <w:ind w:left="720" w:hanging="360"/>
      </w:pPr>
      <w:rPr>
        <w:rFonts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F1E52AB"/>
    <w:multiLevelType w:val="hybridMultilevel"/>
    <w:tmpl w:val="D4684BE6"/>
    <w:lvl w:ilvl="0" w:tplc="FFFFFFFF">
      <w:start w:val="1"/>
      <w:numFmt w:val="decimal"/>
      <w:lvlText w:val="%1."/>
      <w:lvlJc w:val="left"/>
      <w:pPr>
        <w:ind w:left="720" w:hanging="360"/>
      </w:pPr>
      <w:rPr>
        <w:rFonts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FE35A86"/>
    <w:multiLevelType w:val="hybridMultilevel"/>
    <w:tmpl w:val="35EE78D4"/>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030E01"/>
    <w:multiLevelType w:val="multilevel"/>
    <w:tmpl w:val="FB26829E"/>
    <w:lvl w:ilvl="0">
      <w:start w:val="1"/>
      <w:numFmt w:val="decimal"/>
      <w:lvlText w:val="%1."/>
      <w:lvlJc w:val="left"/>
      <w:pPr>
        <w:tabs>
          <w:tab w:val="num" w:pos="720"/>
        </w:tabs>
        <w:ind w:left="720" w:hanging="360"/>
      </w:pPr>
      <w:rPr>
        <w:rFonts w:hint="default"/>
      </w:rPr>
    </w:lvl>
    <w:lvl w:ilvl="1">
      <w:start w:val="10"/>
      <w:numFmt w:val="decimal"/>
      <w:lvlText w:val="%2."/>
      <w:lvlJc w:val="left"/>
      <w:pPr>
        <w:tabs>
          <w:tab w:val="num" w:pos="1440"/>
        </w:tabs>
        <w:ind w:left="1440" w:hanging="360"/>
      </w:pPr>
      <w:rPr>
        <w:rFonts w:hint="default"/>
      </w:rPr>
    </w:lvl>
    <w:lvl w:ilvl="2">
      <w:start w:val="3"/>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65BE6AFF"/>
    <w:multiLevelType w:val="hybridMultilevel"/>
    <w:tmpl w:val="F0D83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F27E90"/>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6AA23CF6"/>
    <w:multiLevelType w:val="hybridMultilevel"/>
    <w:tmpl w:val="FFFFFFFF"/>
    <w:lvl w:ilvl="0" w:tplc="462ED568">
      <w:start w:val="1"/>
      <w:numFmt w:val="decimal"/>
      <w:lvlText w:val="%1."/>
      <w:lvlJc w:val="left"/>
      <w:pPr>
        <w:ind w:left="720" w:hanging="360"/>
      </w:pPr>
    </w:lvl>
    <w:lvl w:ilvl="1" w:tplc="7396E03E">
      <w:start w:val="1"/>
      <w:numFmt w:val="lowerLetter"/>
      <w:lvlText w:val="%2."/>
      <w:lvlJc w:val="left"/>
      <w:pPr>
        <w:ind w:left="1440" w:hanging="360"/>
      </w:pPr>
    </w:lvl>
    <w:lvl w:ilvl="2" w:tplc="5D5E566A">
      <w:start w:val="1"/>
      <w:numFmt w:val="lowerRoman"/>
      <w:lvlText w:val="%3."/>
      <w:lvlJc w:val="right"/>
      <w:pPr>
        <w:ind w:left="2160" w:hanging="180"/>
      </w:pPr>
    </w:lvl>
    <w:lvl w:ilvl="3" w:tplc="812A8E94">
      <w:start w:val="1"/>
      <w:numFmt w:val="decimal"/>
      <w:lvlText w:val="%4."/>
      <w:lvlJc w:val="left"/>
      <w:pPr>
        <w:ind w:left="2880" w:hanging="360"/>
      </w:pPr>
    </w:lvl>
    <w:lvl w:ilvl="4" w:tplc="529815DC">
      <w:start w:val="1"/>
      <w:numFmt w:val="lowerLetter"/>
      <w:lvlText w:val="%5."/>
      <w:lvlJc w:val="left"/>
      <w:pPr>
        <w:ind w:left="3600" w:hanging="360"/>
      </w:pPr>
    </w:lvl>
    <w:lvl w:ilvl="5" w:tplc="FC747D3A">
      <w:start w:val="1"/>
      <w:numFmt w:val="lowerRoman"/>
      <w:lvlText w:val="%6."/>
      <w:lvlJc w:val="right"/>
      <w:pPr>
        <w:ind w:left="4320" w:hanging="180"/>
      </w:pPr>
    </w:lvl>
    <w:lvl w:ilvl="6" w:tplc="7C2656A6">
      <w:start w:val="1"/>
      <w:numFmt w:val="decimal"/>
      <w:lvlText w:val="%7."/>
      <w:lvlJc w:val="left"/>
      <w:pPr>
        <w:ind w:left="5040" w:hanging="360"/>
      </w:pPr>
    </w:lvl>
    <w:lvl w:ilvl="7" w:tplc="A230854C">
      <w:start w:val="1"/>
      <w:numFmt w:val="lowerLetter"/>
      <w:lvlText w:val="%8."/>
      <w:lvlJc w:val="left"/>
      <w:pPr>
        <w:ind w:left="5760" w:hanging="360"/>
      </w:pPr>
    </w:lvl>
    <w:lvl w:ilvl="8" w:tplc="3D80CC5A">
      <w:start w:val="1"/>
      <w:numFmt w:val="lowerRoman"/>
      <w:lvlText w:val="%9."/>
      <w:lvlJc w:val="right"/>
      <w:pPr>
        <w:ind w:left="6480" w:hanging="180"/>
      </w:pPr>
    </w:lvl>
  </w:abstractNum>
  <w:abstractNum w:abstractNumId="59" w15:restartNumberingAfterBreak="0">
    <w:nsid w:val="6CBF334E"/>
    <w:multiLevelType w:val="hybridMultilevel"/>
    <w:tmpl w:val="9F40F1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DA81BCA"/>
    <w:multiLevelType w:val="hybridMultilevel"/>
    <w:tmpl w:val="A538D224"/>
    <w:lvl w:ilvl="0" w:tplc="533CB94A">
      <w:start w:val="1"/>
      <w:numFmt w:val="decimal"/>
      <w:lvlText w:val="%1."/>
      <w:lvlJc w:val="left"/>
      <w:pPr>
        <w:ind w:left="1440" w:hanging="360"/>
      </w:pPr>
    </w:lvl>
    <w:lvl w:ilvl="1" w:tplc="D9B22DDA">
      <w:start w:val="1"/>
      <w:numFmt w:val="decimal"/>
      <w:lvlText w:val="%2."/>
      <w:lvlJc w:val="left"/>
      <w:pPr>
        <w:ind w:left="1440" w:hanging="360"/>
      </w:pPr>
    </w:lvl>
    <w:lvl w:ilvl="2" w:tplc="70889BD4">
      <w:start w:val="1"/>
      <w:numFmt w:val="decimal"/>
      <w:lvlText w:val="%3."/>
      <w:lvlJc w:val="left"/>
      <w:pPr>
        <w:ind w:left="1440" w:hanging="360"/>
      </w:pPr>
    </w:lvl>
    <w:lvl w:ilvl="3" w:tplc="8BD28130">
      <w:start w:val="1"/>
      <w:numFmt w:val="decimal"/>
      <w:lvlText w:val="%4."/>
      <w:lvlJc w:val="left"/>
      <w:pPr>
        <w:ind w:left="1440" w:hanging="360"/>
      </w:pPr>
    </w:lvl>
    <w:lvl w:ilvl="4" w:tplc="864A6CC0">
      <w:start w:val="1"/>
      <w:numFmt w:val="decimal"/>
      <w:lvlText w:val="%5."/>
      <w:lvlJc w:val="left"/>
      <w:pPr>
        <w:ind w:left="1440" w:hanging="360"/>
      </w:pPr>
    </w:lvl>
    <w:lvl w:ilvl="5" w:tplc="641E463C">
      <w:start w:val="1"/>
      <w:numFmt w:val="decimal"/>
      <w:lvlText w:val="%6."/>
      <w:lvlJc w:val="left"/>
      <w:pPr>
        <w:ind w:left="1440" w:hanging="360"/>
      </w:pPr>
    </w:lvl>
    <w:lvl w:ilvl="6" w:tplc="EE4A2FC6">
      <w:start w:val="1"/>
      <w:numFmt w:val="decimal"/>
      <w:lvlText w:val="%7."/>
      <w:lvlJc w:val="left"/>
      <w:pPr>
        <w:ind w:left="1440" w:hanging="360"/>
      </w:pPr>
    </w:lvl>
    <w:lvl w:ilvl="7" w:tplc="1272DC90">
      <w:start w:val="1"/>
      <w:numFmt w:val="decimal"/>
      <w:lvlText w:val="%8."/>
      <w:lvlJc w:val="left"/>
      <w:pPr>
        <w:ind w:left="1440" w:hanging="360"/>
      </w:pPr>
    </w:lvl>
    <w:lvl w:ilvl="8" w:tplc="2FC4014E">
      <w:start w:val="1"/>
      <w:numFmt w:val="decimal"/>
      <w:lvlText w:val="%9."/>
      <w:lvlJc w:val="left"/>
      <w:pPr>
        <w:ind w:left="1440" w:hanging="360"/>
      </w:pPr>
    </w:lvl>
  </w:abstractNum>
  <w:abstractNum w:abstractNumId="61" w15:restartNumberingAfterBreak="0">
    <w:nsid w:val="6E591628"/>
    <w:multiLevelType w:val="hybridMultilevel"/>
    <w:tmpl w:val="6ED41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EFE73CB"/>
    <w:multiLevelType w:val="hybridMultilevel"/>
    <w:tmpl w:val="FFFFFFFF"/>
    <w:lvl w:ilvl="0" w:tplc="19EE420C">
      <w:start w:val="1"/>
      <w:numFmt w:val="decimal"/>
      <w:lvlText w:val="%1."/>
      <w:lvlJc w:val="left"/>
      <w:pPr>
        <w:ind w:left="720" w:hanging="360"/>
      </w:pPr>
    </w:lvl>
    <w:lvl w:ilvl="1" w:tplc="476691B8">
      <w:start w:val="1"/>
      <w:numFmt w:val="lowerLetter"/>
      <w:lvlText w:val="%2."/>
      <w:lvlJc w:val="left"/>
      <w:pPr>
        <w:ind w:left="1440" w:hanging="360"/>
      </w:pPr>
    </w:lvl>
    <w:lvl w:ilvl="2" w:tplc="DFE03306">
      <w:start w:val="1"/>
      <w:numFmt w:val="lowerRoman"/>
      <w:lvlText w:val="%3."/>
      <w:lvlJc w:val="right"/>
      <w:pPr>
        <w:ind w:left="2160" w:hanging="180"/>
      </w:pPr>
    </w:lvl>
    <w:lvl w:ilvl="3" w:tplc="BF501998">
      <w:start w:val="1"/>
      <w:numFmt w:val="decimal"/>
      <w:lvlText w:val="%4."/>
      <w:lvlJc w:val="left"/>
      <w:pPr>
        <w:ind w:left="2880" w:hanging="360"/>
      </w:pPr>
    </w:lvl>
    <w:lvl w:ilvl="4" w:tplc="28302EF6">
      <w:start w:val="1"/>
      <w:numFmt w:val="lowerLetter"/>
      <w:lvlText w:val="%5."/>
      <w:lvlJc w:val="left"/>
      <w:pPr>
        <w:ind w:left="3600" w:hanging="360"/>
      </w:pPr>
    </w:lvl>
    <w:lvl w:ilvl="5" w:tplc="E640B834">
      <w:start w:val="1"/>
      <w:numFmt w:val="lowerRoman"/>
      <w:lvlText w:val="%6."/>
      <w:lvlJc w:val="right"/>
      <w:pPr>
        <w:ind w:left="4320" w:hanging="180"/>
      </w:pPr>
    </w:lvl>
    <w:lvl w:ilvl="6" w:tplc="226E62E8">
      <w:start w:val="1"/>
      <w:numFmt w:val="decimal"/>
      <w:lvlText w:val="%7."/>
      <w:lvlJc w:val="left"/>
      <w:pPr>
        <w:ind w:left="5040" w:hanging="360"/>
      </w:pPr>
    </w:lvl>
    <w:lvl w:ilvl="7" w:tplc="D200DB38">
      <w:start w:val="1"/>
      <w:numFmt w:val="lowerLetter"/>
      <w:lvlText w:val="%8."/>
      <w:lvlJc w:val="left"/>
      <w:pPr>
        <w:ind w:left="5760" w:hanging="360"/>
      </w:pPr>
    </w:lvl>
    <w:lvl w:ilvl="8" w:tplc="6D92E3AE">
      <w:start w:val="1"/>
      <w:numFmt w:val="lowerRoman"/>
      <w:lvlText w:val="%9."/>
      <w:lvlJc w:val="right"/>
      <w:pPr>
        <w:ind w:left="6480" w:hanging="180"/>
      </w:pPr>
    </w:lvl>
  </w:abstractNum>
  <w:abstractNum w:abstractNumId="63" w15:restartNumberingAfterBreak="0">
    <w:nsid w:val="6F381875"/>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75C00903"/>
    <w:multiLevelType w:val="multilevel"/>
    <w:tmpl w:val="46B059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15:restartNumberingAfterBreak="0">
    <w:nsid w:val="76FA28A7"/>
    <w:multiLevelType w:val="hybridMultilevel"/>
    <w:tmpl w:val="AA3416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87D33C9"/>
    <w:multiLevelType w:val="hybridMultilevel"/>
    <w:tmpl w:val="FFFFFFFF"/>
    <w:lvl w:ilvl="0" w:tplc="56EAD622">
      <w:start w:val="1"/>
      <w:numFmt w:val="decimal"/>
      <w:lvlText w:val="%1."/>
      <w:lvlJc w:val="left"/>
      <w:pPr>
        <w:ind w:left="720" w:hanging="360"/>
      </w:pPr>
    </w:lvl>
    <w:lvl w:ilvl="1" w:tplc="82567CA8">
      <w:start w:val="1"/>
      <w:numFmt w:val="lowerLetter"/>
      <w:lvlText w:val="%2."/>
      <w:lvlJc w:val="left"/>
      <w:pPr>
        <w:ind w:left="1440" w:hanging="360"/>
      </w:pPr>
    </w:lvl>
    <w:lvl w:ilvl="2" w:tplc="C69E247A">
      <w:start w:val="1"/>
      <w:numFmt w:val="lowerRoman"/>
      <w:lvlText w:val="%3."/>
      <w:lvlJc w:val="right"/>
      <w:pPr>
        <w:ind w:left="2160" w:hanging="180"/>
      </w:pPr>
    </w:lvl>
    <w:lvl w:ilvl="3" w:tplc="9FE6AB38">
      <w:start w:val="1"/>
      <w:numFmt w:val="decimal"/>
      <w:lvlText w:val="%4."/>
      <w:lvlJc w:val="left"/>
      <w:pPr>
        <w:ind w:left="2880" w:hanging="360"/>
      </w:pPr>
    </w:lvl>
    <w:lvl w:ilvl="4" w:tplc="F9000132">
      <w:start w:val="1"/>
      <w:numFmt w:val="lowerLetter"/>
      <w:lvlText w:val="%5."/>
      <w:lvlJc w:val="left"/>
      <w:pPr>
        <w:ind w:left="3600" w:hanging="360"/>
      </w:pPr>
    </w:lvl>
    <w:lvl w:ilvl="5" w:tplc="2A86A5D4">
      <w:start w:val="1"/>
      <w:numFmt w:val="lowerRoman"/>
      <w:lvlText w:val="%6."/>
      <w:lvlJc w:val="right"/>
      <w:pPr>
        <w:ind w:left="4320" w:hanging="180"/>
      </w:pPr>
    </w:lvl>
    <w:lvl w:ilvl="6" w:tplc="44D64840">
      <w:start w:val="1"/>
      <w:numFmt w:val="decimal"/>
      <w:lvlText w:val="%7."/>
      <w:lvlJc w:val="left"/>
      <w:pPr>
        <w:ind w:left="5040" w:hanging="360"/>
      </w:pPr>
    </w:lvl>
    <w:lvl w:ilvl="7" w:tplc="3304AC32">
      <w:start w:val="1"/>
      <w:numFmt w:val="lowerLetter"/>
      <w:lvlText w:val="%8."/>
      <w:lvlJc w:val="left"/>
      <w:pPr>
        <w:ind w:left="5760" w:hanging="360"/>
      </w:pPr>
    </w:lvl>
    <w:lvl w:ilvl="8" w:tplc="AF3E751C">
      <w:start w:val="1"/>
      <w:numFmt w:val="lowerRoman"/>
      <w:lvlText w:val="%9."/>
      <w:lvlJc w:val="right"/>
      <w:pPr>
        <w:ind w:left="6480" w:hanging="180"/>
      </w:pPr>
    </w:lvl>
  </w:abstractNum>
  <w:abstractNum w:abstractNumId="67" w15:restartNumberingAfterBreak="0">
    <w:nsid w:val="7E32B6F7"/>
    <w:multiLevelType w:val="hybridMultilevel"/>
    <w:tmpl w:val="FFFFFFFF"/>
    <w:lvl w:ilvl="0" w:tplc="DBF00998">
      <w:start w:val="1"/>
      <w:numFmt w:val="decimal"/>
      <w:lvlText w:val="%1."/>
      <w:lvlJc w:val="left"/>
      <w:pPr>
        <w:ind w:left="720" w:hanging="360"/>
      </w:pPr>
    </w:lvl>
    <w:lvl w:ilvl="1" w:tplc="62CA6E66">
      <w:start w:val="1"/>
      <w:numFmt w:val="lowerLetter"/>
      <w:lvlText w:val="%2."/>
      <w:lvlJc w:val="left"/>
      <w:pPr>
        <w:ind w:left="1440" w:hanging="360"/>
      </w:pPr>
    </w:lvl>
    <w:lvl w:ilvl="2" w:tplc="B85C57E4">
      <w:start w:val="1"/>
      <w:numFmt w:val="lowerRoman"/>
      <w:lvlText w:val="%3."/>
      <w:lvlJc w:val="right"/>
      <w:pPr>
        <w:ind w:left="2160" w:hanging="180"/>
      </w:pPr>
    </w:lvl>
    <w:lvl w:ilvl="3" w:tplc="45D6A544">
      <w:start w:val="1"/>
      <w:numFmt w:val="decimal"/>
      <w:lvlText w:val="%4."/>
      <w:lvlJc w:val="left"/>
      <w:pPr>
        <w:ind w:left="2880" w:hanging="360"/>
      </w:pPr>
    </w:lvl>
    <w:lvl w:ilvl="4" w:tplc="A2D41766">
      <w:start w:val="1"/>
      <w:numFmt w:val="lowerLetter"/>
      <w:lvlText w:val="%5."/>
      <w:lvlJc w:val="left"/>
      <w:pPr>
        <w:ind w:left="3600" w:hanging="360"/>
      </w:pPr>
    </w:lvl>
    <w:lvl w:ilvl="5" w:tplc="E4CC07EE">
      <w:start w:val="1"/>
      <w:numFmt w:val="lowerRoman"/>
      <w:lvlText w:val="%6."/>
      <w:lvlJc w:val="right"/>
      <w:pPr>
        <w:ind w:left="4320" w:hanging="180"/>
      </w:pPr>
    </w:lvl>
    <w:lvl w:ilvl="6" w:tplc="AF60873A">
      <w:start w:val="1"/>
      <w:numFmt w:val="decimal"/>
      <w:lvlText w:val="%7."/>
      <w:lvlJc w:val="left"/>
      <w:pPr>
        <w:ind w:left="5040" w:hanging="360"/>
      </w:pPr>
    </w:lvl>
    <w:lvl w:ilvl="7" w:tplc="38CEBB76">
      <w:start w:val="1"/>
      <w:numFmt w:val="lowerLetter"/>
      <w:lvlText w:val="%8."/>
      <w:lvlJc w:val="left"/>
      <w:pPr>
        <w:ind w:left="5760" w:hanging="360"/>
      </w:pPr>
    </w:lvl>
    <w:lvl w:ilvl="8" w:tplc="16ECB866">
      <w:start w:val="1"/>
      <w:numFmt w:val="lowerRoman"/>
      <w:lvlText w:val="%9."/>
      <w:lvlJc w:val="right"/>
      <w:pPr>
        <w:ind w:left="6480" w:hanging="180"/>
      </w:pPr>
    </w:lvl>
  </w:abstractNum>
  <w:abstractNum w:abstractNumId="68" w15:restartNumberingAfterBreak="0">
    <w:nsid w:val="7EB83446"/>
    <w:multiLevelType w:val="hybridMultilevel"/>
    <w:tmpl w:val="12906A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FBEB506"/>
    <w:multiLevelType w:val="hybridMultilevel"/>
    <w:tmpl w:val="B79C5A0C"/>
    <w:lvl w:ilvl="0" w:tplc="D694AB00">
      <w:start w:val="1"/>
      <w:numFmt w:val="decimal"/>
      <w:lvlText w:val="%1."/>
      <w:lvlJc w:val="left"/>
      <w:pPr>
        <w:ind w:left="720" w:hanging="360"/>
      </w:pPr>
    </w:lvl>
    <w:lvl w:ilvl="1" w:tplc="BD281744">
      <w:start w:val="1"/>
      <w:numFmt w:val="lowerLetter"/>
      <w:lvlText w:val="%2."/>
      <w:lvlJc w:val="left"/>
      <w:pPr>
        <w:ind w:left="1440" w:hanging="360"/>
      </w:pPr>
    </w:lvl>
    <w:lvl w:ilvl="2" w:tplc="FE00D966">
      <w:start w:val="1"/>
      <w:numFmt w:val="lowerRoman"/>
      <w:lvlText w:val="%3."/>
      <w:lvlJc w:val="right"/>
      <w:pPr>
        <w:ind w:left="2160" w:hanging="180"/>
      </w:pPr>
    </w:lvl>
    <w:lvl w:ilvl="3" w:tplc="C4EE9072">
      <w:start w:val="1"/>
      <w:numFmt w:val="decimal"/>
      <w:lvlText w:val="%4."/>
      <w:lvlJc w:val="left"/>
      <w:pPr>
        <w:ind w:left="2880" w:hanging="360"/>
      </w:pPr>
    </w:lvl>
    <w:lvl w:ilvl="4" w:tplc="C84E0152">
      <w:start w:val="1"/>
      <w:numFmt w:val="lowerLetter"/>
      <w:lvlText w:val="%5."/>
      <w:lvlJc w:val="left"/>
      <w:pPr>
        <w:ind w:left="3600" w:hanging="360"/>
      </w:pPr>
    </w:lvl>
    <w:lvl w:ilvl="5" w:tplc="04F6BD30">
      <w:start w:val="1"/>
      <w:numFmt w:val="lowerRoman"/>
      <w:lvlText w:val="%6."/>
      <w:lvlJc w:val="right"/>
      <w:pPr>
        <w:ind w:left="4320" w:hanging="180"/>
      </w:pPr>
    </w:lvl>
    <w:lvl w:ilvl="6" w:tplc="68B6A29C">
      <w:start w:val="1"/>
      <w:numFmt w:val="decimal"/>
      <w:lvlText w:val="%7."/>
      <w:lvlJc w:val="left"/>
      <w:pPr>
        <w:ind w:left="5040" w:hanging="360"/>
      </w:pPr>
    </w:lvl>
    <w:lvl w:ilvl="7" w:tplc="D0FA912C">
      <w:start w:val="1"/>
      <w:numFmt w:val="lowerLetter"/>
      <w:lvlText w:val="%8."/>
      <w:lvlJc w:val="left"/>
      <w:pPr>
        <w:ind w:left="5760" w:hanging="360"/>
      </w:pPr>
    </w:lvl>
    <w:lvl w:ilvl="8" w:tplc="CC7EA8B6">
      <w:start w:val="1"/>
      <w:numFmt w:val="lowerRoman"/>
      <w:lvlText w:val="%9."/>
      <w:lvlJc w:val="right"/>
      <w:pPr>
        <w:ind w:left="6480" w:hanging="180"/>
      </w:pPr>
    </w:lvl>
  </w:abstractNum>
  <w:num w:numId="1" w16cid:durableId="1293975220">
    <w:abstractNumId w:val="47"/>
  </w:num>
  <w:num w:numId="2" w16cid:durableId="1101726562">
    <w:abstractNumId w:val="29"/>
  </w:num>
  <w:num w:numId="3" w16cid:durableId="778720956">
    <w:abstractNumId w:val="69"/>
  </w:num>
  <w:num w:numId="4" w16cid:durableId="1159227866">
    <w:abstractNumId w:val="50"/>
  </w:num>
  <w:num w:numId="5" w16cid:durableId="1902129289">
    <w:abstractNumId w:val="46"/>
  </w:num>
  <w:num w:numId="6" w16cid:durableId="796680830">
    <w:abstractNumId w:val="26"/>
  </w:num>
  <w:num w:numId="7" w16cid:durableId="932669161">
    <w:abstractNumId w:val="40"/>
  </w:num>
  <w:num w:numId="8" w16cid:durableId="816453980">
    <w:abstractNumId w:val="31"/>
  </w:num>
  <w:num w:numId="9" w16cid:durableId="1590625810">
    <w:abstractNumId w:val="67"/>
  </w:num>
  <w:num w:numId="10" w16cid:durableId="636566416">
    <w:abstractNumId w:val="27"/>
  </w:num>
  <w:num w:numId="11" w16cid:durableId="218899978">
    <w:abstractNumId w:val="58"/>
  </w:num>
  <w:num w:numId="12" w16cid:durableId="8875070">
    <w:abstractNumId w:val="11"/>
  </w:num>
  <w:num w:numId="13" w16cid:durableId="168328846">
    <w:abstractNumId w:val="36"/>
  </w:num>
  <w:num w:numId="14" w16cid:durableId="1111901526">
    <w:abstractNumId w:val="15"/>
  </w:num>
  <w:num w:numId="15" w16cid:durableId="939025296">
    <w:abstractNumId w:val="49"/>
  </w:num>
  <w:num w:numId="16" w16cid:durableId="1983727227">
    <w:abstractNumId w:val="54"/>
  </w:num>
  <w:num w:numId="17" w16cid:durableId="648439554">
    <w:abstractNumId w:val="23"/>
  </w:num>
  <w:num w:numId="18" w16cid:durableId="449402858">
    <w:abstractNumId w:val="14"/>
  </w:num>
  <w:num w:numId="19" w16cid:durableId="1418860968">
    <w:abstractNumId w:val="56"/>
  </w:num>
  <w:num w:numId="20" w16cid:durableId="1190484527">
    <w:abstractNumId w:val="52"/>
  </w:num>
  <w:num w:numId="21" w16cid:durableId="600187729">
    <w:abstractNumId w:val="53"/>
  </w:num>
  <w:num w:numId="22" w16cid:durableId="1350444831">
    <w:abstractNumId w:val="24"/>
  </w:num>
  <w:num w:numId="23" w16cid:durableId="850870607">
    <w:abstractNumId w:val="1"/>
  </w:num>
  <w:num w:numId="24" w16cid:durableId="458645648">
    <w:abstractNumId w:val="57"/>
  </w:num>
  <w:num w:numId="25" w16cid:durableId="1967352290">
    <w:abstractNumId w:val="22"/>
  </w:num>
  <w:num w:numId="26" w16cid:durableId="206726836">
    <w:abstractNumId w:val="39"/>
  </w:num>
  <w:num w:numId="27" w16cid:durableId="1056127110">
    <w:abstractNumId w:val="30"/>
  </w:num>
  <w:num w:numId="28" w16cid:durableId="2050642526">
    <w:abstractNumId w:val="33"/>
  </w:num>
  <w:num w:numId="29" w16cid:durableId="1036470572">
    <w:abstractNumId w:val="55"/>
  </w:num>
  <w:num w:numId="30" w16cid:durableId="658581173">
    <w:abstractNumId w:val="28"/>
  </w:num>
  <w:num w:numId="31" w16cid:durableId="513229007">
    <w:abstractNumId w:val="68"/>
  </w:num>
  <w:num w:numId="32" w16cid:durableId="737096257">
    <w:abstractNumId w:val="20"/>
  </w:num>
  <w:num w:numId="33" w16cid:durableId="1848246863">
    <w:abstractNumId w:val="43"/>
  </w:num>
  <w:num w:numId="34" w16cid:durableId="233049585">
    <w:abstractNumId w:val="66"/>
  </w:num>
  <w:num w:numId="35" w16cid:durableId="312173820">
    <w:abstractNumId w:val="42"/>
  </w:num>
  <w:num w:numId="36" w16cid:durableId="1974675871">
    <w:abstractNumId w:val="34"/>
  </w:num>
  <w:num w:numId="37" w16cid:durableId="1945726101">
    <w:abstractNumId w:val="32"/>
  </w:num>
  <w:num w:numId="38" w16cid:durableId="582565055">
    <w:abstractNumId w:val="10"/>
  </w:num>
  <w:num w:numId="39" w16cid:durableId="533083960">
    <w:abstractNumId w:val="18"/>
  </w:num>
  <w:num w:numId="40" w16cid:durableId="13113365">
    <w:abstractNumId w:val="62"/>
  </w:num>
  <w:num w:numId="41" w16cid:durableId="823206746">
    <w:abstractNumId w:val="48"/>
  </w:num>
  <w:num w:numId="42" w16cid:durableId="1681275981">
    <w:abstractNumId w:val="51"/>
  </w:num>
  <w:num w:numId="43" w16cid:durableId="1912351893">
    <w:abstractNumId w:val="17"/>
  </w:num>
  <w:num w:numId="44" w16cid:durableId="1867448371">
    <w:abstractNumId w:val="45"/>
  </w:num>
  <w:num w:numId="45" w16cid:durableId="1579359334">
    <w:abstractNumId w:val="2"/>
  </w:num>
  <w:num w:numId="46" w16cid:durableId="226695805">
    <w:abstractNumId w:val="61"/>
  </w:num>
  <w:num w:numId="47" w16cid:durableId="1307970895">
    <w:abstractNumId w:val="41"/>
  </w:num>
  <w:num w:numId="48" w16cid:durableId="527569098">
    <w:abstractNumId w:val="35"/>
  </w:num>
  <w:num w:numId="49" w16cid:durableId="572352793">
    <w:abstractNumId w:val="13"/>
  </w:num>
  <w:num w:numId="50" w16cid:durableId="1418138892">
    <w:abstractNumId w:val="59"/>
  </w:num>
  <w:num w:numId="51" w16cid:durableId="1516840210">
    <w:abstractNumId w:val="9"/>
  </w:num>
  <w:num w:numId="52" w16cid:durableId="1560092399">
    <w:abstractNumId w:val="12"/>
  </w:num>
  <w:num w:numId="53" w16cid:durableId="876090607">
    <w:abstractNumId w:val="25"/>
  </w:num>
  <w:num w:numId="54" w16cid:durableId="1821923791">
    <w:abstractNumId w:val="64"/>
  </w:num>
  <w:num w:numId="55" w16cid:durableId="1940020181">
    <w:abstractNumId w:val="63"/>
  </w:num>
  <w:num w:numId="56" w16cid:durableId="1322656884">
    <w:abstractNumId w:val="37"/>
  </w:num>
  <w:num w:numId="57" w16cid:durableId="339044843">
    <w:abstractNumId w:val="38"/>
  </w:num>
  <w:num w:numId="58" w16cid:durableId="1759787398">
    <w:abstractNumId w:val="3"/>
  </w:num>
  <w:num w:numId="59" w16cid:durableId="828133536">
    <w:abstractNumId w:val="44"/>
  </w:num>
  <w:num w:numId="60" w16cid:durableId="452292108">
    <w:abstractNumId w:val="5"/>
  </w:num>
  <w:num w:numId="61" w16cid:durableId="950933318">
    <w:abstractNumId w:val="6"/>
  </w:num>
  <w:num w:numId="62" w16cid:durableId="1895584851">
    <w:abstractNumId w:val="8"/>
  </w:num>
  <w:num w:numId="63" w16cid:durableId="1947959133">
    <w:abstractNumId w:val="16"/>
  </w:num>
  <w:num w:numId="64" w16cid:durableId="1193614652">
    <w:abstractNumId w:val="60"/>
  </w:num>
  <w:num w:numId="65" w16cid:durableId="15743888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50759423">
    <w:abstractNumId w:val="65"/>
  </w:num>
  <w:num w:numId="67" w16cid:durableId="861942076">
    <w:abstractNumId w:val="0"/>
  </w:num>
  <w:num w:numId="68" w16cid:durableId="1201429740">
    <w:abstractNumId w:val="7"/>
  </w:num>
  <w:num w:numId="69" w16cid:durableId="963386676">
    <w:abstractNumId w:val="21"/>
  </w:num>
  <w:num w:numId="70" w16cid:durableId="555553256">
    <w:abstractNumId w:val="1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jcwMzezMLAwM7ZU0lEKTi0uzszPAykwqwUAs/lREywAAAA="/>
  </w:docVars>
  <w:rsids>
    <w:rsidRoot w:val="006F4F68"/>
    <w:rsid w:val="00000139"/>
    <w:rsid w:val="0000133A"/>
    <w:rsid w:val="00001673"/>
    <w:rsid w:val="00001D3F"/>
    <w:rsid w:val="0000233A"/>
    <w:rsid w:val="00002348"/>
    <w:rsid w:val="0000263C"/>
    <w:rsid w:val="00002845"/>
    <w:rsid w:val="00002F11"/>
    <w:rsid w:val="00002FE6"/>
    <w:rsid w:val="000030BB"/>
    <w:rsid w:val="000031FA"/>
    <w:rsid w:val="00003383"/>
    <w:rsid w:val="00003562"/>
    <w:rsid w:val="00003B39"/>
    <w:rsid w:val="00003DAB"/>
    <w:rsid w:val="0000400C"/>
    <w:rsid w:val="000041F2"/>
    <w:rsid w:val="000045D6"/>
    <w:rsid w:val="0000535C"/>
    <w:rsid w:val="0000543C"/>
    <w:rsid w:val="00005B88"/>
    <w:rsid w:val="0000661D"/>
    <w:rsid w:val="000069BE"/>
    <w:rsid w:val="000070CF"/>
    <w:rsid w:val="00007128"/>
    <w:rsid w:val="00007242"/>
    <w:rsid w:val="00007244"/>
    <w:rsid w:val="00010E25"/>
    <w:rsid w:val="0001195B"/>
    <w:rsid w:val="0001252D"/>
    <w:rsid w:val="00012974"/>
    <w:rsid w:val="00012E75"/>
    <w:rsid w:val="0001316B"/>
    <w:rsid w:val="000131D0"/>
    <w:rsid w:val="00013227"/>
    <w:rsid w:val="00013977"/>
    <w:rsid w:val="00013E1D"/>
    <w:rsid w:val="0001423A"/>
    <w:rsid w:val="00014EE3"/>
    <w:rsid w:val="000150B1"/>
    <w:rsid w:val="000156BE"/>
    <w:rsid w:val="00015D17"/>
    <w:rsid w:val="00015E56"/>
    <w:rsid w:val="00016191"/>
    <w:rsid w:val="000165A9"/>
    <w:rsid w:val="00016B94"/>
    <w:rsid w:val="00017515"/>
    <w:rsid w:val="000175F8"/>
    <w:rsid w:val="00017633"/>
    <w:rsid w:val="000204B6"/>
    <w:rsid w:val="000204F2"/>
    <w:rsid w:val="00021E84"/>
    <w:rsid w:val="00021FE4"/>
    <w:rsid w:val="000221CC"/>
    <w:rsid w:val="000221E5"/>
    <w:rsid w:val="000225C9"/>
    <w:rsid w:val="0002315B"/>
    <w:rsid w:val="00023494"/>
    <w:rsid w:val="00023768"/>
    <w:rsid w:val="00023935"/>
    <w:rsid w:val="000239B8"/>
    <w:rsid w:val="00023E4B"/>
    <w:rsid w:val="000240EA"/>
    <w:rsid w:val="000247DC"/>
    <w:rsid w:val="00025AE0"/>
    <w:rsid w:val="00026560"/>
    <w:rsid w:val="00026DBF"/>
    <w:rsid w:val="00027EE7"/>
    <w:rsid w:val="000306B6"/>
    <w:rsid w:val="000309BA"/>
    <w:rsid w:val="00030E72"/>
    <w:rsid w:val="00030EED"/>
    <w:rsid w:val="00030FC0"/>
    <w:rsid w:val="000311A4"/>
    <w:rsid w:val="00031F9C"/>
    <w:rsid w:val="000325C6"/>
    <w:rsid w:val="00032787"/>
    <w:rsid w:val="00033187"/>
    <w:rsid w:val="0003345F"/>
    <w:rsid w:val="0003368F"/>
    <w:rsid w:val="00034DF4"/>
    <w:rsid w:val="000351B2"/>
    <w:rsid w:val="00035396"/>
    <w:rsid w:val="000354F5"/>
    <w:rsid w:val="00035615"/>
    <w:rsid w:val="00036583"/>
    <w:rsid w:val="0003749E"/>
    <w:rsid w:val="00040599"/>
    <w:rsid w:val="000418E3"/>
    <w:rsid w:val="0004240E"/>
    <w:rsid w:val="00042495"/>
    <w:rsid w:val="00043503"/>
    <w:rsid w:val="000435F8"/>
    <w:rsid w:val="000441FC"/>
    <w:rsid w:val="00045E14"/>
    <w:rsid w:val="000463FE"/>
    <w:rsid w:val="00046BC0"/>
    <w:rsid w:val="00046E12"/>
    <w:rsid w:val="00047656"/>
    <w:rsid w:val="000505A9"/>
    <w:rsid w:val="000507C5"/>
    <w:rsid w:val="00051B04"/>
    <w:rsid w:val="00051FB6"/>
    <w:rsid w:val="0005215D"/>
    <w:rsid w:val="0005218F"/>
    <w:rsid w:val="000523A2"/>
    <w:rsid w:val="000529E9"/>
    <w:rsid w:val="00052C7F"/>
    <w:rsid w:val="00052FAF"/>
    <w:rsid w:val="0005313E"/>
    <w:rsid w:val="0005326D"/>
    <w:rsid w:val="0005340B"/>
    <w:rsid w:val="000536DE"/>
    <w:rsid w:val="00053C3C"/>
    <w:rsid w:val="0005400F"/>
    <w:rsid w:val="000544A9"/>
    <w:rsid w:val="00054D99"/>
    <w:rsid w:val="00054F05"/>
    <w:rsid w:val="00055552"/>
    <w:rsid w:val="0005570D"/>
    <w:rsid w:val="00055931"/>
    <w:rsid w:val="00055999"/>
    <w:rsid w:val="00055B59"/>
    <w:rsid w:val="00057248"/>
    <w:rsid w:val="00057389"/>
    <w:rsid w:val="000600D6"/>
    <w:rsid w:val="000601F8"/>
    <w:rsid w:val="00060CD3"/>
    <w:rsid w:val="00061055"/>
    <w:rsid w:val="000610FA"/>
    <w:rsid w:val="0006154D"/>
    <w:rsid w:val="000615B9"/>
    <w:rsid w:val="00061903"/>
    <w:rsid w:val="000619E0"/>
    <w:rsid w:val="000623C9"/>
    <w:rsid w:val="000624FA"/>
    <w:rsid w:val="000626A5"/>
    <w:rsid w:val="00064588"/>
    <w:rsid w:val="00064C5B"/>
    <w:rsid w:val="000650F2"/>
    <w:rsid w:val="00065947"/>
    <w:rsid w:val="000659A5"/>
    <w:rsid w:val="00065ECB"/>
    <w:rsid w:val="00066238"/>
    <w:rsid w:val="00066E7A"/>
    <w:rsid w:val="00066FF7"/>
    <w:rsid w:val="0006738C"/>
    <w:rsid w:val="000674D3"/>
    <w:rsid w:val="00067FEB"/>
    <w:rsid w:val="0007071B"/>
    <w:rsid w:val="00070CD2"/>
    <w:rsid w:val="0007212E"/>
    <w:rsid w:val="00072151"/>
    <w:rsid w:val="00072676"/>
    <w:rsid w:val="0007290B"/>
    <w:rsid w:val="00072DBD"/>
    <w:rsid w:val="00072DF1"/>
    <w:rsid w:val="000732E8"/>
    <w:rsid w:val="00073436"/>
    <w:rsid w:val="00073479"/>
    <w:rsid w:val="00073A83"/>
    <w:rsid w:val="0007454B"/>
    <w:rsid w:val="000747C4"/>
    <w:rsid w:val="000747CC"/>
    <w:rsid w:val="00075004"/>
    <w:rsid w:val="000754F0"/>
    <w:rsid w:val="00076484"/>
    <w:rsid w:val="00080376"/>
    <w:rsid w:val="00080918"/>
    <w:rsid w:val="00080CA5"/>
    <w:rsid w:val="00080CEF"/>
    <w:rsid w:val="00081477"/>
    <w:rsid w:val="000815CD"/>
    <w:rsid w:val="000815F4"/>
    <w:rsid w:val="00082560"/>
    <w:rsid w:val="00082680"/>
    <w:rsid w:val="0008289F"/>
    <w:rsid w:val="00082C7E"/>
    <w:rsid w:val="00082DF8"/>
    <w:rsid w:val="00082EA6"/>
    <w:rsid w:val="0008323A"/>
    <w:rsid w:val="0008377C"/>
    <w:rsid w:val="000838B1"/>
    <w:rsid w:val="00084153"/>
    <w:rsid w:val="0008422A"/>
    <w:rsid w:val="00084248"/>
    <w:rsid w:val="000845ED"/>
    <w:rsid w:val="00084D6E"/>
    <w:rsid w:val="00085050"/>
    <w:rsid w:val="00085200"/>
    <w:rsid w:val="000852AE"/>
    <w:rsid w:val="00085A98"/>
    <w:rsid w:val="00085AF5"/>
    <w:rsid w:val="00085CB0"/>
    <w:rsid w:val="000865F0"/>
    <w:rsid w:val="00086985"/>
    <w:rsid w:val="00086D31"/>
    <w:rsid w:val="000872FC"/>
    <w:rsid w:val="000875A3"/>
    <w:rsid w:val="0008783E"/>
    <w:rsid w:val="00087EBC"/>
    <w:rsid w:val="00090B1C"/>
    <w:rsid w:val="00090B9C"/>
    <w:rsid w:val="00090D4A"/>
    <w:rsid w:val="00091B5C"/>
    <w:rsid w:val="0009245C"/>
    <w:rsid w:val="00092872"/>
    <w:rsid w:val="0009291B"/>
    <w:rsid w:val="00094FBD"/>
    <w:rsid w:val="000952D3"/>
    <w:rsid w:val="00095653"/>
    <w:rsid w:val="0009571C"/>
    <w:rsid w:val="00095A20"/>
    <w:rsid w:val="00095CF5"/>
    <w:rsid w:val="00095DCE"/>
    <w:rsid w:val="0009647B"/>
    <w:rsid w:val="00096736"/>
    <w:rsid w:val="00096CC8"/>
    <w:rsid w:val="0009738E"/>
    <w:rsid w:val="000975EC"/>
    <w:rsid w:val="00097AB6"/>
    <w:rsid w:val="00097D1D"/>
    <w:rsid w:val="000A00C7"/>
    <w:rsid w:val="000A0241"/>
    <w:rsid w:val="000A0B81"/>
    <w:rsid w:val="000A1089"/>
    <w:rsid w:val="000A14CC"/>
    <w:rsid w:val="000A23AD"/>
    <w:rsid w:val="000A2496"/>
    <w:rsid w:val="000A2DDD"/>
    <w:rsid w:val="000A2E38"/>
    <w:rsid w:val="000A2F32"/>
    <w:rsid w:val="000A339B"/>
    <w:rsid w:val="000A37FD"/>
    <w:rsid w:val="000A3C34"/>
    <w:rsid w:val="000A471E"/>
    <w:rsid w:val="000A4F81"/>
    <w:rsid w:val="000A57C9"/>
    <w:rsid w:val="000A6277"/>
    <w:rsid w:val="000A6415"/>
    <w:rsid w:val="000A6499"/>
    <w:rsid w:val="000A69AD"/>
    <w:rsid w:val="000A6D36"/>
    <w:rsid w:val="000A7301"/>
    <w:rsid w:val="000A7534"/>
    <w:rsid w:val="000A79B4"/>
    <w:rsid w:val="000A7D98"/>
    <w:rsid w:val="000B0B81"/>
    <w:rsid w:val="000B1023"/>
    <w:rsid w:val="000B1A4C"/>
    <w:rsid w:val="000B1F48"/>
    <w:rsid w:val="000B2215"/>
    <w:rsid w:val="000B23A5"/>
    <w:rsid w:val="000B275A"/>
    <w:rsid w:val="000B289B"/>
    <w:rsid w:val="000B319E"/>
    <w:rsid w:val="000B32C0"/>
    <w:rsid w:val="000B33A7"/>
    <w:rsid w:val="000B33A9"/>
    <w:rsid w:val="000B357C"/>
    <w:rsid w:val="000B3C22"/>
    <w:rsid w:val="000B3E96"/>
    <w:rsid w:val="000B3F83"/>
    <w:rsid w:val="000B4564"/>
    <w:rsid w:val="000B4818"/>
    <w:rsid w:val="000B54A2"/>
    <w:rsid w:val="000B5725"/>
    <w:rsid w:val="000B5C37"/>
    <w:rsid w:val="000B5D86"/>
    <w:rsid w:val="000B6197"/>
    <w:rsid w:val="000B6962"/>
    <w:rsid w:val="000B6BB1"/>
    <w:rsid w:val="000B6D18"/>
    <w:rsid w:val="000B710B"/>
    <w:rsid w:val="000B7429"/>
    <w:rsid w:val="000C027E"/>
    <w:rsid w:val="000C1428"/>
    <w:rsid w:val="000C15FF"/>
    <w:rsid w:val="000C1C8B"/>
    <w:rsid w:val="000C1CB3"/>
    <w:rsid w:val="000C1CCA"/>
    <w:rsid w:val="000C2739"/>
    <w:rsid w:val="000C35FE"/>
    <w:rsid w:val="000C36E7"/>
    <w:rsid w:val="000C3BA4"/>
    <w:rsid w:val="000C3C03"/>
    <w:rsid w:val="000C3FCE"/>
    <w:rsid w:val="000C46CF"/>
    <w:rsid w:val="000C5496"/>
    <w:rsid w:val="000C583D"/>
    <w:rsid w:val="000C5C26"/>
    <w:rsid w:val="000C5C53"/>
    <w:rsid w:val="000C5ED5"/>
    <w:rsid w:val="000C65E1"/>
    <w:rsid w:val="000C6EF8"/>
    <w:rsid w:val="000C78AF"/>
    <w:rsid w:val="000C79E7"/>
    <w:rsid w:val="000C7A24"/>
    <w:rsid w:val="000C7C5D"/>
    <w:rsid w:val="000C7EE8"/>
    <w:rsid w:val="000C7FAA"/>
    <w:rsid w:val="000D14C7"/>
    <w:rsid w:val="000D196B"/>
    <w:rsid w:val="000D197C"/>
    <w:rsid w:val="000D22BE"/>
    <w:rsid w:val="000D23D7"/>
    <w:rsid w:val="000D2759"/>
    <w:rsid w:val="000D296E"/>
    <w:rsid w:val="000D2A71"/>
    <w:rsid w:val="000D2B67"/>
    <w:rsid w:val="000D2D63"/>
    <w:rsid w:val="000D33DB"/>
    <w:rsid w:val="000D3BD4"/>
    <w:rsid w:val="000D3E62"/>
    <w:rsid w:val="000D41B3"/>
    <w:rsid w:val="000D54AF"/>
    <w:rsid w:val="000D654C"/>
    <w:rsid w:val="000D67BC"/>
    <w:rsid w:val="000D6A0A"/>
    <w:rsid w:val="000D6ABA"/>
    <w:rsid w:val="000D6B84"/>
    <w:rsid w:val="000D712C"/>
    <w:rsid w:val="000D744C"/>
    <w:rsid w:val="000D7503"/>
    <w:rsid w:val="000D7BAD"/>
    <w:rsid w:val="000E0598"/>
    <w:rsid w:val="000E2052"/>
    <w:rsid w:val="000E2586"/>
    <w:rsid w:val="000E2752"/>
    <w:rsid w:val="000E2958"/>
    <w:rsid w:val="000E334F"/>
    <w:rsid w:val="000E33A0"/>
    <w:rsid w:val="000E38C9"/>
    <w:rsid w:val="000E3B0D"/>
    <w:rsid w:val="000E3E1C"/>
    <w:rsid w:val="000E4FFE"/>
    <w:rsid w:val="000E52AD"/>
    <w:rsid w:val="000E5422"/>
    <w:rsid w:val="000E5D18"/>
    <w:rsid w:val="000E5E51"/>
    <w:rsid w:val="000E5E7F"/>
    <w:rsid w:val="000E5FFA"/>
    <w:rsid w:val="000E6351"/>
    <w:rsid w:val="000E6E2E"/>
    <w:rsid w:val="000E712F"/>
    <w:rsid w:val="000E7748"/>
    <w:rsid w:val="000E7887"/>
    <w:rsid w:val="000F0415"/>
    <w:rsid w:val="000F0C14"/>
    <w:rsid w:val="000F0D75"/>
    <w:rsid w:val="000F128A"/>
    <w:rsid w:val="000F454D"/>
    <w:rsid w:val="000F4D16"/>
    <w:rsid w:val="000F4E6D"/>
    <w:rsid w:val="000F4EE9"/>
    <w:rsid w:val="000F5867"/>
    <w:rsid w:val="000F5B2B"/>
    <w:rsid w:val="000F5D2A"/>
    <w:rsid w:val="000F5F0C"/>
    <w:rsid w:val="000F6029"/>
    <w:rsid w:val="000F64A6"/>
    <w:rsid w:val="000F65B3"/>
    <w:rsid w:val="000F7B25"/>
    <w:rsid w:val="000F7BDD"/>
    <w:rsid w:val="000F9240"/>
    <w:rsid w:val="0010014B"/>
    <w:rsid w:val="00100BF0"/>
    <w:rsid w:val="00101A2D"/>
    <w:rsid w:val="0010257D"/>
    <w:rsid w:val="001026BE"/>
    <w:rsid w:val="00102AA5"/>
    <w:rsid w:val="00103BB6"/>
    <w:rsid w:val="00103D8A"/>
    <w:rsid w:val="00104128"/>
    <w:rsid w:val="001046C5"/>
    <w:rsid w:val="00104BD0"/>
    <w:rsid w:val="0010563D"/>
    <w:rsid w:val="001058AA"/>
    <w:rsid w:val="00105D41"/>
    <w:rsid w:val="00106509"/>
    <w:rsid w:val="00106637"/>
    <w:rsid w:val="0010691B"/>
    <w:rsid w:val="00107012"/>
    <w:rsid w:val="001070E7"/>
    <w:rsid w:val="001072AB"/>
    <w:rsid w:val="001078A6"/>
    <w:rsid w:val="00107AB6"/>
    <w:rsid w:val="001102F3"/>
    <w:rsid w:val="00110BF6"/>
    <w:rsid w:val="00112775"/>
    <w:rsid w:val="00112780"/>
    <w:rsid w:val="001127B8"/>
    <w:rsid w:val="00112D64"/>
    <w:rsid w:val="00113157"/>
    <w:rsid w:val="001131A6"/>
    <w:rsid w:val="00113734"/>
    <w:rsid w:val="00113BB8"/>
    <w:rsid w:val="0011473C"/>
    <w:rsid w:val="00114EE8"/>
    <w:rsid w:val="001156F0"/>
    <w:rsid w:val="00115BEF"/>
    <w:rsid w:val="00116D33"/>
    <w:rsid w:val="001179E9"/>
    <w:rsid w:val="001203BF"/>
    <w:rsid w:val="00120B69"/>
    <w:rsid w:val="00120B6E"/>
    <w:rsid w:val="001218C4"/>
    <w:rsid w:val="00121E21"/>
    <w:rsid w:val="00122430"/>
    <w:rsid w:val="00122459"/>
    <w:rsid w:val="00122F59"/>
    <w:rsid w:val="00122F9C"/>
    <w:rsid w:val="001233D7"/>
    <w:rsid w:val="0012351E"/>
    <w:rsid w:val="00124108"/>
    <w:rsid w:val="001242AB"/>
    <w:rsid w:val="00124335"/>
    <w:rsid w:val="001246DF"/>
    <w:rsid w:val="00124A6A"/>
    <w:rsid w:val="00124CA8"/>
    <w:rsid w:val="00124D99"/>
    <w:rsid w:val="00124ECB"/>
    <w:rsid w:val="001251D8"/>
    <w:rsid w:val="001259B5"/>
    <w:rsid w:val="0012633B"/>
    <w:rsid w:val="00126678"/>
    <w:rsid w:val="00126DC9"/>
    <w:rsid w:val="00127528"/>
    <w:rsid w:val="0012764D"/>
    <w:rsid w:val="001276FB"/>
    <w:rsid w:val="00127D5D"/>
    <w:rsid w:val="0013060E"/>
    <w:rsid w:val="001306C9"/>
    <w:rsid w:val="001309DC"/>
    <w:rsid w:val="00130F40"/>
    <w:rsid w:val="001316EE"/>
    <w:rsid w:val="00131AA3"/>
    <w:rsid w:val="00131D96"/>
    <w:rsid w:val="0013206A"/>
    <w:rsid w:val="00132091"/>
    <w:rsid w:val="00132389"/>
    <w:rsid w:val="00132665"/>
    <w:rsid w:val="001329A9"/>
    <w:rsid w:val="00132D34"/>
    <w:rsid w:val="00132E1B"/>
    <w:rsid w:val="00132EAB"/>
    <w:rsid w:val="001333F4"/>
    <w:rsid w:val="001334BF"/>
    <w:rsid w:val="001334CE"/>
    <w:rsid w:val="00133C80"/>
    <w:rsid w:val="00133DBB"/>
    <w:rsid w:val="00133DF6"/>
    <w:rsid w:val="0013423D"/>
    <w:rsid w:val="00135153"/>
    <w:rsid w:val="001351B9"/>
    <w:rsid w:val="00136828"/>
    <w:rsid w:val="001368E9"/>
    <w:rsid w:val="00136D88"/>
    <w:rsid w:val="001374FB"/>
    <w:rsid w:val="00137B88"/>
    <w:rsid w:val="00137EF6"/>
    <w:rsid w:val="00137F93"/>
    <w:rsid w:val="00140716"/>
    <w:rsid w:val="001409D4"/>
    <w:rsid w:val="001410B0"/>
    <w:rsid w:val="0014144E"/>
    <w:rsid w:val="00141CDC"/>
    <w:rsid w:val="001426F7"/>
    <w:rsid w:val="00142F3C"/>
    <w:rsid w:val="00142FDC"/>
    <w:rsid w:val="001433EA"/>
    <w:rsid w:val="0014372F"/>
    <w:rsid w:val="0014390D"/>
    <w:rsid w:val="00143A37"/>
    <w:rsid w:val="00144AC9"/>
    <w:rsid w:val="00144E8D"/>
    <w:rsid w:val="00145011"/>
    <w:rsid w:val="00145187"/>
    <w:rsid w:val="001451AD"/>
    <w:rsid w:val="00145283"/>
    <w:rsid w:val="0014528F"/>
    <w:rsid w:val="00145B1A"/>
    <w:rsid w:val="00145D1A"/>
    <w:rsid w:val="00146067"/>
    <w:rsid w:val="001463F1"/>
    <w:rsid w:val="001464DD"/>
    <w:rsid w:val="00146A0D"/>
    <w:rsid w:val="00146E09"/>
    <w:rsid w:val="00147526"/>
    <w:rsid w:val="0015002F"/>
    <w:rsid w:val="0015035C"/>
    <w:rsid w:val="001503EB"/>
    <w:rsid w:val="001504B9"/>
    <w:rsid w:val="00150F2D"/>
    <w:rsid w:val="00151179"/>
    <w:rsid w:val="00151CEF"/>
    <w:rsid w:val="00152CC0"/>
    <w:rsid w:val="00152E90"/>
    <w:rsid w:val="00152EBD"/>
    <w:rsid w:val="001535CB"/>
    <w:rsid w:val="00153903"/>
    <w:rsid w:val="00153D2B"/>
    <w:rsid w:val="001543AE"/>
    <w:rsid w:val="00154F96"/>
    <w:rsid w:val="0015548C"/>
    <w:rsid w:val="0015552A"/>
    <w:rsid w:val="001558F7"/>
    <w:rsid w:val="0015594D"/>
    <w:rsid w:val="00155D87"/>
    <w:rsid w:val="001569EE"/>
    <w:rsid w:val="00156EA0"/>
    <w:rsid w:val="00157308"/>
    <w:rsid w:val="00157432"/>
    <w:rsid w:val="001578B6"/>
    <w:rsid w:val="00157FA4"/>
    <w:rsid w:val="001605F5"/>
    <w:rsid w:val="00160BD2"/>
    <w:rsid w:val="00161BF6"/>
    <w:rsid w:val="00162291"/>
    <w:rsid w:val="001627FA"/>
    <w:rsid w:val="00162988"/>
    <w:rsid w:val="00162BD0"/>
    <w:rsid w:val="00163AA3"/>
    <w:rsid w:val="00163B18"/>
    <w:rsid w:val="0016469F"/>
    <w:rsid w:val="0016472C"/>
    <w:rsid w:val="00165519"/>
    <w:rsid w:val="0016559E"/>
    <w:rsid w:val="00165C47"/>
    <w:rsid w:val="0016699F"/>
    <w:rsid w:val="00166AAC"/>
    <w:rsid w:val="00166B73"/>
    <w:rsid w:val="001672AF"/>
    <w:rsid w:val="001675DB"/>
    <w:rsid w:val="00167600"/>
    <w:rsid w:val="00167BA8"/>
    <w:rsid w:val="00167DEC"/>
    <w:rsid w:val="00170E4B"/>
    <w:rsid w:val="001710CA"/>
    <w:rsid w:val="0017114D"/>
    <w:rsid w:val="001712FE"/>
    <w:rsid w:val="00171449"/>
    <w:rsid w:val="00171549"/>
    <w:rsid w:val="001715BF"/>
    <w:rsid w:val="00171883"/>
    <w:rsid w:val="0017218E"/>
    <w:rsid w:val="00172AC7"/>
    <w:rsid w:val="00173345"/>
    <w:rsid w:val="00173486"/>
    <w:rsid w:val="001757A6"/>
    <w:rsid w:val="00175E90"/>
    <w:rsid w:val="00176954"/>
    <w:rsid w:val="001769BE"/>
    <w:rsid w:val="00176A29"/>
    <w:rsid w:val="00176DC8"/>
    <w:rsid w:val="001771E1"/>
    <w:rsid w:val="0018016A"/>
    <w:rsid w:val="001808D4"/>
    <w:rsid w:val="00180EB4"/>
    <w:rsid w:val="00180EDE"/>
    <w:rsid w:val="00180EE0"/>
    <w:rsid w:val="001812DC"/>
    <w:rsid w:val="00181394"/>
    <w:rsid w:val="001815CC"/>
    <w:rsid w:val="001815FF"/>
    <w:rsid w:val="00181890"/>
    <w:rsid w:val="00181D7B"/>
    <w:rsid w:val="00182310"/>
    <w:rsid w:val="00182361"/>
    <w:rsid w:val="00182953"/>
    <w:rsid w:val="00182B42"/>
    <w:rsid w:val="00182C14"/>
    <w:rsid w:val="00183204"/>
    <w:rsid w:val="001832CD"/>
    <w:rsid w:val="00183795"/>
    <w:rsid w:val="00183F8E"/>
    <w:rsid w:val="00184784"/>
    <w:rsid w:val="00184D48"/>
    <w:rsid w:val="00184E4C"/>
    <w:rsid w:val="00185196"/>
    <w:rsid w:val="0018582B"/>
    <w:rsid w:val="00185C62"/>
    <w:rsid w:val="00186390"/>
    <w:rsid w:val="00186728"/>
    <w:rsid w:val="00186EAC"/>
    <w:rsid w:val="00187C30"/>
    <w:rsid w:val="001906F3"/>
    <w:rsid w:val="001908EC"/>
    <w:rsid w:val="00190982"/>
    <w:rsid w:val="001919A3"/>
    <w:rsid w:val="00192152"/>
    <w:rsid w:val="00192677"/>
    <w:rsid w:val="001935A4"/>
    <w:rsid w:val="001935FC"/>
    <w:rsid w:val="0019360E"/>
    <w:rsid w:val="001936A3"/>
    <w:rsid w:val="00193F29"/>
    <w:rsid w:val="001940AB"/>
    <w:rsid w:val="0019442E"/>
    <w:rsid w:val="001947B7"/>
    <w:rsid w:val="00194A3E"/>
    <w:rsid w:val="001950A3"/>
    <w:rsid w:val="001950D1"/>
    <w:rsid w:val="0019518C"/>
    <w:rsid w:val="001962C7"/>
    <w:rsid w:val="001967B6"/>
    <w:rsid w:val="00196A1A"/>
    <w:rsid w:val="00197513"/>
    <w:rsid w:val="0019789D"/>
    <w:rsid w:val="001979B0"/>
    <w:rsid w:val="001A034B"/>
    <w:rsid w:val="001A0D1D"/>
    <w:rsid w:val="001A104D"/>
    <w:rsid w:val="001A1100"/>
    <w:rsid w:val="001A2469"/>
    <w:rsid w:val="001A2EBE"/>
    <w:rsid w:val="001A364C"/>
    <w:rsid w:val="001A398B"/>
    <w:rsid w:val="001A5051"/>
    <w:rsid w:val="001A649B"/>
    <w:rsid w:val="001A6775"/>
    <w:rsid w:val="001A7E4A"/>
    <w:rsid w:val="001A7F2F"/>
    <w:rsid w:val="001B00C6"/>
    <w:rsid w:val="001B017D"/>
    <w:rsid w:val="001B018B"/>
    <w:rsid w:val="001B0447"/>
    <w:rsid w:val="001B0E80"/>
    <w:rsid w:val="001B1032"/>
    <w:rsid w:val="001B10BA"/>
    <w:rsid w:val="001B1F0A"/>
    <w:rsid w:val="001B212A"/>
    <w:rsid w:val="001B25F6"/>
    <w:rsid w:val="001B26DB"/>
    <w:rsid w:val="001B400F"/>
    <w:rsid w:val="001B42D6"/>
    <w:rsid w:val="001B4382"/>
    <w:rsid w:val="001B4E85"/>
    <w:rsid w:val="001B5199"/>
    <w:rsid w:val="001B525A"/>
    <w:rsid w:val="001B5DD9"/>
    <w:rsid w:val="001B6315"/>
    <w:rsid w:val="001B638A"/>
    <w:rsid w:val="001B6CA8"/>
    <w:rsid w:val="001B6DDE"/>
    <w:rsid w:val="001B6EF9"/>
    <w:rsid w:val="001B7968"/>
    <w:rsid w:val="001B7BA3"/>
    <w:rsid w:val="001B7C64"/>
    <w:rsid w:val="001B7FE5"/>
    <w:rsid w:val="001C0A6C"/>
    <w:rsid w:val="001C0D73"/>
    <w:rsid w:val="001C1447"/>
    <w:rsid w:val="001C144C"/>
    <w:rsid w:val="001C28D2"/>
    <w:rsid w:val="001C2FF5"/>
    <w:rsid w:val="001C323A"/>
    <w:rsid w:val="001C36FF"/>
    <w:rsid w:val="001C37E3"/>
    <w:rsid w:val="001C4909"/>
    <w:rsid w:val="001C49DA"/>
    <w:rsid w:val="001C53CE"/>
    <w:rsid w:val="001C5915"/>
    <w:rsid w:val="001C5C1A"/>
    <w:rsid w:val="001C5D2F"/>
    <w:rsid w:val="001C6DEB"/>
    <w:rsid w:val="001C730A"/>
    <w:rsid w:val="001C7C8D"/>
    <w:rsid w:val="001D0731"/>
    <w:rsid w:val="001D09C4"/>
    <w:rsid w:val="001D17BF"/>
    <w:rsid w:val="001D1D6D"/>
    <w:rsid w:val="001D1FC4"/>
    <w:rsid w:val="001D20C8"/>
    <w:rsid w:val="001D2924"/>
    <w:rsid w:val="001D2B53"/>
    <w:rsid w:val="001D2ED9"/>
    <w:rsid w:val="001D34E8"/>
    <w:rsid w:val="001D3DEC"/>
    <w:rsid w:val="001D3F4C"/>
    <w:rsid w:val="001D42DC"/>
    <w:rsid w:val="001D4A64"/>
    <w:rsid w:val="001D4CEE"/>
    <w:rsid w:val="001D4E03"/>
    <w:rsid w:val="001D53D4"/>
    <w:rsid w:val="001D5F48"/>
    <w:rsid w:val="001D73D3"/>
    <w:rsid w:val="001D7411"/>
    <w:rsid w:val="001D75BB"/>
    <w:rsid w:val="001D7B5F"/>
    <w:rsid w:val="001E0E01"/>
    <w:rsid w:val="001E1628"/>
    <w:rsid w:val="001E1C4F"/>
    <w:rsid w:val="001E1EB4"/>
    <w:rsid w:val="001E33E1"/>
    <w:rsid w:val="001E3541"/>
    <w:rsid w:val="001E3F63"/>
    <w:rsid w:val="001E4152"/>
    <w:rsid w:val="001E457D"/>
    <w:rsid w:val="001E4D4B"/>
    <w:rsid w:val="001E4F1B"/>
    <w:rsid w:val="001E50BA"/>
    <w:rsid w:val="001E5AC9"/>
    <w:rsid w:val="001E6309"/>
    <w:rsid w:val="001E67F7"/>
    <w:rsid w:val="001E6E43"/>
    <w:rsid w:val="001E78B1"/>
    <w:rsid w:val="001F0EEF"/>
    <w:rsid w:val="001F11EA"/>
    <w:rsid w:val="001F1B4D"/>
    <w:rsid w:val="001F1E7F"/>
    <w:rsid w:val="001F1FCA"/>
    <w:rsid w:val="001F2B1D"/>
    <w:rsid w:val="001F2E60"/>
    <w:rsid w:val="001F2E81"/>
    <w:rsid w:val="001F2FC4"/>
    <w:rsid w:val="001F3316"/>
    <w:rsid w:val="001F36B3"/>
    <w:rsid w:val="001F437E"/>
    <w:rsid w:val="001F4386"/>
    <w:rsid w:val="001F485A"/>
    <w:rsid w:val="001F4863"/>
    <w:rsid w:val="001F48C2"/>
    <w:rsid w:val="001F49E6"/>
    <w:rsid w:val="001F505E"/>
    <w:rsid w:val="001F5307"/>
    <w:rsid w:val="001F614F"/>
    <w:rsid w:val="001F6F8A"/>
    <w:rsid w:val="001F7398"/>
    <w:rsid w:val="001F7D25"/>
    <w:rsid w:val="00200158"/>
    <w:rsid w:val="00200544"/>
    <w:rsid w:val="0020064A"/>
    <w:rsid w:val="00200E7E"/>
    <w:rsid w:val="00201071"/>
    <w:rsid w:val="002020B6"/>
    <w:rsid w:val="0020216A"/>
    <w:rsid w:val="002023C1"/>
    <w:rsid w:val="0020271B"/>
    <w:rsid w:val="00202EEE"/>
    <w:rsid w:val="00203445"/>
    <w:rsid w:val="00203D41"/>
    <w:rsid w:val="00204C48"/>
    <w:rsid w:val="0020522C"/>
    <w:rsid w:val="00205BB4"/>
    <w:rsid w:val="00205E86"/>
    <w:rsid w:val="00206A29"/>
    <w:rsid w:val="00206CFB"/>
    <w:rsid w:val="00206EFC"/>
    <w:rsid w:val="00207AC1"/>
    <w:rsid w:val="00210C0E"/>
    <w:rsid w:val="0021128A"/>
    <w:rsid w:val="00211292"/>
    <w:rsid w:val="00211368"/>
    <w:rsid w:val="00211434"/>
    <w:rsid w:val="0021155F"/>
    <w:rsid w:val="002118FD"/>
    <w:rsid w:val="00211D13"/>
    <w:rsid w:val="00211D48"/>
    <w:rsid w:val="0021252D"/>
    <w:rsid w:val="00212812"/>
    <w:rsid w:val="00212E9C"/>
    <w:rsid w:val="0021349A"/>
    <w:rsid w:val="00213825"/>
    <w:rsid w:val="00213D05"/>
    <w:rsid w:val="00213F9A"/>
    <w:rsid w:val="002145CB"/>
    <w:rsid w:val="00214D40"/>
    <w:rsid w:val="0021536E"/>
    <w:rsid w:val="00215664"/>
    <w:rsid w:val="0021571F"/>
    <w:rsid w:val="00215A38"/>
    <w:rsid w:val="00216527"/>
    <w:rsid w:val="00216726"/>
    <w:rsid w:val="00216991"/>
    <w:rsid w:val="00216B97"/>
    <w:rsid w:val="0021715D"/>
    <w:rsid w:val="00217497"/>
    <w:rsid w:val="00217FAD"/>
    <w:rsid w:val="0022062A"/>
    <w:rsid w:val="002211DB"/>
    <w:rsid w:val="002212A2"/>
    <w:rsid w:val="00222A89"/>
    <w:rsid w:val="00222D7F"/>
    <w:rsid w:val="002230FE"/>
    <w:rsid w:val="002234B1"/>
    <w:rsid w:val="00223782"/>
    <w:rsid w:val="002238A1"/>
    <w:rsid w:val="00223C86"/>
    <w:rsid w:val="00225111"/>
    <w:rsid w:val="002256BF"/>
    <w:rsid w:val="00225BAA"/>
    <w:rsid w:val="0022642D"/>
    <w:rsid w:val="00226BD4"/>
    <w:rsid w:val="00226D43"/>
    <w:rsid w:val="002272A3"/>
    <w:rsid w:val="00227AA0"/>
    <w:rsid w:val="00230094"/>
    <w:rsid w:val="002305F7"/>
    <w:rsid w:val="00230C1F"/>
    <w:rsid w:val="0023101B"/>
    <w:rsid w:val="00231969"/>
    <w:rsid w:val="00231EE4"/>
    <w:rsid w:val="00231F22"/>
    <w:rsid w:val="00232955"/>
    <w:rsid w:val="002329B2"/>
    <w:rsid w:val="00233282"/>
    <w:rsid w:val="002335CB"/>
    <w:rsid w:val="00233902"/>
    <w:rsid w:val="00233E46"/>
    <w:rsid w:val="00234448"/>
    <w:rsid w:val="00234785"/>
    <w:rsid w:val="00235739"/>
    <w:rsid w:val="002365EA"/>
    <w:rsid w:val="00236EFA"/>
    <w:rsid w:val="00236F3A"/>
    <w:rsid w:val="0023710D"/>
    <w:rsid w:val="002374B4"/>
    <w:rsid w:val="002377F5"/>
    <w:rsid w:val="00240065"/>
    <w:rsid w:val="00240444"/>
    <w:rsid w:val="00241041"/>
    <w:rsid w:val="00241B30"/>
    <w:rsid w:val="00243333"/>
    <w:rsid w:val="0024356F"/>
    <w:rsid w:val="0024358E"/>
    <w:rsid w:val="002437B7"/>
    <w:rsid w:val="002439A9"/>
    <w:rsid w:val="00243D22"/>
    <w:rsid w:val="0024413C"/>
    <w:rsid w:val="00244168"/>
    <w:rsid w:val="002442F5"/>
    <w:rsid w:val="00244870"/>
    <w:rsid w:val="00244C67"/>
    <w:rsid w:val="00245069"/>
    <w:rsid w:val="00245F4C"/>
    <w:rsid w:val="00247ABE"/>
    <w:rsid w:val="00247C4B"/>
    <w:rsid w:val="0025035C"/>
    <w:rsid w:val="00250447"/>
    <w:rsid w:val="002510FA"/>
    <w:rsid w:val="002512F6"/>
    <w:rsid w:val="002528BC"/>
    <w:rsid w:val="00253A03"/>
    <w:rsid w:val="002540F1"/>
    <w:rsid w:val="00254CAD"/>
    <w:rsid w:val="002552A9"/>
    <w:rsid w:val="002555D5"/>
    <w:rsid w:val="00255806"/>
    <w:rsid w:val="0025608F"/>
    <w:rsid w:val="0025638B"/>
    <w:rsid w:val="0025645A"/>
    <w:rsid w:val="00256890"/>
    <w:rsid w:val="002568F8"/>
    <w:rsid w:val="00256AC2"/>
    <w:rsid w:val="00257191"/>
    <w:rsid w:val="00257374"/>
    <w:rsid w:val="002574CC"/>
    <w:rsid w:val="002576D0"/>
    <w:rsid w:val="00257879"/>
    <w:rsid w:val="00260586"/>
    <w:rsid w:val="002606A4"/>
    <w:rsid w:val="00260972"/>
    <w:rsid w:val="0026121C"/>
    <w:rsid w:val="00261676"/>
    <w:rsid w:val="00261C04"/>
    <w:rsid w:val="00261D84"/>
    <w:rsid w:val="00262624"/>
    <w:rsid w:val="00262976"/>
    <w:rsid w:val="00262A7A"/>
    <w:rsid w:val="00262F4F"/>
    <w:rsid w:val="00263CFD"/>
    <w:rsid w:val="00263EE5"/>
    <w:rsid w:val="00264090"/>
    <w:rsid w:val="0026490A"/>
    <w:rsid w:val="00264D3C"/>
    <w:rsid w:val="00264EC9"/>
    <w:rsid w:val="0026534C"/>
    <w:rsid w:val="002657F3"/>
    <w:rsid w:val="00265DDF"/>
    <w:rsid w:val="00266C42"/>
    <w:rsid w:val="00266F31"/>
    <w:rsid w:val="00267781"/>
    <w:rsid w:val="0026798F"/>
    <w:rsid w:val="00267C07"/>
    <w:rsid w:val="00270A77"/>
    <w:rsid w:val="00270CFB"/>
    <w:rsid w:val="00271159"/>
    <w:rsid w:val="0027124E"/>
    <w:rsid w:val="0027140F"/>
    <w:rsid w:val="0027203D"/>
    <w:rsid w:val="00272765"/>
    <w:rsid w:val="00272D91"/>
    <w:rsid w:val="00272E65"/>
    <w:rsid w:val="00272FEC"/>
    <w:rsid w:val="00273D20"/>
    <w:rsid w:val="002743BC"/>
    <w:rsid w:val="00274F6A"/>
    <w:rsid w:val="002753E4"/>
    <w:rsid w:val="00275C8E"/>
    <w:rsid w:val="002761E3"/>
    <w:rsid w:val="00276F76"/>
    <w:rsid w:val="002771A0"/>
    <w:rsid w:val="00277DDB"/>
    <w:rsid w:val="00277EEF"/>
    <w:rsid w:val="00277FD2"/>
    <w:rsid w:val="002801B9"/>
    <w:rsid w:val="00280786"/>
    <w:rsid w:val="00280A40"/>
    <w:rsid w:val="00280E23"/>
    <w:rsid w:val="0028133D"/>
    <w:rsid w:val="002814D1"/>
    <w:rsid w:val="00281843"/>
    <w:rsid w:val="00281B86"/>
    <w:rsid w:val="00281EDC"/>
    <w:rsid w:val="002820D4"/>
    <w:rsid w:val="00282484"/>
    <w:rsid w:val="002829D3"/>
    <w:rsid w:val="00282ECB"/>
    <w:rsid w:val="002833DE"/>
    <w:rsid w:val="00285041"/>
    <w:rsid w:val="00285C37"/>
    <w:rsid w:val="002860AC"/>
    <w:rsid w:val="002864AC"/>
    <w:rsid w:val="00286B88"/>
    <w:rsid w:val="00286DC1"/>
    <w:rsid w:val="00286EFB"/>
    <w:rsid w:val="00287346"/>
    <w:rsid w:val="00287414"/>
    <w:rsid w:val="00287B66"/>
    <w:rsid w:val="00287E8D"/>
    <w:rsid w:val="0029069E"/>
    <w:rsid w:val="0029121E"/>
    <w:rsid w:val="0029143C"/>
    <w:rsid w:val="002917BE"/>
    <w:rsid w:val="00291ABE"/>
    <w:rsid w:val="00291AEA"/>
    <w:rsid w:val="00291BC5"/>
    <w:rsid w:val="00291EBD"/>
    <w:rsid w:val="002920D1"/>
    <w:rsid w:val="002927DF"/>
    <w:rsid w:val="0029287F"/>
    <w:rsid w:val="00293349"/>
    <w:rsid w:val="00293E43"/>
    <w:rsid w:val="002948FF"/>
    <w:rsid w:val="00294FD7"/>
    <w:rsid w:val="00295293"/>
    <w:rsid w:val="00295925"/>
    <w:rsid w:val="00295999"/>
    <w:rsid w:val="00295E7F"/>
    <w:rsid w:val="00296264"/>
    <w:rsid w:val="00296479"/>
    <w:rsid w:val="00296527"/>
    <w:rsid w:val="00296796"/>
    <w:rsid w:val="00296E4F"/>
    <w:rsid w:val="002977D8"/>
    <w:rsid w:val="002979EC"/>
    <w:rsid w:val="002A065F"/>
    <w:rsid w:val="002A1307"/>
    <w:rsid w:val="002A29C6"/>
    <w:rsid w:val="002A2E2F"/>
    <w:rsid w:val="002A3106"/>
    <w:rsid w:val="002A335B"/>
    <w:rsid w:val="002A36FD"/>
    <w:rsid w:val="002A3800"/>
    <w:rsid w:val="002A3901"/>
    <w:rsid w:val="002A3A71"/>
    <w:rsid w:val="002A3F06"/>
    <w:rsid w:val="002A446B"/>
    <w:rsid w:val="002A4724"/>
    <w:rsid w:val="002A4ABA"/>
    <w:rsid w:val="002A58F7"/>
    <w:rsid w:val="002A64D5"/>
    <w:rsid w:val="002A727B"/>
    <w:rsid w:val="002A74EB"/>
    <w:rsid w:val="002A75B9"/>
    <w:rsid w:val="002B02E4"/>
    <w:rsid w:val="002B0AEA"/>
    <w:rsid w:val="002B0BA1"/>
    <w:rsid w:val="002B0E4B"/>
    <w:rsid w:val="002B16B2"/>
    <w:rsid w:val="002B1B9C"/>
    <w:rsid w:val="002B21B9"/>
    <w:rsid w:val="002B277D"/>
    <w:rsid w:val="002B27BA"/>
    <w:rsid w:val="002B28CF"/>
    <w:rsid w:val="002B296B"/>
    <w:rsid w:val="002B2DF2"/>
    <w:rsid w:val="002B367C"/>
    <w:rsid w:val="002B38AA"/>
    <w:rsid w:val="002B3B1C"/>
    <w:rsid w:val="002B40B1"/>
    <w:rsid w:val="002B4841"/>
    <w:rsid w:val="002B4946"/>
    <w:rsid w:val="002B4C25"/>
    <w:rsid w:val="002B6145"/>
    <w:rsid w:val="002B61EA"/>
    <w:rsid w:val="002B6537"/>
    <w:rsid w:val="002B677D"/>
    <w:rsid w:val="002B67FB"/>
    <w:rsid w:val="002B71EC"/>
    <w:rsid w:val="002B7F10"/>
    <w:rsid w:val="002C0CB3"/>
    <w:rsid w:val="002C10E6"/>
    <w:rsid w:val="002C120E"/>
    <w:rsid w:val="002C12CE"/>
    <w:rsid w:val="002C1583"/>
    <w:rsid w:val="002C1D2A"/>
    <w:rsid w:val="002C2323"/>
    <w:rsid w:val="002C233C"/>
    <w:rsid w:val="002C3074"/>
    <w:rsid w:val="002C357C"/>
    <w:rsid w:val="002C3778"/>
    <w:rsid w:val="002C4692"/>
    <w:rsid w:val="002C48B1"/>
    <w:rsid w:val="002C4E84"/>
    <w:rsid w:val="002C4EAA"/>
    <w:rsid w:val="002C586F"/>
    <w:rsid w:val="002C5965"/>
    <w:rsid w:val="002C5BA1"/>
    <w:rsid w:val="002C5D71"/>
    <w:rsid w:val="002C60A0"/>
    <w:rsid w:val="002C6508"/>
    <w:rsid w:val="002C662D"/>
    <w:rsid w:val="002C678E"/>
    <w:rsid w:val="002C6C00"/>
    <w:rsid w:val="002C6EB4"/>
    <w:rsid w:val="002C76D7"/>
    <w:rsid w:val="002C7D3A"/>
    <w:rsid w:val="002D073F"/>
    <w:rsid w:val="002D0F15"/>
    <w:rsid w:val="002D133E"/>
    <w:rsid w:val="002D1659"/>
    <w:rsid w:val="002D1AF8"/>
    <w:rsid w:val="002D213A"/>
    <w:rsid w:val="002D2479"/>
    <w:rsid w:val="002D2F0E"/>
    <w:rsid w:val="002D3144"/>
    <w:rsid w:val="002D4396"/>
    <w:rsid w:val="002D4484"/>
    <w:rsid w:val="002D462F"/>
    <w:rsid w:val="002D4A3C"/>
    <w:rsid w:val="002D52B4"/>
    <w:rsid w:val="002D5392"/>
    <w:rsid w:val="002D58FE"/>
    <w:rsid w:val="002D5F6F"/>
    <w:rsid w:val="002D62A8"/>
    <w:rsid w:val="002D6FAE"/>
    <w:rsid w:val="002D76A2"/>
    <w:rsid w:val="002D7D6A"/>
    <w:rsid w:val="002E0712"/>
    <w:rsid w:val="002E0BF0"/>
    <w:rsid w:val="002E0F94"/>
    <w:rsid w:val="002E10B9"/>
    <w:rsid w:val="002E1268"/>
    <w:rsid w:val="002E177A"/>
    <w:rsid w:val="002E1E25"/>
    <w:rsid w:val="002E32CD"/>
    <w:rsid w:val="002E32D5"/>
    <w:rsid w:val="002E38B0"/>
    <w:rsid w:val="002E3A07"/>
    <w:rsid w:val="002E405C"/>
    <w:rsid w:val="002E43DB"/>
    <w:rsid w:val="002E46EE"/>
    <w:rsid w:val="002E49BD"/>
    <w:rsid w:val="002E53A7"/>
    <w:rsid w:val="002E6714"/>
    <w:rsid w:val="002E6B7B"/>
    <w:rsid w:val="002E77A5"/>
    <w:rsid w:val="002E7E71"/>
    <w:rsid w:val="002F0B68"/>
    <w:rsid w:val="002F0BE5"/>
    <w:rsid w:val="002F0CDB"/>
    <w:rsid w:val="002F1242"/>
    <w:rsid w:val="002F1338"/>
    <w:rsid w:val="002F1C24"/>
    <w:rsid w:val="002F2DA7"/>
    <w:rsid w:val="002F3A60"/>
    <w:rsid w:val="002F3B63"/>
    <w:rsid w:val="002F3F09"/>
    <w:rsid w:val="002F4630"/>
    <w:rsid w:val="002F4803"/>
    <w:rsid w:val="002F4EAF"/>
    <w:rsid w:val="002F562D"/>
    <w:rsid w:val="002F5792"/>
    <w:rsid w:val="002F5B07"/>
    <w:rsid w:val="002F5B8C"/>
    <w:rsid w:val="002F5FE3"/>
    <w:rsid w:val="002F603C"/>
    <w:rsid w:val="002F6C66"/>
    <w:rsid w:val="002F6FB6"/>
    <w:rsid w:val="002F70BE"/>
    <w:rsid w:val="002F74B8"/>
    <w:rsid w:val="002F757A"/>
    <w:rsid w:val="002F764F"/>
    <w:rsid w:val="002F7A1B"/>
    <w:rsid w:val="002F7C45"/>
    <w:rsid w:val="002F7D92"/>
    <w:rsid w:val="002F7DB8"/>
    <w:rsid w:val="00300208"/>
    <w:rsid w:val="00301E23"/>
    <w:rsid w:val="00301F5C"/>
    <w:rsid w:val="00302CAA"/>
    <w:rsid w:val="00302EBA"/>
    <w:rsid w:val="00303668"/>
    <w:rsid w:val="003038CE"/>
    <w:rsid w:val="00303973"/>
    <w:rsid w:val="0030465C"/>
    <w:rsid w:val="00304873"/>
    <w:rsid w:val="0030512F"/>
    <w:rsid w:val="00305552"/>
    <w:rsid w:val="00305E95"/>
    <w:rsid w:val="0030688B"/>
    <w:rsid w:val="0030690D"/>
    <w:rsid w:val="00306A86"/>
    <w:rsid w:val="00307EFF"/>
    <w:rsid w:val="00310476"/>
    <w:rsid w:val="00310487"/>
    <w:rsid w:val="003109B3"/>
    <w:rsid w:val="0031110B"/>
    <w:rsid w:val="00311143"/>
    <w:rsid w:val="003120AD"/>
    <w:rsid w:val="0031294B"/>
    <w:rsid w:val="00312991"/>
    <w:rsid w:val="003129E9"/>
    <w:rsid w:val="00313029"/>
    <w:rsid w:val="00313279"/>
    <w:rsid w:val="00313F2B"/>
    <w:rsid w:val="00314599"/>
    <w:rsid w:val="00314FD3"/>
    <w:rsid w:val="003157EF"/>
    <w:rsid w:val="00315CBC"/>
    <w:rsid w:val="00316426"/>
    <w:rsid w:val="00316B4F"/>
    <w:rsid w:val="00316C38"/>
    <w:rsid w:val="0031747E"/>
    <w:rsid w:val="00317BE7"/>
    <w:rsid w:val="003201EF"/>
    <w:rsid w:val="00320627"/>
    <w:rsid w:val="00320DB1"/>
    <w:rsid w:val="00320DF6"/>
    <w:rsid w:val="00320E31"/>
    <w:rsid w:val="00321325"/>
    <w:rsid w:val="003214C0"/>
    <w:rsid w:val="003220CE"/>
    <w:rsid w:val="003227B2"/>
    <w:rsid w:val="0032309F"/>
    <w:rsid w:val="0032449A"/>
    <w:rsid w:val="00324873"/>
    <w:rsid w:val="00324BD2"/>
    <w:rsid w:val="0032548D"/>
    <w:rsid w:val="0032573A"/>
    <w:rsid w:val="003257A9"/>
    <w:rsid w:val="00325C96"/>
    <w:rsid w:val="00325F84"/>
    <w:rsid w:val="00326099"/>
    <w:rsid w:val="003262B1"/>
    <w:rsid w:val="00327D74"/>
    <w:rsid w:val="00327F15"/>
    <w:rsid w:val="00327FFB"/>
    <w:rsid w:val="00330D70"/>
    <w:rsid w:val="00330F64"/>
    <w:rsid w:val="00331373"/>
    <w:rsid w:val="00331F91"/>
    <w:rsid w:val="00332242"/>
    <w:rsid w:val="003329A7"/>
    <w:rsid w:val="00334B15"/>
    <w:rsid w:val="00335041"/>
    <w:rsid w:val="00335043"/>
    <w:rsid w:val="003352A6"/>
    <w:rsid w:val="003361E1"/>
    <w:rsid w:val="003362AE"/>
    <w:rsid w:val="003364BF"/>
    <w:rsid w:val="0033687B"/>
    <w:rsid w:val="00337438"/>
    <w:rsid w:val="003376B4"/>
    <w:rsid w:val="00337968"/>
    <w:rsid w:val="003401AB"/>
    <w:rsid w:val="00341153"/>
    <w:rsid w:val="003414B9"/>
    <w:rsid w:val="00341C25"/>
    <w:rsid w:val="00341F55"/>
    <w:rsid w:val="003425B7"/>
    <w:rsid w:val="00342805"/>
    <w:rsid w:val="00343006"/>
    <w:rsid w:val="003440CE"/>
    <w:rsid w:val="00345E9C"/>
    <w:rsid w:val="0034628C"/>
    <w:rsid w:val="00346585"/>
    <w:rsid w:val="00346634"/>
    <w:rsid w:val="00346848"/>
    <w:rsid w:val="003472C6"/>
    <w:rsid w:val="00347561"/>
    <w:rsid w:val="00347FB8"/>
    <w:rsid w:val="00350E70"/>
    <w:rsid w:val="0035108E"/>
    <w:rsid w:val="00351D29"/>
    <w:rsid w:val="003534AF"/>
    <w:rsid w:val="003534DA"/>
    <w:rsid w:val="00354432"/>
    <w:rsid w:val="00354621"/>
    <w:rsid w:val="00354A05"/>
    <w:rsid w:val="00354B1D"/>
    <w:rsid w:val="00354EC4"/>
    <w:rsid w:val="00355369"/>
    <w:rsid w:val="003555CB"/>
    <w:rsid w:val="003558DA"/>
    <w:rsid w:val="00355AAE"/>
    <w:rsid w:val="00355BCB"/>
    <w:rsid w:val="00355C32"/>
    <w:rsid w:val="00355D67"/>
    <w:rsid w:val="0035688D"/>
    <w:rsid w:val="00356CB8"/>
    <w:rsid w:val="003572BC"/>
    <w:rsid w:val="00357491"/>
    <w:rsid w:val="00360108"/>
    <w:rsid w:val="00360162"/>
    <w:rsid w:val="00360A85"/>
    <w:rsid w:val="00360F86"/>
    <w:rsid w:val="00361472"/>
    <w:rsid w:val="00361C2A"/>
    <w:rsid w:val="00362842"/>
    <w:rsid w:val="0036356F"/>
    <w:rsid w:val="003639A2"/>
    <w:rsid w:val="00363BB1"/>
    <w:rsid w:val="00364566"/>
    <w:rsid w:val="00364621"/>
    <w:rsid w:val="00365BB8"/>
    <w:rsid w:val="00365F97"/>
    <w:rsid w:val="003660EF"/>
    <w:rsid w:val="003668CA"/>
    <w:rsid w:val="00366AFA"/>
    <w:rsid w:val="00366F6A"/>
    <w:rsid w:val="00366FC1"/>
    <w:rsid w:val="00367859"/>
    <w:rsid w:val="00367CEE"/>
    <w:rsid w:val="00371330"/>
    <w:rsid w:val="00372042"/>
    <w:rsid w:val="00372211"/>
    <w:rsid w:val="003723EF"/>
    <w:rsid w:val="00372C0A"/>
    <w:rsid w:val="00372F17"/>
    <w:rsid w:val="00373214"/>
    <w:rsid w:val="003732E1"/>
    <w:rsid w:val="00373432"/>
    <w:rsid w:val="00373525"/>
    <w:rsid w:val="00373A6C"/>
    <w:rsid w:val="00373E0D"/>
    <w:rsid w:val="00373E80"/>
    <w:rsid w:val="003746BD"/>
    <w:rsid w:val="00374832"/>
    <w:rsid w:val="00375531"/>
    <w:rsid w:val="003758C9"/>
    <w:rsid w:val="00375D46"/>
    <w:rsid w:val="00377045"/>
    <w:rsid w:val="0037738C"/>
    <w:rsid w:val="00377791"/>
    <w:rsid w:val="00377DB7"/>
    <w:rsid w:val="0038010B"/>
    <w:rsid w:val="00380406"/>
    <w:rsid w:val="003809AB"/>
    <w:rsid w:val="00381476"/>
    <w:rsid w:val="00381731"/>
    <w:rsid w:val="00381A67"/>
    <w:rsid w:val="00381E54"/>
    <w:rsid w:val="003828D6"/>
    <w:rsid w:val="00383CE8"/>
    <w:rsid w:val="00383F3E"/>
    <w:rsid w:val="00384115"/>
    <w:rsid w:val="0038474C"/>
    <w:rsid w:val="00384971"/>
    <w:rsid w:val="00384B27"/>
    <w:rsid w:val="00384DAA"/>
    <w:rsid w:val="00384EE8"/>
    <w:rsid w:val="00385F1A"/>
    <w:rsid w:val="0038676D"/>
    <w:rsid w:val="00386C43"/>
    <w:rsid w:val="00386CF4"/>
    <w:rsid w:val="00387260"/>
    <w:rsid w:val="0038745F"/>
    <w:rsid w:val="00387BC9"/>
    <w:rsid w:val="003907C5"/>
    <w:rsid w:val="00390DDD"/>
    <w:rsid w:val="00390EF3"/>
    <w:rsid w:val="00391981"/>
    <w:rsid w:val="00391AF9"/>
    <w:rsid w:val="00392079"/>
    <w:rsid w:val="00392338"/>
    <w:rsid w:val="00392670"/>
    <w:rsid w:val="003926F9"/>
    <w:rsid w:val="00393FA3"/>
    <w:rsid w:val="003941A9"/>
    <w:rsid w:val="003942E7"/>
    <w:rsid w:val="003943B0"/>
    <w:rsid w:val="0039509E"/>
    <w:rsid w:val="00395307"/>
    <w:rsid w:val="003957CB"/>
    <w:rsid w:val="00395EC7"/>
    <w:rsid w:val="00395F34"/>
    <w:rsid w:val="00395FDA"/>
    <w:rsid w:val="00396097"/>
    <w:rsid w:val="0039623A"/>
    <w:rsid w:val="0039631D"/>
    <w:rsid w:val="00396776"/>
    <w:rsid w:val="0039681F"/>
    <w:rsid w:val="00396E8C"/>
    <w:rsid w:val="003973E1"/>
    <w:rsid w:val="003979CE"/>
    <w:rsid w:val="00397F72"/>
    <w:rsid w:val="003A0507"/>
    <w:rsid w:val="003A06F7"/>
    <w:rsid w:val="003A17CB"/>
    <w:rsid w:val="003A1922"/>
    <w:rsid w:val="003A1B0A"/>
    <w:rsid w:val="003A2418"/>
    <w:rsid w:val="003A2E08"/>
    <w:rsid w:val="003A3B0F"/>
    <w:rsid w:val="003A4CD5"/>
    <w:rsid w:val="003A4F82"/>
    <w:rsid w:val="003A507A"/>
    <w:rsid w:val="003A541C"/>
    <w:rsid w:val="003A5BD2"/>
    <w:rsid w:val="003A5CC7"/>
    <w:rsid w:val="003A6076"/>
    <w:rsid w:val="003A6B45"/>
    <w:rsid w:val="003A6BC4"/>
    <w:rsid w:val="003A6BE3"/>
    <w:rsid w:val="003A6DCE"/>
    <w:rsid w:val="003A6E1A"/>
    <w:rsid w:val="003A7010"/>
    <w:rsid w:val="003A7064"/>
    <w:rsid w:val="003A73B6"/>
    <w:rsid w:val="003A766A"/>
    <w:rsid w:val="003B01EC"/>
    <w:rsid w:val="003B0497"/>
    <w:rsid w:val="003B06BD"/>
    <w:rsid w:val="003B0763"/>
    <w:rsid w:val="003B0985"/>
    <w:rsid w:val="003B1037"/>
    <w:rsid w:val="003B1180"/>
    <w:rsid w:val="003B1227"/>
    <w:rsid w:val="003B1A51"/>
    <w:rsid w:val="003B1F02"/>
    <w:rsid w:val="003B20FD"/>
    <w:rsid w:val="003B2211"/>
    <w:rsid w:val="003B2538"/>
    <w:rsid w:val="003B2593"/>
    <w:rsid w:val="003B2A49"/>
    <w:rsid w:val="003B3A6C"/>
    <w:rsid w:val="003B3C71"/>
    <w:rsid w:val="003B3D11"/>
    <w:rsid w:val="003B3FB4"/>
    <w:rsid w:val="003B42C2"/>
    <w:rsid w:val="003B46D6"/>
    <w:rsid w:val="003B4C13"/>
    <w:rsid w:val="003B4DAC"/>
    <w:rsid w:val="003B5286"/>
    <w:rsid w:val="003B52D7"/>
    <w:rsid w:val="003B5C47"/>
    <w:rsid w:val="003B5C68"/>
    <w:rsid w:val="003B64BE"/>
    <w:rsid w:val="003B6C13"/>
    <w:rsid w:val="003B70C3"/>
    <w:rsid w:val="003B7777"/>
    <w:rsid w:val="003C083C"/>
    <w:rsid w:val="003C119F"/>
    <w:rsid w:val="003C14BA"/>
    <w:rsid w:val="003C1AC9"/>
    <w:rsid w:val="003C1AE9"/>
    <w:rsid w:val="003C22B9"/>
    <w:rsid w:val="003C23EA"/>
    <w:rsid w:val="003C248C"/>
    <w:rsid w:val="003C2544"/>
    <w:rsid w:val="003C296D"/>
    <w:rsid w:val="003C3CD9"/>
    <w:rsid w:val="003C4019"/>
    <w:rsid w:val="003C447F"/>
    <w:rsid w:val="003C4BA2"/>
    <w:rsid w:val="003C5464"/>
    <w:rsid w:val="003C5D07"/>
    <w:rsid w:val="003C5D6D"/>
    <w:rsid w:val="003C5FCD"/>
    <w:rsid w:val="003C66AC"/>
    <w:rsid w:val="003C6988"/>
    <w:rsid w:val="003C6FBB"/>
    <w:rsid w:val="003C7384"/>
    <w:rsid w:val="003C793D"/>
    <w:rsid w:val="003C7A67"/>
    <w:rsid w:val="003D0C7F"/>
    <w:rsid w:val="003D0E4F"/>
    <w:rsid w:val="003D17CC"/>
    <w:rsid w:val="003D1DF0"/>
    <w:rsid w:val="003D215A"/>
    <w:rsid w:val="003D231A"/>
    <w:rsid w:val="003D2352"/>
    <w:rsid w:val="003D23F3"/>
    <w:rsid w:val="003D258A"/>
    <w:rsid w:val="003D25F9"/>
    <w:rsid w:val="003D26BD"/>
    <w:rsid w:val="003D2AAE"/>
    <w:rsid w:val="003D3183"/>
    <w:rsid w:val="003D3452"/>
    <w:rsid w:val="003D39CD"/>
    <w:rsid w:val="003D3C2C"/>
    <w:rsid w:val="003D3CAF"/>
    <w:rsid w:val="003D4837"/>
    <w:rsid w:val="003D4F0D"/>
    <w:rsid w:val="003D547D"/>
    <w:rsid w:val="003D555F"/>
    <w:rsid w:val="003D574E"/>
    <w:rsid w:val="003D577A"/>
    <w:rsid w:val="003D612E"/>
    <w:rsid w:val="003D6146"/>
    <w:rsid w:val="003D66F4"/>
    <w:rsid w:val="003D722D"/>
    <w:rsid w:val="003D7280"/>
    <w:rsid w:val="003D778C"/>
    <w:rsid w:val="003E0784"/>
    <w:rsid w:val="003E0C25"/>
    <w:rsid w:val="003E11AF"/>
    <w:rsid w:val="003E14AC"/>
    <w:rsid w:val="003E18BA"/>
    <w:rsid w:val="003E1959"/>
    <w:rsid w:val="003E21A0"/>
    <w:rsid w:val="003E2909"/>
    <w:rsid w:val="003E3660"/>
    <w:rsid w:val="003E413C"/>
    <w:rsid w:val="003E41D9"/>
    <w:rsid w:val="003E4216"/>
    <w:rsid w:val="003E44F1"/>
    <w:rsid w:val="003E4EF0"/>
    <w:rsid w:val="003E504B"/>
    <w:rsid w:val="003E50EE"/>
    <w:rsid w:val="003E5811"/>
    <w:rsid w:val="003E625E"/>
    <w:rsid w:val="003E641D"/>
    <w:rsid w:val="003E7059"/>
    <w:rsid w:val="003E708A"/>
    <w:rsid w:val="003E7EB5"/>
    <w:rsid w:val="003F02B4"/>
    <w:rsid w:val="003F0314"/>
    <w:rsid w:val="003F0A79"/>
    <w:rsid w:val="003F0AFC"/>
    <w:rsid w:val="003F0DD7"/>
    <w:rsid w:val="003F118D"/>
    <w:rsid w:val="003F1443"/>
    <w:rsid w:val="003F201F"/>
    <w:rsid w:val="003F24DD"/>
    <w:rsid w:val="003F2F6C"/>
    <w:rsid w:val="003F3473"/>
    <w:rsid w:val="003F3479"/>
    <w:rsid w:val="003F38A2"/>
    <w:rsid w:val="003F3B52"/>
    <w:rsid w:val="003F3D89"/>
    <w:rsid w:val="003F4C41"/>
    <w:rsid w:val="003F4CE4"/>
    <w:rsid w:val="003F4D9F"/>
    <w:rsid w:val="003F4E57"/>
    <w:rsid w:val="003F5006"/>
    <w:rsid w:val="003F50B2"/>
    <w:rsid w:val="003F5103"/>
    <w:rsid w:val="003F5382"/>
    <w:rsid w:val="003F573E"/>
    <w:rsid w:val="003F5BF9"/>
    <w:rsid w:val="003F5F6B"/>
    <w:rsid w:val="003F641C"/>
    <w:rsid w:val="003F669E"/>
    <w:rsid w:val="003F6890"/>
    <w:rsid w:val="003F6F98"/>
    <w:rsid w:val="003F7CDA"/>
    <w:rsid w:val="003F7EB0"/>
    <w:rsid w:val="0040088C"/>
    <w:rsid w:val="0040129E"/>
    <w:rsid w:val="00401720"/>
    <w:rsid w:val="00401B70"/>
    <w:rsid w:val="00401BEA"/>
    <w:rsid w:val="00401F89"/>
    <w:rsid w:val="00402732"/>
    <w:rsid w:val="00402D3F"/>
    <w:rsid w:val="00402FB7"/>
    <w:rsid w:val="004031B1"/>
    <w:rsid w:val="00403A68"/>
    <w:rsid w:val="0040461A"/>
    <w:rsid w:val="0040478F"/>
    <w:rsid w:val="00405679"/>
    <w:rsid w:val="0040645B"/>
    <w:rsid w:val="00406699"/>
    <w:rsid w:val="004066DD"/>
    <w:rsid w:val="00406AB4"/>
    <w:rsid w:val="00406B0F"/>
    <w:rsid w:val="004079C4"/>
    <w:rsid w:val="004109D9"/>
    <w:rsid w:val="0041120C"/>
    <w:rsid w:val="004115CE"/>
    <w:rsid w:val="00411A91"/>
    <w:rsid w:val="00411AE5"/>
    <w:rsid w:val="00411E48"/>
    <w:rsid w:val="004122DF"/>
    <w:rsid w:val="0041274F"/>
    <w:rsid w:val="00412C16"/>
    <w:rsid w:val="00412FB1"/>
    <w:rsid w:val="0041322F"/>
    <w:rsid w:val="004137C1"/>
    <w:rsid w:val="00413C3E"/>
    <w:rsid w:val="00414788"/>
    <w:rsid w:val="0041478C"/>
    <w:rsid w:val="0041582C"/>
    <w:rsid w:val="00415E64"/>
    <w:rsid w:val="00416640"/>
    <w:rsid w:val="00417BF4"/>
    <w:rsid w:val="00417D0E"/>
    <w:rsid w:val="00417DE0"/>
    <w:rsid w:val="00417E3D"/>
    <w:rsid w:val="00420986"/>
    <w:rsid w:val="004210BB"/>
    <w:rsid w:val="00421251"/>
    <w:rsid w:val="00421817"/>
    <w:rsid w:val="00422190"/>
    <w:rsid w:val="00423354"/>
    <w:rsid w:val="0042337B"/>
    <w:rsid w:val="00423C0A"/>
    <w:rsid w:val="00424822"/>
    <w:rsid w:val="00424E2E"/>
    <w:rsid w:val="00424F2C"/>
    <w:rsid w:val="00425305"/>
    <w:rsid w:val="00426052"/>
    <w:rsid w:val="00426B93"/>
    <w:rsid w:val="00426D32"/>
    <w:rsid w:val="00427699"/>
    <w:rsid w:val="0042771C"/>
    <w:rsid w:val="0042D280"/>
    <w:rsid w:val="00430450"/>
    <w:rsid w:val="00430476"/>
    <w:rsid w:val="00430865"/>
    <w:rsid w:val="00430B02"/>
    <w:rsid w:val="00431699"/>
    <w:rsid w:val="00431B2B"/>
    <w:rsid w:val="00431CED"/>
    <w:rsid w:val="00432488"/>
    <w:rsid w:val="004341FB"/>
    <w:rsid w:val="004345E3"/>
    <w:rsid w:val="0043469B"/>
    <w:rsid w:val="004346D5"/>
    <w:rsid w:val="004351FE"/>
    <w:rsid w:val="0043528B"/>
    <w:rsid w:val="004357B2"/>
    <w:rsid w:val="004365CC"/>
    <w:rsid w:val="00436BB0"/>
    <w:rsid w:val="004374BA"/>
    <w:rsid w:val="00440556"/>
    <w:rsid w:val="004409C2"/>
    <w:rsid w:val="00440BAC"/>
    <w:rsid w:val="00440D04"/>
    <w:rsid w:val="004410E9"/>
    <w:rsid w:val="00441943"/>
    <w:rsid w:val="00441EF8"/>
    <w:rsid w:val="00442E64"/>
    <w:rsid w:val="004438FA"/>
    <w:rsid w:val="004439A5"/>
    <w:rsid w:val="00443A7B"/>
    <w:rsid w:val="00443D08"/>
    <w:rsid w:val="004454B9"/>
    <w:rsid w:val="004456C7"/>
    <w:rsid w:val="00445B4B"/>
    <w:rsid w:val="004465FC"/>
    <w:rsid w:val="004473AC"/>
    <w:rsid w:val="0045006B"/>
    <w:rsid w:val="00450120"/>
    <w:rsid w:val="004504C9"/>
    <w:rsid w:val="00450B8C"/>
    <w:rsid w:val="00450C6C"/>
    <w:rsid w:val="00451D98"/>
    <w:rsid w:val="00453035"/>
    <w:rsid w:val="0045329F"/>
    <w:rsid w:val="00453CAE"/>
    <w:rsid w:val="004546BD"/>
    <w:rsid w:val="00454BE0"/>
    <w:rsid w:val="00454EB3"/>
    <w:rsid w:val="004553FA"/>
    <w:rsid w:val="00455DDE"/>
    <w:rsid w:val="00456444"/>
    <w:rsid w:val="004567D8"/>
    <w:rsid w:val="00456960"/>
    <w:rsid w:val="00456A4C"/>
    <w:rsid w:val="00456AF0"/>
    <w:rsid w:val="00456B8E"/>
    <w:rsid w:val="00457A9D"/>
    <w:rsid w:val="00460648"/>
    <w:rsid w:val="0046094C"/>
    <w:rsid w:val="00460999"/>
    <w:rsid w:val="00460A64"/>
    <w:rsid w:val="004610B9"/>
    <w:rsid w:val="004615AF"/>
    <w:rsid w:val="00462374"/>
    <w:rsid w:val="00462BE8"/>
    <w:rsid w:val="00462BF5"/>
    <w:rsid w:val="00463089"/>
    <w:rsid w:val="0046430B"/>
    <w:rsid w:val="00464622"/>
    <w:rsid w:val="0046467F"/>
    <w:rsid w:val="004647C2"/>
    <w:rsid w:val="00464D52"/>
    <w:rsid w:val="00465099"/>
    <w:rsid w:val="004669EF"/>
    <w:rsid w:val="00466BF6"/>
    <w:rsid w:val="004673BB"/>
    <w:rsid w:val="004676A7"/>
    <w:rsid w:val="00470004"/>
    <w:rsid w:val="00470680"/>
    <w:rsid w:val="00470CAB"/>
    <w:rsid w:val="004710E1"/>
    <w:rsid w:val="0047126A"/>
    <w:rsid w:val="00471392"/>
    <w:rsid w:val="0047158D"/>
    <w:rsid w:val="004718D1"/>
    <w:rsid w:val="004719CD"/>
    <w:rsid w:val="00471C1A"/>
    <w:rsid w:val="00471C20"/>
    <w:rsid w:val="00471EE3"/>
    <w:rsid w:val="00472915"/>
    <w:rsid w:val="00472E2C"/>
    <w:rsid w:val="00472ECB"/>
    <w:rsid w:val="004739FD"/>
    <w:rsid w:val="00474039"/>
    <w:rsid w:val="00474AF2"/>
    <w:rsid w:val="00474B66"/>
    <w:rsid w:val="004751FC"/>
    <w:rsid w:val="004765E8"/>
    <w:rsid w:val="00476A4E"/>
    <w:rsid w:val="00476B21"/>
    <w:rsid w:val="00476CEE"/>
    <w:rsid w:val="0047737B"/>
    <w:rsid w:val="00477EA3"/>
    <w:rsid w:val="004802E6"/>
    <w:rsid w:val="00480544"/>
    <w:rsid w:val="00481C87"/>
    <w:rsid w:val="004829F2"/>
    <w:rsid w:val="00482AF1"/>
    <w:rsid w:val="00482C8D"/>
    <w:rsid w:val="00483DEE"/>
    <w:rsid w:val="00483F6F"/>
    <w:rsid w:val="00483FDC"/>
    <w:rsid w:val="00484015"/>
    <w:rsid w:val="00484ECE"/>
    <w:rsid w:val="004854AE"/>
    <w:rsid w:val="00485646"/>
    <w:rsid w:val="00485C3C"/>
    <w:rsid w:val="0048607D"/>
    <w:rsid w:val="004862E6"/>
    <w:rsid w:val="0048701E"/>
    <w:rsid w:val="004872BB"/>
    <w:rsid w:val="004876BD"/>
    <w:rsid w:val="004905D8"/>
    <w:rsid w:val="00490AD5"/>
    <w:rsid w:val="00491592"/>
    <w:rsid w:val="00492F79"/>
    <w:rsid w:val="0049329D"/>
    <w:rsid w:val="004933F6"/>
    <w:rsid w:val="00493429"/>
    <w:rsid w:val="00493A21"/>
    <w:rsid w:val="00494226"/>
    <w:rsid w:val="00494344"/>
    <w:rsid w:val="004944F6"/>
    <w:rsid w:val="00494BA2"/>
    <w:rsid w:val="00494EDC"/>
    <w:rsid w:val="00495945"/>
    <w:rsid w:val="004959B3"/>
    <w:rsid w:val="00495C16"/>
    <w:rsid w:val="00496212"/>
    <w:rsid w:val="004968BB"/>
    <w:rsid w:val="00496D92"/>
    <w:rsid w:val="00496F7F"/>
    <w:rsid w:val="004972B5"/>
    <w:rsid w:val="00497441"/>
    <w:rsid w:val="004A0253"/>
    <w:rsid w:val="004A02CA"/>
    <w:rsid w:val="004A0BD2"/>
    <w:rsid w:val="004A0F6A"/>
    <w:rsid w:val="004A1635"/>
    <w:rsid w:val="004A1661"/>
    <w:rsid w:val="004A16C0"/>
    <w:rsid w:val="004A1704"/>
    <w:rsid w:val="004A1CDE"/>
    <w:rsid w:val="004A1F6D"/>
    <w:rsid w:val="004A3032"/>
    <w:rsid w:val="004A3856"/>
    <w:rsid w:val="004A3E14"/>
    <w:rsid w:val="004A3F90"/>
    <w:rsid w:val="004A3F9B"/>
    <w:rsid w:val="004A427E"/>
    <w:rsid w:val="004A470E"/>
    <w:rsid w:val="004A4D96"/>
    <w:rsid w:val="004A5045"/>
    <w:rsid w:val="004A56E3"/>
    <w:rsid w:val="004A57BD"/>
    <w:rsid w:val="004A6226"/>
    <w:rsid w:val="004A777A"/>
    <w:rsid w:val="004A77F9"/>
    <w:rsid w:val="004B0236"/>
    <w:rsid w:val="004B05C5"/>
    <w:rsid w:val="004B0625"/>
    <w:rsid w:val="004B0AEF"/>
    <w:rsid w:val="004B1120"/>
    <w:rsid w:val="004B2694"/>
    <w:rsid w:val="004B269D"/>
    <w:rsid w:val="004B2FB7"/>
    <w:rsid w:val="004B330C"/>
    <w:rsid w:val="004B390D"/>
    <w:rsid w:val="004B4328"/>
    <w:rsid w:val="004B43BF"/>
    <w:rsid w:val="004B4841"/>
    <w:rsid w:val="004B5541"/>
    <w:rsid w:val="004B5CCF"/>
    <w:rsid w:val="004B5DE0"/>
    <w:rsid w:val="004B6216"/>
    <w:rsid w:val="004B6D0F"/>
    <w:rsid w:val="004C0908"/>
    <w:rsid w:val="004C097F"/>
    <w:rsid w:val="004C0FB1"/>
    <w:rsid w:val="004C10D0"/>
    <w:rsid w:val="004C171E"/>
    <w:rsid w:val="004C183C"/>
    <w:rsid w:val="004C1CC1"/>
    <w:rsid w:val="004C1D29"/>
    <w:rsid w:val="004C21CA"/>
    <w:rsid w:val="004C24D9"/>
    <w:rsid w:val="004C29E1"/>
    <w:rsid w:val="004C2A84"/>
    <w:rsid w:val="004C3977"/>
    <w:rsid w:val="004C412C"/>
    <w:rsid w:val="004C45EB"/>
    <w:rsid w:val="004C4A44"/>
    <w:rsid w:val="004C4AD7"/>
    <w:rsid w:val="004C4BA3"/>
    <w:rsid w:val="004C532F"/>
    <w:rsid w:val="004C569A"/>
    <w:rsid w:val="004C6BB0"/>
    <w:rsid w:val="004C6CE8"/>
    <w:rsid w:val="004C77D3"/>
    <w:rsid w:val="004D0BBF"/>
    <w:rsid w:val="004D1465"/>
    <w:rsid w:val="004D1946"/>
    <w:rsid w:val="004D1F61"/>
    <w:rsid w:val="004D2480"/>
    <w:rsid w:val="004D2D3D"/>
    <w:rsid w:val="004D3645"/>
    <w:rsid w:val="004D3E45"/>
    <w:rsid w:val="004D4230"/>
    <w:rsid w:val="004D42B8"/>
    <w:rsid w:val="004D46E3"/>
    <w:rsid w:val="004D4900"/>
    <w:rsid w:val="004D4B1B"/>
    <w:rsid w:val="004D5029"/>
    <w:rsid w:val="004D54EF"/>
    <w:rsid w:val="004D55ED"/>
    <w:rsid w:val="004D642F"/>
    <w:rsid w:val="004D668D"/>
    <w:rsid w:val="004D7A5F"/>
    <w:rsid w:val="004D7C8B"/>
    <w:rsid w:val="004D7FAB"/>
    <w:rsid w:val="004E08DD"/>
    <w:rsid w:val="004E0AFD"/>
    <w:rsid w:val="004E0B88"/>
    <w:rsid w:val="004E0C4E"/>
    <w:rsid w:val="004E12F8"/>
    <w:rsid w:val="004E1529"/>
    <w:rsid w:val="004E1985"/>
    <w:rsid w:val="004E1A4F"/>
    <w:rsid w:val="004E1E38"/>
    <w:rsid w:val="004E23E5"/>
    <w:rsid w:val="004E310D"/>
    <w:rsid w:val="004E3122"/>
    <w:rsid w:val="004E38BC"/>
    <w:rsid w:val="004E3991"/>
    <w:rsid w:val="004E4100"/>
    <w:rsid w:val="004E43AF"/>
    <w:rsid w:val="004E4BF5"/>
    <w:rsid w:val="004E552F"/>
    <w:rsid w:val="004E5B8E"/>
    <w:rsid w:val="004E5CEF"/>
    <w:rsid w:val="004E6A86"/>
    <w:rsid w:val="004E7194"/>
    <w:rsid w:val="004E76CB"/>
    <w:rsid w:val="004F0CC8"/>
    <w:rsid w:val="004F0E0E"/>
    <w:rsid w:val="004F1305"/>
    <w:rsid w:val="004F1BA5"/>
    <w:rsid w:val="004F24E4"/>
    <w:rsid w:val="004F362C"/>
    <w:rsid w:val="004F4E57"/>
    <w:rsid w:val="004F50F4"/>
    <w:rsid w:val="004F577C"/>
    <w:rsid w:val="004F5B3C"/>
    <w:rsid w:val="004F600D"/>
    <w:rsid w:val="004F6672"/>
    <w:rsid w:val="004F6DCC"/>
    <w:rsid w:val="004F6EA4"/>
    <w:rsid w:val="004F739C"/>
    <w:rsid w:val="004F78D3"/>
    <w:rsid w:val="004F7C54"/>
    <w:rsid w:val="00500076"/>
    <w:rsid w:val="00500160"/>
    <w:rsid w:val="005002A2"/>
    <w:rsid w:val="00501184"/>
    <w:rsid w:val="00501590"/>
    <w:rsid w:val="00501F61"/>
    <w:rsid w:val="00502498"/>
    <w:rsid w:val="005024E4"/>
    <w:rsid w:val="005029EB"/>
    <w:rsid w:val="00503E5F"/>
    <w:rsid w:val="005044F0"/>
    <w:rsid w:val="00504A69"/>
    <w:rsid w:val="00504F15"/>
    <w:rsid w:val="00504FFB"/>
    <w:rsid w:val="0050539F"/>
    <w:rsid w:val="00505508"/>
    <w:rsid w:val="0050569F"/>
    <w:rsid w:val="00506C20"/>
    <w:rsid w:val="00507383"/>
    <w:rsid w:val="00507537"/>
    <w:rsid w:val="005079A2"/>
    <w:rsid w:val="0050DDBE"/>
    <w:rsid w:val="00510278"/>
    <w:rsid w:val="005106C8"/>
    <w:rsid w:val="005106D7"/>
    <w:rsid w:val="00511147"/>
    <w:rsid w:val="00511216"/>
    <w:rsid w:val="005113AB"/>
    <w:rsid w:val="00511759"/>
    <w:rsid w:val="005122A1"/>
    <w:rsid w:val="00512931"/>
    <w:rsid w:val="00512C20"/>
    <w:rsid w:val="00512D17"/>
    <w:rsid w:val="00512DFA"/>
    <w:rsid w:val="00512F45"/>
    <w:rsid w:val="005134AA"/>
    <w:rsid w:val="00513601"/>
    <w:rsid w:val="00514258"/>
    <w:rsid w:val="00514608"/>
    <w:rsid w:val="00514B13"/>
    <w:rsid w:val="00515F07"/>
    <w:rsid w:val="0051639D"/>
    <w:rsid w:val="00516781"/>
    <w:rsid w:val="0051726F"/>
    <w:rsid w:val="00517F83"/>
    <w:rsid w:val="005203F4"/>
    <w:rsid w:val="00520789"/>
    <w:rsid w:val="00520FB5"/>
    <w:rsid w:val="00521630"/>
    <w:rsid w:val="00521D6F"/>
    <w:rsid w:val="005227C8"/>
    <w:rsid w:val="005229AD"/>
    <w:rsid w:val="00522F27"/>
    <w:rsid w:val="00523734"/>
    <w:rsid w:val="00523BE6"/>
    <w:rsid w:val="00523F2D"/>
    <w:rsid w:val="00524696"/>
    <w:rsid w:val="0052476F"/>
    <w:rsid w:val="00524CC8"/>
    <w:rsid w:val="00524D86"/>
    <w:rsid w:val="00525312"/>
    <w:rsid w:val="0052667B"/>
    <w:rsid w:val="005266B8"/>
    <w:rsid w:val="00526862"/>
    <w:rsid w:val="005270EB"/>
    <w:rsid w:val="005271BE"/>
    <w:rsid w:val="00527E32"/>
    <w:rsid w:val="005305D2"/>
    <w:rsid w:val="00530E87"/>
    <w:rsid w:val="00531658"/>
    <w:rsid w:val="005318A1"/>
    <w:rsid w:val="0053301C"/>
    <w:rsid w:val="005332C2"/>
    <w:rsid w:val="005344E7"/>
    <w:rsid w:val="005346E9"/>
    <w:rsid w:val="00534F1D"/>
    <w:rsid w:val="00535DE5"/>
    <w:rsid w:val="00535E54"/>
    <w:rsid w:val="00536020"/>
    <w:rsid w:val="00536139"/>
    <w:rsid w:val="0053684F"/>
    <w:rsid w:val="00536857"/>
    <w:rsid w:val="0053697C"/>
    <w:rsid w:val="0053771B"/>
    <w:rsid w:val="005379D2"/>
    <w:rsid w:val="00537D63"/>
    <w:rsid w:val="00540834"/>
    <w:rsid w:val="0054151A"/>
    <w:rsid w:val="00542A29"/>
    <w:rsid w:val="00542C8C"/>
    <w:rsid w:val="00542C8E"/>
    <w:rsid w:val="00542D10"/>
    <w:rsid w:val="0054328F"/>
    <w:rsid w:val="005437EE"/>
    <w:rsid w:val="00543C9A"/>
    <w:rsid w:val="0054429A"/>
    <w:rsid w:val="00544A6D"/>
    <w:rsid w:val="00544CBD"/>
    <w:rsid w:val="005451B4"/>
    <w:rsid w:val="005451C6"/>
    <w:rsid w:val="00545BE4"/>
    <w:rsid w:val="0054610B"/>
    <w:rsid w:val="005462A1"/>
    <w:rsid w:val="00546BDE"/>
    <w:rsid w:val="00546CDF"/>
    <w:rsid w:val="00546CED"/>
    <w:rsid w:val="00546E3C"/>
    <w:rsid w:val="005476E0"/>
    <w:rsid w:val="00547C9D"/>
    <w:rsid w:val="00547F02"/>
    <w:rsid w:val="005511F9"/>
    <w:rsid w:val="0055217E"/>
    <w:rsid w:val="00552253"/>
    <w:rsid w:val="00552AAD"/>
    <w:rsid w:val="00552C04"/>
    <w:rsid w:val="00553C66"/>
    <w:rsid w:val="005544BA"/>
    <w:rsid w:val="0055472A"/>
    <w:rsid w:val="00554B93"/>
    <w:rsid w:val="00555334"/>
    <w:rsid w:val="00555C47"/>
    <w:rsid w:val="00556818"/>
    <w:rsid w:val="00556C97"/>
    <w:rsid w:val="005570A9"/>
    <w:rsid w:val="00560507"/>
    <w:rsid w:val="00560852"/>
    <w:rsid w:val="00561296"/>
    <w:rsid w:val="00561434"/>
    <w:rsid w:val="005621DC"/>
    <w:rsid w:val="005622E2"/>
    <w:rsid w:val="005628AC"/>
    <w:rsid w:val="00563EEE"/>
    <w:rsid w:val="00563F42"/>
    <w:rsid w:val="00564A58"/>
    <w:rsid w:val="00564F04"/>
    <w:rsid w:val="00565EC6"/>
    <w:rsid w:val="00566462"/>
    <w:rsid w:val="005667FE"/>
    <w:rsid w:val="00567EDB"/>
    <w:rsid w:val="00570673"/>
    <w:rsid w:val="00570A4C"/>
    <w:rsid w:val="00570E1D"/>
    <w:rsid w:val="00571A9D"/>
    <w:rsid w:val="00572A36"/>
    <w:rsid w:val="00572FDD"/>
    <w:rsid w:val="00573B29"/>
    <w:rsid w:val="00574247"/>
    <w:rsid w:val="00574679"/>
    <w:rsid w:val="00574EEE"/>
    <w:rsid w:val="0057557C"/>
    <w:rsid w:val="00575775"/>
    <w:rsid w:val="0057582B"/>
    <w:rsid w:val="00575954"/>
    <w:rsid w:val="005767FE"/>
    <w:rsid w:val="00576C80"/>
    <w:rsid w:val="00576F86"/>
    <w:rsid w:val="00576FE2"/>
    <w:rsid w:val="005775FB"/>
    <w:rsid w:val="0058014D"/>
    <w:rsid w:val="0058065E"/>
    <w:rsid w:val="0058095A"/>
    <w:rsid w:val="00580A51"/>
    <w:rsid w:val="0058100C"/>
    <w:rsid w:val="00581E2B"/>
    <w:rsid w:val="00582BFF"/>
    <w:rsid w:val="00582DFD"/>
    <w:rsid w:val="00583A41"/>
    <w:rsid w:val="00584454"/>
    <w:rsid w:val="0058498B"/>
    <w:rsid w:val="00584BDF"/>
    <w:rsid w:val="00584D6B"/>
    <w:rsid w:val="00584E67"/>
    <w:rsid w:val="00585381"/>
    <w:rsid w:val="00585CBF"/>
    <w:rsid w:val="00585E59"/>
    <w:rsid w:val="00585EF3"/>
    <w:rsid w:val="0058622F"/>
    <w:rsid w:val="005869BC"/>
    <w:rsid w:val="00586ABA"/>
    <w:rsid w:val="00586DC4"/>
    <w:rsid w:val="0058760B"/>
    <w:rsid w:val="00587B50"/>
    <w:rsid w:val="00587C28"/>
    <w:rsid w:val="005906D6"/>
    <w:rsid w:val="0059070F"/>
    <w:rsid w:val="00590885"/>
    <w:rsid w:val="00590889"/>
    <w:rsid w:val="00590E8E"/>
    <w:rsid w:val="00590FE9"/>
    <w:rsid w:val="00591505"/>
    <w:rsid w:val="005921F9"/>
    <w:rsid w:val="00592A68"/>
    <w:rsid w:val="00592DE8"/>
    <w:rsid w:val="00592DF9"/>
    <w:rsid w:val="00592E64"/>
    <w:rsid w:val="00592F93"/>
    <w:rsid w:val="005935F4"/>
    <w:rsid w:val="005937C5"/>
    <w:rsid w:val="00593A4A"/>
    <w:rsid w:val="00593F81"/>
    <w:rsid w:val="00594786"/>
    <w:rsid w:val="0059514B"/>
    <w:rsid w:val="00595449"/>
    <w:rsid w:val="00596FD4"/>
    <w:rsid w:val="005A0157"/>
    <w:rsid w:val="005A07C5"/>
    <w:rsid w:val="005A0DCB"/>
    <w:rsid w:val="005A1990"/>
    <w:rsid w:val="005A2261"/>
    <w:rsid w:val="005A2724"/>
    <w:rsid w:val="005A2D01"/>
    <w:rsid w:val="005A2DF0"/>
    <w:rsid w:val="005A311E"/>
    <w:rsid w:val="005A3FD3"/>
    <w:rsid w:val="005A46BD"/>
    <w:rsid w:val="005A4709"/>
    <w:rsid w:val="005A4DAD"/>
    <w:rsid w:val="005A502B"/>
    <w:rsid w:val="005A5230"/>
    <w:rsid w:val="005A527D"/>
    <w:rsid w:val="005A5284"/>
    <w:rsid w:val="005A54BB"/>
    <w:rsid w:val="005A55BE"/>
    <w:rsid w:val="005A568B"/>
    <w:rsid w:val="005A5A89"/>
    <w:rsid w:val="005A5B47"/>
    <w:rsid w:val="005A6013"/>
    <w:rsid w:val="005A6A72"/>
    <w:rsid w:val="005A6E4A"/>
    <w:rsid w:val="005A6F2D"/>
    <w:rsid w:val="005A7A0F"/>
    <w:rsid w:val="005A7ACA"/>
    <w:rsid w:val="005A7DEA"/>
    <w:rsid w:val="005B0328"/>
    <w:rsid w:val="005B08AA"/>
    <w:rsid w:val="005B10AE"/>
    <w:rsid w:val="005B18CF"/>
    <w:rsid w:val="005B2400"/>
    <w:rsid w:val="005B2D56"/>
    <w:rsid w:val="005B3E93"/>
    <w:rsid w:val="005B44BB"/>
    <w:rsid w:val="005B4566"/>
    <w:rsid w:val="005B4AFB"/>
    <w:rsid w:val="005B4EBC"/>
    <w:rsid w:val="005B5633"/>
    <w:rsid w:val="005B5672"/>
    <w:rsid w:val="005B5774"/>
    <w:rsid w:val="005B57B3"/>
    <w:rsid w:val="005B5F4F"/>
    <w:rsid w:val="005B6179"/>
    <w:rsid w:val="005B678F"/>
    <w:rsid w:val="005B6804"/>
    <w:rsid w:val="005B6DCB"/>
    <w:rsid w:val="005B74B7"/>
    <w:rsid w:val="005B75CA"/>
    <w:rsid w:val="005B762E"/>
    <w:rsid w:val="005B79A5"/>
    <w:rsid w:val="005B79C4"/>
    <w:rsid w:val="005C0759"/>
    <w:rsid w:val="005C125C"/>
    <w:rsid w:val="005C17DB"/>
    <w:rsid w:val="005C2488"/>
    <w:rsid w:val="005C275D"/>
    <w:rsid w:val="005C2ACE"/>
    <w:rsid w:val="005C2CA3"/>
    <w:rsid w:val="005C313A"/>
    <w:rsid w:val="005C34EE"/>
    <w:rsid w:val="005C3EEA"/>
    <w:rsid w:val="005C3FC5"/>
    <w:rsid w:val="005C4348"/>
    <w:rsid w:val="005C4527"/>
    <w:rsid w:val="005C471C"/>
    <w:rsid w:val="005C49B0"/>
    <w:rsid w:val="005C49ED"/>
    <w:rsid w:val="005C4C48"/>
    <w:rsid w:val="005C595B"/>
    <w:rsid w:val="005C6728"/>
    <w:rsid w:val="005C682A"/>
    <w:rsid w:val="005C6B0E"/>
    <w:rsid w:val="005C7662"/>
    <w:rsid w:val="005C78DD"/>
    <w:rsid w:val="005C791E"/>
    <w:rsid w:val="005D00B2"/>
    <w:rsid w:val="005D06FC"/>
    <w:rsid w:val="005D0CAC"/>
    <w:rsid w:val="005D105F"/>
    <w:rsid w:val="005D2178"/>
    <w:rsid w:val="005D219F"/>
    <w:rsid w:val="005D36CD"/>
    <w:rsid w:val="005D42F0"/>
    <w:rsid w:val="005D6246"/>
    <w:rsid w:val="005D6718"/>
    <w:rsid w:val="005D73FE"/>
    <w:rsid w:val="005E0625"/>
    <w:rsid w:val="005E0A9B"/>
    <w:rsid w:val="005E0BE5"/>
    <w:rsid w:val="005E0DE0"/>
    <w:rsid w:val="005E1126"/>
    <w:rsid w:val="005E11C4"/>
    <w:rsid w:val="005E2737"/>
    <w:rsid w:val="005E2A7B"/>
    <w:rsid w:val="005E2FB9"/>
    <w:rsid w:val="005E307B"/>
    <w:rsid w:val="005E344D"/>
    <w:rsid w:val="005E3D04"/>
    <w:rsid w:val="005E43E6"/>
    <w:rsid w:val="005E4557"/>
    <w:rsid w:val="005E489D"/>
    <w:rsid w:val="005E4914"/>
    <w:rsid w:val="005E4921"/>
    <w:rsid w:val="005E5E34"/>
    <w:rsid w:val="005E5E42"/>
    <w:rsid w:val="005E62C2"/>
    <w:rsid w:val="005E63F8"/>
    <w:rsid w:val="005E647E"/>
    <w:rsid w:val="005E66C5"/>
    <w:rsid w:val="005E6750"/>
    <w:rsid w:val="005E692A"/>
    <w:rsid w:val="005E72F2"/>
    <w:rsid w:val="005E786B"/>
    <w:rsid w:val="005E7C32"/>
    <w:rsid w:val="005F0542"/>
    <w:rsid w:val="005F088E"/>
    <w:rsid w:val="005F0895"/>
    <w:rsid w:val="005F1281"/>
    <w:rsid w:val="005F16AD"/>
    <w:rsid w:val="005F1D63"/>
    <w:rsid w:val="005F1F33"/>
    <w:rsid w:val="005F21AD"/>
    <w:rsid w:val="005F25E0"/>
    <w:rsid w:val="005F296F"/>
    <w:rsid w:val="005F3022"/>
    <w:rsid w:val="005F3396"/>
    <w:rsid w:val="005F3638"/>
    <w:rsid w:val="005F404F"/>
    <w:rsid w:val="005F4160"/>
    <w:rsid w:val="005F4450"/>
    <w:rsid w:val="005F4C82"/>
    <w:rsid w:val="005F51B0"/>
    <w:rsid w:val="005F5275"/>
    <w:rsid w:val="005F55E5"/>
    <w:rsid w:val="005F5C4C"/>
    <w:rsid w:val="005F700D"/>
    <w:rsid w:val="0060021E"/>
    <w:rsid w:val="00600A2F"/>
    <w:rsid w:val="006012F8"/>
    <w:rsid w:val="00601F47"/>
    <w:rsid w:val="00602E3C"/>
    <w:rsid w:val="0060343C"/>
    <w:rsid w:val="00603A49"/>
    <w:rsid w:val="00603AB4"/>
    <w:rsid w:val="006049DB"/>
    <w:rsid w:val="00604A16"/>
    <w:rsid w:val="00604E75"/>
    <w:rsid w:val="00605174"/>
    <w:rsid w:val="00605754"/>
    <w:rsid w:val="006059BA"/>
    <w:rsid w:val="00605B8B"/>
    <w:rsid w:val="00605F4C"/>
    <w:rsid w:val="00606386"/>
    <w:rsid w:val="006063F9"/>
    <w:rsid w:val="0060691A"/>
    <w:rsid w:val="00606B32"/>
    <w:rsid w:val="00607374"/>
    <w:rsid w:val="006073BF"/>
    <w:rsid w:val="00607424"/>
    <w:rsid w:val="0060745A"/>
    <w:rsid w:val="00607B43"/>
    <w:rsid w:val="00607BA2"/>
    <w:rsid w:val="0061085B"/>
    <w:rsid w:val="00610C88"/>
    <w:rsid w:val="006110E2"/>
    <w:rsid w:val="006113AE"/>
    <w:rsid w:val="006118D2"/>
    <w:rsid w:val="00611BF8"/>
    <w:rsid w:val="006125D1"/>
    <w:rsid w:val="00612E81"/>
    <w:rsid w:val="00613202"/>
    <w:rsid w:val="0061358D"/>
    <w:rsid w:val="00613CEF"/>
    <w:rsid w:val="006145E0"/>
    <w:rsid w:val="00614D01"/>
    <w:rsid w:val="00614F24"/>
    <w:rsid w:val="006152EE"/>
    <w:rsid w:val="006156F9"/>
    <w:rsid w:val="00615815"/>
    <w:rsid w:val="006171A1"/>
    <w:rsid w:val="00617D61"/>
    <w:rsid w:val="006203E9"/>
    <w:rsid w:val="006205D8"/>
    <w:rsid w:val="00621004"/>
    <w:rsid w:val="006215DB"/>
    <w:rsid w:val="00621788"/>
    <w:rsid w:val="00621BFC"/>
    <w:rsid w:val="00622278"/>
    <w:rsid w:val="00622289"/>
    <w:rsid w:val="00622456"/>
    <w:rsid w:val="00622DBE"/>
    <w:rsid w:val="006232BA"/>
    <w:rsid w:val="0062338C"/>
    <w:rsid w:val="00623C55"/>
    <w:rsid w:val="00623D1C"/>
    <w:rsid w:val="00624D43"/>
    <w:rsid w:val="00624E48"/>
    <w:rsid w:val="006251E0"/>
    <w:rsid w:val="00625413"/>
    <w:rsid w:val="00625636"/>
    <w:rsid w:val="00625F54"/>
    <w:rsid w:val="006265F2"/>
    <w:rsid w:val="00626629"/>
    <w:rsid w:val="00626690"/>
    <w:rsid w:val="006273B5"/>
    <w:rsid w:val="006275A4"/>
    <w:rsid w:val="00627827"/>
    <w:rsid w:val="00627925"/>
    <w:rsid w:val="0063051A"/>
    <w:rsid w:val="00630913"/>
    <w:rsid w:val="00630E49"/>
    <w:rsid w:val="00630EE3"/>
    <w:rsid w:val="00631051"/>
    <w:rsid w:val="006316A9"/>
    <w:rsid w:val="0063207A"/>
    <w:rsid w:val="006321AD"/>
    <w:rsid w:val="0063290D"/>
    <w:rsid w:val="00632C43"/>
    <w:rsid w:val="006335E9"/>
    <w:rsid w:val="00633708"/>
    <w:rsid w:val="006343AF"/>
    <w:rsid w:val="00634B42"/>
    <w:rsid w:val="00634EA5"/>
    <w:rsid w:val="006353C2"/>
    <w:rsid w:val="00635666"/>
    <w:rsid w:val="006359C0"/>
    <w:rsid w:val="00635BCD"/>
    <w:rsid w:val="006363D2"/>
    <w:rsid w:val="006364A0"/>
    <w:rsid w:val="00636650"/>
    <w:rsid w:val="0064014E"/>
    <w:rsid w:val="00640905"/>
    <w:rsid w:val="00641CE2"/>
    <w:rsid w:val="00641D32"/>
    <w:rsid w:val="006423E4"/>
    <w:rsid w:val="006426A8"/>
    <w:rsid w:val="00642B13"/>
    <w:rsid w:val="00642CF5"/>
    <w:rsid w:val="00642FEF"/>
    <w:rsid w:val="00643522"/>
    <w:rsid w:val="006436CC"/>
    <w:rsid w:val="006439D4"/>
    <w:rsid w:val="00644683"/>
    <w:rsid w:val="0064489A"/>
    <w:rsid w:val="00644D3C"/>
    <w:rsid w:val="0064507A"/>
    <w:rsid w:val="0064530C"/>
    <w:rsid w:val="006453A1"/>
    <w:rsid w:val="00646CEB"/>
    <w:rsid w:val="0064719B"/>
    <w:rsid w:val="00647278"/>
    <w:rsid w:val="00650031"/>
    <w:rsid w:val="0065008B"/>
    <w:rsid w:val="00650564"/>
    <w:rsid w:val="0065081A"/>
    <w:rsid w:val="00650CFD"/>
    <w:rsid w:val="00650E00"/>
    <w:rsid w:val="006510D5"/>
    <w:rsid w:val="006514C1"/>
    <w:rsid w:val="006514CA"/>
    <w:rsid w:val="00651908"/>
    <w:rsid w:val="006527B1"/>
    <w:rsid w:val="00652979"/>
    <w:rsid w:val="00652B6A"/>
    <w:rsid w:val="006531F5"/>
    <w:rsid w:val="006533B7"/>
    <w:rsid w:val="00653838"/>
    <w:rsid w:val="00653843"/>
    <w:rsid w:val="00653DF6"/>
    <w:rsid w:val="00654C51"/>
    <w:rsid w:val="006557A7"/>
    <w:rsid w:val="00655C3D"/>
    <w:rsid w:val="006561A3"/>
    <w:rsid w:val="006567E2"/>
    <w:rsid w:val="00656AD0"/>
    <w:rsid w:val="00656F5A"/>
    <w:rsid w:val="0065799A"/>
    <w:rsid w:val="0065DA73"/>
    <w:rsid w:val="00660726"/>
    <w:rsid w:val="00660809"/>
    <w:rsid w:val="00660FA3"/>
    <w:rsid w:val="0066175E"/>
    <w:rsid w:val="00661905"/>
    <w:rsid w:val="00661A07"/>
    <w:rsid w:val="00661BF2"/>
    <w:rsid w:val="006625B0"/>
    <w:rsid w:val="00662755"/>
    <w:rsid w:val="0066303A"/>
    <w:rsid w:val="006633BF"/>
    <w:rsid w:val="006639B2"/>
    <w:rsid w:val="0066434A"/>
    <w:rsid w:val="00664C9D"/>
    <w:rsid w:val="00665825"/>
    <w:rsid w:val="0066600C"/>
    <w:rsid w:val="006667A2"/>
    <w:rsid w:val="006674A3"/>
    <w:rsid w:val="0066782E"/>
    <w:rsid w:val="00667B5C"/>
    <w:rsid w:val="00667EE4"/>
    <w:rsid w:val="00667F83"/>
    <w:rsid w:val="00670B09"/>
    <w:rsid w:val="00670B4B"/>
    <w:rsid w:val="00670F45"/>
    <w:rsid w:val="006710F3"/>
    <w:rsid w:val="00671346"/>
    <w:rsid w:val="00671B56"/>
    <w:rsid w:val="00672170"/>
    <w:rsid w:val="00672489"/>
    <w:rsid w:val="0067277F"/>
    <w:rsid w:val="00672A6A"/>
    <w:rsid w:val="00673100"/>
    <w:rsid w:val="00673127"/>
    <w:rsid w:val="006736CE"/>
    <w:rsid w:val="00674E8B"/>
    <w:rsid w:val="00674FEE"/>
    <w:rsid w:val="006752F8"/>
    <w:rsid w:val="0067569B"/>
    <w:rsid w:val="00675A0D"/>
    <w:rsid w:val="00675CCE"/>
    <w:rsid w:val="00675CDA"/>
    <w:rsid w:val="00675E22"/>
    <w:rsid w:val="00675FF9"/>
    <w:rsid w:val="00676145"/>
    <w:rsid w:val="00677088"/>
    <w:rsid w:val="00677735"/>
    <w:rsid w:val="00680D07"/>
    <w:rsid w:val="00681667"/>
    <w:rsid w:val="00681DB1"/>
    <w:rsid w:val="00682152"/>
    <w:rsid w:val="00682355"/>
    <w:rsid w:val="00682503"/>
    <w:rsid w:val="00682B44"/>
    <w:rsid w:val="00682C93"/>
    <w:rsid w:val="0068381A"/>
    <w:rsid w:val="0068391E"/>
    <w:rsid w:val="0068409C"/>
    <w:rsid w:val="006840F1"/>
    <w:rsid w:val="006841A2"/>
    <w:rsid w:val="006849D4"/>
    <w:rsid w:val="00684E05"/>
    <w:rsid w:val="00685342"/>
    <w:rsid w:val="0068534D"/>
    <w:rsid w:val="006855D8"/>
    <w:rsid w:val="0068562E"/>
    <w:rsid w:val="00685B03"/>
    <w:rsid w:val="00686266"/>
    <w:rsid w:val="00686C1B"/>
    <w:rsid w:val="00686CE7"/>
    <w:rsid w:val="00687228"/>
    <w:rsid w:val="006879A6"/>
    <w:rsid w:val="00687BB0"/>
    <w:rsid w:val="0069059E"/>
    <w:rsid w:val="00690678"/>
    <w:rsid w:val="00690C7A"/>
    <w:rsid w:val="0069194C"/>
    <w:rsid w:val="006920DF"/>
    <w:rsid w:val="0069235E"/>
    <w:rsid w:val="006927BC"/>
    <w:rsid w:val="00692CA4"/>
    <w:rsid w:val="00692FC7"/>
    <w:rsid w:val="0069324C"/>
    <w:rsid w:val="00693DAB"/>
    <w:rsid w:val="0069438E"/>
    <w:rsid w:val="00694941"/>
    <w:rsid w:val="00694D36"/>
    <w:rsid w:val="00694EDC"/>
    <w:rsid w:val="006968DD"/>
    <w:rsid w:val="00696B14"/>
    <w:rsid w:val="00697897"/>
    <w:rsid w:val="006978E7"/>
    <w:rsid w:val="00697A7F"/>
    <w:rsid w:val="00697FA5"/>
    <w:rsid w:val="006A06C1"/>
    <w:rsid w:val="006A10BA"/>
    <w:rsid w:val="006A129D"/>
    <w:rsid w:val="006A1A41"/>
    <w:rsid w:val="006A1B67"/>
    <w:rsid w:val="006A1B9D"/>
    <w:rsid w:val="006A1FCB"/>
    <w:rsid w:val="006A2027"/>
    <w:rsid w:val="006A20C6"/>
    <w:rsid w:val="006A2143"/>
    <w:rsid w:val="006A22EE"/>
    <w:rsid w:val="006A2B32"/>
    <w:rsid w:val="006A2FDE"/>
    <w:rsid w:val="006A4B1D"/>
    <w:rsid w:val="006A53E3"/>
    <w:rsid w:val="006A5ECA"/>
    <w:rsid w:val="006A648B"/>
    <w:rsid w:val="006A64AE"/>
    <w:rsid w:val="006A6B33"/>
    <w:rsid w:val="006A72A8"/>
    <w:rsid w:val="006A7AD3"/>
    <w:rsid w:val="006B001F"/>
    <w:rsid w:val="006B0410"/>
    <w:rsid w:val="006B0C39"/>
    <w:rsid w:val="006B1225"/>
    <w:rsid w:val="006B12C2"/>
    <w:rsid w:val="006B16C6"/>
    <w:rsid w:val="006B172D"/>
    <w:rsid w:val="006B1E20"/>
    <w:rsid w:val="006B1F6F"/>
    <w:rsid w:val="006B2B57"/>
    <w:rsid w:val="006B3200"/>
    <w:rsid w:val="006B3601"/>
    <w:rsid w:val="006B36EC"/>
    <w:rsid w:val="006B4526"/>
    <w:rsid w:val="006B465F"/>
    <w:rsid w:val="006B4AB9"/>
    <w:rsid w:val="006B5C4C"/>
    <w:rsid w:val="006B6358"/>
    <w:rsid w:val="006B6729"/>
    <w:rsid w:val="006B69B2"/>
    <w:rsid w:val="006B7F03"/>
    <w:rsid w:val="006C02CD"/>
    <w:rsid w:val="006C038D"/>
    <w:rsid w:val="006C111B"/>
    <w:rsid w:val="006C174E"/>
    <w:rsid w:val="006C1880"/>
    <w:rsid w:val="006C2012"/>
    <w:rsid w:val="006C2125"/>
    <w:rsid w:val="006C247C"/>
    <w:rsid w:val="006C2CAF"/>
    <w:rsid w:val="006C3037"/>
    <w:rsid w:val="006C3050"/>
    <w:rsid w:val="006C31C4"/>
    <w:rsid w:val="006C3D89"/>
    <w:rsid w:val="006C3E63"/>
    <w:rsid w:val="006C4653"/>
    <w:rsid w:val="006C474A"/>
    <w:rsid w:val="006C493A"/>
    <w:rsid w:val="006C4C94"/>
    <w:rsid w:val="006C5076"/>
    <w:rsid w:val="006C596E"/>
    <w:rsid w:val="006C6280"/>
    <w:rsid w:val="006C6347"/>
    <w:rsid w:val="006C7429"/>
    <w:rsid w:val="006C7666"/>
    <w:rsid w:val="006C7795"/>
    <w:rsid w:val="006C77D6"/>
    <w:rsid w:val="006D000F"/>
    <w:rsid w:val="006D0017"/>
    <w:rsid w:val="006D0035"/>
    <w:rsid w:val="006D009C"/>
    <w:rsid w:val="006D031F"/>
    <w:rsid w:val="006D033F"/>
    <w:rsid w:val="006D1056"/>
    <w:rsid w:val="006D15B5"/>
    <w:rsid w:val="006D2088"/>
    <w:rsid w:val="006D2304"/>
    <w:rsid w:val="006D28EC"/>
    <w:rsid w:val="006D2DFF"/>
    <w:rsid w:val="006D31D3"/>
    <w:rsid w:val="006D34DB"/>
    <w:rsid w:val="006D3BBA"/>
    <w:rsid w:val="006D4218"/>
    <w:rsid w:val="006D4595"/>
    <w:rsid w:val="006D4867"/>
    <w:rsid w:val="006D4AEC"/>
    <w:rsid w:val="006D5D3E"/>
    <w:rsid w:val="006D6906"/>
    <w:rsid w:val="006D758D"/>
    <w:rsid w:val="006D7821"/>
    <w:rsid w:val="006E06D1"/>
    <w:rsid w:val="006E1D78"/>
    <w:rsid w:val="006E1E08"/>
    <w:rsid w:val="006E23F7"/>
    <w:rsid w:val="006E256A"/>
    <w:rsid w:val="006E25C6"/>
    <w:rsid w:val="006E3528"/>
    <w:rsid w:val="006E3A2D"/>
    <w:rsid w:val="006E3B7F"/>
    <w:rsid w:val="006E3CB7"/>
    <w:rsid w:val="006E3D55"/>
    <w:rsid w:val="006E4002"/>
    <w:rsid w:val="006E4A48"/>
    <w:rsid w:val="006E54A6"/>
    <w:rsid w:val="006E553E"/>
    <w:rsid w:val="006E5672"/>
    <w:rsid w:val="006E5857"/>
    <w:rsid w:val="006E60BA"/>
    <w:rsid w:val="006E6243"/>
    <w:rsid w:val="006E625F"/>
    <w:rsid w:val="006E677F"/>
    <w:rsid w:val="006E6905"/>
    <w:rsid w:val="006E6915"/>
    <w:rsid w:val="006E761A"/>
    <w:rsid w:val="006E77B5"/>
    <w:rsid w:val="006E7996"/>
    <w:rsid w:val="006E7ED8"/>
    <w:rsid w:val="006E7EFC"/>
    <w:rsid w:val="006F04C3"/>
    <w:rsid w:val="006F0996"/>
    <w:rsid w:val="006F0C38"/>
    <w:rsid w:val="006F1280"/>
    <w:rsid w:val="006F1305"/>
    <w:rsid w:val="006F205F"/>
    <w:rsid w:val="006F2212"/>
    <w:rsid w:val="006F280C"/>
    <w:rsid w:val="006F284E"/>
    <w:rsid w:val="006F287F"/>
    <w:rsid w:val="006F2C6F"/>
    <w:rsid w:val="006F372D"/>
    <w:rsid w:val="006F3A2C"/>
    <w:rsid w:val="006F3D74"/>
    <w:rsid w:val="006F4271"/>
    <w:rsid w:val="006F4922"/>
    <w:rsid w:val="006F4F68"/>
    <w:rsid w:val="006F59CF"/>
    <w:rsid w:val="006F64FD"/>
    <w:rsid w:val="006F71D5"/>
    <w:rsid w:val="006F771E"/>
    <w:rsid w:val="006F7BAD"/>
    <w:rsid w:val="006F7EAF"/>
    <w:rsid w:val="00700225"/>
    <w:rsid w:val="0070024B"/>
    <w:rsid w:val="0070029E"/>
    <w:rsid w:val="00700A2B"/>
    <w:rsid w:val="00700A2F"/>
    <w:rsid w:val="00700C1F"/>
    <w:rsid w:val="0070192D"/>
    <w:rsid w:val="00702044"/>
    <w:rsid w:val="00702DB7"/>
    <w:rsid w:val="007035D3"/>
    <w:rsid w:val="007036DA"/>
    <w:rsid w:val="00703AC4"/>
    <w:rsid w:val="00703B68"/>
    <w:rsid w:val="007041E2"/>
    <w:rsid w:val="0070429A"/>
    <w:rsid w:val="007043AE"/>
    <w:rsid w:val="007048E2"/>
    <w:rsid w:val="00705FF9"/>
    <w:rsid w:val="0070630B"/>
    <w:rsid w:val="00706BB5"/>
    <w:rsid w:val="00706FB4"/>
    <w:rsid w:val="007074CB"/>
    <w:rsid w:val="007076C0"/>
    <w:rsid w:val="00710A21"/>
    <w:rsid w:val="00710BF4"/>
    <w:rsid w:val="00710EC4"/>
    <w:rsid w:val="00711149"/>
    <w:rsid w:val="00711EC6"/>
    <w:rsid w:val="0071209A"/>
    <w:rsid w:val="0071252E"/>
    <w:rsid w:val="007125DC"/>
    <w:rsid w:val="00712D83"/>
    <w:rsid w:val="00714358"/>
    <w:rsid w:val="00714A89"/>
    <w:rsid w:val="00714F9F"/>
    <w:rsid w:val="007152CB"/>
    <w:rsid w:val="00715589"/>
    <w:rsid w:val="0071610B"/>
    <w:rsid w:val="0071667A"/>
    <w:rsid w:val="00716ED9"/>
    <w:rsid w:val="00717463"/>
    <w:rsid w:val="00717524"/>
    <w:rsid w:val="00717E56"/>
    <w:rsid w:val="007204E8"/>
    <w:rsid w:val="00720689"/>
    <w:rsid w:val="0072080B"/>
    <w:rsid w:val="00720E29"/>
    <w:rsid w:val="00721ECD"/>
    <w:rsid w:val="0072232D"/>
    <w:rsid w:val="007227C3"/>
    <w:rsid w:val="00722BEA"/>
    <w:rsid w:val="00722E93"/>
    <w:rsid w:val="00723A21"/>
    <w:rsid w:val="007247B6"/>
    <w:rsid w:val="00724BB8"/>
    <w:rsid w:val="00724EDB"/>
    <w:rsid w:val="00725335"/>
    <w:rsid w:val="0072551C"/>
    <w:rsid w:val="00725A38"/>
    <w:rsid w:val="00725E7B"/>
    <w:rsid w:val="00726111"/>
    <w:rsid w:val="007263FF"/>
    <w:rsid w:val="00726A6E"/>
    <w:rsid w:val="00726F1B"/>
    <w:rsid w:val="00727933"/>
    <w:rsid w:val="007300AF"/>
    <w:rsid w:val="007304C9"/>
    <w:rsid w:val="00730729"/>
    <w:rsid w:val="00731330"/>
    <w:rsid w:val="00731357"/>
    <w:rsid w:val="0073272E"/>
    <w:rsid w:val="0073320F"/>
    <w:rsid w:val="007335ED"/>
    <w:rsid w:val="00734DA7"/>
    <w:rsid w:val="00734EBF"/>
    <w:rsid w:val="00734F98"/>
    <w:rsid w:val="00734FC1"/>
    <w:rsid w:val="007352F2"/>
    <w:rsid w:val="007353C9"/>
    <w:rsid w:val="007354F8"/>
    <w:rsid w:val="0073632A"/>
    <w:rsid w:val="0073727A"/>
    <w:rsid w:val="0073749C"/>
    <w:rsid w:val="00737D03"/>
    <w:rsid w:val="007400B6"/>
    <w:rsid w:val="007403DA"/>
    <w:rsid w:val="00740EDB"/>
    <w:rsid w:val="0074105C"/>
    <w:rsid w:val="00741E64"/>
    <w:rsid w:val="00741E76"/>
    <w:rsid w:val="0074260D"/>
    <w:rsid w:val="007429C8"/>
    <w:rsid w:val="00742C0C"/>
    <w:rsid w:val="00742DD3"/>
    <w:rsid w:val="00742F17"/>
    <w:rsid w:val="00743488"/>
    <w:rsid w:val="007435D9"/>
    <w:rsid w:val="00743771"/>
    <w:rsid w:val="007437AB"/>
    <w:rsid w:val="007437C2"/>
    <w:rsid w:val="007437E6"/>
    <w:rsid w:val="00743825"/>
    <w:rsid w:val="0074521E"/>
    <w:rsid w:val="00746512"/>
    <w:rsid w:val="00746547"/>
    <w:rsid w:val="00746BB0"/>
    <w:rsid w:val="00746E00"/>
    <w:rsid w:val="00746E62"/>
    <w:rsid w:val="007475C8"/>
    <w:rsid w:val="0074798E"/>
    <w:rsid w:val="00747ACC"/>
    <w:rsid w:val="00747F28"/>
    <w:rsid w:val="0075077F"/>
    <w:rsid w:val="00751092"/>
    <w:rsid w:val="0075113E"/>
    <w:rsid w:val="0075132D"/>
    <w:rsid w:val="0075152F"/>
    <w:rsid w:val="00751C46"/>
    <w:rsid w:val="00752608"/>
    <w:rsid w:val="0075299F"/>
    <w:rsid w:val="007531E5"/>
    <w:rsid w:val="0075374A"/>
    <w:rsid w:val="00754403"/>
    <w:rsid w:val="00754585"/>
    <w:rsid w:val="00754AEC"/>
    <w:rsid w:val="00754D1A"/>
    <w:rsid w:val="00756A59"/>
    <w:rsid w:val="00760255"/>
    <w:rsid w:val="007603F3"/>
    <w:rsid w:val="00760515"/>
    <w:rsid w:val="00760597"/>
    <w:rsid w:val="0076071C"/>
    <w:rsid w:val="007607DA"/>
    <w:rsid w:val="0076122F"/>
    <w:rsid w:val="00762642"/>
    <w:rsid w:val="00762C8F"/>
    <w:rsid w:val="00762D7B"/>
    <w:rsid w:val="00763A75"/>
    <w:rsid w:val="00763D1B"/>
    <w:rsid w:val="00763E96"/>
    <w:rsid w:val="00764C77"/>
    <w:rsid w:val="00764EAB"/>
    <w:rsid w:val="00765623"/>
    <w:rsid w:val="00766099"/>
    <w:rsid w:val="00766793"/>
    <w:rsid w:val="0076683B"/>
    <w:rsid w:val="0076715F"/>
    <w:rsid w:val="00767637"/>
    <w:rsid w:val="00767B78"/>
    <w:rsid w:val="0077012C"/>
    <w:rsid w:val="007706DA"/>
    <w:rsid w:val="00770CA2"/>
    <w:rsid w:val="00770CA7"/>
    <w:rsid w:val="00770D01"/>
    <w:rsid w:val="00770EE2"/>
    <w:rsid w:val="007712B4"/>
    <w:rsid w:val="007712E5"/>
    <w:rsid w:val="007713D3"/>
    <w:rsid w:val="007721E6"/>
    <w:rsid w:val="007721F4"/>
    <w:rsid w:val="00772791"/>
    <w:rsid w:val="00772A40"/>
    <w:rsid w:val="00772A52"/>
    <w:rsid w:val="007732E6"/>
    <w:rsid w:val="007734BB"/>
    <w:rsid w:val="007734F7"/>
    <w:rsid w:val="007739AD"/>
    <w:rsid w:val="00774914"/>
    <w:rsid w:val="00774B15"/>
    <w:rsid w:val="00774CC8"/>
    <w:rsid w:val="00774DD6"/>
    <w:rsid w:val="0077509F"/>
    <w:rsid w:val="00775693"/>
    <w:rsid w:val="00775DAA"/>
    <w:rsid w:val="00776129"/>
    <w:rsid w:val="00776F04"/>
    <w:rsid w:val="00780585"/>
    <w:rsid w:val="00780C97"/>
    <w:rsid w:val="00781B04"/>
    <w:rsid w:val="007820BF"/>
    <w:rsid w:val="00782395"/>
    <w:rsid w:val="00782DB7"/>
    <w:rsid w:val="00782DC5"/>
    <w:rsid w:val="00782E20"/>
    <w:rsid w:val="00782E37"/>
    <w:rsid w:val="00782F06"/>
    <w:rsid w:val="007843AB"/>
    <w:rsid w:val="00784CC7"/>
    <w:rsid w:val="00784D17"/>
    <w:rsid w:val="007850AA"/>
    <w:rsid w:val="00785522"/>
    <w:rsid w:val="00785A95"/>
    <w:rsid w:val="00786113"/>
    <w:rsid w:val="0078646A"/>
    <w:rsid w:val="007864F9"/>
    <w:rsid w:val="0078694F"/>
    <w:rsid w:val="00786C43"/>
    <w:rsid w:val="007871C0"/>
    <w:rsid w:val="00787289"/>
    <w:rsid w:val="007875B3"/>
    <w:rsid w:val="00787741"/>
    <w:rsid w:val="00787870"/>
    <w:rsid w:val="00790113"/>
    <w:rsid w:val="0079014B"/>
    <w:rsid w:val="007905FA"/>
    <w:rsid w:val="00790B59"/>
    <w:rsid w:val="00790BBE"/>
    <w:rsid w:val="007919A9"/>
    <w:rsid w:val="0079233F"/>
    <w:rsid w:val="007924E8"/>
    <w:rsid w:val="0079319A"/>
    <w:rsid w:val="0079403E"/>
    <w:rsid w:val="007943C6"/>
    <w:rsid w:val="00794ADB"/>
    <w:rsid w:val="00795188"/>
    <w:rsid w:val="00795787"/>
    <w:rsid w:val="00795DE8"/>
    <w:rsid w:val="0079685B"/>
    <w:rsid w:val="00796D41"/>
    <w:rsid w:val="007973F6"/>
    <w:rsid w:val="00797F8F"/>
    <w:rsid w:val="007A01A2"/>
    <w:rsid w:val="007A0603"/>
    <w:rsid w:val="007A067F"/>
    <w:rsid w:val="007A09D6"/>
    <w:rsid w:val="007A1A48"/>
    <w:rsid w:val="007A1C6E"/>
    <w:rsid w:val="007A1FC6"/>
    <w:rsid w:val="007A26AC"/>
    <w:rsid w:val="007A2B60"/>
    <w:rsid w:val="007A3164"/>
    <w:rsid w:val="007A37B7"/>
    <w:rsid w:val="007A40D5"/>
    <w:rsid w:val="007A421B"/>
    <w:rsid w:val="007A49B8"/>
    <w:rsid w:val="007A4B67"/>
    <w:rsid w:val="007A50D9"/>
    <w:rsid w:val="007A52ED"/>
    <w:rsid w:val="007A62A5"/>
    <w:rsid w:val="007A6578"/>
    <w:rsid w:val="007A6848"/>
    <w:rsid w:val="007A7354"/>
    <w:rsid w:val="007B0092"/>
    <w:rsid w:val="007B0A50"/>
    <w:rsid w:val="007B0D07"/>
    <w:rsid w:val="007B0FBD"/>
    <w:rsid w:val="007B1CA0"/>
    <w:rsid w:val="007B2877"/>
    <w:rsid w:val="007B28B5"/>
    <w:rsid w:val="007B2C13"/>
    <w:rsid w:val="007B3B76"/>
    <w:rsid w:val="007B55F6"/>
    <w:rsid w:val="007B5BCC"/>
    <w:rsid w:val="007B5F74"/>
    <w:rsid w:val="007B600A"/>
    <w:rsid w:val="007B6845"/>
    <w:rsid w:val="007B6D11"/>
    <w:rsid w:val="007B6DC7"/>
    <w:rsid w:val="007B72FB"/>
    <w:rsid w:val="007B78B1"/>
    <w:rsid w:val="007B79BC"/>
    <w:rsid w:val="007C06E2"/>
    <w:rsid w:val="007C1012"/>
    <w:rsid w:val="007C181C"/>
    <w:rsid w:val="007C330D"/>
    <w:rsid w:val="007C3402"/>
    <w:rsid w:val="007C3803"/>
    <w:rsid w:val="007C39C1"/>
    <w:rsid w:val="007C3B2B"/>
    <w:rsid w:val="007C3C5B"/>
    <w:rsid w:val="007C451D"/>
    <w:rsid w:val="007C568B"/>
    <w:rsid w:val="007C643E"/>
    <w:rsid w:val="007C6CB2"/>
    <w:rsid w:val="007C724C"/>
    <w:rsid w:val="007D025C"/>
    <w:rsid w:val="007D08E5"/>
    <w:rsid w:val="007D169F"/>
    <w:rsid w:val="007D16DE"/>
    <w:rsid w:val="007D1760"/>
    <w:rsid w:val="007D1E38"/>
    <w:rsid w:val="007D227F"/>
    <w:rsid w:val="007D2AD8"/>
    <w:rsid w:val="007D2CE8"/>
    <w:rsid w:val="007D383B"/>
    <w:rsid w:val="007D3963"/>
    <w:rsid w:val="007D3EC0"/>
    <w:rsid w:val="007D428A"/>
    <w:rsid w:val="007D4D50"/>
    <w:rsid w:val="007D4EC8"/>
    <w:rsid w:val="007D5579"/>
    <w:rsid w:val="007D5F74"/>
    <w:rsid w:val="007D6C48"/>
    <w:rsid w:val="007D733E"/>
    <w:rsid w:val="007D77E6"/>
    <w:rsid w:val="007D7ECA"/>
    <w:rsid w:val="007E04C8"/>
    <w:rsid w:val="007E0F11"/>
    <w:rsid w:val="007E16A7"/>
    <w:rsid w:val="007E2BEE"/>
    <w:rsid w:val="007E3154"/>
    <w:rsid w:val="007E33B9"/>
    <w:rsid w:val="007E34E3"/>
    <w:rsid w:val="007E3843"/>
    <w:rsid w:val="007E3F48"/>
    <w:rsid w:val="007E45AF"/>
    <w:rsid w:val="007E4686"/>
    <w:rsid w:val="007E4F7A"/>
    <w:rsid w:val="007E538B"/>
    <w:rsid w:val="007E54C9"/>
    <w:rsid w:val="007E580F"/>
    <w:rsid w:val="007E6063"/>
    <w:rsid w:val="007E616B"/>
    <w:rsid w:val="007E6469"/>
    <w:rsid w:val="007E6573"/>
    <w:rsid w:val="007E6577"/>
    <w:rsid w:val="007E6C22"/>
    <w:rsid w:val="007E730A"/>
    <w:rsid w:val="007E783B"/>
    <w:rsid w:val="007E7999"/>
    <w:rsid w:val="007F0051"/>
    <w:rsid w:val="007F05AD"/>
    <w:rsid w:val="007F05C9"/>
    <w:rsid w:val="007F0622"/>
    <w:rsid w:val="007F09CD"/>
    <w:rsid w:val="007F1220"/>
    <w:rsid w:val="007F16B9"/>
    <w:rsid w:val="007F1D85"/>
    <w:rsid w:val="007F212A"/>
    <w:rsid w:val="007F25A6"/>
    <w:rsid w:val="007F32BF"/>
    <w:rsid w:val="007F390F"/>
    <w:rsid w:val="007F40E1"/>
    <w:rsid w:val="007F4655"/>
    <w:rsid w:val="007F4D4A"/>
    <w:rsid w:val="007F4E37"/>
    <w:rsid w:val="007F4FEE"/>
    <w:rsid w:val="007F50FE"/>
    <w:rsid w:val="007F5983"/>
    <w:rsid w:val="007F60B4"/>
    <w:rsid w:val="007F7E57"/>
    <w:rsid w:val="007F8DFA"/>
    <w:rsid w:val="008011DB"/>
    <w:rsid w:val="008015CC"/>
    <w:rsid w:val="00801902"/>
    <w:rsid w:val="00801BDD"/>
    <w:rsid w:val="00802636"/>
    <w:rsid w:val="00802918"/>
    <w:rsid w:val="00802D31"/>
    <w:rsid w:val="008033DC"/>
    <w:rsid w:val="008036B9"/>
    <w:rsid w:val="008037A2"/>
    <w:rsid w:val="00803CBD"/>
    <w:rsid w:val="00804730"/>
    <w:rsid w:val="0080479F"/>
    <w:rsid w:val="00804A87"/>
    <w:rsid w:val="00804E5F"/>
    <w:rsid w:val="008066A1"/>
    <w:rsid w:val="00806D70"/>
    <w:rsid w:val="00807376"/>
    <w:rsid w:val="008074EB"/>
    <w:rsid w:val="00810128"/>
    <w:rsid w:val="00810336"/>
    <w:rsid w:val="00810904"/>
    <w:rsid w:val="00810A11"/>
    <w:rsid w:val="00810C3B"/>
    <w:rsid w:val="00811B2F"/>
    <w:rsid w:val="00812560"/>
    <w:rsid w:val="00812FA3"/>
    <w:rsid w:val="00812FF7"/>
    <w:rsid w:val="0081391D"/>
    <w:rsid w:val="00813CE8"/>
    <w:rsid w:val="00814C15"/>
    <w:rsid w:val="00815023"/>
    <w:rsid w:val="00815D18"/>
    <w:rsid w:val="00815F25"/>
    <w:rsid w:val="00816B4F"/>
    <w:rsid w:val="0081723D"/>
    <w:rsid w:val="008177BC"/>
    <w:rsid w:val="0081785E"/>
    <w:rsid w:val="00817BE5"/>
    <w:rsid w:val="008202A3"/>
    <w:rsid w:val="00820309"/>
    <w:rsid w:val="008208F4"/>
    <w:rsid w:val="00820CAE"/>
    <w:rsid w:val="008214D4"/>
    <w:rsid w:val="00822313"/>
    <w:rsid w:val="0082281D"/>
    <w:rsid w:val="008229DC"/>
    <w:rsid w:val="00822B07"/>
    <w:rsid w:val="00822BA8"/>
    <w:rsid w:val="00823507"/>
    <w:rsid w:val="00823508"/>
    <w:rsid w:val="00823845"/>
    <w:rsid w:val="008238EF"/>
    <w:rsid w:val="00823977"/>
    <w:rsid w:val="00823E80"/>
    <w:rsid w:val="00823F0F"/>
    <w:rsid w:val="00824018"/>
    <w:rsid w:val="00824098"/>
    <w:rsid w:val="008240F9"/>
    <w:rsid w:val="00824D28"/>
    <w:rsid w:val="0082506C"/>
    <w:rsid w:val="00825A40"/>
    <w:rsid w:val="008265FE"/>
    <w:rsid w:val="0082715F"/>
    <w:rsid w:val="0082742D"/>
    <w:rsid w:val="0082768E"/>
    <w:rsid w:val="00827B72"/>
    <w:rsid w:val="00830205"/>
    <w:rsid w:val="00830861"/>
    <w:rsid w:val="00830923"/>
    <w:rsid w:val="00830E59"/>
    <w:rsid w:val="0083102D"/>
    <w:rsid w:val="00831169"/>
    <w:rsid w:val="0083174E"/>
    <w:rsid w:val="00831B44"/>
    <w:rsid w:val="00831D4E"/>
    <w:rsid w:val="00832344"/>
    <w:rsid w:val="00832D88"/>
    <w:rsid w:val="00832DCD"/>
    <w:rsid w:val="008339C9"/>
    <w:rsid w:val="00833F8D"/>
    <w:rsid w:val="008342EC"/>
    <w:rsid w:val="008343DC"/>
    <w:rsid w:val="00834C46"/>
    <w:rsid w:val="00834C75"/>
    <w:rsid w:val="00835F19"/>
    <w:rsid w:val="00835F79"/>
    <w:rsid w:val="00836068"/>
    <w:rsid w:val="00836072"/>
    <w:rsid w:val="008362D4"/>
    <w:rsid w:val="00836B5F"/>
    <w:rsid w:val="00836C53"/>
    <w:rsid w:val="00837197"/>
    <w:rsid w:val="00837234"/>
    <w:rsid w:val="00837419"/>
    <w:rsid w:val="008374A5"/>
    <w:rsid w:val="00837905"/>
    <w:rsid w:val="00840BD8"/>
    <w:rsid w:val="008411CA"/>
    <w:rsid w:val="0084121C"/>
    <w:rsid w:val="0084209A"/>
    <w:rsid w:val="00842800"/>
    <w:rsid w:val="00843085"/>
    <w:rsid w:val="0084387D"/>
    <w:rsid w:val="00843D22"/>
    <w:rsid w:val="00844098"/>
    <w:rsid w:val="008444F0"/>
    <w:rsid w:val="00844523"/>
    <w:rsid w:val="00844C24"/>
    <w:rsid w:val="00844EB5"/>
    <w:rsid w:val="008454AA"/>
    <w:rsid w:val="00845AC3"/>
    <w:rsid w:val="00846190"/>
    <w:rsid w:val="0084692D"/>
    <w:rsid w:val="00846B76"/>
    <w:rsid w:val="00846C3A"/>
    <w:rsid w:val="00846C6B"/>
    <w:rsid w:val="008470F9"/>
    <w:rsid w:val="00847187"/>
    <w:rsid w:val="00847C5E"/>
    <w:rsid w:val="00847D6D"/>
    <w:rsid w:val="00850384"/>
    <w:rsid w:val="00850483"/>
    <w:rsid w:val="00850834"/>
    <w:rsid w:val="00851E4D"/>
    <w:rsid w:val="00851F5C"/>
    <w:rsid w:val="008522D9"/>
    <w:rsid w:val="0085358F"/>
    <w:rsid w:val="00853C0F"/>
    <w:rsid w:val="00853D53"/>
    <w:rsid w:val="00853EBB"/>
    <w:rsid w:val="008548D5"/>
    <w:rsid w:val="00854F43"/>
    <w:rsid w:val="008554D7"/>
    <w:rsid w:val="00855710"/>
    <w:rsid w:val="008557CE"/>
    <w:rsid w:val="00856FE2"/>
    <w:rsid w:val="008601FE"/>
    <w:rsid w:val="0086042D"/>
    <w:rsid w:val="0086212E"/>
    <w:rsid w:val="0086260A"/>
    <w:rsid w:val="008626BE"/>
    <w:rsid w:val="00862778"/>
    <w:rsid w:val="008628CE"/>
    <w:rsid w:val="00863034"/>
    <w:rsid w:val="008634E5"/>
    <w:rsid w:val="0086371E"/>
    <w:rsid w:val="00863897"/>
    <w:rsid w:val="00863ECA"/>
    <w:rsid w:val="0086416B"/>
    <w:rsid w:val="00864474"/>
    <w:rsid w:val="00864EC7"/>
    <w:rsid w:val="008663B8"/>
    <w:rsid w:val="008664C4"/>
    <w:rsid w:val="008664D9"/>
    <w:rsid w:val="0086673C"/>
    <w:rsid w:val="00866929"/>
    <w:rsid w:val="00866DD2"/>
    <w:rsid w:val="0086724D"/>
    <w:rsid w:val="0086773C"/>
    <w:rsid w:val="00867B83"/>
    <w:rsid w:val="0087091E"/>
    <w:rsid w:val="00870A78"/>
    <w:rsid w:val="0087168B"/>
    <w:rsid w:val="00871C64"/>
    <w:rsid w:val="0087236A"/>
    <w:rsid w:val="00872C6A"/>
    <w:rsid w:val="00872D21"/>
    <w:rsid w:val="00872EB9"/>
    <w:rsid w:val="008732CD"/>
    <w:rsid w:val="008737B1"/>
    <w:rsid w:val="00873AE1"/>
    <w:rsid w:val="00874033"/>
    <w:rsid w:val="008745E0"/>
    <w:rsid w:val="00874ABC"/>
    <w:rsid w:val="00874D6F"/>
    <w:rsid w:val="00874DD6"/>
    <w:rsid w:val="008750EC"/>
    <w:rsid w:val="00875A38"/>
    <w:rsid w:val="00875F48"/>
    <w:rsid w:val="00875F8C"/>
    <w:rsid w:val="00876485"/>
    <w:rsid w:val="008765DC"/>
    <w:rsid w:val="0087677B"/>
    <w:rsid w:val="008768C4"/>
    <w:rsid w:val="00876C4C"/>
    <w:rsid w:val="00876F58"/>
    <w:rsid w:val="00877677"/>
    <w:rsid w:val="00877BCA"/>
    <w:rsid w:val="00877EDE"/>
    <w:rsid w:val="00882B02"/>
    <w:rsid w:val="00882DF2"/>
    <w:rsid w:val="00883188"/>
    <w:rsid w:val="00883F9F"/>
    <w:rsid w:val="008843E3"/>
    <w:rsid w:val="00884752"/>
    <w:rsid w:val="0088479B"/>
    <w:rsid w:val="00884EE8"/>
    <w:rsid w:val="0088544A"/>
    <w:rsid w:val="00885D6F"/>
    <w:rsid w:val="00885E99"/>
    <w:rsid w:val="00886078"/>
    <w:rsid w:val="00886426"/>
    <w:rsid w:val="008865DF"/>
    <w:rsid w:val="00886643"/>
    <w:rsid w:val="00886712"/>
    <w:rsid w:val="00886B4F"/>
    <w:rsid w:val="00886B55"/>
    <w:rsid w:val="0088735F"/>
    <w:rsid w:val="0088737C"/>
    <w:rsid w:val="00887649"/>
    <w:rsid w:val="008876BE"/>
    <w:rsid w:val="00887D02"/>
    <w:rsid w:val="0089054F"/>
    <w:rsid w:val="00890CEB"/>
    <w:rsid w:val="00890DB6"/>
    <w:rsid w:val="00890ECD"/>
    <w:rsid w:val="00891055"/>
    <w:rsid w:val="0089146D"/>
    <w:rsid w:val="008918D4"/>
    <w:rsid w:val="00891BAB"/>
    <w:rsid w:val="008929E9"/>
    <w:rsid w:val="00892C89"/>
    <w:rsid w:val="008932EE"/>
    <w:rsid w:val="0089376B"/>
    <w:rsid w:val="008945EF"/>
    <w:rsid w:val="00894737"/>
    <w:rsid w:val="00894C77"/>
    <w:rsid w:val="0089521A"/>
    <w:rsid w:val="00895969"/>
    <w:rsid w:val="00895A80"/>
    <w:rsid w:val="00895C0A"/>
    <w:rsid w:val="00895DA7"/>
    <w:rsid w:val="00895E09"/>
    <w:rsid w:val="0089615D"/>
    <w:rsid w:val="00896C7D"/>
    <w:rsid w:val="0089705F"/>
    <w:rsid w:val="00897C2D"/>
    <w:rsid w:val="00897C51"/>
    <w:rsid w:val="00897E56"/>
    <w:rsid w:val="008A02FE"/>
    <w:rsid w:val="008A0BAF"/>
    <w:rsid w:val="008A0DB0"/>
    <w:rsid w:val="008A0E96"/>
    <w:rsid w:val="008A1194"/>
    <w:rsid w:val="008A1A2F"/>
    <w:rsid w:val="008A1C25"/>
    <w:rsid w:val="008A1FB2"/>
    <w:rsid w:val="008A20E3"/>
    <w:rsid w:val="008A21A8"/>
    <w:rsid w:val="008A39E0"/>
    <w:rsid w:val="008A3E3C"/>
    <w:rsid w:val="008A3F37"/>
    <w:rsid w:val="008A437C"/>
    <w:rsid w:val="008A46A2"/>
    <w:rsid w:val="008A5283"/>
    <w:rsid w:val="008A5A1C"/>
    <w:rsid w:val="008A5C59"/>
    <w:rsid w:val="008A66B0"/>
    <w:rsid w:val="008A6828"/>
    <w:rsid w:val="008B0014"/>
    <w:rsid w:val="008B0491"/>
    <w:rsid w:val="008B0D28"/>
    <w:rsid w:val="008B15B7"/>
    <w:rsid w:val="008B1AA9"/>
    <w:rsid w:val="008B1C8F"/>
    <w:rsid w:val="008B2211"/>
    <w:rsid w:val="008B2E8A"/>
    <w:rsid w:val="008B381E"/>
    <w:rsid w:val="008B41C4"/>
    <w:rsid w:val="008B45A8"/>
    <w:rsid w:val="008B47F0"/>
    <w:rsid w:val="008B57B7"/>
    <w:rsid w:val="008B59F2"/>
    <w:rsid w:val="008B5B48"/>
    <w:rsid w:val="008B6CED"/>
    <w:rsid w:val="008B7270"/>
    <w:rsid w:val="008B7B4B"/>
    <w:rsid w:val="008B7EB5"/>
    <w:rsid w:val="008C0620"/>
    <w:rsid w:val="008C148F"/>
    <w:rsid w:val="008C150D"/>
    <w:rsid w:val="008C1F63"/>
    <w:rsid w:val="008C2195"/>
    <w:rsid w:val="008C21CA"/>
    <w:rsid w:val="008C2BFD"/>
    <w:rsid w:val="008C322C"/>
    <w:rsid w:val="008C36D0"/>
    <w:rsid w:val="008C38B9"/>
    <w:rsid w:val="008C4AC1"/>
    <w:rsid w:val="008C5949"/>
    <w:rsid w:val="008C5F76"/>
    <w:rsid w:val="008C6287"/>
    <w:rsid w:val="008C662D"/>
    <w:rsid w:val="008C680D"/>
    <w:rsid w:val="008C69E0"/>
    <w:rsid w:val="008C771A"/>
    <w:rsid w:val="008C785F"/>
    <w:rsid w:val="008D06B0"/>
    <w:rsid w:val="008D0922"/>
    <w:rsid w:val="008D129E"/>
    <w:rsid w:val="008D136F"/>
    <w:rsid w:val="008D14B6"/>
    <w:rsid w:val="008D16E7"/>
    <w:rsid w:val="008D1AC5"/>
    <w:rsid w:val="008D2673"/>
    <w:rsid w:val="008D3484"/>
    <w:rsid w:val="008D35E1"/>
    <w:rsid w:val="008D3993"/>
    <w:rsid w:val="008D3BE0"/>
    <w:rsid w:val="008D3CB3"/>
    <w:rsid w:val="008D3F4D"/>
    <w:rsid w:val="008D4059"/>
    <w:rsid w:val="008D420E"/>
    <w:rsid w:val="008D4B8F"/>
    <w:rsid w:val="008D5112"/>
    <w:rsid w:val="008D51A7"/>
    <w:rsid w:val="008D569E"/>
    <w:rsid w:val="008D56B3"/>
    <w:rsid w:val="008D61BA"/>
    <w:rsid w:val="008D63A9"/>
    <w:rsid w:val="008D6431"/>
    <w:rsid w:val="008D6FE2"/>
    <w:rsid w:val="008D7043"/>
    <w:rsid w:val="008D724E"/>
    <w:rsid w:val="008E022F"/>
    <w:rsid w:val="008E0E8C"/>
    <w:rsid w:val="008E149C"/>
    <w:rsid w:val="008E1ED1"/>
    <w:rsid w:val="008E24F1"/>
    <w:rsid w:val="008E280E"/>
    <w:rsid w:val="008E33C2"/>
    <w:rsid w:val="008E36B0"/>
    <w:rsid w:val="008E3F16"/>
    <w:rsid w:val="008E409F"/>
    <w:rsid w:val="008E45CE"/>
    <w:rsid w:val="008E4762"/>
    <w:rsid w:val="008E49A2"/>
    <w:rsid w:val="008E5285"/>
    <w:rsid w:val="008E5994"/>
    <w:rsid w:val="008E5BC4"/>
    <w:rsid w:val="008E5D45"/>
    <w:rsid w:val="008E6197"/>
    <w:rsid w:val="008E6399"/>
    <w:rsid w:val="008E66CF"/>
    <w:rsid w:val="008E6FF9"/>
    <w:rsid w:val="008E709A"/>
    <w:rsid w:val="008E725B"/>
    <w:rsid w:val="008E7371"/>
    <w:rsid w:val="008E7557"/>
    <w:rsid w:val="008E791E"/>
    <w:rsid w:val="008E7A20"/>
    <w:rsid w:val="008E7ED2"/>
    <w:rsid w:val="008F088D"/>
    <w:rsid w:val="008F0B64"/>
    <w:rsid w:val="008F13CD"/>
    <w:rsid w:val="008F1657"/>
    <w:rsid w:val="008F1730"/>
    <w:rsid w:val="008F1F86"/>
    <w:rsid w:val="008F2A25"/>
    <w:rsid w:val="008F2E74"/>
    <w:rsid w:val="008F30E2"/>
    <w:rsid w:val="008F3F37"/>
    <w:rsid w:val="008F416B"/>
    <w:rsid w:val="008F4902"/>
    <w:rsid w:val="008F4912"/>
    <w:rsid w:val="008F56BC"/>
    <w:rsid w:val="008F5946"/>
    <w:rsid w:val="008F618E"/>
    <w:rsid w:val="008F635D"/>
    <w:rsid w:val="008F6811"/>
    <w:rsid w:val="008F6984"/>
    <w:rsid w:val="008F6D9E"/>
    <w:rsid w:val="008F777E"/>
    <w:rsid w:val="008F7E12"/>
    <w:rsid w:val="008F7E22"/>
    <w:rsid w:val="008F7F29"/>
    <w:rsid w:val="00901E56"/>
    <w:rsid w:val="00902A51"/>
    <w:rsid w:val="00903D8D"/>
    <w:rsid w:val="0090418F"/>
    <w:rsid w:val="009047B8"/>
    <w:rsid w:val="00904ADF"/>
    <w:rsid w:val="00904DC7"/>
    <w:rsid w:val="0090510B"/>
    <w:rsid w:val="009064C4"/>
    <w:rsid w:val="0090656E"/>
    <w:rsid w:val="009072EA"/>
    <w:rsid w:val="00907980"/>
    <w:rsid w:val="00907D5A"/>
    <w:rsid w:val="00910A4F"/>
    <w:rsid w:val="00911AA1"/>
    <w:rsid w:val="00912240"/>
    <w:rsid w:val="00912B34"/>
    <w:rsid w:val="00912B54"/>
    <w:rsid w:val="00913080"/>
    <w:rsid w:val="0091333E"/>
    <w:rsid w:val="00913762"/>
    <w:rsid w:val="00913DE7"/>
    <w:rsid w:val="0091434F"/>
    <w:rsid w:val="00914638"/>
    <w:rsid w:val="009159EB"/>
    <w:rsid w:val="00915EB5"/>
    <w:rsid w:val="00916162"/>
    <w:rsid w:val="00916337"/>
    <w:rsid w:val="0091644C"/>
    <w:rsid w:val="00916857"/>
    <w:rsid w:val="00916EE6"/>
    <w:rsid w:val="009177B9"/>
    <w:rsid w:val="00917BAA"/>
    <w:rsid w:val="00917C63"/>
    <w:rsid w:val="00920533"/>
    <w:rsid w:val="00920A33"/>
    <w:rsid w:val="00921EDF"/>
    <w:rsid w:val="00922809"/>
    <w:rsid w:val="00922831"/>
    <w:rsid w:val="00922973"/>
    <w:rsid w:val="00922C99"/>
    <w:rsid w:val="00922F3E"/>
    <w:rsid w:val="00923412"/>
    <w:rsid w:val="009236AC"/>
    <w:rsid w:val="00923D7D"/>
    <w:rsid w:val="00924184"/>
    <w:rsid w:val="009242DA"/>
    <w:rsid w:val="0092454A"/>
    <w:rsid w:val="009251DB"/>
    <w:rsid w:val="009259EA"/>
    <w:rsid w:val="00925B39"/>
    <w:rsid w:val="00925E60"/>
    <w:rsid w:val="00926341"/>
    <w:rsid w:val="0092770C"/>
    <w:rsid w:val="0092791D"/>
    <w:rsid w:val="009279A7"/>
    <w:rsid w:val="00927C39"/>
    <w:rsid w:val="00927F37"/>
    <w:rsid w:val="00930102"/>
    <w:rsid w:val="00930258"/>
    <w:rsid w:val="00930439"/>
    <w:rsid w:val="009306BD"/>
    <w:rsid w:val="00930DC5"/>
    <w:rsid w:val="009311EC"/>
    <w:rsid w:val="009327FB"/>
    <w:rsid w:val="009329B0"/>
    <w:rsid w:val="0093373D"/>
    <w:rsid w:val="009337E7"/>
    <w:rsid w:val="009344AF"/>
    <w:rsid w:val="0093472E"/>
    <w:rsid w:val="00934738"/>
    <w:rsid w:val="00934FD6"/>
    <w:rsid w:val="0093539E"/>
    <w:rsid w:val="0093545E"/>
    <w:rsid w:val="00935F5D"/>
    <w:rsid w:val="00936309"/>
    <w:rsid w:val="0093676E"/>
    <w:rsid w:val="00936BF0"/>
    <w:rsid w:val="00936E34"/>
    <w:rsid w:val="00937147"/>
    <w:rsid w:val="00937588"/>
    <w:rsid w:val="0093760F"/>
    <w:rsid w:val="00937BE8"/>
    <w:rsid w:val="009406E8"/>
    <w:rsid w:val="009409BE"/>
    <w:rsid w:val="00940BFD"/>
    <w:rsid w:val="00941D9F"/>
    <w:rsid w:val="009428BC"/>
    <w:rsid w:val="009437EC"/>
    <w:rsid w:val="00943E28"/>
    <w:rsid w:val="00944123"/>
    <w:rsid w:val="00944C20"/>
    <w:rsid w:val="0094540D"/>
    <w:rsid w:val="0094544B"/>
    <w:rsid w:val="00945895"/>
    <w:rsid w:val="00945FF2"/>
    <w:rsid w:val="009464B0"/>
    <w:rsid w:val="0094669B"/>
    <w:rsid w:val="00946E12"/>
    <w:rsid w:val="00947EF9"/>
    <w:rsid w:val="00950B92"/>
    <w:rsid w:val="009512D2"/>
    <w:rsid w:val="00951387"/>
    <w:rsid w:val="00951391"/>
    <w:rsid w:val="009515B8"/>
    <w:rsid w:val="00951C33"/>
    <w:rsid w:val="00952122"/>
    <w:rsid w:val="0095229E"/>
    <w:rsid w:val="009528AF"/>
    <w:rsid w:val="0095295D"/>
    <w:rsid w:val="00952D73"/>
    <w:rsid w:val="009534AB"/>
    <w:rsid w:val="0095394E"/>
    <w:rsid w:val="0095558B"/>
    <w:rsid w:val="0095560D"/>
    <w:rsid w:val="0095571D"/>
    <w:rsid w:val="00955763"/>
    <w:rsid w:val="00955CD2"/>
    <w:rsid w:val="00955D9F"/>
    <w:rsid w:val="00955ED5"/>
    <w:rsid w:val="00956B1A"/>
    <w:rsid w:val="0095732C"/>
    <w:rsid w:val="0095740B"/>
    <w:rsid w:val="00957728"/>
    <w:rsid w:val="009604E1"/>
    <w:rsid w:val="0096082F"/>
    <w:rsid w:val="009615D0"/>
    <w:rsid w:val="00961CE7"/>
    <w:rsid w:val="00961DAC"/>
    <w:rsid w:val="0096214B"/>
    <w:rsid w:val="0096245B"/>
    <w:rsid w:val="009625AA"/>
    <w:rsid w:val="009627AE"/>
    <w:rsid w:val="009632AF"/>
    <w:rsid w:val="00963393"/>
    <w:rsid w:val="00963D24"/>
    <w:rsid w:val="009640B3"/>
    <w:rsid w:val="0096419F"/>
    <w:rsid w:val="009644BA"/>
    <w:rsid w:val="00964846"/>
    <w:rsid w:val="00964ABC"/>
    <w:rsid w:val="00964BC1"/>
    <w:rsid w:val="00964BC4"/>
    <w:rsid w:val="00964C9B"/>
    <w:rsid w:val="00964EFB"/>
    <w:rsid w:val="0096662A"/>
    <w:rsid w:val="0096665D"/>
    <w:rsid w:val="0096667A"/>
    <w:rsid w:val="00966972"/>
    <w:rsid w:val="00966AF1"/>
    <w:rsid w:val="00966D2B"/>
    <w:rsid w:val="009670BF"/>
    <w:rsid w:val="0096758D"/>
    <w:rsid w:val="00967EE9"/>
    <w:rsid w:val="00970A2F"/>
    <w:rsid w:val="00970B3B"/>
    <w:rsid w:val="00971B43"/>
    <w:rsid w:val="0097254F"/>
    <w:rsid w:val="00973962"/>
    <w:rsid w:val="00973FF1"/>
    <w:rsid w:val="00974748"/>
    <w:rsid w:val="00974C2D"/>
    <w:rsid w:val="00974CD0"/>
    <w:rsid w:val="00975B50"/>
    <w:rsid w:val="00975BB4"/>
    <w:rsid w:val="00976120"/>
    <w:rsid w:val="009768DA"/>
    <w:rsid w:val="00980932"/>
    <w:rsid w:val="009811C9"/>
    <w:rsid w:val="00982535"/>
    <w:rsid w:val="00982667"/>
    <w:rsid w:val="00982B37"/>
    <w:rsid w:val="00982D2D"/>
    <w:rsid w:val="00983C09"/>
    <w:rsid w:val="00984968"/>
    <w:rsid w:val="00984EB2"/>
    <w:rsid w:val="00985247"/>
    <w:rsid w:val="00985E0E"/>
    <w:rsid w:val="0098630A"/>
    <w:rsid w:val="009864B8"/>
    <w:rsid w:val="00986728"/>
    <w:rsid w:val="00986785"/>
    <w:rsid w:val="009876EC"/>
    <w:rsid w:val="0099115F"/>
    <w:rsid w:val="00991862"/>
    <w:rsid w:val="00991889"/>
    <w:rsid w:val="00991C45"/>
    <w:rsid w:val="00992940"/>
    <w:rsid w:val="00994478"/>
    <w:rsid w:val="00994ACB"/>
    <w:rsid w:val="00994AF2"/>
    <w:rsid w:val="00995286"/>
    <w:rsid w:val="00995762"/>
    <w:rsid w:val="0099661E"/>
    <w:rsid w:val="00996AB7"/>
    <w:rsid w:val="00996D6C"/>
    <w:rsid w:val="009974F3"/>
    <w:rsid w:val="00997D1D"/>
    <w:rsid w:val="00997EB5"/>
    <w:rsid w:val="00997F55"/>
    <w:rsid w:val="009A029A"/>
    <w:rsid w:val="009A048F"/>
    <w:rsid w:val="009A04BC"/>
    <w:rsid w:val="009A0612"/>
    <w:rsid w:val="009A09C3"/>
    <w:rsid w:val="009A1798"/>
    <w:rsid w:val="009A1C8D"/>
    <w:rsid w:val="009A1CA0"/>
    <w:rsid w:val="009A2063"/>
    <w:rsid w:val="009A21B0"/>
    <w:rsid w:val="009A25BB"/>
    <w:rsid w:val="009A270B"/>
    <w:rsid w:val="009A2932"/>
    <w:rsid w:val="009A372E"/>
    <w:rsid w:val="009A3A82"/>
    <w:rsid w:val="009A3DCD"/>
    <w:rsid w:val="009A4E03"/>
    <w:rsid w:val="009A50F8"/>
    <w:rsid w:val="009A5A7B"/>
    <w:rsid w:val="009A678B"/>
    <w:rsid w:val="009A774D"/>
    <w:rsid w:val="009A7767"/>
    <w:rsid w:val="009B0094"/>
    <w:rsid w:val="009B1811"/>
    <w:rsid w:val="009B1AEE"/>
    <w:rsid w:val="009B1C1B"/>
    <w:rsid w:val="009B1D51"/>
    <w:rsid w:val="009B2247"/>
    <w:rsid w:val="009B3092"/>
    <w:rsid w:val="009B3A50"/>
    <w:rsid w:val="009B3AF6"/>
    <w:rsid w:val="009B3AF7"/>
    <w:rsid w:val="009B3B9A"/>
    <w:rsid w:val="009B476D"/>
    <w:rsid w:val="009B50F3"/>
    <w:rsid w:val="009B5696"/>
    <w:rsid w:val="009B5700"/>
    <w:rsid w:val="009B5C6C"/>
    <w:rsid w:val="009B6B4E"/>
    <w:rsid w:val="009B7082"/>
    <w:rsid w:val="009B77F9"/>
    <w:rsid w:val="009C0A8A"/>
    <w:rsid w:val="009C133A"/>
    <w:rsid w:val="009C2BC1"/>
    <w:rsid w:val="009C334B"/>
    <w:rsid w:val="009C33F0"/>
    <w:rsid w:val="009C3EB0"/>
    <w:rsid w:val="009C41BB"/>
    <w:rsid w:val="009C4CB0"/>
    <w:rsid w:val="009C4FB7"/>
    <w:rsid w:val="009C52A2"/>
    <w:rsid w:val="009C54C4"/>
    <w:rsid w:val="009C54CB"/>
    <w:rsid w:val="009C566E"/>
    <w:rsid w:val="009C5C23"/>
    <w:rsid w:val="009C5DCC"/>
    <w:rsid w:val="009C5F2B"/>
    <w:rsid w:val="009C7538"/>
    <w:rsid w:val="009D0236"/>
    <w:rsid w:val="009D0444"/>
    <w:rsid w:val="009D0547"/>
    <w:rsid w:val="009D05A5"/>
    <w:rsid w:val="009D0671"/>
    <w:rsid w:val="009D06F0"/>
    <w:rsid w:val="009D09C8"/>
    <w:rsid w:val="009D14BE"/>
    <w:rsid w:val="009D1B5C"/>
    <w:rsid w:val="009D1E1D"/>
    <w:rsid w:val="009D24E2"/>
    <w:rsid w:val="009D25EA"/>
    <w:rsid w:val="009D2845"/>
    <w:rsid w:val="009D2EF0"/>
    <w:rsid w:val="009D3F55"/>
    <w:rsid w:val="009D4294"/>
    <w:rsid w:val="009D43C0"/>
    <w:rsid w:val="009D48A9"/>
    <w:rsid w:val="009D5205"/>
    <w:rsid w:val="009D53B9"/>
    <w:rsid w:val="009D5DD1"/>
    <w:rsid w:val="009D63D0"/>
    <w:rsid w:val="009D654D"/>
    <w:rsid w:val="009D696B"/>
    <w:rsid w:val="009D6C76"/>
    <w:rsid w:val="009D720A"/>
    <w:rsid w:val="009D74A8"/>
    <w:rsid w:val="009D7814"/>
    <w:rsid w:val="009D7E27"/>
    <w:rsid w:val="009E07C3"/>
    <w:rsid w:val="009E13A9"/>
    <w:rsid w:val="009E1EC5"/>
    <w:rsid w:val="009E1F9E"/>
    <w:rsid w:val="009E206A"/>
    <w:rsid w:val="009E290D"/>
    <w:rsid w:val="009E2CDC"/>
    <w:rsid w:val="009E3313"/>
    <w:rsid w:val="009E3864"/>
    <w:rsid w:val="009E4DB1"/>
    <w:rsid w:val="009E5F20"/>
    <w:rsid w:val="009E6450"/>
    <w:rsid w:val="009E69E9"/>
    <w:rsid w:val="009E6D45"/>
    <w:rsid w:val="009E6E4F"/>
    <w:rsid w:val="009E7131"/>
    <w:rsid w:val="009E713C"/>
    <w:rsid w:val="009E7455"/>
    <w:rsid w:val="009E7A96"/>
    <w:rsid w:val="009F1752"/>
    <w:rsid w:val="009F1BCC"/>
    <w:rsid w:val="009F1F35"/>
    <w:rsid w:val="009F2A01"/>
    <w:rsid w:val="009F2EBF"/>
    <w:rsid w:val="009F320E"/>
    <w:rsid w:val="009F447A"/>
    <w:rsid w:val="009F44A1"/>
    <w:rsid w:val="009F4551"/>
    <w:rsid w:val="009F45CD"/>
    <w:rsid w:val="009F4822"/>
    <w:rsid w:val="009F4A65"/>
    <w:rsid w:val="009F5040"/>
    <w:rsid w:val="009F5BE7"/>
    <w:rsid w:val="009F6CC4"/>
    <w:rsid w:val="009F6E7A"/>
    <w:rsid w:val="009F6FFB"/>
    <w:rsid w:val="009F791C"/>
    <w:rsid w:val="009F79F2"/>
    <w:rsid w:val="009F7CF3"/>
    <w:rsid w:val="00A000D5"/>
    <w:rsid w:val="00A00E14"/>
    <w:rsid w:val="00A01283"/>
    <w:rsid w:val="00A016CD"/>
    <w:rsid w:val="00A01E62"/>
    <w:rsid w:val="00A023B1"/>
    <w:rsid w:val="00A02437"/>
    <w:rsid w:val="00A02647"/>
    <w:rsid w:val="00A02E4E"/>
    <w:rsid w:val="00A030E4"/>
    <w:rsid w:val="00A03B57"/>
    <w:rsid w:val="00A0457F"/>
    <w:rsid w:val="00A04A8A"/>
    <w:rsid w:val="00A04B29"/>
    <w:rsid w:val="00A051FC"/>
    <w:rsid w:val="00A05791"/>
    <w:rsid w:val="00A05A17"/>
    <w:rsid w:val="00A05E9F"/>
    <w:rsid w:val="00A069BB"/>
    <w:rsid w:val="00A06B75"/>
    <w:rsid w:val="00A06E57"/>
    <w:rsid w:val="00A070FE"/>
    <w:rsid w:val="00A072C8"/>
    <w:rsid w:val="00A07514"/>
    <w:rsid w:val="00A077A5"/>
    <w:rsid w:val="00A104B8"/>
    <w:rsid w:val="00A10D27"/>
    <w:rsid w:val="00A119C6"/>
    <w:rsid w:val="00A12B71"/>
    <w:rsid w:val="00A131F1"/>
    <w:rsid w:val="00A132AE"/>
    <w:rsid w:val="00A1387B"/>
    <w:rsid w:val="00A138EE"/>
    <w:rsid w:val="00A1409D"/>
    <w:rsid w:val="00A143D1"/>
    <w:rsid w:val="00A14817"/>
    <w:rsid w:val="00A15CDF"/>
    <w:rsid w:val="00A15D86"/>
    <w:rsid w:val="00A15E0A"/>
    <w:rsid w:val="00A15E6D"/>
    <w:rsid w:val="00A16509"/>
    <w:rsid w:val="00A16976"/>
    <w:rsid w:val="00A16D70"/>
    <w:rsid w:val="00A177DC"/>
    <w:rsid w:val="00A179B0"/>
    <w:rsid w:val="00A17F10"/>
    <w:rsid w:val="00A20891"/>
    <w:rsid w:val="00A20F21"/>
    <w:rsid w:val="00A21206"/>
    <w:rsid w:val="00A21554"/>
    <w:rsid w:val="00A2194F"/>
    <w:rsid w:val="00A219F2"/>
    <w:rsid w:val="00A21ACA"/>
    <w:rsid w:val="00A21D37"/>
    <w:rsid w:val="00A21ECB"/>
    <w:rsid w:val="00A223C0"/>
    <w:rsid w:val="00A225A1"/>
    <w:rsid w:val="00A22BF1"/>
    <w:rsid w:val="00A23003"/>
    <w:rsid w:val="00A234EC"/>
    <w:rsid w:val="00A2364A"/>
    <w:rsid w:val="00A23916"/>
    <w:rsid w:val="00A23A4F"/>
    <w:rsid w:val="00A23C06"/>
    <w:rsid w:val="00A247CD"/>
    <w:rsid w:val="00A24C4E"/>
    <w:rsid w:val="00A258FB"/>
    <w:rsid w:val="00A2662D"/>
    <w:rsid w:val="00A2670E"/>
    <w:rsid w:val="00A26821"/>
    <w:rsid w:val="00A26DDA"/>
    <w:rsid w:val="00A3196C"/>
    <w:rsid w:val="00A3206C"/>
    <w:rsid w:val="00A32461"/>
    <w:rsid w:val="00A3432B"/>
    <w:rsid w:val="00A350C8"/>
    <w:rsid w:val="00A35303"/>
    <w:rsid w:val="00A35B85"/>
    <w:rsid w:val="00A35C88"/>
    <w:rsid w:val="00A35E4E"/>
    <w:rsid w:val="00A3604A"/>
    <w:rsid w:val="00A36851"/>
    <w:rsid w:val="00A37F78"/>
    <w:rsid w:val="00A407DD"/>
    <w:rsid w:val="00A41D0C"/>
    <w:rsid w:val="00A41F53"/>
    <w:rsid w:val="00A41F96"/>
    <w:rsid w:val="00A420E9"/>
    <w:rsid w:val="00A422C3"/>
    <w:rsid w:val="00A4236F"/>
    <w:rsid w:val="00A42B17"/>
    <w:rsid w:val="00A43153"/>
    <w:rsid w:val="00A433D7"/>
    <w:rsid w:val="00A43532"/>
    <w:rsid w:val="00A438D4"/>
    <w:rsid w:val="00A455E1"/>
    <w:rsid w:val="00A45A0C"/>
    <w:rsid w:val="00A45A6D"/>
    <w:rsid w:val="00A46245"/>
    <w:rsid w:val="00A4641C"/>
    <w:rsid w:val="00A46ADE"/>
    <w:rsid w:val="00A474B4"/>
    <w:rsid w:val="00A47749"/>
    <w:rsid w:val="00A4799B"/>
    <w:rsid w:val="00A50AFB"/>
    <w:rsid w:val="00A51175"/>
    <w:rsid w:val="00A51641"/>
    <w:rsid w:val="00A51980"/>
    <w:rsid w:val="00A51FA5"/>
    <w:rsid w:val="00A523DD"/>
    <w:rsid w:val="00A5242D"/>
    <w:rsid w:val="00A52A94"/>
    <w:rsid w:val="00A536AA"/>
    <w:rsid w:val="00A53735"/>
    <w:rsid w:val="00A537A6"/>
    <w:rsid w:val="00A53CDD"/>
    <w:rsid w:val="00A54453"/>
    <w:rsid w:val="00A54982"/>
    <w:rsid w:val="00A549B3"/>
    <w:rsid w:val="00A54C32"/>
    <w:rsid w:val="00A553B1"/>
    <w:rsid w:val="00A56221"/>
    <w:rsid w:val="00A562EF"/>
    <w:rsid w:val="00A5660A"/>
    <w:rsid w:val="00A56965"/>
    <w:rsid w:val="00A570B5"/>
    <w:rsid w:val="00A574BE"/>
    <w:rsid w:val="00A578DC"/>
    <w:rsid w:val="00A57C2D"/>
    <w:rsid w:val="00A602DE"/>
    <w:rsid w:val="00A60E1F"/>
    <w:rsid w:val="00A60F59"/>
    <w:rsid w:val="00A61591"/>
    <w:rsid w:val="00A61595"/>
    <w:rsid w:val="00A62D21"/>
    <w:rsid w:val="00A63737"/>
    <w:rsid w:val="00A637CC"/>
    <w:rsid w:val="00A641FC"/>
    <w:rsid w:val="00A6541E"/>
    <w:rsid w:val="00A65BE5"/>
    <w:rsid w:val="00A65FEF"/>
    <w:rsid w:val="00A66288"/>
    <w:rsid w:val="00A66511"/>
    <w:rsid w:val="00A673C1"/>
    <w:rsid w:val="00A6743D"/>
    <w:rsid w:val="00A67F0C"/>
    <w:rsid w:val="00A70666"/>
    <w:rsid w:val="00A70729"/>
    <w:rsid w:val="00A70871"/>
    <w:rsid w:val="00A70AFB"/>
    <w:rsid w:val="00A711AB"/>
    <w:rsid w:val="00A7121A"/>
    <w:rsid w:val="00A7149E"/>
    <w:rsid w:val="00A71E85"/>
    <w:rsid w:val="00A722CB"/>
    <w:rsid w:val="00A7275A"/>
    <w:rsid w:val="00A7376B"/>
    <w:rsid w:val="00A73D2D"/>
    <w:rsid w:val="00A7465B"/>
    <w:rsid w:val="00A74AB4"/>
    <w:rsid w:val="00A7522E"/>
    <w:rsid w:val="00A760A5"/>
    <w:rsid w:val="00A76462"/>
    <w:rsid w:val="00A76FBF"/>
    <w:rsid w:val="00A7790C"/>
    <w:rsid w:val="00A77D11"/>
    <w:rsid w:val="00A80569"/>
    <w:rsid w:val="00A806F8"/>
    <w:rsid w:val="00A8076E"/>
    <w:rsid w:val="00A80C13"/>
    <w:rsid w:val="00A824BB"/>
    <w:rsid w:val="00A82684"/>
    <w:rsid w:val="00A82FE4"/>
    <w:rsid w:val="00A83904"/>
    <w:rsid w:val="00A8393A"/>
    <w:rsid w:val="00A83D88"/>
    <w:rsid w:val="00A83DC6"/>
    <w:rsid w:val="00A844D1"/>
    <w:rsid w:val="00A84A30"/>
    <w:rsid w:val="00A84C64"/>
    <w:rsid w:val="00A84F80"/>
    <w:rsid w:val="00A86044"/>
    <w:rsid w:val="00A86120"/>
    <w:rsid w:val="00A86195"/>
    <w:rsid w:val="00A863CE"/>
    <w:rsid w:val="00A866A0"/>
    <w:rsid w:val="00A867C2"/>
    <w:rsid w:val="00A86851"/>
    <w:rsid w:val="00A86858"/>
    <w:rsid w:val="00A8730E"/>
    <w:rsid w:val="00A87736"/>
    <w:rsid w:val="00A87C42"/>
    <w:rsid w:val="00A90270"/>
    <w:rsid w:val="00A902B6"/>
    <w:rsid w:val="00A90E5E"/>
    <w:rsid w:val="00A90FD7"/>
    <w:rsid w:val="00A914F6"/>
    <w:rsid w:val="00A915FC"/>
    <w:rsid w:val="00A91E70"/>
    <w:rsid w:val="00A92708"/>
    <w:rsid w:val="00A92DD7"/>
    <w:rsid w:val="00A9348E"/>
    <w:rsid w:val="00A93D91"/>
    <w:rsid w:val="00A93F15"/>
    <w:rsid w:val="00A941E5"/>
    <w:rsid w:val="00A946AC"/>
    <w:rsid w:val="00A95952"/>
    <w:rsid w:val="00A95FF5"/>
    <w:rsid w:val="00A97F47"/>
    <w:rsid w:val="00AA0022"/>
    <w:rsid w:val="00AA13CA"/>
    <w:rsid w:val="00AA231D"/>
    <w:rsid w:val="00AA2564"/>
    <w:rsid w:val="00AA26CD"/>
    <w:rsid w:val="00AA27AA"/>
    <w:rsid w:val="00AA27CC"/>
    <w:rsid w:val="00AA326E"/>
    <w:rsid w:val="00AA3331"/>
    <w:rsid w:val="00AA3863"/>
    <w:rsid w:val="00AA3953"/>
    <w:rsid w:val="00AA3BDB"/>
    <w:rsid w:val="00AA3C5D"/>
    <w:rsid w:val="00AA3E92"/>
    <w:rsid w:val="00AA4AC9"/>
    <w:rsid w:val="00AA4E2A"/>
    <w:rsid w:val="00AA4E8E"/>
    <w:rsid w:val="00AA5207"/>
    <w:rsid w:val="00AA55B3"/>
    <w:rsid w:val="00AA5939"/>
    <w:rsid w:val="00AA67EF"/>
    <w:rsid w:val="00AA717C"/>
    <w:rsid w:val="00AA724B"/>
    <w:rsid w:val="00AA75BC"/>
    <w:rsid w:val="00AABB30"/>
    <w:rsid w:val="00AB0544"/>
    <w:rsid w:val="00AB2328"/>
    <w:rsid w:val="00AB2E80"/>
    <w:rsid w:val="00AB36CA"/>
    <w:rsid w:val="00AB4F4E"/>
    <w:rsid w:val="00AB4FA7"/>
    <w:rsid w:val="00AB53CB"/>
    <w:rsid w:val="00AB5BA8"/>
    <w:rsid w:val="00AB619B"/>
    <w:rsid w:val="00AB6312"/>
    <w:rsid w:val="00AB6F96"/>
    <w:rsid w:val="00AB70BF"/>
    <w:rsid w:val="00AB7892"/>
    <w:rsid w:val="00AC0069"/>
    <w:rsid w:val="00AC05C3"/>
    <w:rsid w:val="00AC1185"/>
    <w:rsid w:val="00AC24FB"/>
    <w:rsid w:val="00AC2ACD"/>
    <w:rsid w:val="00AC3415"/>
    <w:rsid w:val="00AC36B5"/>
    <w:rsid w:val="00AC48E6"/>
    <w:rsid w:val="00AC494E"/>
    <w:rsid w:val="00AC4ABE"/>
    <w:rsid w:val="00AC5050"/>
    <w:rsid w:val="00AC52C3"/>
    <w:rsid w:val="00AC64AA"/>
    <w:rsid w:val="00AC6807"/>
    <w:rsid w:val="00AC6D68"/>
    <w:rsid w:val="00AC702B"/>
    <w:rsid w:val="00AC7AF2"/>
    <w:rsid w:val="00AC7C1B"/>
    <w:rsid w:val="00AD00F9"/>
    <w:rsid w:val="00AD05CB"/>
    <w:rsid w:val="00AD0874"/>
    <w:rsid w:val="00AD1157"/>
    <w:rsid w:val="00AD147F"/>
    <w:rsid w:val="00AD1898"/>
    <w:rsid w:val="00AD192F"/>
    <w:rsid w:val="00AD2B1A"/>
    <w:rsid w:val="00AD2BD6"/>
    <w:rsid w:val="00AD2FE0"/>
    <w:rsid w:val="00AD38CF"/>
    <w:rsid w:val="00AD3A7C"/>
    <w:rsid w:val="00AD4279"/>
    <w:rsid w:val="00AD4331"/>
    <w:rsid w:val="00AD445C"/>
    <w:rsid w:val="00AD4F60"/>
    <w:rsid w:val="00AD58C0"/>
    <w:rsid w:val="00AD5E03"/>
    <w:rsid w:val="00AD5E74"/>
    <w:rsid w:val="00AD68C4"/>
    <w:rsid w:val="00AD716B"/>
    <w:rsid w:val="00AD78E2"/>
    <w:rsid w:val="00AD7FD7"/>
    <w:rsid w:val="00AE024B"/>
    <w:rsid w:val="00AE037D"/>
    <w:rsid w:val="00AE0F49"/>
    <w:rsid w:val="00AE1EAE"/>
    <w:rsid w:val="00AE213D"/>
    <w:rsid w:val="00AE2147"/>
    <w:rsid w:val="00AE35BA"/>
    <w:rsid w:val="00AE37BA"/>
    <w:rsid w:val="00AE3A1C"/>
    <w:rsid w:val="00AE3E96"/>
    <w:rsid w:val="00AE43DB"/>
    <w:rsid w:val="00AE4492"/>
    <w:rsid w:val="00AE4929"/>
    <w:rsid w:val="00AE4B50"/>
    <w:rsid w:val="00AE4DF2"/>
    <w:rsid w:val="00AE53B7"/>
    <w:rsid w:val="00AE5E4E"/>
    <w:rsid w:val="00AE64C7"/>
    <w:rsid w:val="00AE6BAE"/>
    <w:rsid w:val="00AE6CF4"/>
    <w:rsid w:val="00AE7220"/>
    <w:rsid w:val="00AE7392"/>
    <w:rsid w:val="00AE77F3"/>
    <w:rsid w:val="00AF0221"/>
    <w:rsid w:val="00AF05D9"/>
    <w:rsid w:val="00AF066C"/>
    <w:rsid w:val="00AF0670"/>
    <w:rsid w:val="00AF0B8D"/>
    <w:rsid w:val="00AF0F68"/>
    <w:rsid w:val="00AF22D3"/>
    <w:rsid w:val="00AF2319"/>
    <w:rsid w:val="00AF2959"/>
    <w:rsid w:val="00AF2A06"/>
    <w:rsid w:val="00AF2B8F"/>
    <w:rsid w:val="00AF3263"/>
    <w:rsid w:val="00AF3B14"/>
    <w:rsid w:val="00AF455B"/>
    <w:rsid w:val="00AF4F53"/>
    <w:rsid w:val="00AF4F79"/>
    <w:rsid w:val="00AF53D1"/>
    <w:rsid w:val="00AF5B47"/>
    <w:rsid w:val="00AF5C35"/>
    <w:rsid w:val="00AF635A"/>
    <w:rsid w:val="00AF6A77"/>
    <w:rsid w:val="00AF7773"/>
    <w:rsid w:val="00AF79F9"/>
    <w:rsid w:val="00B004C3"/>
    <w:rsid w:val="00B007D2"/>
    <w:rsid w:val="00B0138F"/>
    <w:rsid w:val="00B01ACA"/>
    <w:rsid w:val="00B01B56"/>
    <w:rsid w:val="00B01FE5"/>
    <w:rsid w:val="00B022C9"/>
    <w:rsid w:val="00B02F91"/>
    <w:rsid w:val="00B035A3"/>
    <w:rsid w:val="00B03CE6"/>
    <w:rsid w:val="00B03D49"/>
    <w:rsid w:val="00B0408A"/>
    <w:rsid w:val="00B044D9"/>
    <w:rsid w:val="00B0461C"/>
    <w:rsid w:val="00B052D3"/>
    <w:rsid w:val="00B05443"/>
    <w:rsid w:val="00B05957"/>
    <w:rsid w:val="00B05E48"/>
    <w:rsid w:val="00B0636F"/>
    <w:rsid w:val="00B066B3"/>
    <w:rsid w:val="00B06752"/>
    <w:rsid w:val="00B06CA8"/>
    <w:rsid w:val="00B06FD4"/>
    <w:rsid w:val="00B0747F"/>
    <w:rsid w:val="00B07AE4"/>
    <w:rsid w:val="00B07B8F"/>
    <w:rsid w:val="00B07BC0"/>
    <w:rsid w:val="00B108E5"/>
    <w:rsid w:val="00B10D4D"/>
    <w:rsid w:val="00B10D78"/>
    <w:rsid w:val="00B10FED"/>
    <w:rsid w:val="00B114FF"/>
    <w:rsid w:val="00B11C9C"/>
    <w:rsid w:val="00B11DC2"/>
    <w:rsid w:val="00B1354D"/>
    <w:rsid w:val="00B136DB"/>
    <w:rsid w:val="00B13B57"/>
    <w:rsid w:val="00B13F78"/>
    <w:rsid w:val="00B14ABB"/>
    <w:rsid w:val="00B1513C"/>
    <w:rsid w:val="00B15500"/>
    <w:rsid w:val="00B15714"/>
    <w:rsid w:val="00B15FD8"/>
    <w:rsid w:val="00B16348"/>
    <w:rsid w:val="00B16D1F"/>
    <w:rsid w:val="00B17BB1"/>
    <w:rsid w:val="00B200F6"/>
    <w:rsid w:val="00B203E7"/>
    <w:rsid w:val="00B20509"/>
    <w:rsid w:val="00B207AA"/>
    <w:rsid w:val="00B20A15"/>
    <w:rsid w:val="00B20D86"/>
    <w:rsid w:val="00B20ECB"/>
    <w:rsid w:val="00B211F5"/>
    <w:rsid w:val="00B21CA8"/>
    <w:rsid w:val="00B22315"/>
    <w:rsid w:val="00B22898"/>
    <w:rsid w:val="00B22CC1"/>
    <w:rsid w:val="00B22EBC"/>
    <w:rsid w:val="00B23D91"/>
    <w:rsid w:val="00B24EE6"/>
    <w:rsid w:val="00B251D6"/>
    <w:rsid w:val="00B252C1"/>
    <w:rsid w:val="00B256D6"/>
    <w:rsid w:val="00B25A33"/>
    <w:rsid w:val="00B25E73"/>
    <w:rsid w:val="00B2614E"/>
    <w:rsid w:val="00B2674A"/>
    <w:rsid w:val="00B26991"/>
    <w:rsid w:val="00B26CA8"/>
    <w:rsid w:val="00B270B5"/>
    <w:rsid w:val="00B2763B"/>
    <w:rsid w:val="00B2766B"/>
    <w:rsid w:val="00B27FF4"/>
    <w:rsid w:val="00B28C4F"/>
    <w:rsid w:val="00B300FD"/>
    <w:rsid w:val="00B3010D"/>
    <w:rsid w:val="00B30293"/>
    <w:rsid w:val="00B3055C"/>
    <w:rsid w:val="00B30617"/>
    <w:rsid w:val="00B30BEE"/>
    <w:rsid w:val="00B3124F"/>
    <w:rsid w:val="00B33024"/>
    <w:rsid w:val="00B3386A"/>
    <w:rsid w:val="00B34371"/>
    <w:rsid w:val="00B343A1"/>
    <w:rsid w:val="00B34609"/>
    <w:rsid w:val="00B34BCC"/>
    <w:rsid w:val="00B34FC1"/>
    <w:rsid w:val="00B35866"/>
    <w:rsid w:val="00B359B0"/>
    <w:rsid w:val="00B35DA8"/>
    <w:rsid w:val="00B35FE6"/>
    <w:rsid w:val="00B36691"/>
    <w:rsid w:val="00B3689D"/>
    <w:rsid w:val="00B36FBC"/>
    <w:rsid w:val="00B3729C"/>
    <w:rsid w:val="00B37489"/>
    <w:rsid w:val="00B4037E"/>
    <w:rsid w:val="00B4057A"/>
    <w:rsid w:val="00B40946"/>
    <w:rsid w:val="00B40A67"/>
    <w:rsid w:val="00B411AD"/>
    <w:rsid w:val="00B415D9"/>
    <w:rsid w:val="00B41D9C"/>
    <w:rsid w:val="00B41DB9"/>
    <w:rsid w:val="00B42292"/>
    <w:rsid w:val="00B42B20"/>
    <w:rsid w:val="00B43182"/>
    <w:rsid w:val="00B44117"/>
    <w:rsid w:val="00B44175"/>
    <w:rsid w:val="00B441FA"/>
    <w:rsid w:val="00B453F0"/>
    <w:rsid w:val="00B45722"/>
    <w:rsid w:val="00B45B02"/>
    <w:rsid w:val="00B45CBD"/>
    <w:rsid w:val="00B45D48"/>
    <w:rsid w:val="00B46F9D"/>
    <w:rsid w:val="00B4756C"/>
    <w:rsid w:val="00B50002"/>
    <w:rsid w:val="00B50056"/>
    <w:rsid w:val="00B50FDD"/>
    <w:rsid w:val="00B51492"/>
    <w:rsid w:val="00B51D65"/>
    <w:rsid w:val="00B51E29"/>
    <w:rsid w:val="00B529EE"/>
    <w:rsid w:val="00B52A02"/>
    <w:rsid w:val="00B52D39"/>
    <w:rsid w:val="00B53184"/>
    <w:rsid w:val="00B539D5"/>
    <w:rsid w:val="00B54012"/>
    <w:rsid w:val="00B5429C"/>
    <w:rsid w:val="00B55256"/>
    <w:rsid w:val="00B5534C"/>
    <w:rsid w:val="00B55425"/>
    <w:rsid w:val="00B56285"/>
    <w:rsid w:val="00B5786A"/>
    <w:rsid w:val="00B57B61"/>
    <w:rsid w:val="00B57FE5"/>
    <w:rsid w:val="00B602C7"/>
    <w:rsid w:val="00B60E46"/>
    <w:rsid w:val="00B60EB9"/>
    <w:rsid w:val="00B6119D"/>
    <w:rsid w:val="00B61ACE"/>
    <w:rsid w:val="00B61D4B"/>
    <w:rsid w:val="00B620F7"/>
    <w:rsid w:val="00B627F1"/>
    <w:rsid w:val="00B627FA"/>
    <w:rsid w:val="00B62FC1"/>
    <w:rsid w:val="00B636B5"/>
    <w:rsid w:val="00B63936"/>
    <w:rsid w:val="00B63B7C"/>
    <w:rsid w:val="00B642CF"/>
    <w:rsid w:val="00B6433F"/>
    <w:rsid w:val="00B64407"/>
    <w:rsid w:val="00B64560"/>
    <w:rsid w:val="00B64961"/>
    <w:rsid w:val="00B64BF6"/>
    <w:rsid w:val="00B64D35"/>
    <w:rsid w:val="00B64E2B"/>
    <w:rsid w:val="00B653BE"/>
    <w:rsid w:val="00B65509"/>
    <w:rsid w:val="00B6558D"/>
    <w:rsid w:val="00B659AE"/>
    <w:rsid w:val="00B65BF2"/>
    <w:rsid w:val="00B65FD5"/>
    <w:rsid w:val="00B6651F"/>
    <w:rsid w:val="00B6666C"/>
    <w:rsid w:val="00B669BB"/>
    <w:rsid w:val="00B66A43"/>
    <w:rsid w:val="00B67618"/>
    <w:rsid w:val="00B6764B"/>
    <w:rsid w:val="00B67D6B"/>
    <w:rsid w:val="00B70169"/>
    <w:rsid w:val="00B706CF"/>
    <w:rsid w:val="00B70ECD"/>
    <w:rsid w:val="00B71656"/>
    <w:rsid w:val="00B7182F"/>
    <w:rsid w:val="00B71AA5"/>
    <w:rsid w:val="00B71D64"/>
    <w:rsid w:val="00B73617"/>
    <w:rsid w:val="00B73D9D"/>
    <w:rsid w:val="00B7402D"/>
    <w:rsid w:val="00B7415D"/>
    <w:rsid w:val="00B74E5A"/>
    <w:rsid w:val="00B752CB"/>
    <w:rsid w:val="00B75962"/>
    <w:rsid w:val="00B75FAC"/>
    <w:rsid w:val="00B760B4"/>
    <w:rsid w:val="00B760FA"/>
    <w:rsid w:val="00B76B34"/>
    <w:rsid w:val="00B77140"/>
    <w:rsid w:val="00B77E4A"/>
    <w:rsid w:val="00B77F3A"/>
    <w:rsid w:val="00B77FEB"/>
    <w:rsid w:val="00B80A4B"/>
    <w:rsid w:val="00B80AB6"/>
    <w:rsid w:val="00B810C8"/>
    <w:rsid w:val="00B81462"/>
    <w:rsid w:val="00B815A0"/>
    <w:rsid w:val="00B81D56"/>
    <w:rsid w:val="00B821DF"/>
    <w:rsid w:val="00B825F8"/>
    <w:rsid w:val="00B826A1"/>
    <w:rsid w:val="00B82934"/>
    <w:rsid w:val="00B829AE"/>
    <w:rsid w:val="00B833CA"/>
    <w:rsid w:val="00B8352F"/>
    <w:rsid w:val="00B83EC5"/>
    <w:rsid w:val="00B83F19"/>
    <w:rsid w:val="00B85BEB"/>
    <w:rsid w:val="00B85F7F"/>
    <w:rsid w:val="00B86363"/>
    <w:rsid w:val="00B8758C"/>
    <w:rsid w:val="00B903DE"/>
    <w:rsid w:val="00B9050A"/>
    <w:rsid w:val="00B911A0"/>
    <w:rsid w:val="00B92F13"/>
    <w:rsid w:val="00B935E7"/>
    <w:rsid w:val="00B937A3"/>
    <w:rsid w:val="00B93CF1"/>
    <w:rsid w:val="00B9434F"/>
    <w:rsid w:val="00B9499A"/>
    <w:rsid w:val="00B94DD3"/>
    <w:rsid w:val="00B94E47"/>
    <w:rsid w:val="00B95108"/>
    <w:rsid w:val="00B95262"/>
    <w:rsid w:val="00B96190"/>
    <w:rsid w:val="00B96606"/>
    <w:rsid w:val="00B96738"/>
    <w:rsid w:val="00B970B6"/>
    <w:rsid w:val="00B972C3"/>
    <w:rsid w:val="00B97450"/>
    <w:rsid w:val="00B97478"/>
    <w:rsid w:val="00B97521"/>
    <w:rsid w:val="00B975F7"/>
    <w:rsid w:val="00B9777D"/>
    <w:rsid w:val="00BA018E"/>
    <w:rsid w:val="00BA0CAB"/>
    <w:rsid w:val="00BA119E"/>
    <w:rsid w:val="00BA1268"/>
    <w:rsid w:val="00BA13AE"/>
    <w:rsid w:val="00BA198D"/>
    <w:rsid w:val="00BA1B42"/>
    <w:rsid w:val="00BA2434"/>
    <w:rsid w:val="00BA2710"/>
    <w:rsid w:val="00BA2804"/>
    <w:rsid w:val="00BA2C9F"/>
    <w:rsid w:val="00BA3380"/>
    <w:rsid w:val="00BA3531"/>
    <w:rsid w:val="00BA36F1"/>
    <w:rsid w:val="00BA3870"/>
    <w:rsid w:val="00BA39A7"/>
    <w:rsid w:val="00BA424E"/>
    <w:rsid w:val="00BA45F6"/>
    <w:rsid w:val="00BA4762"/>
    <w:rsid w:val="00BA54A5"/>
    <w:rsid w:val="00BA54AA"/>
    <w:rsid w:val="00BA57A4"/>
    <w:rsid w:val="00BA65DA"/>
    <w:rsid w:val="00BA6B7A"/>
    <w:rsid w:val="00BA7581"/>
    <w:rsid w:val="00BA779D"/>
    <w:rsid w:val="00BA7A77"/>
    <w:rsid w:val="00BB08AA"/>
    <w:rsid w:val="00BB170F"/>
    <w:rsid w:val="00BB1B66"/>
    <w:rsid w:val="00BB1F79"/>
    <w:rsid w:val="00BB2499"/>
    <w:rsid w:val="00BB2605"/>
    <w:rsid w:val="00BB26E7"/>
    <w:rsid w:val="00BB2941"/>
    <w:rsid w:val="00BB2A75"/>
    <w:rsid w:val="00BB3974"/>
    <w:rsid w:val="00BB3B09"/>
    <w:rsid w:val="00BB3ECB"/>
    <w:rsid w:val="00BB4296"/>
    <w:rsid w:val="00BB4E1F"/>
    <w:rsid w:val="00BB55A9"/>
    <w:rsid w:val="00BB7279"/>
    <w:rsid w:val="00BB7FD0"/>
    <w:rsid w:val="00BC0E1B"/>
    <w:rsid w:val="00BC1323"/>
    <w:rsid w:val="00BC18D1"/>
    <w:rsid w:val="00BC1EB4"/>
    <w:rsid w:val="00BC1EE4"/>
    <w:rsid w:val="00BC2017"/>
    <w:rsid w:val="00BC2044"/>
    <w:rsid w:val="00BC284C"/>
    <w:rsid w:val="00BC2BBF"/>
    <w:rsid w:val="00BC2E81"/>
    <w:rsid w:val="00BC2FC4"/>
    <w:rsid w:val="00BC31FF"/>
    <w:rsid w:val="00BC377E"/>
    <w:rsid w:val="00BC505B"/>
    <w:rsid w:val="00BC5BE0"/>
    <w:rsid w:val="00BC6539"/>
    <w:rsid w:val="00BC6AB0"/>
    <w:rsid w:val="00BC6C8F"/>
    <w:rsid w:val="00BC77F5"/>
    <w:rsid w:val="00BC7974"/>
    <w:rsid w:val="00BC7EAB"/>
    <w:rsid w:val="00BD005B"/>
    <w:rsid w:val="00BD045B"/>
    <w:rsid w:val="00BD04CD"/>
    <w:rsid w:val="00BD06BC"/>
    <w:rsid w:val="00BD1F55"/>
    <w:rsid w:val="00BD2155"/>
    <w:rsid w:val="00BD26A8"/>
    <w:rsid w:val="00BD3438"/>
    <w:rsid w:val="00BD3526"/>
    <w:rsid w:val="00BD362A"/>
    <w:rsid w:val="00BD3CC2"/>
    <w:rsid w:val="00BD3CFB"/>
    <w:rsid w:val="00BD40D1"/>
    <w:rsid w:val="00BD41F3"/>
    <w:rsid w:val="00BD4496"/>
    <w:rsid w:val="00BD4A25"/>
    <w:rsid w:val="00BD4AAA"/>
    <w:rsid w:val="00BD4D6F"/>
    <w:rsid w:val="00BD5356"/>
    <w:rsid w:val="00BD54F5"/>
    <w:rsid w:val="00BD5564"/>
    <w:rsid w:val="00BD564B"/>
    <w:rsid w:val="00BD5E9F"/>
    <w:rsid w:val="00BD6001"/>
    <w:rsid w:val="00BD60E3"/>
    <w:rsid w:val="00BD625A"/>
    <w:rsid w:val="00BD6BD4"/>
    <w:rsid w:val="00BE0281"/>
    <w:rsid w:val="00BE0498"/>
    <w:rsid w:val="00BE0A61"/>
    <w:rsid w:val="00BE178D"/>
    <w:rsid w:val="00BE1873"/>
    <w:rsid w:val="00BE1CC0"/>
    <w:rsid w:val="00BE1DE2"/>
    <w:rsid w:val="00BE1E7B"/>
    <w:rsid w:val="00BE22D6"/>
    <w:rsid w:val="00BE33BC"/>
    <w:rsid w:val="00BE3526"/>
    <w:rsid w:val="00BE452E"/>
    <w:rsid w:val="00BE45B1"/>
    <w:rsid w:val="00BE4B04"/>
    <w:rsid w:val="00BE4B2D"/>
    <w:rsid w:val="00BE55EE"/>
    <w:rsid w:val="00BE572B"/>
    <w:rsid w:val="00BE58A9"/>
    <w:rsid w:val="00BE5A6B"/>
    <w:rsid w:val="00BE6B38"/>
    <w:rsid w:val="00BE6DA3"/>
    <w:rsid w:val="00BE79DC"/>
    <w:rsid w:val="00BF0CA7"/>
    <w:rsid w:val="00BF0E68"/>
    <w:rsid w:val="00BF13C9"/>
    <w:rsid w:val="00BF1762"/>
    <w:rsid w:val="00BF225D"/>
    <w:rsid w:val="00BF2E42"/>
    <w:rsid w:val="00BF3345"/>
    <w:rsid w:val="00BF3F7B"/>
    <w:rsid w:val="00BF4B8D"/>
    <w:rsid w:val="00BF4CE0"/>
    <w:rsid w:val="00BF4EBE"/>
    <w:rsid w:val="00BF5C2A"/>
    <w:rsid w:val="00BF6519"/>
    <w:rsid w:val="00BF65DF"/>
    <w:rsid w:val="00BF7183"/>
    <w:rsid w:val="00BF7D31"/>
    <w:rsid w:val="00C00100"/>
    <w:rsid w:val="00C00687"/>
    <w:rsid w:val="00C00EB0"/>
    <w:rsid w:val="00C01809"/>
    <w:rsid w:val="00C01F3E"/>
    <w:rsid w:val="00C02BB3"/>
    <w:rsid w:val="00C03B04"/>
    <w:rsid w:val="00C04467"/>
    <w:rsid w:val="00C051F1"/>
    <w:rsid w:val="00C05B62"/>
    <w:rsid w:val="00C05C1B"/>
    <w:rsid w:val="00C05D1D"/>
    <w:rsid w:val="00C068AA"/>
    <w:rsid w:val="00C078CA"/>
    <w:rsid w:val="00C07DBE"/>
    <w:rsid w:val="00C07E8A"/>
    <w:rsid w:val="00C07EA3"/>
    <w:rsid w:val="00C10163"/>
    <w:rsid w:val="00C1028A"/>
    <w:rsid w:val="00C1069A"/>
    <w:rsid w:val="00C106C5"/>
    <w:rsid w:val="00C10AC4"/>
    <w:rsid w:val="00C111CD"/>
    <w:rsid w:val="00C113FA"/>
    <w:rsid w:val="00C1140E"/>
    <w:rsid w:val="00C11D15"/>
    <w:rsid w:val="00C12018"/>
    <w:rsid w:val="00C12494"/>
    <w:rsid w:val="00C124E5"/>
    <w:rsid w:val="00C1250C"/>
    <w:rsid w:val="00C1304C"/>
    <w:rsid w:val="00C136E1"/>
    <w:rsid w:val="00C1375B"/>
    <w:rsid w:val="00C13A4C"/>
    <w:rsid w:val="00C14113"/>
    <w:rsid w:val="00C14432"/>
    <w:rsid w:val="00C14508"/>
    <w:rsid w:val="00C14E5D"/>
    <w:rsid w:val="00C150F3"/>
    <w:rsid w:val="00C150F5"/>
    <w:rsid w:val="00C15C29"/>
    <w:rsid w:val="00C16070"/>
    <w:rsid w:val="00C16539"/>
    <w:rsid w:val="00C165CC"/>
    <w:rsid w:val="00C16627"/>
    <w:rsid w:val="00C16C77"/>
    <w:rsid w:val="00C1726C"/>
    <w:rsid w:val="00C173F7"/>
    <w:rsid w:val="00C179DB"/>
    <w:rsid w:val="00C2020E"/>
    <w:rsid w:val="00C205DA"/>
    <w:rsid w:val="00C21234"/>
    <w:rsid w:val="00C212C2"/>
    <w:rsid w:val="00C21502"/>
    <w:rsid w:val="00C219B4"/>
    <w:rsid w:val="00C21FAF"/>
    <w:rsid w:val="00C22948"/>
    <w:rsid w:val="00C22DF1"/>
    <w:rsid w:val="00C22E13"/>
    <w:rsid w:val="00C22E5F"/>
    <w:rsid w:val="00C230CF"/>
    <w:rsid w:val="00C236E0"/>
    <w:rsid w:val="00C239CB"/>
    <w:rsid w:val="00C248B9"/>
    <w:rsid w:val="00C24F6F"/>
    <w:rsid w:val="00C257C2"/>
    <w:rsid w:val="00C25FFE"/>
    <w:rsid w:val="00C26325"/>
    <w:rsid w:val="00C26632"/>
    <w:rsid w:val="00C26BCD"/>
    <w:rsid w:val="00C26CB8"/>
    <w:rsid w:val="00C275F0"/>
    <w:rsid w:val="00C27CE3"/>
    <w:rsid w:val="00C30537"/>
    <w:rsid w:val="00C316F3"/>
    <w:rsid w:val="00C3191F"/>
    <w:rsid w:val="00C323AD"/>
    <w:rsid w:val="00C327BB"/>
    <w:rsid w:val="00C3296F"/>
    <w:rsid w:val="00C32C3D"/>
    <w:rsid w:val="00C32CBF"/>
    <w:rsid w:val="00C32DBB"/>
    <w:rsid w:val="00C331CF"/>
    <w:rsid w:val="00C334B5"/>
    <w:rsid w:val="00C33C65"/>
    <w:rsid w:val="00C33D13"/>
    <w:rsid w:val="00C347D3"/>
    <w:rsid w:val="00C34EA1"/>
    <w:rsid w:val="00C35323"/>
    <w:rsid w:val="00C35563"/>
    <w:rsid w:val="00C35874"/>
    <w:rsid w:val="00C35A9B"/>
    <w:rsid w:val="00C35BB7"/>
    <w:rsid w:val="00C36836"/>
    <w:rsid w:val="00C36FB8"/>
    <w:rsid w:val="00C37B6F"/>
    <w:rsid w:val="00C37F6D"/>
    <w:rsid w:val="00C401B9"/>
    <w:rsid w:val="00C40416"/>
    <w:rsid w:val="00C404FE"/>
    <w:rsid w:val="00C40A40"/>
    <w:rsid w:val="00C40E3A"/>
    <w:rsid w:val="00C416C3"/>
    <w:rsid w:val="00C43D23"/>
    <w:rsid w:val="00C43D6C"/>
    <w:rsid w:val="00C44179"/>
    <w:rsid w:val="00C4434B"/>
    <w:rsid w:val="00C44CFD"/>
    <w:rsid w:val="00C4529D"/>
    <w:rsid w:val="00C45C55"/>
    <w:rsid w:val="00C46154"/>
    <w:rsid w:val="00C46776"/>
    <w:rsid w:val="00C46B27"/>
    <w:rsid w:val="00C46B3C"/>
    <w:rsid w:val="00C46CF9"/>
    <w:rsid w:val="00C46EA7"/>
    <w:rsid w:val="00C47269"/>
    <w:rsid w:val="00C47D12"/>
    <w:rsid w:val="00C47D9C"/>
    <w:rsid w:val="00C5022F"/>
    <w:rsid w:val="00C50586"/>
    <w:rsid w:val="00C511C6"/>
    <w:rsid w:val="00C51458"/>
    <w:rsid w:val="00C51E0D"/>
    <w:rsid w:val="00C51E48"/>
    <w:rsid w:val="00C51FF9"/>
    <w:rsid w:val="00C5373B"/>
    <w:rsid w:val="00C538B2"/>
    <w:rsid w:val="00C53F84"/>
    <w:rsid w:val="00C54289"/>
    <w:rsid w:val="00C545E9"/>
    <w:rsid w:val="00C54D8E"/>
    <w:rsid w:val="00C54F5A"/>
    <w:rsid w:val="00C5543D"/>
    <w:rsid w:val="00C562FE"/>
    <w:rsid w:val="00C56677"/>
    <w:rsid w:val="00C56DBF"/>
    <w:rsid w:val="00C5730F"/>
    <w:rsid w:val="00C6047D"/>
    <w:rsid w:val="00C60D49"/>
    <w:rsid w:val="00C62AE7"/>
    <w:rsid w:val="00C62BA8"/>
    <w:rsid w:val="00C637F9"/>
    <w:rsid w:val="00C63D5F"/>
    <w:rsid w:val="00C64106"/>
    <w:rsid w:val="00C64245"/>
    <w:rsid w:val="00C643B7"/>
    <w:rsid w:val="00C645CB"/>
    <w:rsid w:val="00C64958"/>
    <w:rsid w:val="00C64C30"/>
    <w:rsid w:val="00C652F0"/>
    <w:rsid w:val="00C65829"/>
    <w:rsid w:val="00C665A2"/>
    <w:rsid w:val="00C668C6"/>
    <w:rsid w:val="00C669C2"/>
    <w:rsid w:val="00C66EAB"/>
    <w:rsid w:val="00C66FE6"/>
    <w:rsid w:val="00C67BA8"/>
    <w:rsid w:val="00C67DF5"/>
    <w:rsid w:val="00C67E06"/>
    <w:rsid w:val="00C67FB6"/>
    <w:rsid w:val="00C702D7"/>
    <w:rsid w:val="00C70928"/>
    <w:rsid w:val="00C70986"/>
    <w:rsid w:val="00C70CC8"/>
    <w:rsid w:val="00C70DE9"/>
    <w:rsid w:val="00C710D6"/>
    <w:rsid w:val="00C716B8"/>
    <w:rsid w:val="00C73397"/>
    <w:rsid w:val="00C73592"/>
    <w:rsid w:val="00C73931"/>
    <w:rsid w:val="00C73CE0"/>
    <w:rsid w:val="00C73D5E"/>
    <w:rsid w:val="00C73EB2"/>
    <w:rsid w:val="00C73F7F"/>
    <w:rsid w:val="00C75298"/>
    <w:rsid w:val="00C76750"/>
    <w:rsid w:val="00C7678C"/>
    <w:rsid w:val="00C76C9B"/>
    <w:rsid w:val="00C77764"/>
    <w:rsid w:val="00C77FEF"/>
    <w:rsid w:val="00C80A1C"/>
    <w:rsid w:val="00C815C3"/>
    <w:rsid w:val="00C81696"/>
    <w:rsid w:val="00C81AB8"/>
    <w:rsid w:val="00C81DD3"/>
    <w:rsid w:val="00C81FB0"/>
    <w:rsid w:val="00C81FF3"/>
    <w:rsid w:val="00C8257A"/>
    <w:rsid w:val="00C83330"/>
    <w:rsid w:val="00C839AA"/>
    <w:rsid w:val="00C83C4C"/>
    <w:rsid w:val="00C842AA"/>
    <w:rsid w:val="00C8495E"/>
    <w:rsid w:val="00C84AA6"/>
    <w:rsid w:val="00C84CCB"/>
    <w:rsid w:val="00C851AF"/>
    <w:rsid w:val="00C85AF5"/>
    <w:rsid w:val="00C85EAB"/>
    <w:rsid w:val="00C8627A"/>
    <w:rsid w:val="00C862B9"/>
    <w:rsid w:val="00C86338"/>
    <w:rsid w:val="00C86B8F"/>
    <w:rsid w:val="00C86E74"/>
    <w:rsid w:val="00C87754"/>
    <w:rsid w:val="00C8792E"/>
    <w:rsid w:val="00C87A0A"/>
    <w:rsid w:val="00C87B1E"/>
    <w:rsid w:val="00C87C0A"/>
    <w:rsid w:val="00C87E10"/>
    <w:rsid w:val="00C87FB3"/>
    <w:rsid w:val="00C900C1"/>
    <w:rsid w:val="00C90931"/>
    <w:rsid w:val="00C90B79"/>
    <w:rsid w:val="00C91081"/>
    <w:rsid w:val="00C921D7"/>
    <w:rsid w:val="00C9240E"/>
    <w:rsid w:val="00C92894"/>
    <w:rsid w:val="00C928A7"/>
    <w:rsid w:val="00C929F6"/>
    <w:rsid w:val="00C93170"/>
    <w:rsid w:val="00C9325B"/>
    <w:rsid w:val="00C93988"/>
    <w:rsid w:val="00C93DDC"/>
    <w:rsid w:val="00C94F00"/>
    <w:rsid w:val="00C95078"/>
    <w:rsid w:val="00C95558"/>
    <w:rsid w:val="00C9587A"/>
    <w:rsid w:val="00C95A8B"/>
    <w:rsid w:val="00C95BAB"/>
    <w:rsid w:val="00C96390"/>
    <w:rsid w:val="00C96C01"/>
    <w:rsid w:val="00C975F0"/>
    <w:rsid w:val="00CA0883"/>
    <w:rsid w:val="00CA0AF6"/>
    <w:rsid w:val="00CA1278"/>
    <w:rsid w:val="00CA16C5"/>
    <w:rsid w:val="00CA210E"/>
    <w:rsid w:val="00CA357F"/>
    <w:rsid w:val="00CA3C7B"/>
    <w:rsid w:val="00CA3DC2"/>
    <w:rsid w:val="00CA3F13"/>
    <w:rsid w:val="00CA4CA6"/>
    <w:rsid w:val="00CA5847"/>
    <w:rsid w:val="00CA5F93"/>
    <w:rsid w:val="00CA635A"/>
    <w:rsid w:val="00CA638F"/>
    <w:rsid w:val="00CA6451"/>
    <w:rsid w:val="00CA6926"/>
    <w:rsid w:val="00CA6CB1"/>
    <w:rsid w:val="00CA752E"/>
    <w:rsid w:val="00CA763C"/>
    <w:rsid w:val="00CA7B2D"/>
    <w:rsid w:val="00CA7BBA"/>
    <w:rsid w:val="00CB00E8"/>
    <w:rsid w:val="00CB0F13"/>
    <w:rsid w:val="00CB1425"/>
    <w:rsid w:val="00CB15AB"/>
    <w:rsid w:val="00CB168D"/>
    <w:rsid w:val="00CB1692"/>
    <w:rsid w:val="00CB1891"/>
    <w:rsid w:val="00CB19FA"/>
    <w:rsid w:val="00CB26A2"/>
    <w:rsid w:val="00CB2A3D"/>
    <w:rsid w:val="00CB32FD"/>
    <w:rsid w:val="00CB33C6"/>
    <w:rsid w:val="00CB37DF"/>
    <w:rsid w:val="00CB433F"/>
    <w:rsid w:val="00CB4492"/>
    <w:rsid w:val="00CB47A4"/>
    <w:rsid w:val="00CB489C"/>
    <w:rsid w:val="00CB4BE7"/>
    <w:rsid w:val="00CB5609"/>
    <w:rsid w:val="00CB576D"/>
    <w:rsid w:val="00CB6865"/>
    <w:rsid w:val="00CB68F9"/>
    <w:rsid w:val="00CB6AD4"/>
    <w:rsid w:val="00CB6D0E"/>
    <w:rsid w:val="00CB7038"/>
    <w:rsid w:val="00CB713F"/>
    <w:rsid w:val="00CB77AA"/>
    <w:rsid w:val="00CB7812"/>
    <w:rsid w:val="00CB7BCE"/>
    <w:rsid w:val="00CB7D42"/>
    <w:rsid w:val="00CC01EE"/>
    <w:rsid w:val="00CC099B"/>
    <w:rsid w:val="00CC0F3B"/>
    <w:rsid w:val="00CC1112"/>
    <w:rsid w:val="00CC191E"/>
    <w:rsid w:val="00CC1BA7"/>
    <w:rsid w:val="00CC25B6"/>
    <w:rsid w:val="00CC2786"/>
    <w:rsid w:val="00CC2E62"/>
    <w:rsid w:val="00CC4242"/>
    <w:rsid w:val="00CC4AD7"/>
    <w:rsid w:val="00CC5662"/>
    <w:rsid w:val="00CC5947"/>
    <w:rsid w:val="00CC5EC0"/>
    <w:rsid w:val="00CC6203"/>
    <w:rsid w:val="00CC76E5"/>
    <w:rsid w:val="00CC79DA"/>
    <w:rsid w:val="00CC7E4A"/>
    <w:rsid w:val="00CD02C2"/>
    <w:rsid w:val="00CD0440"/>
    <w:rsid w:val="00CD071D"/>
    <w:rsid w:val="00CD10F7"/>
    <w:rsid w:val="00CD12D2"/>
    <w:rsid w:val="00CD152C"/>
    <w:rsid w:val="00CD1967"/>
    <w:rsid w:val="00CD1B0B"/>
    <w:rsid w:val="00CD21B2"/>
    <w:rsid w:val="00CD25D4"/>
    <w:rsid w:val="00CD25FB"/>
    <w:rsid w:val="00CD260D"/>
    <w:rsid w:val="00CD313F"/>
    <w:rsid w:val="00CD3259"/>
    <w:rsid w:val="00CD3706"/>
    <w:rsid w:val="00CD444F"/>
    <w:rsid w:val="00CD48B6"/>
    <w:rsid w:val="00CD5128"/>
    <w:rsid w:val="00CD54E0"/>
    <w:rsid w:val="00CD5BE7"/>
    <w:rsid w:val="00CD6259"/>
    <w:rsid w:val="00CD69BD"/>
    <w:rsid w:val="00CD6BBE"/>
    <w:rsid w:val="00CD6C78"/>
    <w:rsid w:val="00CD7BA2"/>
    <w:rsid w:val="00CD7DFE"/>
    <w:rsid w:val="00CE003E"/>
    <w:rsid w:val="00CE024A"/>
    <w:rsid w:val="00CE02D0"/>
    <w:rsid w:val="00CE0B83"/>
    <w:rsid w:val="00CE109A"/>
    <w:rsid w:val="00CE11EE"/>
    <w:rsid w:val="00CE1299"/>
    <w:rsid w:val="00CE130E"/>
    <w:rsid w:val="00CE152E"/>
    <w:rsid w:val="00CE15FD"/>
    <w:rsid w:val="00CE1780"/>
    <w:rsid w:val="00CE1F54"/>
    <w:rsid w:val="00CE20E2"/>
    <w:rsid w:val="00CE29CA"/>
    <w:rsid w:val="00CE29FD"/>
    <w:rsid w:val="00CE2A07"/>
    <w:rsid w:val="00CE2CD8"/>
    <w:rsid w:val="00CE3A5C"/>
    <w:rsid w:val="00CE3D04"/>
    <w:rsid w:val="00CE408D"/>
    <w:rsid w:val="00CE44B3"/>
    <w:rsid w:val="00CE494D"/>
    <w:rsid w:val="00CE4A84"/>
    <w:rsid w:val="00CE4BE3"/>
    <w:rsid w:val="00CE4D9A"/>
    <w:rsid w:val="00CE4F64"/>
    <w:rsid w:val="00CE5163"/>
    <w:rsid w:val="00CE565E"/>
    <w:rsid w:val="00CE5974"/>
    <w:rsid w:val="00CE5A9F"/>
    <w:rsid w:val="00CE5B8A"/>
    <w:rsid w:val="00CE60F3"/>
    <w:rsid w:val="00CE628A"/>
    <w:rsid w:val="00CE6339"/>
    <w:rsid w:val="00CE6755"/>
    <w:rsid w:val="00CE693E"/>
    <w:rsid w:val="00CE6EBE"/>
    <w:rsid w:val="00CE7191"/>
    <w:rsid w:val="00CE7510"/>
    <w:rsid w:val="00CE75DB"/>
    <w:rsid w:val="00CE799C"/>
    <w:rsid w:val="00CE7BE6"/>
    <w:rsid w:val="00CF06BE"/>
    <w:rsid w:val="00CF078F"/>
    <w:rsid w:val="00CF0974"/>
    <w:rsid w:val="00CF0E1C"/>
    <w:rsid w:val="00CF0F7C"/>
    <w:rsid w:val="00CF13CA"/>
    <w:rsid w:val="00CF154B"/>
    <w:rsid w:val="00CF1E3F"/>
    <w:rsid w:val="00CF2059"/>
    <w:rsid w:val="00CF2730"/>
    <w:rsid w:val="00CF2915"/>
    <w:rsid w:val="00CF2B29"/>
    <w:rsid w:val="00CF2B47"/>
    <w:rsid w:val="00CF2FA7"/>
    <w:rsid w:val="00CF2FD4"/>
    <w:rsid w:val="00CF3638"/>
    <w:rsid w:val="00CF394A"/>
    <w:rsid w:val="00CF3D71"/>
    <w:rsid w:val="00CF425C"/>
    <w:rsid w:val="00CF4763"/>
    <w:rsid w:val="00CF4D5C"/>
    <w:rsid w:val="00CF5462"/>
    <w:rsid w:val="00CF55A6"/>
    <w:rsid w:val="00CF5AE5"/>
    <w:rsid w:val="00CF6775"/>
    <w:rsid w:val="00CF68E3"/>
    <w:rsid w:val="00CF6A7A"/>
    <w:rsid w:val="00CF6E8A"/>
    <w:rsid w:val="00CF7022"/>
    <w:rsid w:val="00CF70A0"/>
    <w:rsid w:val="00CF71E0"/>
    <w:rsid w:val="00CF7336"/>
    <w:rsid w:val="00CF73C1"/>
    <w:rsid w:val="00CF7820"/>
    <w:rsid w:val="00CF792C"/>
    <w:rsid w:val="00CF7C70"/>
    <w:rsid w:val="00D00587"/>
    <w:rsid w:val="00D00E6D"/>
    <w:rsid w:val="00D01A5D"/>
    <w:rsid w:val="00D01B3A"/>
    <w:rsid w:val="00D01D1D"/>
    <w:rsid w:val="00D01FE5"/>
    <w:rsid w:val="00D020F3"/>
    <w:rsid w:val="00D02126"/>
    <w:rsid w:val="00D02DED"/>
    <w:rsid w:val="00D0335D"/>
    <w:rsid w:val="00D036FB"/>
    <w:rsid w:val="00D040DD"/>
    <w:rsid w:val="00D04252"/>
    <w:rsid w:val="00D04838"/>
    <w:rsid w:val="00D04C4D"/>
    <w:rsid w:val="00D05C5F"/>
    <w:rsid w:val="00D06972"/>
    <w:rsid w:val="00D070BC"/>
    <w:rsid w:val="00D0731B"/>
    <w:rsid w:val="00D07F9B"/>
    <w:rsid w:val="00D1009E"/>
    <w:rsid w:val="00D1070C"/>
    <w:rsid w:val="00D107BC"/>
    <w:rsid w:val="00D11115"/>
    <w:rsid w:val="00D11457"/>
    <w:rsid w:val="00D120E7"/>
    <w:rsid w:val="00D125F2"/>
    <w:rsid w:val="00D128B1"/>
    <w:rsid w:val="00D1290F"/>
    <w:rsid w:val="00D12B89"/>
    <w:rsid w:val="00D12E4C"/>
    <w:rsid w:val="00D13028"/>
    <w:rsid w:val="00D14008"/>
    <w:rsid w:val="00D14073"/>
    <w:rsid w:val="00D140FA"/>
    <w:rsid w:val="00D141CC"/>
    <w:rsid w:val="00D14324"/>
    <w:rsid w:val="00D148ED"/>
    <w:rsid w:val="00D14D78"/>
    <w:rsid w:val="00D151EC"/>
    <w:rsid w:val="00D15B75"/>
    <w:rsid w:val="00D15FB8"/>
    <w:rsid w:val="00D16C11"/>
    <w:rsid w:val="00D173A8"/>
    <w:rsid w:val="00D17416"/>
    <w:rsid w:val="00D17F8F"/>
    <w:rsid w:val="00D206A5"/>
    <w:rsid w:val="00D20975"/>
    <w:rsid w:val="00D20ADC"/>
    <w:rsid w:val="00D20D18"/>
    <w:rsid w:val="00D215A0"/>
    <w:rsid w:val="00D21A28"/>
    <w:rsid w:val="00D21E04"/>
    <w:rsid w:val="00D22F81"/>
    <w:rsid w:val="00D23771"/>
    <w:rsid w:val="00D23DF8"/>
    <w:rsid w:val="00D2408B"/>
    <w:rsid w:val="00D242E6"/>
    <w:rsid w:val="00D24435"/>
    <w:rsid w:val="00D244C5"/>
    <w:rsid w:val="00D2471A"/>
    <w:rsid w:val="00D247C0"/>
    <w:rsid w:val="00D248AD"/>
    <w:rsid w:val="00D2580C"/>
    <w:rsid w:val="00D2590A"/>
    <w:rsid w:val="00D26FEB"/>
    <w:rsid w:val="00D2767A"/>
    <w:rsid w:val="00D27871"/>
    <w:rsid w:val="00D27D35"/>
    <w:rsid w:val="00D27DA8"/>
    <w:rsid w:val="00D30EE4"/>
    <w:rsid w:val="00D318BB"/>
    <w:rsid w:val="00D319AF"/>
    <w:rsid w:val="00D322DF"/>
    <w:rsid w:val="00D326F8"/>
    <w:rsid w:val="00D32AD0"/>
    <w:rsid w:val="00D32B5B"/>
    <w:rsid w:val="00D330D6"/>
    <w:rsid w:val="00D33400"/>
    <w:rsid w:val="00D335B3"/>
    <w:rsid w:val="00D338B6"/>
    <w:rsid w:val="00D34D37"/>
    <w:rsid w:val="00D3607F"/>
    <w:rsid w:val="00D36172"/>
    <w:rsid w:val="00D367C3"/>
    <w:rsid w:val="00D3708B"/>
    <w:rsid w:val="00D37F5B"/>
    <w:rsid w:val="00D37FF8"/>
    <w:rsid w:val="00D4001F"/>
    <w:rsid w:val="00D4077E"/>
    <w:rsid w:val="00D408BB"/>
    <w:rsid w:val="00D40FE7"/>
    <w:rsid w:val="00D413E0"/>
    <w:rsid w:val="00D41563"/>
    <w:rsid w:val="00D41C57"/>
    <w:rsid w:val="00D41D71"/>
    <w:rsid w:val="00D420BB"/>
    <w:rsid w:val="00D4211A"/>
    <w:rsid w:val="00D42317"/>
    <w:rsid w:val="00D423E2"/>
    <w:rsid w:val="00D4330F"/>
    <w:rsid w:val="00D435B4"/>
    <w:rsid w:val="00D437DD"/>
    <w:rsid w:val="00D4399B"/>
    <w:rsid w:val="00D444E0"/>
    <w:rsid w:val="00D45824"/>
    <w:rsid w:val="00D4615C"/>
    <w:rsid w:val="00D466FF"/>
    <w:rsid w:val="00D47254"/>
    <w:rsid w:val="00D47403"/>
    <w:rsid w:val="00D50157"/>
    <w:rsid w:val="00D50707"/>
    <w:rsid w:val="00D51396"/>
    <w:rsid w:val="00D51523"/>
    <w:rsid w:val="00D51C21"/>
    <w:rsid w:val="00D520DB"/>
    <w:rsid w:val="00D52C19"/>
    <w:rsid w:val="00D5306E"/>
    <w:rsid w:val="00D5313D"/>
    <w:rsid w:val="00D5351F"/>
    <w:rsid w:val="00D54302"/>
    <w:rsid w:val="00D54734"/>
    <w:rsid w:val="00D54F22"/>
    <w:rsid w:val="00D552CD"/>
    <w:rsid w:val="00D55301"/>
    <w:rsid w:val="00D559DF"/>
    <w:rsid w:val="00D55AD3"/>
    <w:rsid w:val="00D55F3D"/>
    <w:rsid w:val="00D56A82"/>
    <w:rsid w:val="00D56F10"/>
    <w:rsid w:val="00D57823"/>
    <w:rsid w:val="00D57943"/>
    <w:rsid w:val="00D57EE6"/>
    <w:rsid w:val="00D6007D"/>
    <w:rsid w:val="00D6064F"/>
    <w:rsid w:val="00D60C85"/>
    <w:rsid w:val="00D60D71"/>
    <w:rsid w:val="00D610E7"/>
    <w:rsid w:val="00D62152"/>
    <w:rsid w:val="00D62AAC"/>
    <w:rsid w:val="00D62D7F"/>
    <w:rsid w:val="00D62FE3"/>
    <w:rsid w:val="00D633FC"/>
    <w:rsid w:val="00D634A8"/>
    <w:rsid w:val="00D63EFC"/>
    <w:rsid w:val="00D647F0"/>
    <w:rsid w:val="00D64D24"/>
    <w:rsid w:val="00D64D47"/>
    <w:rsid w:val="00D64E45"/>
    <w:rsid w:val="00D64EE1"/>
    <w:rsid w:val="00D65098"/>
    <w:rsid w:val="00D65CB2"/>
    <w:rsid w:val="00D667E0"/>
    <w:rsid w:val="00D67310"/>
    <w:rsid w:val="00D67406"/>
    <w:rsid w:val="00D67DE4"/>
    <w:rsid w:val="00D67DEA"/>
    <w:rsid w:val="00D700A6"/>
    <w:rsid w:val="00D7036A"/>
    <w:rsid w:val="00D703CE"/>
    <w:rsid w:val="00D7049F"/>
    <w:rsid w:val="00D708A4"/>
    <w:rsid w:val="00D70D03"/>
    <w:rsid w:val="00D70E0A"/>
    <w:rsid w:val="00D716F1"/>
    <w:rsid w:val="00D71760"/>
    <w:rsid w:val="00D72736"/>
    <w:rsid w:val="00D72773"/>
    <w:rsid w:val="00D72830"/>
    <w:rsid w:val="00D734E8"/>
    <w:rsid w:val="00D73F3F"/>
    <w:rsid w:val="00D74A76"/>
    <w:rsid w:val="00D752D7"/>
    <w:rsid w:val="00D75401"/>
    <w:rsid w:val="00D75896"/>
    <w:rsid w:val="00D76E11"/>
    <w:rsid w:val="00D770C8"/>
    <w:rsid w:val="00D771A0"/>
    <w:rsid w:val="00D7753C"/>
    <w:rsid w:val="00D775F6"/>
    <w:rsid w:val="00D77BFD"/>
    <w:rsid w:val="00D77D22"/>
    <w:rsid w:val="00D8084F"/>
    <w:rsid w:val="00D80885"/>
    <w:rsid w:val="00D80F95"/>
    <w:rsid w:val="00D81231"/>
    <w:rsid w:val="00D81338"/>
    <w:rsid w:val="00D81A9E"/>
    <w:rsid w:val="00D82729"/>
    <w:rsid w:val="00D82F3D"/>
    <w:rsid w:val="00D83010"/>
    <w:rsid w:val="00D83F7E"/>
    <w:rsid w:val="00D84EE1"/>
    <w:rsid w:val="00D85A00"/>
    <w:rsid w:val="00D86570"/>
    <w:rsid w:val="00D86D82"/>
    <w:rsid w:val="00D86FF3"/>
    <w:rsid w:val="00D87B12"/>
    <w:rsid w:val="00D87C9B"/>
    <w:rsid w:val="00D903EC"/>
    <w:rsid w:val="00D906E3"/>
    <w:rsid w:val="00D91296"/>
    <w:rsid w:val="00D9187C"/>
    <w:rsid w:val="00D91CB5"/>
    <w:rsid w:val="00D91D45"/>
    <w:rsid w:val="00D92143"/>
    <w:rsid w:val="00D924A3"/>
    <w:rsid w:val="00D92B1D"/>
    <w:rsid w:val="00D92E07"/>
    <w:rsid w:val="00D946B2"/>
    <w:rsid w:val="00D951C0"/>
    <w:rsid w:val="00D95242"/>
    <w:rsid w:val="00D95260"/>
    <w:rsid w:val="00D954F7"/>
    <w:rsid w:val="00D95748"/>
    <w:rsid w:val="00D96064"/>
    <w:rsid w:val="00D960E8"/>
    <w:rsid w:val="00D969C2"/>
    <w:rsid w:val="00D96F52"/>
    <w:rsid w:val="00D97F25"/>
    <w:rsid w:val="00DA0702"/>
    <w:rsid w:val="00DA1062"/>
    <w:rsid w:val="00DA1651"/>
    <w:rsid w:val="00DA1815"/>
    <w:rsid w:val="00DA1B59"/>
    <w:rsid w:val="00DA34F4"/>
    <w:rsid w:val="00DA3B8D"/>
    <w:rsid w:val="00DA3D70"/>
    <w:rsid w:val="00DA3F7F"/>
    <w:rsid w:val="00DA4691"/>
    <w:rsid w:val="00DA474B"/>
    <w:rsid w:val="00DA4757"/>
    <w:rsid w:val="00DA4A9E"/>
    <w:rsid w:val="00DA5256"/>
    <w:rsid w:val="00DA54C3"/>
    <w:rsid w:val="00DA5AD7"/>
    <w:rsid w:val="00DA7891"/>
    <w:rsid w:val="00DA7A34"/>
    <w:rsid w:val="00DB0376"/>
    <w:rsid w:val="00DB04C4"/>
    <w:rsid w:val="00DB0813"/>
    <w:rsid w:val="00DB1061"/>
    <w:rsid w:val="00DB1B37"/>
    <w:rsid w:val="00DB34B7"/>
    <w:rsid w:val="00DB3AA4"/>
    <w:rsid w:val="00DB4363"/>
    <w:rsid w:val="00DB451B"/>
    <w:rsid w:val="00DB4BFB"/>
    <w:rsid w:val="00DB4F04"/>
    <w:rsid w:val="00DB4FFA"/>
    <w:rsid w:val="00DB520A"/>
    <w:rsid w:val="00DB5264"/>
    <w:rsid w:val="00DB5285"/>
    <w:rsid w:val="00DB5C83"/>
    <w:rsid w:val="00DB5EFD"/>
    <w:rsid w:val="00DB5F05"/>
    <w:rsid w:val="00DB63E8"/>
    <w:rsid w:val="00DB63F9"/>
    <w:rsid w:val="00DB642A"/>
    <w:rsid w:val="00DB6D0A"/>
    <w:rsid w:val="00DB7B46"/>
    <w:rsid w:val="00DB7EE7"/>
    <w:rsid w:val="00DC0266"/>
    <w:rsid w:val="00DC0C8D"/>
    <w:rsid w:val="00DC0D01"/>
    <w:rsid w:val="00DC0EC9"/>
    <w:rsid w:val="00DC16FB"/>
    <w:rsid w:val="00DC2068"/>
    <w:rsid w:val="00DC2474"/>
    <w:rsid w:val="00DC2A61"/>
    <w:rsid w:val="00DC3724"/>
    <w:rsid w:val="00DC388F"/>
    <w:rsid w:val="00DC3902"/>
    <w:rsid w:val="00DC4227"/>
    <w:rsid w:val="00DC53AE"/>
    <w:rsid w:val="00DC53CD"/>
    <w:rsid w:val="00DC5F7B"/>
    <w:rsid w:val="00DC796C"/>
    <w:rsid w:val="00DC7ADA"/>
    <w:rsid w:val="00DD01EE"/>
    <w:rsid w:val="00DD07F1"/>
    <w:rsid w:val="00DD0CFF"/>
    <w:rsid w:val="00DD0FA2"/>
    <w:rsid w:val="00DD185D"/>
    <w:rsid w:val="00DD2216"/>
    <w:rsid w:val="00DD2502"/>
    <w:rsid w:val="00DD2869"/>
    <w:rsid w:val="00DD2FCD"/>
    <w:rsid w:val="00DD2FE4"/>
    <w:rsid w:val="00DD3051"/>
    <w:rsid w:val="00DD3185"/>
    <w:rsid w:val="00DD3535"/>
    <w:rsid w:val="00DD3B8B"/>
    <w:rsid w:val="00DD3D53"/>
    <w:rsid w:val="00DD3FC4"/>
    <w:rsid w:val="00DD406E"/>
    <w:rsid w:val="00DD47C7"/>
    <w:rsid w:val="00DD4A3F"/>
    <w:rsid w:val="00DD4B6F"/>
    <w:rsid w:val="00DD547E"/>
    <w:rsid w:val="00DD5ECC"/>
    <w:rsid w:val="00DD634A"/>
    <w:rsid w:val="00DD64D0"/>
    <w:rsid w:val="00DD6A10"/>
    <w:rsid w:val="00DD7599"/>
    <w:rsid w:val="00DD76BC"/>
    <w:rsid w:val="00DD788F"/>
    <w:rsid w:val="00DE05E3"/>
    <w:rsid w:val="00DE1B27"/>
    <w:rsid w:val="00DE1CE3"/>
    <w:rsid w:val="00DE225E"/>
    <w:rsid w:val="00DE23C4"/>
    <w:rsid w:val="00DE3637"/>
    <w:rsid w:val="00DE3CFD"/>
    <w:rsid w:val="00DE452C"/>
    <w:rsid w:val="00DE56F8"/>
    <w:rsid w:val="00DE5CC1"/>
    <w:rsid w:val="00DE60B4"/>
    <w:rsid w:val="00DE6BE3"/>
    <w:rsid w:val="00DE6C8A"/>
    <w:rsid w:val="00DE6D3C"/>
    <w:rsid w:val="00DE710D"/>
    <w:rsid w:val="00DE7CA1"/>
    <w:rsid w:val="00DF044E"/>
    <w:rsid w:val="00DF07FD"/>
    <w:rsid w:val="00DF0DD1"/>
    <w:rsid w:val="00DF0F61"/>
    <w:rsid w:val="00DF14A7"/>
    <w:rsid w:val="00DF2414"/>
    <w:rsid w:val="00DF2B48"/>
    <w:rsid w:val="00DF349F"/>
    <w:rsid w:val="00DF3713"/>
    <w:rsid w:val="00DF378A"/>
    <w:rsid w:val="00DF3838"/>
    <w:rsid w:val="00DF3D7C"/>
    <w:rsid w:val="00DF4068"/>
    <w:rsid w:val="00DF48FF"/>
    <w:rsid w:val="00DF4B5B"/>
    <w:rsid w:val="00DF4C66"/>
    <w:rsid w:val="00DF5302"/>
    <w:rsid w:val="00DF566E"/>
    <w:rsid w:val="00DF5A43"/>
    <w:rsid w:val="00DF5CF0"/>
    <w:rsid w:val="00DF604B"/>
    <w:rsid w:val="00DF61C6"/>
    <w:rsid w:val="00DF6721"/>
    <w:rsid w:val="00DF6A46"/>
    <w:rsid w:val="00DF7121"/>
    <w:rsid w:val="00DF77F1"/>
    <w:rsid w:val="00DF7A76"/>
    <w:rsid w:val="00DF7E31"/>
    <w:rsid w:val="00E00573"/>
    <w:rsid w:val="00E0058B"/>
    <w:rsid w:val="00E00C10"/>
    <w:rsid w:val="00E00D2D"/>
    <w:rsid w:val="00E0183A"/>
    <w:rsid w:val="00E01B3F"/>
    <w:rsid w:val="00E02A52"/>
    <w:rsid w:val="00E02C45"/>
    <w:rsid w:val="00E0370B"/>
    <w:rsid w:val="00E03773"/>
    <w:rsid w:val="00E03CF3"/>
    <w:rsid w:val="00E0465E"/>
    <w:rsid w:val="00E05744"/>
    <w:rsid w:val="00E05797"/>
    <w:rsid w:val="00E06B2F"/>
    <w:rsid w:val="00E06E0B"/>
    <w:rsid w:val="00E06E94"/>
    <w:rsid w:val="00E07CCF"/>
    <w:rsid w:val="00E10279"/>
    <w:rsid w:val="00E117F2"/>
    <w:rsid w:val="00E11E16"/>
    <w:rsid w:val="00E11E52"/>
    <w:rsid w:val="00E12327"/>
    <w:rsid w:val="00E14C7E"/>
    <w:rsid w:val="00E153F0"/>
    <w:rsid w:val="00E15881"/>
    <w:rsid w:val="00E15BB6"/>
    <w:rsid w:val="00E15D60"/>
    <w:rsid w:val="00E15DF3"/>
    <w:rsid w:val="00E163DB"/>
    <w:rsid w:val="00E16BC6"/>
    <w:rsid w:val="00E16E5A"/>
    <w:rsid w:val="00E17543"/>
    <w:rsid w:val="00E175C2"/>
    <w:rsid w:val="00E177C7"/>
    <w:rsid w:val="00E17BB7"/>
    <w:rsid w:val="00E17C84"/>
    <w:rsid w:val="00E17FFA"/>
    <w:rsid w:val="00E20562"/>
    <w:rsid w:val="00E205F9"/>
    <w:rsid w:val="00E209E1"/>
    <w:rsid w:val="00E209EF"/>
    <w:rsid w:val="00E211F4"/>
    <w:rsid w:val="00E213B8"/>
    <w:rsid w:val="00E218C0"/>
    <w:rsid w:val="00E21C44"/>
    <w:rsid w:val="00E21ECD"/>
    <w:rsid w:val="00E22259"/>
    <w:rsid w:val="00E225A1"/>
    <w:rsid w:val="00E22FF8"/>
    <w:rsid w:val="00E23012"/>
    <w:rsid w:val="00E232B2"/>
    <w:rsid w:val="00E232FE"/>
    <w:rsid w:val="00E236EC"/>
    <w:rsid w:val="00E238F2"/>
    <w:rsid w:val="00E23BCF"/>
    <w:rsid w:val="00E24C92"/>
    <w:rsid w:val="00E24CE7"/>
    <w:rsid w:val="00E24ED3"/>
    <w:rsid w:val="00E24FF2"/>
    <w:rsid w:val="00E256BC"/>
    <w:rsid w:val="00E258B6"/>
    <w:rsid w:val="00E25F14"/>
    <w:rsid w:val="00E26617"/>
    <w:rsid w:val="00E26D38"/>
    <w:rsid w:val="00E26EF5"/>
    <w:rsid w:val="00E274E2"/>
    <w:rsid w:val="00E276F9"/>
    <w:rsid w:val="00E27C9F"/>
    <w:rsid w:val="00E27CB6"/>
    <w:rsid w:val="00E307F7"/>
    <w:rsid w:val="00E312F8"/>
    <w:rsid w:val="00E3167F"/>
    <w:rsid w:val="00E325D0"/>
    <w:rsid w:val="00E32856"/>
    <w:rsid w:val="00E32A09"/>
    <w:rsid w:val="00E32DBA"/>
    <w:rsid w:val="00E32FAB"/>
    <w:rsid w:val="00E33D31"/>
    <w:rsid w:val="00E3424A"/>
    <w:rsid w:val="00E343EF"/>
    <w:rsid w:val="00E34549"/>
    <w:rsid w:val="00E34866"/>
    <w:rsid w:val="00E35FEE"/>
    <w:rsid w:val="00E3699C"/>
    <w:rsid w:val="00E3762A"/>
    <w:rsid w:val="00E3797C"/>
    <w:rsid w:val="00E40179"/>
    <w:rsid w:val="00E4024D"/>
    <w:rsid w:val="00E4064D"/>
    <w:rsid w:val="00E40BD9"/>
    <w:rsid w:val="00E40DAA"/>
    <w:rsid w:val="00E4137A"/>
    <w:rsid w:val="00E413A2"/>
    <w:rsid w:val="00E41B34"/>
    <w:rsid w:val="00E41E95"/>
    <w:rsid w:val="00E42150"/>
    <w:rsid w:val="00E43169"/>
    <w:rsid w:val="00E43991"/>
    <w:rsid w:val="00E44567"/>
    <w:rsid w:val="00E450D4"/>
    <w:rsid w:val="00E451E0"/>
    <w:rsid w:val="00E45398"/>
    <w:rsid w:val="00E4557A"/>
    <w:rsid w:val="00E45AB2"/>
    <w:rsid w:val="00E45B4D"/>
    <w:rsid w:val="00E45DE6"/>
    <w:rsid w:val="00E46BB8"/>
    <w:rsid w:val="00E46D9B"/>
    <w:rsid w:val="00E46E4D"/>
    <w:rsid w:val="00E4719F"/>
    <w:rsid w:val="00E47A6C"/>
    <w:rsid w:val="00E51340"/>
    <w:rsid w:val="00E51C9D"/>
    <w:rsid w:val="00E52761"/>
    <w:rsid w:val="00E54507"/>
    <w:rsid w:val="00E54E4D"/>
    <w:rsid w:val="00E55436"/>
    <w:rsid w:val="00E55555"/>
    <w:rsid w:val="00E55A6E"/>
    <w:rsid w:val="00E55C39"/>
    <w:rsid w:val="00E55D92"/>
    <w:rsid w:val="00E561A4"/>
    <w:rsid w:val="00E5635E"/>
    <w:rsid w:val="00E5689F"/>
    <w:rsid w:val="00E572AF"/>
    <w:rsid w:val="00E57458"/>
    <w:rsid w:val="00E57864"/>
    <w:rsid w:val="00E603A9"/>
    <w:rsid w:val="00E60B34"/>
    <w:rsid w:val="00E612CE"/>
    <w:rsid w:val="00E61715"/>
    <w:rsid w:val="00E61821"/>
    <w:rsid w:val="00E6182B"/>
    <w:rsid w:val="00E61CCB"/>
    <w:rsid w:val="00E63335"/>
    <w:rsid w:val="00E63CBE"/>
    <w:rsid w:val="00E63FA8"/>
    <w:rsid w:val="00E64861"/>
    <w:rsid w:val="00E64B32"/>
    <w:rsid w:val="00E6512F"/>
    <w:rsid w:val="00E65E2B"/>
    <w:rsid w:val="00E65F40"/>
    <w:rsid w:val="00E6609B"/>
    <w:rsid w:val="00E66301"/>
    <w:rsid w:val="00E66505"/>
    <w:rsid w:val="00E667D4"/>
    <w:rsid w:val="00E6694D"/>
    <w:rsid w:val="00E66A8E"/>
    <w:rsid w:val="00E66C91"/>
    <w:rsid w:val="00E66F9D"/>
    <w:rsid w:val="00E6700D"/>
    <w:rsid w:val="00E67770"/>
    <w:rsid w:val="00E678D5"/>
    <w:rsid w:val="00E70660"/>
    <w:rsid w:val="00E70889"/>
    <w:rsid w:val="00E71105"/>
    <w:rsid w:val="00E71A15"/>
    <w:rsid w:val="00E72C6C"/>
    <w:rsid w:val="00E72EDE"/>
    <w:rsid w:val="00E7301B"/>
    <w:rsid w:val="00E738C4"/>
    <w:rsid w:val="00E7396A"/>
    <w:rsid w:val="00E73FC6"/>
    <w:rsid w:val="00E74608"/>
    <w:rsid w:val="00E74953"/>
    <w:rsid w:val="00E74BDA"/>
    <w:rsid w:val="00E74DC4"/>
    <w:rsid w:val="00E74F08"/>
    <w:rsid w:val="00E7509A"/>
    <w:rsid w:val="00E750AB"/>
    <w:rsid w:val="00E757C6"/>
    <w:rsid w:val="00E76184"/>
    <w:rsid w:val="00E762E5"/>
    <w:rsid w:val="00E7630A"/>
    <w:rsid w:val="00E763B8"/>
    <w:rsid w:val="00E77879"/>
    <w:rsid w:val="00E778B6"/>
    <w:rsid w:val="00E80663"/>
    <w:rsid w:val="00E81CD4"/>
    <w:rsid w:val="00E82BED"/>
    <w:rsid w:val="00E82D0D"/>
    <w:rsid w:val="00E82F4F"/>
    <w:rsid w:val="00E835F9"/>
    <w:rsid w:val="00E840F7"/>
    <w:rsid w:val="00E84202"/>
    <w:rsid w:val="00E84767"/>
    <w:rsid w:val="00E848CA"/>
    <w:rsid w:val="00E850A1"/>
    <w:rsid w:val="00E85D82"/>
    <w:rsid w:val="00E85EC4"/>
    <w:rsid w:val="00E86274"/>
    <w:rsid w:val="00E8640B"/>
    <w:rsid w:val="00E86687"/>
    <w:rsid w:val="00E86745"/>
    <w:rsid w:val="00E86A9F"/>
    <w:rsid w:val="00E86FFB"/>
    <w:rsid w:val="00E8704B"/>
    <w:rsid w:val="00E875AA"/>
    <w:rsid w:val="00E910DB"/>
    <w:rsid w:val="00E912C1"/>
    <w:rsid w:val="00E91D4B"/>
    <w:rsid w:val="00E920F3"/>
    <w:rsid w:val="00E926FD"/>
    <w:rsid w:val="00E92928"/>
    <w:rsid w:val="00E94462"/>
    <w:rsid w:val="00E9458E"/>
    <w:rsid w:val="00E94D7F"/>
    <w:rsid w:val="00E95162"/>
    <w:rsid w:val="00E95A2F"/>
    <w:rsid w:val="00E96BED"/>
    <w:rsid w:val="00E96C41"/>
    <w:rsid w:val="00E96D2A"/>
    <w:rsid w:val="00E96DC4"/>
    <w:rsid w:val="00E9713C"/>
    <w:rsid w:val="00E9752E"/>
    <w:rsid w:val="00E97829"/>
    <w:rsid w:val="00E978CA"/>
    <w:rsid w:val="00E97976"/>
    <w:rsid w:val="00E97D6D"/>
    <w:rsid w:val="00EA004E"/>
    <w:rsid w:val="00EA01F0"/>
    <w:rsid w:val="00EA02FB"/>
    <w:rsid w:val="00EA054B"/>
    <w:rsid w:val="00EA1A13"/>
    <w:rsid w:val="00EA1F08"/>
    <w:rsid w:val="00EA2044"/>
    <w:rsid w:val="00EA34BC"/>
    <w:rsid w:val="00EA3C77"/>
    <w:rsid w:val="00EA3D43"/>
    <w:rsid w:val="00EA41DC"/>
    <w:rsid w:val="00EA504B"/>
    <w:rsid w:val="00EA5365"/>
    <w:rsid w:val="00EA5507"/>
    <w:rsid w:val="00EA5A5E"/>
    <w:rsid w:val="00EA6163"/>
    <w:rsid w:val="00EA6B9C"/>
    <w:rsid w:val="00EA7857"/>
    <w:rsid w:val="00EA7944"/>
    <w:rsid w:val="00EA7D7B"/>
    <w:rsid w:val="00EA7DEB"/>
    <w:rsid w:val="00EB0002"/>
    <w:rsid w:val="00EB00EB"/>
    <w:rsid w:val="00EB02CC"/>
    <w:rsid w:val="00EB04A1"/>
    <w:rsid w:val="00EB1743"/>
    <w:rsid w:val="00EB1903"/>
    <w:rsid w:val="00EB1974"/>
    <w:rsid w:val="00EB1A86"/>
    <w:rsid w:val="00EB1FB1"/>
    <w:rsid w:val="00EB2189"/>
    <w:rsid w:val="00EB3025"/>
    <w:rsid w:val="00EB3888"/>
    <w:rsid w:val="00EB49CA"/>
    <w:rsid w:val="00EB557F"/>
    <w:rsid w:val="00EB58E6"/>
    <w:rsid w:val="00EB59FA"/>
    <w:rsid w:val="00EB5A25"/>
    <w:rsid w:val="00EB5B7A"/>
    <w:rsid w:val="00EB5C3B"/>
    <w:rsid w:val="00EB5C4B"/>
    <w:rsid w:val="00EB6100"/>
    <w:rsid w:val="00EB6196"/>
    <w:rsid w:val="00EB75DA"/>
    <w:rsid w:val="00EB7706"/>
    <w:rsid w:val="00EB77DE"/>
    <w:rsid w:val="00EC00AD"/>
    <w:rsid w:val="00EC01E9"/>
    <w:rsid w:val="00EC021F"/>
    <w:rsid w:val="00EC0581"/>
    <w:rsid w:val="00EC0827"/>
    <w:rsid w:val="00EC0AAC"/>
    <w:rsid w:val="00EC0D80"/>
    <w:rsid w:val="00EC0DF2"/>
    <w:rsid w:val="00EC0EBE"/>
    <w:rsid w:val="00EC0FFF"/>
    <w:rsid w:val="00EC1A48"/>
    <w:rsid w:val="00EC1EA0"/>
    <w:rsid w:val="00EC2A25"/>
    <w:rsid w:val="00EC324D"/>
    <w:rsid w:val="00EC3443"/>
    <w:rsid w:val="00EC3BD1"/>
    <w:rsid w:val="00EC41BF"/>
    <w:rsid w:val="00EC4AFD"/>
    <w:rsid w:val="00EC4D12"/>
    <w:rsid w:val="00EC4D7D"/>
    <w:rsid w:val="00EC620E"/>
    <w:rsid w:val="00EC6507"/>
    <w:rsid w:val="00EC7079"/>
    <w:rsid w:val="00EC755C"/>
    <w:rsid w:val="00EC75D5"/>
    <w:rsid w:val="00EC7A5E"/>
    <w:rsid w:val="00ED0875"/>
    <w:rsid w:val="00ED0B5A"/>
    <w:rsid w:val="00ED0CB7"/>
    <w:rsid w:val="00ED0CC4"/>
    <w:rsid w:val="00ED0FFF"/>
    <w:rsid w:val="00ED1820"/>
    <w:rsid w:val="00ED2C1D"/>
    <w:rsid w:val="00ED2E23"/>
    <w:rsid w:val="00ED3462"/>
    <w:rsid w:val="00ED3CE3"/>
    <w:rsid w:val="00ED4368"/>
    <w:rsid w:val="00ED4399"/>
    <w:rsid w:val="00ED45B3"/>
    <w:rsid w:val="00ED4BE7"/>
    <w:rsid w:val="00ED4C49"/>
    <w:rsid w:val="00ED5A0B"/>
    <w:rsid w:val="00ED5BB7"/>
    <w:rsid w:val="00ED62AB"/>
    <w:rsid w:val="00ED648E"/>
    <w:rsid w:val="00ED655E"/>
    <w:rsid w:val="00ED694E"/>
    <w:rsid w:val="00ED69BD"/>
    <w:rsid w:val="00ED7869"/>
    <w:rsid w:val="00ED7879"/>
    <w:rsid w:val="00ED7C50"/>
    <w:rsid w:val="00EE0216"/>
    <w:rsid w:val="00EE0B53"/>
    <w:rsid w:val="00EE250F"/>
    <w:rsid w:val="00EE269B"/>
    <w:rsid w:val="00EE2C8E"/>
    <w:rsid w:val="00EE383E"/>
    <w:rsid w:val="00EE39FC"/>
    <w:rsid w:val="00EE3D4D"/>
    <w:rsid w:val="00EE460D"/>
    <w:rsid w:val="00EE48A2"/>
    <w:rsid w:val="00EE49D1"/>
    <w:rsid w:val="00EE5D83"/>
    <w:rsid w:val="00EE5DE0"/>
    <w:rsid w:val="00EE5F34"/>
    <w:rsid w:val="00EE6178"/>
    <w:rsid w:val="00EE6911"/>
    <w:rsid w:val="00EE771E"/>
    <w:rsid w:val="00EE7E95"/>
    <w:rsid w:val="00EF09E7"/>
    <w:rsid w:val="00EF0BFA"/>
    <w:rsid w:val="00EF1145"/>
    <w:rsid w:val="00EF2D1F"/>
    <w:rsid w:val="00EF2EC0"/>
    <w:rsid w:val="00EF2FE8"/>
    <w:rsid w:val="00EF366D"/>
    <w:rsid w:val="00EF3CF1"/>
    <w:rsid w:val="00EF3E2D"/>
    <w:rsid w:val="00EF4291"/>
    <w:rsid w:val="00EF530D"/>
    <w:rsid w:val="00EF5C41"/>
    <w:rsid w:val="00EF5D1B"/>
    <w:rsid w:val="00EF5F62"/>
    <w:rsid w:val="00EF619F"/>
    <w:rsid w:val="00EF6A83"/>
    <w:rsid w:val="00EF7318"/>
    <w:rsid w:val="00EF7639"/>
    <w:rsid w:val="00EF7839"/>
    <w:rsid w:val="00F00007"/>
    <w:rsid w:val="00F0005E"/>
    <w:rsid w:val="00F000D2"/>
    <w:rsid w:val="00F0047F"/>
    <w:rsid w:val="00F00908"/>
    <w:rsid w:val="00F00DB5"/>
    <w:rsid w:val="00F00F80"/>
    <w:rsid w:val="00F01489"/>
    <w:rsid w:val="00F01A53"/>
    <w:rsid w:val="00F01B0E"/>
    <w:rsid w:val="00F02388"/>
    <w:rsid w:val="00F02B9A"/>
    <w:rsid w:val="00F0314C"/>
    <w:rsid w:val="00F038E3"/>
    <w:rsid w:val="00F03A74"/>
    <w:rsid w:val="00F03DCA"/>
    <w:rsid w:val="00F04172"/>
    <w:rsid w:val="00F04326"/>
    <w:rsid w:val="00F04E0C"/>
    <w:rsid w:val="00F0532E"/>
    <w:rsid w:val="00F0578D"/>
    <w:rsid w:val="00F05A0E"/>
    <w:rsid w:val="00F05DBD"/>
    <w:rsid w:val="00F0627A"/>
    <w:rsid w:val="00F06C17"/>
    <w:rsid w:val="00F070D0"/>
    <w:rsid w:val="00F07DF2"/>
    <w:rsid w:val="00F07E76"/>
    <w:rsid w:val="00F100C4"/>
    <w:rsid w:val="00F1010F"/>
    <w:rsid w:val="00F10585"/>
    <w:rsid w:val="00F10586"/>
    <w:rsid w:val="00F10672"/>
    <w:rsid w:val="00F11502"/>
    <w:rsid w:val="00F11563"/>
    <w:rsid w:val="00F11831"/>
    <w:rsid w:val="00F124A1"/>
    <w:rsid w:val="00F1277D"/>
    <w:rsid w:val="00F12EBD"/>
    <w:rsid w:val="00F12F31"/>
    <w:rsid w:val="00F13049"/>
    <w:rsid w:val="00F13B2E"/>
    <w:rsid w:val="00F14119"/>
    <w:rsid w:val="00F1454D"/>
    <w:rsid w:val="00F14ED4"/>
    <w:rsid w:val="00F16004"/>
    <w:rsid w:val="00F165D9"/>
    <w:rsid w:val="00F16A83"/>
    <w:rsid w:val="00F16DF4"/>
    <w:rsid w:val="00F171EB"/>
    <w:rsid w:val="00F1754C"/>
    <w:rsid w:val="00F17577"/>
    <w:rsid w:val="00F179AC"/>
    <w:rsid w:val="00F201FE"/>
    <w:rsid w:val="00F20763"/>
    <w:rsid w:val="00F20852"/>
    <w:rsid w:val="00F20C81"/>
    <w:rsid w:val="00F2125C"/>
    <w:rsid w:val="00F21B61"/>
    <w:rsid w:val="00F21F84"/>
    <w:rsid w:val="00F2276A"/>
    <w:rsid w:val="00F227A4"/>
    <w:rsid w:val="00F22A0F"/>
    <w:rsid w:val="00F237EF"/>
    <w:rsid w:val="00F23875"/>
    <w:rsid w:val="00F245A4"/>
    <w:rsid w:val="00F248C3"/>
    <w:rsid w:val="00F24927"/>
    <w:rsid w:val="00F25D5C"/>
    <w:rsid w:val="00F26A20"/>
    <w:rsid w:val="00F26FFD"/>
    <w:rsid w:val="00F2786C"/>
    <w:rsid w:val="00F279A8"/>
    <w:rsid w:val="00F27E00"/>
    <w:rsid w:val="00F304E6"/>
    <w:rsid w:val="00F3058B"/>
    <w:rsid w:val="00F30D06"/>
    <w:rsid w:val="00F314D1"/>
    <w:rsid w:val="00F31AB1"/>
    <w:rsid w:val="00F31B5F"/>
    <w:rsid w:val="00F31BCE"/>
    <w:rsid w:val="00F32651"/>
    <w:rsid w:val="00F3320D"/>
    <w:rsid w:val="00F3372B"/>
    <w:rsid w:val="00F33A68"/>
    <w:rsid w:val="00F33EEE"/>
    <w:rsid w:val="00F3407D"/>
    <w:rsid w:val="00F3423E"/>
    <w:rsid w:val="00F34855"/>
    <w:rsid w:val="00F34B0C"/>
    <w:rsid w:val="00F34C3F"/>
    <w:rsid w:val="00F35C56"/>
    <w:rsid w:val="00F36067"/>
    <w:rsid w:val="00F36140"/>
    <w:rsid w:val="00F36416"/>
    <w:rsid w:val="00F3641E"/>
    <w:rsid w:val="00F367AD"/>
    <w:rsid w:val="00F37B3E"/>
    <w:rsid w:val="00F37CCF"/>
    <w:rsid w:val="00F37DCA"/>
    <w:rsid w:val="00F37EA8"/>
    <w:rsid w:val="00F40520"/>
    <w:rsid w:val="00F409D2"/>
    <w:rsid w:val="00F41313"/>
    <w:rsid w:val="00F41331"/>
    <w:rsid w:val="00F41462"/>
    <w:rsid w:val="00F41C56"/>
    <w:rsid w:val="00F42BAB"/>
    <w:rsid w:val="00F43056"/>
    <w:rsid w:val="00F4388E"/>
    <w:rsid w:val="00F43B36"/>
    <w:rsid w:val="00F4403A"/>
    <w:rsid w:val="00F44AD5"/>
    <w:rsid w:val="00F44BE7"/>
    <w:rsid w:val="00F45FF1"/>
    <w:rsid w:val="00F46213"/>
    <w:rsid w:val="00F469F0"/>
    <w:rsid w:val="00F46A1B"/>
    <w:rsid w:val="00F46C5C"/>
    <w:rsid w:val="00F46F05"/>
    <w:rsid w:val="00F471B9"/>
    <w:rsid w:val="00F474CE"/>
    <w:rsid w:val="00F47938"/>
    <w:rsid w:val="00F47A32"/>
    <w:rsid w:val="00F47DD9"/>
    <w:rsid w:val="00F47FD1"/>
    <w:rsid w:val="00F520CA"/>
    <w:rsid w:val="00F525E7"/>
    <w:rsid w:val="00F5267B"/>
    <w:rsid w:val="00F5274E"/>
    <w:rsid w:val="00F52D9D"/>
    <w:rsid w:val="00F52F86"/>
    <w:rsid w:val="00F530FE"/>
    <w:rsid w:val="00F53170"/>
    <w:rsid w:val="00F53E3B"/>
    <w:rsid w:val="00F53EA5"/>
    <w:rsid w:val="00F544E3"/>
    <w:rsid w:val="00F54904"/>
    <w:rsid w:val="00F549F9"/>
    <w:rsid w:val="00F54AFD"/>
    <w:rsid w:val="00F54D7B"/>
    <w:rsid w:val="00F55A07"/>
    <w:rsid w:val="00F566D6"/>
    <w:rsid w:val="00F56E3A"/>
    <w:rsid w:val="00F57171"/>
    <w:rsid w:val="00F5731C"/>
    <w:rsid w:val="00F57D3D"/>
    <w:rsid w:val="00F57F8F"/>
    <w:rsid w:val="00F60701"/>
    <w:rsid w:val="00F608C7"/>
    <w:rsid w:val="00F616B2"/>
    <w:rsid w:val="00F61A7C"/>
    <w:rsid w:val="00F61CDE"/>
    <w:rsid w:val="00F622AA"/>
    <w:rsid w:val="00F62437"/>
    <w:rsid w:val="00F62AA6"/>
    <w:rsid w:val="00F62BE7"/>
    <w:rsid w:val="00F63A21"/>
    <w:rsid w:val="00F63AFE"/>
    <w:rsid w:val="00F63CAA"/>
    <w:rsid w:val="00F6561A"/>
    <w:rsid w:val="00F6592C"/>
    <w:rsid w:val="00F65E2B"/>
    <w:rsid w:val="00F66246"/>
    <w:rsid w:val="00F66575"/>
    <w:rsid w:val="00F667D7"/>
    <w:rsid w:val="00F668B5"/>
    <w:rsid w:val="00F66B4A"/>
    <w:rsid w:val="00F66C1C"/>
    <w:rsid w:val="00F66F9F"/>
    <w:rsid w:val="00F67427"/>
    <w:rsid w:val="00F678C3"/>
    <w:rsid w:val="00F67B64"/>
    <w:rsid w:val="00F67DD3"/>
    <w:rsid w:val="00F71C80"/>
    <w:rsid w:val="00F7278E"/>
    <w:rsid w:val="00F72A09"/>
    <w:rsid w:val="00F73A52"/>
    <w:rsid w:val="00F741A7"/>
    <w:rsid w:val="00F74798"/>
    <w:rsid w:val="00F748B6"/>
    <w:rsid w:val="00F74BBD"/>
    <w:rsid w:val="00F756C7"/>
    <w:rsid w:val="00F757DE"/>
    <w:rsid w:val="00F7592E"/>
    <w:rsid w:val="00F759DB"/>
    <w:rsid w:val="00F764FF"/>
    <w:rsid w:val="00F80B9C"/>
    <w:rsid w:val="00F81777"/>
    <w:rsid w:val="00F81E10"/>
    <w:rsid w:val="00F8245B"/>
    <w:rsid w:val="00F82CCA"/>
    <w:rsid w:val="00F84330"/>
    <w:rsid w:val="00F8433C"/>
    <w:rsid w:val="00F84856"/>
    <w:rsid w:val="00F84B5A"/>
    <w:rsid w:val="00F84CD4"/>
    <w:rsid w:val="00F84E28"/>
    <w:rsid w:val="00F850A2"/>
    <w:rsid w:val="00F86B90"/>
    <w:rsid w:val="00F87632"/>
    <w:rsid w:val="00F877F8"/>
    <w:rsid w:val="00F878E2"/>
    <w:rsid w:val="00F87BAE"/>
    <w:rsid w:val="00F916D1"/>
    <w:rsid w:val="00F91B46"/>
    <w:rsid w:val="00F91C14"/>
    <w:rsid w:val="00F91DF6"/>
    <w:rsid w:val="00F91F43"/>
    <w:rsid w:val="00F9212A"/>
    <w:rsid w:val="00F921B2"/>
    <w:rsid w:val="00F925FB"/>
    <w:rsid w:val="00F92736"/>
    <w:rsid w:val="00F9276C"/>
    <w:rsid w:val="00F92B50"/>
    <w:rsid w:val="00F92BAD"/>
    <w:rsid w:val="00F936FD"/>
    <w:rsid w:val="00F949F9"/>
    <w:rsid w:val="00F953EE"/>
    <w:rsid w:val="00F9565F"/>
    <w:rsid w:val="00F95833"/>
    <w:rsid w:val="00F9590A"/>
    <w:rsid w:val="00F95A35"/>
    <w:rsid w:val="00F95F1E"/>
    <w:rsid w:val="00F967F9"/>
    <w:rsid w:val="00F96ABD"/>
    <w:rsid w:val="00F96FD0"/>
    <w:rsid w:val="00F971B6"/>
    <w:rsid w:val="00FA0708"/>
    <w:rsid w:val="00FA13B2"/>
    <w:rsid w:val="00FA1987"/>
    <w:rsid w:val="00FA1B08"/>
    <w:rsid w:val="00FA1BAE"/>
    <w:rsid w:val="00FA1E79"/>
    <w:rsid w:val="00FA235E"/>
    <w:rsid w:val="00FA306C"/>
    <w:rsid w:val="00FA31A5"/>
    <w:rsid w:val="00FA3709"/>
    <w:rsid w:val="00FA3786"/>
    <w:rsid w:val="00FA38CF"/>
    <w:rsid w:val="00FA3BDF"/>
    <w:rsid w:val="00FA4178"/>
    <w:rsid w:val="00FA482C"/>
    <w:rsid w:val="00FA509E"/>
    <w:rsid w:val="00FA5B71"/>
    <w:rsid w:val="00FA5DD0"/>
    <w:rsid w:val="00FA5F86"/>
    <w:rsid w:val="00FA6038"/>
    <w:rsid w:val="00FA714C"/>
    <w:rsid w:val="00FA71AF"/>
    <w:rsid w:val="00FA7307"/>
    <w:rsid w:val="00FA794F"/>
    <w:rsid w:val="00FA7A69"/>
    <w:rsid w:val="00FA7B91"/>
    <w:rsid w:val="00FAA078"/>
    <w:rsid w:val="00FB0362"/>
    <w:rsid w:val="00FB059E"/>
    <w:rsid w:val="00FB0B64"/>
    <w:rsid w:val="00FB0B86"/>
    <w:rsid w:val="00FB0BF9"/>
    <w:rsid w:val="00FB0F22"/>
    <w:rsid w:val="00FB1090"/>
    <w:rsid w:val="00FB13DD"/>
    <w:rsid w:val="00FB16B1"/>
    <w:rsid w:val="00FB170D"/>
    <w:rsid w:val="00FB240B"/>
    <w:rsid w:val="00FB3719"/>
    <w:rsid w:val="00FB38E8"/>
    <w:rsid w:val="00FB3A2A"/>
    <w:rsid w:val="00FB4A3A"/>
    <w:rsid w:val="00FB5935"/>
    <w:rsid w:val="00FB6600"/>
    <w:rsid w:val="00FB6608"/>
    <w:rsid w:val="00FB6BE1"/>
    <w:rsid w:val="00FB73D4"/>
    <w:rsid w:val="00FB76C2"/>
    <w:rsid w:val="00FB7769"/>
    <w:rsid w:val="00FC0071"/>
    <w:rsid w:val="00FC0ECE"/>
    <w:rsid w:val="00FC0F02"/>
    <w:rsid w:val="00FC14F3"/>
    <w:rsid w:val="00FC1A91"/>
    <w:rsid w:val="00FC1E94"/>
    <w:rsid w:val="00FC1F8F"/>
    <w:rsid w:val="00FC3185"/>
    <w:rsid w:val="00FC3C62"/>
    <w:rsid w:val="00FC3CF7"/>
    <w:rsid w:val="00FC4290"/>
    <w:rsid w:val="00FC4AA1"/>
    <w:rsid w:val="00FC4FA2"/>
    <w:rsid w:val="00FC5F1C"/>
    <w:rsid w:val="00FC60A5"/>
    <w:rsid w:val="00FC620E"/>
    <w:rsid w:val="00FC6288"/>
    <w:rsid w:val="00FC65E2"/>
    <w:rsid w:val="00FC687D"/>
    <w:rsid w:val="00FC6BDF"/>
    <w:rsid w:val="00FC6D25"/>
    <w:rsid w:val="00FC7552"/>
    <w:rsid w:val="00FC75AE"/>
    <w:rsid w:val="00FC7A97"/>
    <w:rsid w:val="00FC7C8B"/>
    <w:rsid w:val="00FD0081"/>
    <w:rsid w:val="00FD038B"/>
    <w:rsid w:val="00FD0450"/>
    <w:rsid w:val="00FD05BB"/>
    <w:rsid w:val="00FD0785"/>
    <w:rsid w:val="00FD1408"/>
    <w:rsid w:val="00FD1666"/>
    <w:rsid w:val="00FD1E9D"/>
    <w:rsid w:val="00FD2CED"/>
    <w:rsid w:val="00FD2EBA"/>
    <w:rsid w:val="00FD33C7"/>
    <w:rsid w:val="00FD3B9F"/>
    <w:rsid w:val="00FD3E28"/>
    <w:rsid w:val="00FD521D"/>
    <w:rsid w:val="00FD5828"/>
    <w:rsid w:val="00FD6E93"/>
    <w:rsid w:val="00FD6F6C"/>
    <w:rsid w:val="00FD709E"/>
    <w:rsid w:val="00FD7AEB"/>
    <w:rsid w:val="00FE00E7"/>
    <w:rsid w:val="00FE03C9"/>
    <w:rsid w:val="00FE08DB"/>
    <w:rsid w:val="00FE0AAC"/>
    <w:rsid w:val="00FE19BC"/>
    <w:rsid w:val="00FE1F0F"/>
    <w:rsid w:val="00FE21FA"/>
    <w:rsid w:val="00FE28B1"/>
    <w:rsid w:val="00FE33FC"/>
    <w:rsid w:val="00FE3CCD"/>
    <w:rsid w:val="00FE3E6F"/>
    <w:rsid w:val="00FE3F38"/>
    <w:rsid w:val="00FE3FF8"/>
    <w:rsid w:val="00FE6200"/>
    <w:rsid w:val="00FE7273"/>
    <w:rsid w:val="00FF0083"/>
    <w:rsid w:val="00FF0B50"/>
    <w:rsid w:val="00FF0B56"/>
    <w:rsid w:val="00FF164E"/>
    <w:rsid w:val="00FF1FFA"/>
    <w:rsid w:val="00FF2271"/>
    <w:rsid w:val="00FF2829"/>
    <w:rsid w:val="00FF297C"/>
    <w:rsid w:val="00FF2F24"/>
    <w:rsid w:val="00FF2F40"/>
    <w:rsid w:val="00FF2FF5"/>
    <w:rsid w:val="00FF33EA"/>
    <w:rsid w:val="00FF4B17"/>
    <w:rsid w:val="00FF4D5B"/>
    <w:rsid w:val="00FF51FD"/>
    <w:rsid w:val="00FF5272"/>
    <w:rsid w:val="00FF5287"/>
    <w:rsid w:val="00FF5534"/>
    <w:rsid w:val="00FF57F3"/>
    <w:rsid w:val="00FF5E45"/>
    <w:rsid w:val="00FF66ED"/>
    <w:rsid w:val="00FF6B1E"/>
    <w:rsid w:val="00FF6B6F"/>
    <w:rsid w:val="00FF6D59"/>
    <w:rsid w:val="00FF73FC"/>
    <w:rsid w:val="0106E0A4"/>
    <w:rsid w:val="01076CE2"/>
    <w:rsid w:val="011115BF"/>
    <w:rsid w:val="0122F706"/>
    <w:rsid w:val="0123625E"/>
    <w:rsid w:val="0139758D"/>
    <w:rsid w:val="0157B9E6"/>
    <w:rsid w:val="01636FFD"/>
    <w:rsid w:val="01823467"/>
    <w:rsid w:val="01CEAA80"/>
    <w:rsid w:val="01DBCD41"/>
    <w:rsid w:val="01F56FA8"/>
    <w:rsid w:val="020360B6"/>
    <w:rsid w:val="02156D66"/>
    <w:rsid w:val="0248539C"/>
    <w:rsid w:val="024B424A"/>
    <w:rsid w:val="028BB8C6"/>
    <w:rsid w:val="0292D209"/>
    <w:rsid w:val="02C6C89C"/>
    <w:rsid w:val="030936D8"/>
    <w:rsid w:val="03164E3C"/>
    <w:rsid w:val="032367C6"/>
    <w:rsid w:val="032768AA"/>
    <w:rsid w:val="032C6C14"/>
    <w:rsid w:val="03AFC0ED"/>
    <w:rsid w:val="03CD2AB9"/>
    <w:rsid w:val="03F68048"/>
    <w:rsid w:val="03FF59D0"/>
    <w:rsid w:val="04411459"/>
    <w:rsid w:val="044BE66C"/>
    <w:rsid w:val="044EDE0C"/>
    <w:rsid w:val="045020FB"/>
    <w:rsid w:val="0450340B"/>
    <w:rsid w:val="0475B597"/>
    <w:rsid w:val="04C205D8"/>
    <w:rsid w:val="04C23494"/>
    <w:rsid w:val="04C9B04B"/>
    <w:rsid w:val="04C9C4D0"/>
    <w:rsid w:val="04DED081"/>
    <w:rsid w:val="04E26545"/>
    <w:rsid w:val="05013F8E"/>
    <w:rsid w:val="0513E089"/>
    <w:rsid w:val="056259EC"/>
    <w:rsid w:val="05660D22"/>
    <w:rsid w:val="056DA83E"/>
    <w:rsid w:val="059767C6"/>
    <w:rsid w:val="05A0AADF"/>
    <w:rsid w:val="05A5E91F"/>
    <w:rsid w:val="05D11BC0"/>
    <w:rsid w:val="05DE2588"/>
    <w:rsid w:val="05ED6625"/>
    <w:rsid w:val="0602A61D"/>
    <w:rsid w:val="06116CEC"/>
    <w:rsid w:val="062BD0AB"/>
    <w:rsid w:val="06647A3D"/>
    <w:rsid w:val="0693994D"/>
    <w:rsid w:val="069FC705"/>
    <w:rsid w:val="06A89AD6"/>
    <w:rsid w:val="06A9190A"/>
    <w:rsid w:val="06AB8FA6"/>
    <w:rsid w:val="06B69A6F"/>
    <w:rsid w:val="06BF927D"/>
    <w:rsid w:val="06DB1672"/>
    <w:rsid w:val="06E01BBC"/>
    <w:rsid w:val="06F20397"/>
    <w:rsid w:val="0702493B"/>
    <w:rsid w:val="0709AE76"/>
    <w:rsid w:val="0712911A"/>
    <w:rsid w:val="071A892D"/>
    <w:rsid w:val="071AB589"/>
    <w:rsid w:val="072FFBC0"/>
    <w:rsid w:val="073333DA"/>
    <w:rsid w:val="075009D8"/>
    <w:rsid w:val="077D075A"/>
    <w:rsid w:val="07B3400B"/>
    <w:rsid w:val="07BFDDF6"/>
    <w:rsid w:val="07D79A98"/>
    <w:rsid w:val="07EBFCD6"/>
    <w:rsid w:val="081B6DF1"/>
    <w:rsid w:val="081C2C1E"/>
    <w:rsid w:val="082D495E"/>
    <w:rsid w:val="08394B6C"/>
    <w:rsid w:val="084DD8B8"/>
    <w:rsid w:val="086B6D78"/>
    <w:rsid w:val="087BCE25"/>
    <w:rsid w:val="08881A7F"/>
    <w:rsid w:val="08E38FB9"/>
    <w:rsid w:val="08E47998"/>
    <w:rsid w:val="08EBAB7E"/>
    <w:rsid w:val="08F298CF"/>
    <w:rsid w:val="09001C0E"/>
    <w:rsid w:val="09039689"/>
    <w:rsid w:val="092ECC0A"/>
    <w:rsid w:val="094B51F0"/>
    <w:rsid w:val="09762CBE"/>
    <w:rsid w:val="09778410"/>
    <w:rsid w:val="099FE65C"/>
    <w:rsid w:val="09CEC886"/>
    <w:rsid w:val="09E57FDB"/>
    <w:rsid w:val="09F3185E"/>
    <w:rsid w:val="09F5D031"/>
    <w:rsid w:val="09F7886D"/>
    <w:rsid w:val="0A0B0205"/>
    <w:rsid w:val="0A0E2A98"/>
    <w:rsid w:val="0A114BF7"/>
    <w:rsid w:val="0A1D3739"/>
    <w:rsid w:val="0A21A185"/>
    <w:rsid w:val="0A2392DE"/>
    <w:rsid w:val="0A2496E7"/>
    <w:rsid w:val="0A29D180"/>
    <w:rsid w:val="0A338DF0"/>
    <w:rsid w:val="0A359B54"/>
    <w:rsid w:val="0A378CAC"/>
    <w:rsid w:val="0A5A4871"/>
    <w:rsid w:val="0A71533B"/>
    <w:rsid w:val="0A7FE61B"/>
    <w:rsid w:val="0A8C6534"/>
    <w:rsid w:val="0AB3D8B3"/>
    <w:rsid w:val="0ABBA1E2"/>
    <w:rsid w:val="0AC4C27A"/>
    <w:rsid w:val="0ACFC094"/>
    <w:rsid w:val="0ADA1978"/>
    <w:rsid w:val="0ADFD6BC"/>
    <w:rsid w:val="0AE5B40E"/>
    <w:rsid w:val="0AF721A5"/>
    <w:rsid w:val="0B0379D8"/>
    <w:rsid w:val="0B03B7A0"/>
    <w:rsid w:val="0B1AA741"/>
    <w:rsid w:val="0B214414"/>
    <w:rsid w:val="0B22333E"/>
    <w:rsid w:val="0B30B522"/>
    <w:rsid w:val="0B380A35"/>
    <w:rsid w:val="0B38C8DC"/>
    <w:rsid w:val="0B602CC5"/>
    <w:rsid w:val="0B8335BE"/>
    <w:rsid w:val="0BBBD0F5"/>
    <w:rsid w:val="0BC66D87"/>
    <w:rsid w:val="0BE4A580"/>
    <w:rsid w:val="0BE9EE06"/>
    <w:rsid w:val="0BF32768"/>
    <w:rsid w:val="0C22E8BA"/>
    <w:rsid w:val="0C417842"/>
    <w:rsid w:val="0C4324EC"/>
    <w:rsid w:val="0C55603F"/>
    <w:rsid w:val="0C6D1724"/>
    <w:rsid w:val="0C7274C6"/>
    <w:rsid w:val="0C72EF26"/>
    <w:rsid w:val="0C73476C"/>
    <w:rsid w:val="0C7A4439"/>
    <w:rsid w:val="0C7B0FAE"/>
    <w:rsid w:val="0C7C9B6C"/>
    <w:rsid w:val="0C7E5B0A"/>
    <w:rsid w:val="0C8A2EBA"/>
    <w:rsid w:val="0CAAAEC8"/>
    <w:rsid w:val="0CBB4AAC"/>
    <w:rsid w:val="0CC15C52"/>
    <w:rsid w:val="0CD1B85F"/>
    <w:rsid w:val="0CD6CA1A"/>
    <w:rsid w:val="0CDAE707"/>
    <w:rsid w:val="0CE3904D"/>
    <w:rsid w:val="0CF25FC8"/>
    <w:rsid w:val="0CF5A89A"/>
    <w:rsid w:val="0CF70A1F"/>
    <w:rsid w:val="0CF83062"/>
    <w:rsid w:val="0D04B7F6"/>
    <w:rsid w:val="0D1439F3"/>
    <w:rsid w:val="0D43CD35"/>
    <w:rsid w:val="0D56B8DB"/>
    <w:rsid w:val="0D5ACE7C"/>
    <w:rsid w:val="0D6C1320"/>
    <w:rsid w:val="0D9CDDBA"/>
    <w:rsid w:val="0DA20391"/>
    <w:rsid w:val="0DA85C85"/>
    <w:rsid w:val="0DAAACAA"/>
    <w:rsid w:val="0DB6D4D5"/>
    <w:rsid w:val="0DD38623"/>
    <w:rsid w:val="0DDCFCB6"/>
    <w:rsid w:val="0DE87FD6"/>
    <w:rsid w:val="0DE9991F"/>
    <w:rsid w:val="0DEDB6C0"/>
    <w:rsid w:val="0DFFD880"/>
    <w:rsid w:val="0E2DD023"/>
    <w:rsid w:val="0E58595D"/>
    <w:rsid w:val="0E64D703"/>
    <w:rsid w:val="0E7BEB58"/>
    <w:rsid w:val="0EB2E51A"/>
    <w:rsid w:val="0ECA7C68"/>
    <w:rsid w:val="0ED634C3"/>
    <w:rsid w:val="0EE2AF7D"/>
    <w:rsid w:val="0EED231B"/>
    <w:rsid w:val="0EF9420A"/>
    <w:rsid w:val="0F038A45"/>
    <w:rsid w:val="0F16AD80"/>
    <w:rsid w:val="0F437057"/>
    <w:rsid w:val="0F56EF86"/>
    <w:rsid w:val="0F5F1184"/>
    <w:rsid w:val="0F875B21"/>
    <w:rsid w:val="0F884FBB"/>
    <w:rsid w:val="0F88A6A4"/>
    <w:rsid w:val="0F8E16F8"/>
    <w:rsid w:val="0F8FC961"/>
    <w:rsid w:val="0F96AABD"/>
    <w:rsid w:val="0FAAD874"/>
    <w:rsid w:val="0FAEB1C9"/>
    <w:rsid w:val="0FD5A2A8"/>
    <w:rsid w:val="0FDAC71C"/>
    <w:rsid w:val="0FEBE411"/>
    <w:rsid w:val="0FEE78DA"/>
    <w:rsid w:val="100A280E"/>
    <w:rsid w:val="100B7427"/>
    <w:rsid w:val="10202207"/>
    <w:rsid w:val="10589984"/>
    <w:rsid w:val="105AEF83"/>
    <w:rsid w:val="105EB367"/>
    <w:rsid w:val="10655B9B"/>
    <w:rsid w:val="107C4DD1"/>
    <w:rsid w:val="1088E3DB"/>
    <w:rsid w:val="108D8AC2"/>
    <w:rsid w:val="1094B62E"/>
    <w:rsid w:val="109CC4DC"/>
    <w:rsid w:val="10A9CA22"/>
    <w:rsid w:val="10CFE2E9"/>
    <w:rsid w:val="10ED92C1"/>
    <w:rsid w:val="1105B50B"/>
    <w:rsid w:val="11234BA8"/>
    <w:rsid w:val="113E81EA"/>
    <w:rsid w:val="1140C210"/>
    <w:rsid w:val="11412435"/>
    <w:rsid w:val="116DD9D5"/>
    <w:rsid w:val="117E803B"/>
    <w:rsid w:val="1180A72B"/>
    <w:rsid w:val="1184E8E2"/>
    <w:rsid w:val="11A48DCE"/>
    <w:rsid w:val="11AEA025"/>
    <w:rsid w:val="11C9F71E"/>
    <w:rsid w:val="11CB05A9"/>
    <w:rsid w:val="11D84198"/>
    <w:rsid w:val="11E9EFE8"/>
    <w:rsid w:val="11F3C908"/>
    <w:rsid w:val="12121CED"/>
    <w:rsid w:val="1218CD37"/>
    <w:rsid w:val="12314791"/>
    <w:rsid w:val="1235A25D"/>
    <w:rsid w:val="124B86CB"/>
    <w:rsid w:val="12559B04"/>
    <w:rsid w:val="125C4C57"/>
    <w:rsid w:val="12613709"/>
    <w:rsid w:val="12A2B5B1"/>
    <w:rsid w:val="12C1EDFC"/>
    <w:rsid w:val="12C3D305"/>
    <w:rsid w:val="12D26A28"/>
    <w:rsid w:val="12DC3D6C"/>
    <w:rsid w:val="12DDCC35"/>
    <w:rsid w:val="12EDC219"/>
    <w:rsid w:val="12F8165F"/>
    <w:rsid w:val="12FABEF2"/>
    <w:rsid w:val="1315D980"/>
    <w:rsid w:val="131B2A10"/>
    <w:rsid w:val="131C44FA"/>
    <w:rsid w:val="1328D445"/>
    <w:rsid w:val="1331EED9"/>
    <w:rsid w:val="1359F332"/>
    <w:rsid w:val="135F4CE1"/>
    <w:rsid w:val="13653567"/>
    <w:rsid w:val="136FC3A5"/>
    <w:rsid w:val="137F221F"/>
    <w:rsid w:val="13C9A739"/>
    <w:rsid w:val="13E1EDE5"/>
    <w:rsid w:val="13FF9720"/>
    <w:rsid w:val="141564AD"/>
    <w:rsid w:val="14179864"/>
    <w:rsid w:val="14301F47"/>
    <w:rsid w:val="1446889E"/>
    <w:rsid w:val="1446DB92"/>
    <w:rsid w:val="146C1B41"/>
    <w:rsid w:val="14728755"/>
    <w:rsid w:val="14767553"/>
    <w:rsid w:val="14769D17"/>
    <w:rsid w:val="147F48D1"/>
    <w:rsid w:val="14836576"/>
    <w:rsid w:val="149207A9"/>
    <w:rsid w:val="149E02DD"/>
    <w:rsid w:val="14A2473D"/>
    <w:rsid w:val="14AAA8C3"/>
    <w:rsid w:val="14B945F5"/>
    <w:rsid w:val="14CA8A76"/>
    <w:rsid w:val="14EB0D83"/>
    <w:rsid w:val="150FADAE"/>
    <w:rsid w:val="1510FBA6"/>
    <w:rsid w:val="152CBA7C"/>
    <w:rsid w:val="154E061F"/>
    <w:rsid w:val="1557A0F7"/>
    <w:rsid w:val="156873E9"/>
    <w:rsid w:val="156AD5B8"/>
    <w:rsid w:val="1580A0F5"/>
    <w:rsid w:val="158D28F7"/>
    <w:rsid w:val="159D81CF"/>
    <w:rsid w:val="15ACF3F3"/>
    <w:rsid w:val="15AD5CF8"/>
    <w:rsid w:val="15C6EBE7"/>
    <w:rsid w:val="15C75C1F"/>
    <w:rsid w:val="15CD3101"/>
    <w:rsid w:val="15D346E6"/>
    <w:rsid w:val="162E8FC7"/>
    <w:rsid w:val="1641AA46"/>
    <w:rsid w:val="16522D8C"/>
    <w:rsid w:val="1670686E"/>
    <w:rsid w:val="16707F40"/>
    <w:rsid w:val="1683271C"/>
    <w:rsid w:val="16AC3265"/>
    <w:rsid w:val="16B1182E"/>
    <w:rsid w:val="16B69052"/>
    <w:rsid w:val="16CC7EEA"/>
    <w:rsid w:val="16DF31F4"/>
    <w:rsid w:val="16F3EBBF"/>
    <w:rsid w:val="16FB6F61"/>
    <w:rsid w:val="171F592B"/>
    <w:rsid w:val="171F6651"/>
    <w:rsid w:val="1765E0B9"/>
    <w:rsid w:val="17A075D4"/>
    <w:rsid w:val="17AD7CDC"/>
    <w:rsid w:val="17B49DA4"/>
    <w:rsid w:val="17CAACDC"/>
    <w:rsid w:val="17DDA306"/>
    <w:rsid w:val="17DE2AE6"/>
    <w:rsid w:val="17F2AE9E"/>
    <w:rsid w:val="17FAC225"/>
    <w:rsid w:val="180F53A2"/>
    <w:rsid w:val="182BCA2B"/>
    <w:rsid w:val="183917AB"/>
    <w:rsid w:val="18443F21"/>
    <w:rsid w:val="185D471D"/>
    <w:rsid w:val="185E8723"/>
    <w:rsid w:val="1865F29D"/>
    <w:rsid w:val="1877F955"/>
    <w:rsid w:val="1888961B"/>
    <w:rsid w:val="189F3970"/>
    <w:rsid w:val="18A7F917"/>
    <w:rsid w:val="18CCA8B8"/>
    <w:rsid w:val="1904F77F"/>
    <w:rsid w:val="191BE4B1"/>
    <w:rsid w:val="19357699"/>
    <w:rsid w:val="1935B25B"/>
    <w:rsid w:val="19370A9F"/>
    <w:rsid w:val="198BF2B9"/>
    <w:rsid w:val="19C4BAD7"/>
    <w:rsid w:val="19C8C374"/>
    <w:rsid w:val="19CF47EF"/>
    <w:rsid w:val="1A00DC12"/>
    <w:rsid w:val="1A024E84"/>
    <w:rsid w:val="1A2B8EC6"/>
    <w:rsid w:val="1A2EE2F5"/>
    <w:rsid w:val="1A303AA9"/>
    <w:rsid w:val="1A350420"/>
    <w:rsid w:val="1A50B696"/>
    <w:rsid w:val="1A5E3238"/>
    <w:rsid w:val="1A7CB0D1"/>
    <w:rsid w:val="1A80C02F"/>
    <w:rsid w:val="1A98E1C9"/>
    <w:rsid w:val="1AB1C06A"/>
    <w:rsid w:val="1AC62E20"/>
    <w:rsid w:val="1AD8BB35"/>
    <w:rsid w:val="1ADDD8B8"/>
    <w:rsid w:val="1AE01BFB"/>
    <w:rsid w:val="1AE74FE9"/>
    <w:rsid w:val="1AED1A16"/>
    <w:rsid w:val="1AF5A380"/>
    <w:rsid w:val="1AF93BA0"/>
    <w:rsid w:val="1B0AFD78"/>
    <w:rsid w:val="1B19B4A2"/>
    <w:rsid w:val="1B25C05E"/>
    <w:rsid w:val="1B31E26B"/>
    <w:rsid w:val="1B5E2534"/>
    <w:rsid w:val="1B607DB0"/>
    <w:rsid w:val="1B6B1F9A"/>
    <w:rsid w:val="1B7C2E15"/>
    <w:rsid w:val="1B80E295"/>
    <w:rsid w:val="1B952757"/>
    <w:rsid w:val="1BA29A58"/>
    <w:rsid w:val="1C14A3FF"/>
    <w:rsid w:val="1C2F87AC"/>
    <w:rsid w:val="1C3466CB"/>
    <w:rsid w:val="1C5B7322"/>
    <w:rsid w:val="1C5C57FF"/>
    <w:rsid w:val="1C88DEAD"/>
    <w:rsid w:val="1C8A3B90"/>
    <w:rsid w:val="1C91A233"/>
    <w:rsid w:val="1CAA71E3"/>
    <w:rsid w:val="1CD962AA"/>
    <w:rsid w:val="1D1C3EC2"/>
    <w:rsid w:val="1D1E389C"/>
    <w:rsid w:val="1D5A9133"/>
    <w:rsid w:val="1D6F7B5E"/>
    <w:rsid w:val="1D74C425"/>
    <w:rsid w:val="1D757BB2"/>
    <w:rsid w:val="1DA8A832"/>
    <w:rsid w:val="1DB8536C"/>
    <w:rsid w:val="1DF3A2A6"/>
    <w:rsid w:val="1E12756F"/>
    <w:rsid w:val="1E136213"/>
    <w:rsid w:val="1E1A4EDD"/>
    <w:rsid w:val="1E1D3128"/>
    <w:rsid w:val="1E25EA08"/>
    <w:rsid w:val="1E2F2355"/>
    <w:rsid w:val="1E3A03BA"/>
    <w:rsid w:val="1E4D401D"/>
    <w:rsid w:val="1E55DCE2"/>
    <w:rsid w:val="1E762510"/>
    <w:rsid w:val="1E83A7C4"/>
    <w:rsid w:val="1E867953"/>
    <w:rsid w:val="1E914AC2"/>
    <w:rsid w:val="1E919DB4"/>
    <w:rsid w:val="1EAB43A1"/>
    <w:rsid w:val="1ED17E43"/>
    <w:rsid w:val="1ED378FD"/>
    <w:rsid w:val="1ED37C84"/>
    <w:rsid w:val="1ED6D165"/>
    <w:rsid w:val="1EE296A4"/>
    <w:rsid w:val="1EF4B891"/>
    <w:rsid w:val="1F0DD041"/>
    <w:rsid w:val="1F16FF3B"/>
    <w:rsid w:val="1F2A214E"/>
    <w:rsid w:val="1F363DAC"/>
    <w:rsid w:val="1F3829D2"/>
    <w:rsid w:val="1F6A439E"/>
    <w:rsid w:val="1F6E1859"/>
    <w:rsid w:val="1FB30F48"/>
    <w:rsid w:val="1FE8FCCF"/>
    <w:rsid w:val="1FEFE1CF"/>
    <w:rsid w:val="200465A9"/>
    <w:rsid w:val="203E5DEC"/>
    <w:rsid w:val="20435898"/>
    <w:rsid w:val="2049A4E4"/>
    <w:rsid w:val="205CDF5B"/>
    <w:rsid w:val="205F8131"/>
    <w:rsid w:val="20808E86"/>
    <w:rsid w:val="20862556"/>
    <w:rsid w:val="20891FCC"/>
    <w:rsid w:val="2090D10C"/>
    <w:rsid w:val="20969012"/>
    <w:rsid w:val="20A32CF3"/>
    <w:rsid w:val="20A7AFCC"/>
    <w:rsid w:val="20B0808E"/>
    <w:rsid w:val="20CCEE45"/>
    <w:rsid w:val="20DD54F3"/>
    <w:rsid w:val="20EB31B2"/>
    <w:rsid w:val="20F67391"/>
    <w:rsid w:val="20FA7FE7"/>
    <w:rsid w:val="2111CDD0"/>
    <w:rsid w:val="21173866"/>
    <w:rsid w:val="214A657A"/>
    <w:rsid w:val="2159C18C"/>
    <w:rsid w:val="21639282"/>
    <w:rsid w:val="216877C1"/>
    <w:rsid w:val="217EAC01"/>
    <w:rsid w:val="2195D2BA"/>
    <w:rsid w:val="21A6D960"/>
    <w:rsid w:val="21B0638C"/>
    <w:rsid w:val="21B2562F"/>
    <w:rsid w:val="21BEE55D"/>
    <w:rsid w:val="21CE983C"/>
    <w:rsid w:val="21E4204F"/>
    <w:rsid w:val="21FD01E3"/>
    <w:rsid w:val="222B51F9"/>
    <w:rsid w:val="2231D91B"/>
    <w:rsid w:val="223424AD"/>
    <w:rsid w:val="22428C01"/>
    <w:rsid w:val="2275F65D"/>
    <w:rsid w:val="227CAD10"/>
    <w:rsid w:val="228A2941"/>
    <w:rsid w:val="22F7D02D"/>
    <w:rsid w:val="230EB978"/>
    <w:rsid w:val="23278229"/>
    <w:rsid w:val="23278CD1"/>
    <w:rsid w:val="232EE832"/>
    <w:rsid w:val="2338265C"/>
    <w:rsid w:val="23384391"/>
    <w:rsid w:val="23427D8F"/>
    <w:rsid w:val="2345A831"/>
    <w:rsid w:val="236095F2"/>
    <w:rsid w:val="2366CA8C"/>
    <w:rsid w:val="237DA36F"/>
    <w:rsid w:val="23876C56"/>
    <w:rsid w:val="23933E51"/>
    <w:rsid w:val="2393F06F"/>
    <w:rsid w:val="2395AD0E"/>
    <w:rsid w:val="239DB056"/>
    <w:rsid w:val="23AFF932"/>
    <w:rsid w:val="23B1D7E4"/>
    <w:rsid w:val="23BAF072"/>
    <w:rsid w:val="23BB9665"/>
    <w:rsid w:val="23BC2566"/>
    <w:rsid w:val="23E3BE89"/>
    <w:rsid w:val="23E82150"/>
    <w:rsid w:val="23F53652"/>
    <w:rsid w:val="24019ADD"/>
    <w:rsid w:val="240D1B9E"/>
    <w:rsid w:val="240E1582"/>
    <w:rsid w:val="241F52ED"/>
    <w:rsid w:val="242DA39A"/>
    <w:rsid w:val="2432B629"/>
    <w:rsid w:val="2458C793"/>
    <w:rsid w:val="247E98EC"/>
    <w:rsid w:val="2497CC8F"/>
    <w:rsid w:val="24BC693E"/>
    <w:rsid w:val="24C14C79"/>
    <w:rsid w:val="24E3E89F"/>
    <w:rsid w:val="24E566A1"/>
    <w:rsid w:val="24EE6527"/>
    <w:rsid w:val="251A62D0"/>
    <w:rsid w:val="25255681"/>
    <w:rsid w:val="252FE3BB"/>
    <w:rsid w:val="253D03C1"/>
    <w:rsid w:val="254B73C3"/>
    <w:rsid w:val="255F9065"/>
    <w:rsid w:val="25662C92"/>
    <w:rsid w:val="258DCCC2"/>
    <w:rsid w:val="25B168D2"/>
    <w:rsid w:val="25C90E4B"/>
    <w:rsid w:val="25D6AE68"/>
    <w:rsid w:val="25D9E851"/>
    <w:rsid w:val="25F02885"/>
    <w:rsid w:val="260DD693"/>
    <w:rsid w:val="262065CF"/>
    <w:rsid w:val="262434BA"/>
    <w:rsid w:val="263596D4"/>
    <w:rsid w:val="26388A92"/>
    <w:rsid w:val="26947427"/>
    <w:rsid w:val="26A68022"/>
    <w:rsid w:val="26AB3E2B"/>
    <w:rsid w:val="26B4AA6F"/>
    <w:rsid w:val="26BEE93B"/>
    <w:rsid w:val="26CCE393"/>
    <w:rsid w:val="26DE3826"/>
    <w:rsid w:val="26E0D3A2"/>
    <w:rsid w:val="26E2F83A"/>
    <w:rsid w:val="26F3C171"/>
    <w:rsid w:val="26FD186C"/>
    <w:rsid w:val="271D1372"/>
    <w:rsid w:val="2725DA0C"/>
    <w:rsid w:val="2726A613"/>
    <w:rsid w:val="2732613C"/>
    <w:rsid w:val="273A02B0"/>
    <w:rsid w:val="2754F5DE"/>
    <w:rsid w:val="27825FDC"/>
    <w:rsid w:val="27A8B871"/>
    <w:rsid w:val="27B22E7F"/>
    <w:rsid w:val="27D8DD49"/>
    <w:rsid w:val="28202455"/>
    <w:rsid w:val="2832B3CB"/>
    <w:rsid w:val="28390F93"/>
    <w:rsid w:val="2842EAA0"/>
    <w:rsid w:val="28535595"/>
    <w:rsid w:val="2864702F"/>
    <w:rsid w:val="28AC075E"/>
    <w:rsid w:val="28C126B9"/>
    <w:rsid w:val="28CB7124"/>
    <w:rsid w:val="28D0936B"/>
    <w:rsid w:val="28D3C394"/>
    <w:rsid w:val="28E216F0"/>
    <w:rsid w:val="28E43286"/>
    <w:rsid w:val="28F223D9"/>
    <w:rsid w:val="28F9967E"/>
    <w:rsid w:val="2914C8C9"/>
    <w:rsid w:val="29520B63"/>
    <w:rsid w:val="29710C96"/>
    <w:rsid w:val="29841BFC"/>
    <w:rsid w:val="299303D5"/>
    <w:rsid w:val="29AAE108"/>
    <w:rsid w:val="29C8C00F"/>
    <w:rsid w:val="29CB8B2A"/>
    <w:rsid w:val="29E6BE3F"/>
    <w:rsid w:val="29F93444"/>
    <w:rsid w:val="29FBD8D9"/>
    <w:rsid w:val="2A0265D8"/>
    <w:rsid w:val="2A032DEC"/>
    <w:rsid w:val="2A076244"/>
    <w:rsid w:val="2A0FE33F"/>
    <w:rsid w:val="2A194FA5"/>
    <w:rsid w:val="2A1D0AA6"/>
    <w:rsid w:val="2A2D2C79"/>
    <w:rsid w:val="2A30B14A"/>
    <w:rsid w:val="2A345E64"/>
    <w:rsid w:val="2A4447A5"/>
    <w:rsid w:val="2A81EC53"/>
    <w:rsid w:val="2A9AD848"/>
    <w:rsid w:val="2AA21FDF"/>
    <w:rsid w:val="2AD99A9D"/>
    <w:rsid w:val="2AF75970"/>
    <w:rsid w:val="2B04DB7C"/>
    <w:rsid w:val="2B1F589D"/>
    <w:rsid w:val="2B2A0FE4"/>
    <w:rsid w:val="2B2B6100"/>
    <w:rsid w:val="2B4B8F0E"/>
    <w:rsid w:val="2B6AB30C"/>
    <w:rsid w:val="2B6E4225"/>
    <w:rsid w:val="2B767B80"/>
    <w:rsid w:val="2B902055"/>
    <w:rsid w:val="2B9E34FF"/>
    <w:rsid w:val="2BC7A978"/>
    <w:rsid w:val="2BDD04D0"/>
    <w:rsid w:val="2BE32BEE"/>
    <w:rsid w:val="2BE56799"/>
    <w:rsid w:val="2BE65EB6"/>
    <w:rsid w:val="2BF3568F"/>
    <w:rsid w:val="2BFE60B6"/>
    <w:rsid w:val="2C075E5B"/>
    <w:rsid w:val="2C07B0BA"/>
    <w:rsid w:val="2C0C72EC"/>
    <w:rsid w:val="2C170835"/>
    <w:rsid w:val="2C31290C"/>
    <w:rsid w:val="2C351A73"/>
    <w:rsid w:val="2C3D810E"/>
    <w:rsid w:val="2C5489E9"/>
    <w:rsid w:val="2CACC6AD"/>
    <w:rsid w:val="2CB387C1"/>
    <w:rsid w:val="2CC292D6"/>
    <w:rsid w:val="2CC842C5"/>
    <w:rsid w:val="2CEFFA03"/>
    <w:rsid w:val="2D056A17"/>
    <w:rsid w:val="2D1C769C"/>
    <w:rsid w:val="2D2DB5C5"/>
    <w:rsid w:val="2D3FB64C"/>
    <w:rsid w:val="2D584DFA"/>
    <w:rsid w:val="2D7600C5"/>
    <w:rsid w:val="2D76679B"/>
    <w:rsid w:val="2D80B5E9"/>
    <w:rsid w:val="2DB4D4DC"/>
    <w:rsid w:val="2DBF0781"/>
    <w:rsid w:val="2DDA3FFC"/>
    <w:rsid w:val="2DE87D5F"/>
    <w:rsid w:val="2DF28817"/>
    <w:rsid w:val="2DF8AA7A"/>
    <w:rsid w:val="2E02510C"/>
    <w:rsid w:val="2E0C9209"/>
    <w:rsid w:val="2E16D881"/>
    <w:rsid w:val="2E1F6E19"/>
    <w:rsid w:val="2E244CAA"/>
    <w:rsid w:val="2E2EA61F"/>
    <w:rsid w:val="2E2FF4DD"/>
    <w:rsid w:val="2E3BD1C5"/>
    <w:rsid w:val="2E4FEF16"/>
    <w:rsid w:val="2E55CDA7"/>
    <w:rsid w:val="2E560FC1"/>
    <w:rsid w:val="2E759F4F"/>
    <w:rsid w:val="2E82CB29"/>
    <w:rsid w:val="2E881413"/>
    <w:rsid w:val="2E8F70CE"/>
    <w:rsid w:val="2E9DE718"/>
    <w:rsid w:val="2EA6278B"/>
    <w:rsid w:val="2ED3DD65"/>
    <w:rsid w:val="2EEBEBCC"/>
    <w:rsid w:val="2EFB3995"/>
    <w:rsid w:val="2F0DE6FC"/>
    <w:rsid w:val="2F19A6D7"/>
    <w:rsid w:val="2F1D84EF"/>
    <w:rsid w:val="2F28112B"/>
    <w:rsid w:val="2F354BC1"/>
    <w:rsid w:val="2F4F3C1B"/>
    <w:rsid w:val="2F6EEC07"/>
    <w:rsid w:val="2F86E872"/>
    <w:rsid w:val="2F90B119"/>
    <w:rsid w:val="2FA583DC"/>
    <w:rsid w:val="2FA5C6E4"/>
    <w:rsid w:val="2FD2815E"/>
    <w:rsid w:val="2FD7D1EE"/>
    <w:rsid w:val="2FF1F628"/>
    <w:rsid w:val="30110DD4"/>
    <w:rsid w:val="3023E248"/>
    <w:rsid w:val="30340ABD"/>
    <w:rsid w:val="3055EE0F"/>
    <w:rsid w:val="30660C3C"/>
    <w:rsid w:val="306D2814"/>
    <w:rsid w:val="306F9787"/>
    <w:rsid w:val="30854DD3"/>
    <w:rsid w:val="308C028A"/>
    <w:rsid w:val="308E202A"/>
    <w:rsid w:val="30A4679D"/>
    <w:rsid w:val="30B28768"/>
    <w:rsid w:val="30B67B31"/>
    <w:rsid w:val="30C0559D"/>
    <w:rsid w:val="30C6E8E7"/>
    <w:rsid w:val="30C7A1BB"/>
    <w:rsid w:val="30E756AD"/>
    <w:rsid w:val="31259C2A"/>
    <w:rsid w:val="3126F3FC"/>
    <w:rsid w:val="31419CD0"/>
    <w:rsid w:val="31468A88"/>
    <w:rsid w:val="3147A833"/>
    <w:rsid w:val="3147E002"/>
    <w:rsid w:val="314C4489"/>
    <w:rsid w:val="316A8D17"/>
    <w:rsid w:val="319D62A6"/>
    <w:rsid w:val="31AC5842"/>
    <w:rsid w:val="31D7BF8B"/>
    <w:rsid w:val="31DBFC29"/>
    <w:rsid w:val="31E93961"/>
    <w:rsid w:val="31FEEFB5"/>
    <w:rsid w:val="323F3922"/>
    <w:rsid w:val="32524B8D"/>
    <w:rsid w:val="325746AE"/>
    <w:rsid w:val="3275E5E4"/>
    <w:rsid w:val="327D9DC4"/>
    <w:rsid w:val="32A625FC"/>
    <w:rsid w:val="32B6C423"/>
    <w:rsid w:val="32B7066A"/>
    <w:rsid w:val="331DD459"/>
    <w:rsid w:val="33227C0A"/>
    <w:rsid w:val="33716814"/>
    <w:rsid w:val="3374AB96"/>
    <w:rsid w:val="33822DD3"/>
    <w:rsid w:val="3382631A"/>
    <w:rsid w:val="33D72A67"/>
    <w:rsid w:val="33DC9771"/>
    <w:rsid w:val="33E0D2B3"/>
    <w:rsid w:val="33ED4CAA"/>
    <w:rsid w:val="340D7EF7"/>
    <w:rsid w:val="342DF4EC"/>
    <w:rsid w:val="342F9936"/>
    <w:rsid w:val="34369CF2"/>
    <w:rsid w:val="3439F25D"/>
    <w:rsid w:val="344A627C"/>
    <w:rsid w:val="345BA304"/>
    <w:rsid w:val="34A02F6A"/>
    <w:rsid w:val="34CA93D5"/>
    <w:rsid w:val="34D2BD32"/>
    <w:rsid w:val="34E24F6A"/>
    <w:rsid w:val="34EE8BD4"/>
    <w:rsid w:val="34F0AA32"/>
    <w:rsid w:val="3535A1DB"/>
    <w:rsid w:val="3555F8E0"/>
    <w:rsid w:val="356432F4"/>
    <w:rsid w:val="35646A0D"/>
    <w:rsid w:val="3577D643"/>
    <w:rsid w:val="35C8AFBD"/>
    <w:rsid w:val="36354CE1"/>
    <w:rsid w:val="36380CB7"/>
    <w:rsid w:val="363A8061"/>
    <w:rsid w:val="363D02FE"/>
    <w:rsid w:val="36641CD5"/>
    <w:rsid w:val="367F20E2"/>
    <w:rsid w:val="3684CF0F"/>
    <w:rsid w:val="36895C14"/>
    <w:rsid w:val="368BF5E7"/>
    <w:rsid w:val="368CFA82"/>
    <w:rsid w:val="3693475F"/>
    <w:rsid w:val="36AA2BBD"/>
    <w:rsid w:val="36B71152"/>
    <w:rsid w:val="36BAE7EE"/>
    <w:rsid w:val="36DAA4B2"/>
    <w:rsid w:val="36F1FA09"/>
    <w:rsid w:val="36FB9EA8"/>
    <w:rsid w:val="370B905F"/>
    <w:rsid w:val="3714E5E9"/>
    <w:rsid w:val="371EA8A7"/>
    <w:rsid w:val="372C04B8"/>
    <w:rsid w:val="3743467E"/>
    <w:rsid w:val="374A7AB7"/>
    <w:rsid w:val="374B1F08"/>
    <w:rsid w:val="374B8609"/>
    <w:rsid w:val="3751BAA3"/>
    <w:rsid w:val="3755BABF"/>
    <w:rsid w:val="378BEB36"/>
    <w:rsid w:val="37A814D3"/>
    <w:rsid w:val="37A8FC3B"/>
    <w:rsid w:val="37C8A5DE"/>
    <w:rsid w:val="37D22B19"/>
    <w:rsid w:val="37D4328E"/>
    <w:rsid w:val="37D64365"/>
    <w:rsid w:val="37D7BB75"/>
    <w:rsid w:val="37DB1D91"/>
    <w:rsid w:val="37E57B57"/>
    <w:rsid w:val="37FA85C1"/>
    <w:rsid w:val="38032E98"/>
    <w:rsid w:val="3810E7D0"/>
    <w:rsid w:val="38157AB4"/>
    <w:rsid w:val="381E743B"/>
    <w:rsid w:val="381EBA7D"/>
    <w:rsid w:val="381FDAF9"/>
    <w:rsid w:val="382EE6FA"/>
    <w:rsid w:val="3841EB6D"/>
    <w:rsid w:val="385A04B7"/>
    <w:rsid w:val="3883AA1E"/>
    <w:rsid w:val="38866AFA"/>
    <w:rsid w:val="3889D6E9"/>
    <w:rsid w:val="3893E72B"/>
    <w:rsid w:val="3897BFBD"/>
    <w:rsid w:val="38CEC680"/>
    <w:rsid w:val="38D0A08E"/>
    <w:rsid w:val="38D0A957"/>
    <w:rsid w:val="38EEC0F8"/>
    <w:rsid w:val="38F770C8"/>
    <w:rsid w:val="38F869DC"/>
    <w:rsid w:val="38F8D707"/>
    <w:rsid w:val="3909B675"/>
    <w:rsid w:val="3909CC47"/>
    <w:rsid w:val="39101E1C"/>
    <w:rsid w:val="3931EA7B"/>
    <w:rsid w:val="3983596D"/>
    <w:rsid w:val="398FB06D"/>
    <w:rsid w:val="3994FD43"/>
    <w:rsid w:val="3998BC7C"/>
    <w:rsid w:val="39BCE5E3"/>
    <w:rsid w:val="39BD51D7"/>
    <w:rsid w:val="39C50EAF"/>
    <w:rsid w:val="39CBAC76"/>
    <w:rsid w:val="39F2B9CB"/>
    <w:rsid w:val="3A2487B0"/>
    <w:rsid w:val="3A3D9079"/>
    <w:rsid w:val="3A3D9864"/>
    <w:rsid w:val="3A43BCC0"/>
    <w:rsid w:val="3A44477F"/>
    <w:rsid w:val="3A5E244B"/>
    <w:rsid w:val="3A85A554"/>
    <w:rsid w:val="3A9DFCD3"/>
    <w:rsid w:val="3A9FCE68"/>
    <w:rsid w:val="3ABFDEC8"/>
    <w:rsid w:val="3AD3FCF7"/>
    <w:rsid w:val="3B0BFEC7"/>
    <w:rsid w:val="3B1B2561"/>
    <w:rsid w:val="3B3F0F2B"/>
    <w:rsid w:val="3B730822"/>
    <w:rsid w:val="3B78C876"/>
    <w:rsid w:val="3B820615"/>
    <w:rsid w:val="3B8DD4E4"/>
    <w:rsid w:val="3B91AAE6"/>
    <w:rsid w:val="3B92F4F2"/>
    <w:rsid w:val="3BC0A113"/>
    <w:rsid w:val="3C381C0C"/>
    <w:rsid w:val="3C3CB518"/>
    <w:rsid w:val="3C413F84"/>
    <w:rsid w:val="3C44389C"/>
    <w:rsid w:val="3C543B80"/>
    <w:rsid w:val="3C587194"/>
    <w:rsid w:val="3C7B34C0"/>
    <w:rsid w:val="3C8745A3"/>
    <w:rsid w:val="3C97458C"/>
    <w:rsid w:val="3C9B1BD2"/>
    <w:rsid w:val="3CA174D2"/>
    <w:rsid w:val="3CA3B4EA"/>
    <w:rsid w:val="3CB069DD"/>
    <w:rsid w:val="3CC98028"/>
    <w:rsid w:val="3CE35EBD"/>
    <w:rsid w:val="3CE4C89A"/>
    <w:rsid w:val="3CF65901"/>
    <w:rsid w:val="3CF661E6"/>
    <w:rsid w:val="3D108D0C"/>
    <w:rsid w:val="3D165782"/>
    <w:rsid w:val="3D1FB407"/>
    <w:rsid w:val="3D32F29A"/>
    <w:rsid w:val="3D36359A"/>
    <w:rsid w:val="3D43778B"/>
    <w:rsid w:val="3D55B8D0"/>
    <w:rsid w:val="3D5E6451"/>
    <w:rsid w:val="3D63203D"/>
    <w:rsid w:val="3D8250B0"/>
    <w:rsid w:val="3DB5B276"/>
    <w:rsid w:val="3DB91CEE"/>
    <w:rsid w:val="3DBF3A89"/>
    <w:rsid w:val="3DC8CD91"/>
    <w:rsid w:val="3DE5DA4D"/>
    <w:rsid w:val="3DE8382D"/>
    <w:rsid w:val="3E18D0B9"/>
    <w:rsid w:val="3E1F2A14"/>
    <w:rsid w:val="3E2AD13C"/>
    <w:rsid w:val="3E30066E"/>
    <w:rsid w:val="3E5C7BAC"/>
    <w:rsid w:val="3E5D137F"/>
    <w:rsid w:val="3E649B35"/>
    <w:rsid w:val="3EBB91C0"/>
    <w:rsid w:val="3EC66DCF"/>
    <w:rsid w:val="3ECB0460"/>
    <w:rsid w:val="3ED8E535"/>
    <w:rsid w:val="3EEA5ABF"/>
    <w:rsid w:val="3EF4F9FC"/>
    <w:rsid w:val="3EF853E0"/>
    <w:rsid w:val="3EFE9871"/>
    <w:rsid w:val="3F01CE15"/>
    <w:rsid w:val="3F1F1B05"/>
    <w:rsid w:val="3F30FEF8"/>
    <w:rsid w:val="3F31FF0A"/>
    <w:rsid w:val="3F338030"/>
    <w:rsid w:val="3F67E893"/>
    <w:rsid w:val="3F8BE73D"/>
    <w:rsid w:val="3F98DD07"/>
    <w:rsid w:val="3FCCC388"/>
    <w:rsid w:val="3FF1E7B7"/>
    <w:rsid w:val="3FF22F50"/>
    <w:rsid w:val="40099703"/>
    <w:rsid w:val="400CF6BF"/>
    <w:rsid w:val="4011E387"/>
    <w:rsid w:val="401312F4"/>
    <w:rsid w:val="402B396E"/>
    <w:rsid w:val="4034841B"/>
    <w:rsid w:val="404E14A1"/>
    <w:rsid w:val="40737DBA"/>
    <w:rsid w:val="40862896"/>
    <w:rsid w:val="40AB6460"/>
    <w:rsid w:val="40AF714A"/>
    <w:rsid w:val="40C0765B"/>
    <w:rsid w:val="40C74A22"/>
    <w:rsid w:val="40C988B1"/>
    <w:rsid w:val="411426F8"/>
    <w:rsid w:val="4142DE35"/>
    <w:rsid w:val="416A3CF1"/>
    <w:rsid w:val="416D168D"/>
    <w:rsid w:val="41A7F2E9"/>
    <w:rsid w:val="41AE849F"/>
    <w:rsid w:val="41BE3332"/>
    <w:rsid w:val="41C58FB9"/>
    <w:rsid w:val="41CE29D4"/>
    <w:rsid w:val="41CF8933"/>
    <w:rsid w:val="41D2EF8C"/>
    <w:rsid w:val="41D949BA"/>
    <w:rsid w:val="41E6C2BA"/>
    <w:rsid w:val="41EDA5AF"/>
    <w:rsid w:val="41F0A9BF"/>
    <w:rsid w:val="41F3A984"/>
    <w:rsid w:val="42200F79"/>
    <w:rsid w:val="423A3C91"/>
    <w:rsid w:val="4244A4D3"/>
    <w:rsid w:val="42703168"/>
    <w:rsid w:val="4295B984"/>
    <w:rsid w:val="42A49738"/>
    <w:rsid w:val="42AC9971"/>
    <w:rsid w:val="42C55283"/>
    <w:rsid w:val="430010D9"/>
    <w:rsid w:val="432CEE11"/>
    <w:rsid w:val="4369334D"/>
    <w:rsid w:val="4380E70E"/>
    <w:rsid w:val="439251E8"/>
    <w:rsid w:val="4397270E"/>
    <w:rsid w:val="439CE345"/>
    <w:rsid w:val="43B558B7"/>
    <w:rsid w:val="43BE0F77"/>
    <w:rsid w:val="43C404CD"/>
    <w:rsid w:val="43CD272C"/>
    <w:rsid w:val="43D96421"/>
    <w:rsid w:val="43D9F9CD"/>
    <w:rsid w:val="43E18AE4"/>
    <w:rsid w:val="43F5AF0E"/>
    <w:rsid w:val="44026864"/>
    <w:rsid w:val="441C87F5"/>
    <w:rsid w:val="44237D52"/>
    <w:rsid w:val="4433F92D"/>
    <w:rsid w:val="443A8756"/>
    <w:rsid w:val="444392CE"/>
    <w:rsid w:val="445954D4"/>
    <w:rsid w:val="446E520D"/>
    <w:rsid w:val="447EDA11"/>
    <w:rsid w:val="447FD732"/>
    <w:rsid w:val="4492DA77"/>
    <w:rsid w:val="44DF09AF"/>
    <w:rsid w:val="44E2EA0F"/>
    <w:rsid w:val="44E7982D"/>
    <w:rsid w:val="451DEEAF"/>
    <w:rsid w:val="4547EF3F"/>
    <w:rsid w:val="4554BBE8"/>
    <w:rsid w:val="4578BA36"/>
    <w:rsid w:val="457C8053"/>
    <w:rsid w:val="457D7C83"/>
    <w:rsid w:val="458FAF57"/>
    <w:rsid w:val="459107EB"/>
    <w:rsid w:val="45916264"/>
    <w:rsid w:val="45D6182A"/>
    <w:rsid w:val="45E961E0"/>
    <w:rsid w:val="45F18495"/>
    <w:rsid w:val="460768ED"/>
    <w:rsid w:val="461B0401"/>
    <w:rsid w:val="461C90D8"/>
    <w:rsid w:val="463EEB14"/>
    <w:rsid w:val="46773B42"/>
    <w:rsid w:val="46814C3A"/>
    <w:rsid w:val="4682FB6A"/>
    <w:rsid w:val="46B02B61"/>
    <w:rsid w:val="46FE3C29"/>
    <w:rsid w:val="470BD10D"/>
    <w:rsid w:val="4735BD52"/>
    <w:rsid w:val="47428A94"/>
    <w:rsid w:val="47472CA8"/>
    <w:rsid w:val="47606D69"/>
    <w:rsid w:val="477F3A8B"/>
    <w:rsid w:val="47AF5B5E"/>
    <w:rsid w:val="47B7814A"/>
    <w:rsid w:val="47D2E706"/>
    <w:rsid w:val="47D6E477"/>
    <w:rsid w:val="47D7C7D5"/>
    <w:rsid w:val="47E2930E"/>
    <w:rsid w:val="47F4BE51"/>
    <w:rsid w:val="47F760A0"/>
    <w:rsid w:val="4805C6C5"/>
    <w:rsid w:val="48251331"/>
    <w:rsid w:val="484324B1"/>
    <w:rsid w:val="48807AF7"/>
    <w:rsid w:val="4887F783"/>
    <w:rsid w:val="48919B1C"/>
    <w:rsid w:val="4899883F"/>
    <w:rsid w:val="48B4F730"/>
    <w:rsid w:val="48C0D572"/>
    <w:rsid w:val="48E601DC"/>
    <w:rsid w:val="490A448D"/>
    <w:rsid w:val="492A8B39"/>
    <w:rsid w:val="493F29A6"/>
    <w:rsid w:val="495DCFB3"/>
    <w:rsid w:val="49948E02"/>
    <w:rsid w:val="49CF9FED"/>
    <w:rsid w:val="49DA3B31"/>
    <w:rsid w:val="49EC3740"/>
    <w:rsid w:val="49FBE9B9"/>
    <w:rsid w:val="4A29C35B"/>
    <w:rsid w:val="4A54015E"/>
    <w:rsid w:val="4A743174"/>
    <w:rsid w:val="4A77178D"/>
    <w:rsid w:val="4AA14EA1"/>
    <w:rsid w:val="4AA20169"/>
    <w:rsid w:val="4AA7C898"/>
    <w:rsid w:val="4AC1160E"/>
    <w:rsid w:val="4AD023E7"/>
    <w:rsid w:val="4AD2D286"/>
    <w:rsid w:val="4AEC654E"/>
    <w:rsid w:val="4AF1B5C8"/>
    <w:rsid w:val="4AF24645"/>
    <w:rsid w:val="4AF3AC8A"/>
    <w:rsid w:val="4AF61278"/>
    <w:rsid w:val="4AF7A96B"/>
    <w:rsid w:val="4AFACE78"/>
    <w:rsid w:val="4B071370"/>
    <w:rsid w:val="4B3C2A3A"/>
    <w:rsid w:val="4B3FD2E3"/>
    <w:rsid w:val="4B54314E"/>
    <w:rsid w:val="4B6DF0DE"/>
    <w:rsid w:val="4B711296"/>
    <w:rsid w:val="4B75AE5F"/>
    <w:rsid w:val="4B8B0DAF"/>
    <w:rsid w:val="4BAD807E"/>
    <w:rsid w:val="4BC00DB9"/>
    <w:rsid w:val="4BEF8996"/>
    <w:rsid w:val="4BF2BC55"/>
    <w:rsid w:val="4BFC902D"/>
    <w:rsid w:val="4C060A63"/>
    <w:rsid w:val="4C30C586"/>
    <w:rsid w:val="4C58586D"/>
    <w:rsid w:val="4C78D258"/>
    <w:rsid w:val="4C9D0549"/>
    <w:rsid w:val="4CA55FDF"/>
    <w:rsid w:val="4CE75549"/>
    <w:rsid w:val="4CF4BD69"/>
    <w:rsid w:val="4D0BCC7F"/>
    <w:rsid w:val="4D65AE43"/>
    <w:rsid w:val="4D75EA01"/>
    <w:rsid w:val="4D791127"/>
    <w:rsid w:val="4D7F4280"/>
    <w:rsid w:val="4D8DF213"/>
    <w:rsid w:val="4D904C16"/>
    <w:rsid w:val="4D9413C4"/>
    <w:rsid w:val="4DDA5618"/>
    <w:rsid w:val="4DE303F1"/>
    <w:rsid w:val="4DE78680"/>
    <w:rsid w:val="4DEA8C03"/>
    <w:rsid w:val="4DF435E6"/>
    <w:rsid w:val="4E09C504"/>
    <w:rsid w:val="4E0DCD42"/>
    <w:rsid w:val="4E1695D9"/>
    <w:rsid w:val="4E4F392A"/>
    <w:rsid w:val="4E4FABB5"/>
    <w:rsid w:val="4E7678AB"/>
    <w:rsid w:val="4E847FA5"/>
    <w:rsid w:val="4E8BAB67"/>
    <w:rsid w:val="4EBF9AF5"/>
    <w:rsid w:val="4EC0582C"/>
    <w:rsid w:val="4ED5F02E"/>
    <w:rsid w:val="4F00ADC1"/>
    <w:rsid w:val="4F027FB5"/>
    <w:rsid w:val="4F0664AF"/>
    <w:rsid w:val="4F0F9986"/>
    <w:rsid w:val="4F211423"/>
    <w:rsid w:val="4F262256"/>
    <w:rsid w:val="4F321D3E"/>
    <w:rsid w:val="4F354F71"/>
    <w:rsid w:val="4F37B052"/>
    <w:rsid w:val="4F39BA5C"/>
    <w:rsid w:val="4F3BA865"/>
    <w:rsid w:val="4F51668C"/>
    <w:rsid w:val="4F5E662C"/>
    <w:rsid w:val="4F675294"/>
    <w:rsid w:val="4F68D269"/>
    <w:rsid w:val="4F6CA89B"/>
    <w:rsid w:val="4F84F41D"/>
    <w:rsid w:val="4F876696"/>
    <w:rsid w:val="4FB8EB00"/>
    <w:rsid w:val="4FE0471D"/>
    <w:rsid w:val="502741BA"/>
    <w:rsid w:val="504C92A2"/>
    <w:rsid w:val="5059AD39"/>
    <w:rsid w:val="5066D13C"/>
    <w:rsid w:val="507FE0B5"/>
    <w:rsid w:val="5092F051"/>
    <w:rsid w:val="50A1CE57"/>
    <w:rsid w:val="50AD93BB"/>
    <w:rsid w:val="50C596CC"/>
    <w:rsid w:val="50D586D3"/>
    <w:rsid w:val="50E1A200"/>
    <w:rsid w:val="50E8FC70"/>
    <w:rsid w:val="50EFDEDC"/>
    <w:rsid w:val="510B177D"/>
    <w:rsid w:val="5118CE6E"/>
    <w:rsid w:val="512CB786"/>
    <w:rsid w:val="513D29D1"/>
    <w:rsid w:val="513FCE21"/>
    <w:rsid w:val="5140010E"/>
    <w:rsid w:val="51541AAE"/>
    <w:rsid w:val="5174D678"/>
    <w:rsid w:val="518D4C08"/>
    <w:rsid w:val="51A7E3AE"/>
    <w:rsid w:val="51AE430C"/>
    <w:rsid w:val="51B152E7"/>
    <w:rsid w:val="51B38C94"/>
    <w:rsid w:val="51BECF9F"/>
    <w:rsid w:val="51C7AE94"/>
    <w:rsid w:val="52203C24"/>
    <w:rsid w:val="522761CC"/>
    <w:rsid w:val="522BB506"/>
    <w:rsid w:val="5268FF7A"/>
    <w:rsid w:val="5274F87C"/>
    <w:rsid w:val="529375F5"/>
    <w:rsid w:val="52A29B47"/>
    <w:rsid w:val="52BC5239"/>
    <w:rsid w:val="52DEE4A4"/>
    <w:rsid w:val="52E1AA63"/>
    <w:rsid w:val="52F45349"/>
    <w:rsid w:val="53171B34"/>
    <w:rsid w:val="53249765"/>
    <w:rsid w:val="5348C19F"/>
    <w:rsid w:val="534935E5"/>
    <w:rsid w:val="5372D848"/>
    <w:rsid w:val="537447FE"/>
    <w:rsid w:val="53826075"/>
    <w:rsid w:val="538A4AB5"/>
    <w:rsid w:val="538C0E9A"/>
    <w:rsid w:val="53A060ED"/>
    <w:rsid w:val="53BC7A67"/>
    <w:rsid w:val="53CA22E2"/>
    <w:rsid w:val="53D41D86"/>
    <w:rsid w:val="53D5AF5D"/>
    <w:rsid w:val="53D9915B"/>
    <w:rsid w:val="540BA8BD"/>
    <w:rsid w:val="542068E9"/>
    <w:rsid w:val="54281B09"/>
    <w:rsid w:val="54575198"/>
    <w:rsid w:val="545962AA"/>
    <w:rsid w:val="54600BBE"/>
    <w:rsid w:val="5466D169"/>
    <w:rsid w:val="5477B231"/>
    <w:rsid w:val="547AAAFA"/>
    <w:rsid w:val="548011B6"/>
    <w:rsid w:val="5499F609"/>
    <w:rsid w:val="54ADB197"/>
    <w:rsid w:val="54C9E7A3"/>
    <w:rsid w:val="54D2DF01"/>
    <w:rsid w:val="54D89E21"/>
    <w:rsid w:val="54FE6E49"/>
    <w:rsid w:val="55192F3A"/>
    <w:rsid w:val="551996D8"/>
    <w:rsid w:val="553C7CB5"/>
    <w:rsid w:val="55914F29"/>
    <w:rsid w:val="559160AF"/>
    <w:rsid w:val="55926EB5"/>
    <w:rsid w:val="55B4C56E"/>
    <w:rsid w:val="55BBBD36"/>
    <w:rsid w:val="55D6A672"/>
    <w:rsid w:val="560E660A"/>
    <w:rsid w:val="561F976D"/>
    <w:rsid w:val="561FC238"/>
    <w:rsid w:val="56231BEC"/>
    <w:rsid w:val="564FBDA5"/>
    <w:rsid w:val="565BE565"/>
    <w:rsid w:val="565C15ED"/>
    <w:rsid w:val="567E8840"/>
    <w:rsid w:val="5685D51F"/>
    <w:rsid w:val="56898935"/>
    <w:rsid w:val="56D68918"/>
    <w:rsid w:val="5707A000"/>
    <w:rsid w:val="570826CA"/>
    <w:rsid w:val="57199A38"/>
    <w:rsid w:val="57284427"/>
    <w:rsid w:val="572B492F"/>
    <w:rsid w:val="573B7868"/>
    <w:rsid w:val="5757200F"/>
    <w:rsid w:val="576B6A38"/>
    <w:rsid w:val="577B923B"/>
    <w:rsid w:val="5788903D"/>
    <w:rsid w:val="578C0864"/>
    <w:rsid w:val="57A57BB5"/>
    <w:rsid w:val="57B1B0D3"/>
    <w:rsid w:val="57B78405"/>
    <w:rsid w:val="57DEBA3A"/>
    <w:rsid w:val="57F730C9"/>
    <w:rsid w:val="580E9A04"/>
    <w:rsid w:val="580F2BCB"/>
    <w:rsid w:val="5815D7CA"/>
    <w:rsid w:val="5821A5DB"/>
    <w:rsid w:val="5824D339"/>
    <w:rsid w:val="5827D2CB"/>
    <w:rsid w:val="5847B6F4"/>
    <w:rsid w:val="5875CBAF"/>
    <w:rsid w:val="58770694"/>
    <w:rsid w:val="58836184"/>
    <w:rsid w:val="5894055B"/>
    <w:rsid w:val="5896FF1D"/>
    <w:rsid w:val="58B648FB"/>
    <w:rsid w:val="58B99B11"/>
    <w:rsid w:val="58C2035D"/>
    <w:rsid w:val="58CEF080"/>
    <w:rsid w:val="58E67B6D"/>
    <w:rsid w:val="58FD2F90"/>
    <w:rsid w:val="59009F9E"/>
    <w:rsid w:val="593AE219"/>
    <w:rsid w:val="59676F19"/>
    <w:rsid w:val="59A88CC0"/>
    <w:rsid w:val="59BBD085"/>
    <w:rsid w:val="59C34E14"/>
    <w:rsid w:val="59D38EC5"/>
    <w:rsid w:val="59EC135D"/>
    <w:rsid w:val="59F8C028"/>
    <w:rsid w:val="59FDE4B7"/>
    <w:rsid w:val="5A01725A"/>
    <w:rsid w:val="5A0C264E"/>
    <w:rsid w:val="5A132984"/>
    <w:rsid w:val="5A23325C"/>
    <w:rsid w:val="5A32018E"/>
    <w:rsid w:val="5A4B910F"/>
    <w:rsid w:val="5A5491CA"/>
    <w:rsid w:val="5A5C82FF"/>
    <w:rsid w:val="5A6A6268"/>
    <w:rsid w:val="5A9D9C10"/>
    <w:rsid w:val="5AB332FD"/>
    <w:rsid w:val="5ABA4865"/>
    <w:rsid w:val="5AD643AB"/>
    <w:rsid w:val="5AEF0823"/>
    <w:rsid w:val="5AF9415E"/>
    <w:rsid w:val="5B210F2B"/>
    <w:rsid w:val="5B274EFE"/>
    <w:rsid w:val="5B2D56B1"/>
    <w:rsid w:val="5B2EBC90"/>
    <w:rsid w:val="5B3538F0"/>
    <w:rsid w:val="5B36B4CC"/>
    <w:rsid w:val="5B481E63"/>
    <w:rsid w:val="5B4DA47A"/>
    <w:rsid w:val="5B61FA12"/>
    <w:rsid w:val="5B65FFB0"/>
    <w:rsid w:val="5B741A21"/>
    <w:rsid w:val="5B75BB8E"/>
    <w:rsid w:val="5B91DC00"/>
    <w:rsid w:val="5BBD7241"/>
    <w:rsid w:val="5BCC59D5"/>
    <w:rsid w:val="5BD88101"/>
    <w:rsid w:val="5BEFEADD"/>
    <w:rsid w:val="5C11702B"/>
    <w:rsid w:val="5C20DC87"/>
    <w:rsid w:val="5C2A7B04"/>
    <w:rsid w:val="5C46F163"/>
    <w:rsid w:val="5C4F921D"/>
    <w:rsid w:val="5C58B045"/>
    <w:rsid w:val="5C66B79E"/>
    <w:rsid w:val="5C73CCBC"/>
    <w:rsid w:val="5C8A6D07"/>
    <w:rsid w:val="5CC29E7D"/>
    <w:rsid w:val="5CCF0A96"/>
    <w:rsid w:val="5CF0BC78"/>
    <w:rsid w:val="5D01B9D5"/>
    <w:rsid w:val="5D34D27D"/>
    <w:rsid w:val="5D35B367"/>
    <w:rsid w:val="5D4F34C3"/>
    <w:rsid w:val="5D67618F"/>
    <w:rsid w:val="5D6DF519"/>
    <w:rsid w:val="5D8FAE6B"/>
    <w:rsid w:val="5D9D5C5C"/>
    <w:rsid w:val="5DB0CD80"/>
    <w:rsid w:val="5DDDC233"/>
    <w:rsid w:val="5DE7B781"/>
    <w:rsid w:val="5DF41E30"/>
    <w:rsid w:val="5DFA6EE3"/>
    <w:rsid w:val="5E0429D1"/>
    <w:rsid w:val="5E06048D"/>
    <w:rsid w:val="5E33926C"/>
    <w:rsid w:val="5E4DA7C4"/>
    <w:rsid w:val="5E4FFE1C"/>
    <w:rsid w:val="5E5B7C71"/>
    <w:rsid w:val="5E661B1C"/>
    <w:rsid w:val="5E68C534"/>
    <w:rsid w:val="5E93189E"/>
    <w:rsid w:val="5E950045"/>
    <w:rsid w:val="5ECC5D8F"/>
    <w:rsid w:val="5ECC710C"/>
    <w:rsid w:val="5ECF8428"/>
    <w:rsid w:val="5F1084AC"/>
    <w:rsid w:val="5F15276D"/>
    <w:rsid w:val="5F30A98B"/>
    <w:rsid w:val="5F529731"/>
    <w:rsid w:val="5F5FC6F5"/>
    <w:rsid w:val="5F6CC475"/>
    <w:rsid w:val="5F80E00C"/>
    <w:rsid w:val="5F84B019"/>
    <w:rsid w:val="5FA6D078"/>
    <w:rsid w:val="5FBBB3AB"/>
    <w:rsid w:val="5FD4C9A1"/>
    <w:rsid w:val="5FD552A2"/>
    <w:rsid w:val="60087742"/>
    <w:rsid w:val="6013B43B"/>
    <w:rsid w:val="602D0F69"/>
    <w:rsid w:val="6030AFBD"/>
    <w:rsid w:val="604FFDC3"/>
    <w:rsid w:val="6060DC31"/>
    <w:rsid w:val="606CEF82"/>
    <w:rsid w:val="606D3055"/>
    <w:rsid w:val="6071925A"/>
    <w:rsid w:val="607DCF04"/>
    <w:rsid w:val="6080F124"/>
    <w:rsid w:val="608106AF"/>
    <w:rsid w:val="6099498B"/>
    <w:rsid w:val="60A7CED7"/>
    <w:rsid w:val="60B9AC73"/>
    <w:rsid w:val="60EC8B2E"/>
    <w:rsid w:val="610B97D2"/>
    <w:rsid w:val="613200A3"/>
    <w:rsid w:val="616D9841"/>
    <w:rsid w:val="6177AEC8"/>
    <w:rsid w:val="617CE743"/>
    <w:rsid w:val="619DE8A2"/>
    <w:rsid w:val="61A786A7"/>
    <w:rsid w:val="61AF2986"/>
    <w:rsid w:val="61B9497A"/>
    <w:rsid w:val="61C6FD5F"/>
    <w:rsid w:val="61DC3813"/>
    <w:rsid w:val="62051A7C"/>
    <w:rsid w:val="620F4BA8"/>
    <w:rsid w:val="62255D48"/>
    <w:rsid w:val="622EBCB1"/>
    <w:rsid w:val="6235EED7"/>
    <w:rsid w:val="623819C4"/>
    <w:rsid w:val="624C3D2E"/>
    <w:rsid w:val="625B30ED"/>
    <w:rsid w:val="62C79959"/>
    <w:rsid w:val="62DD1A42"/>
    <w:rsid w:val="62DEEE5A"/>
    <w:rsid w:val="62FA899D"/>
    <w:rsid w:val="63153BD1"/>
    <w:rsid w:val="63174F6E"/>
    <w:rsid w:val="631E6C64"/>
    <w:rsid w:val="6351D4BD"/>
    <w:rsid w:val="635F94DA"/>
    <w:rsid w:val="636A6DAF"/>
    <w:rsid w:val="637326A7"/>
    <w:rsid w:val="637B7E0A"/>
    <w:rsid w:val="637E6CAC"/>
    <w:rsid w:val="638DED3A"/>
    <w:rsid w:val="6393C294"/>
    <w:rsid w:val="6394DAD2"/>
    <w:rsid w:val="63A5CB1F"/>
    <w:rsid w:val="63DC7E8B"/>
    <w:rsid w:val="63DE288E"/>
    <w:rsid w:val="63EA32CD"/>
    <w:rsid w:val="63F01577"/>
    <w:rsid w:val="6416D77E"/>
    <w:rsid w:val="642AF152"/>
    <w:rsid w:val="642DCE67"/>
    <w:rsid w:val="6433EB6C"/>
    <w:rsid w:val="6434B8C4"/>
    <w:rsid w:val="643D10F8"/>
    <w:rsid w:val="645A35D4"/>
    <w:rsid w:val="64809D1D"/>
    <w:rsid w:val="6493FCD9"/>
    <w:rsid w:val="649F7DCD"/>
    <w:rsid w:val="64A0C11F"/>
    <w:rsid w:val="64CA1616"/>
    <w:rsid w:val="64D84432"/>
    <w:rsid w:val="64DD1577"/>
    <w:rsid w:val="6532EECC"/>
    <w:rsid w:val="6539A6F1"/>
    <w:rsid w:val="6545664F"/>
    <w:rsid w:val="656E1713"/>
    <w:rsid w:val="6577A892"/>
    <w:rsid w:val="65AFEF30"/>
    <w:rsid w:val="65BC7843"/>
    <w:rsid w:val="65E552A7"/>
    <w:rsid w:val="65EBF2F3"/>
    <w:rsid w:val="65EDB7A1"/>
    <w:rsid w:val="65EFCB83"/>
    <w:rsid w:val="65F6009A"/>
    <w:rsid w:val="66129EE2"/>
    <w:rsid w:val="66194CBB"/>
    <w:rsid w:val="662416B6"/>
    <w:rsid w:val="6625D767"/>
    <w:rsid w:val="6641BCEC"/>
    <w:rsid w:val="6650D1C1"/>
    <w:rsid w:val="6655A9BE"/>
    <w:rsid w:val="666A2698"/>
    <w:rsid w:val="66A3BA29"/>
    <w:rsid w:val="66A6B029"/>
    <w:rsid w:val="66AD8E37"/>
    <w:rsid w:val="66C4EB25"/>
    <w:rsid w:val="66CB5B93"/>
    <w:rsid w:val="66FFF225"/>
    <w:rsid w:val="67083269"/>
    <w:rsid w:val="67201E1E"/>
    <w:rsid w:val="67547E6B"/>
    <w:rsid w:val="676C78CF"/>
    <w:rsid w:val="6771B602"/>
    <w:rsid w:val="677CA52E"/>
    <w:rsid w:val="677DB650"/>
    <w:rsid w:val="678BF929"/>
    <w:rsid w:val="678F5DC0"/>
    <w:rsid w:val="67A536EA"/>
    <w:rsid w:val="67B1A198"/>
    <w:rsid w:val="67CFF95D"/>
    <w:rsid w:val="67DB6171"/>
    <w:rsid w:val="680FF2BA"/>
    <w:rsid w:val="684E816C"/>
    <w:rsid w:val="686D4898"/>
    <w:rsid w:val="687511E5"/>
    <w:rsid w:val="68B77079"/>
    <w:rsid w:val="68C5B89C"/>
    <w:rsid w:val="68DAC19A"/>
    <w:rsid w:val="690157CD"/>
    <w:rsid w:val="6907E242"/>
    <w:rsid w:val="690ACFA5"/>
    <w:rsid w:val="6911EB43"/>
    <w:rsid w:val="69282E31"/>
    <w:rsid w:val="693DEDCF"/>
    <w:rsid w:val="69526B03"/>
    <w:rsid w:val="695A867E"/>
    <w:rsid w:val="697EDD1C"/>
    <w:rsid w:val="69A049C0"/>
    <w:rsid w:val="69AF8D6B"/>
    <w:rsid w:val="69B97B4E"/>
    <w:rsid w:val="69FA54CB"/>
    <w:rsid w:val="6A0F8E2E"/>
    <w:rsid w:val="6A16BE04"/>
    <w:rsid w:val="6A20F97B"/>
    <w:rsid w:val="6A28C8D0"/>
    <w:rsid w:val="6A78DE37"/>
    <w:rsid w:val="6A97FC2A"/>
    <w:rsid w:val="6AA70A73"/>
    <w:rsid w:val="6AD80688"/>
    <w:rsid w:val="6AE45322"/>
    <w:rsid w:val="6B020515"/>
    <w:rsid w:val="6B02A7EE"/>
    <w:rsid w:val="6B082C33"/>
    <w:rsid w:val="6B177A8B"/>
    <w:rsid w:val="6B2B7B03"/>
    <w:rsid w:val="6B57035F"/>
    <w:rsid w:val="6B57DCCC"/>
    <w:rsid w:val="6B5BD128"/>
    <w:rsid w:val="6B84A77D"/>
    <w:rsid w:val="6B892827"/>
    <w:rsid w:val="6B9ADC02"/>
    <w:rsid w:val="6BA46AAF"/>
    <w:rsid w:val="6BC7C7FE"/>
    <w:rsid w:val="6BD02492"/>
    <w:rsid w:val="6C56EEDF"/>
    <w:rsid w:val="6C58EA32"/>
    <w:rsid w:val="6C619FEA"/>
    <w:rsid w:val="6CA819A8"/>
    <w:rsid w:val="6CB7B0BD"/>
    <w:rsid w:val="6CC40279"/>
    <w:rsid w:val="6CCA96ED"/>
    <w:rsid w:val="6CCE489F"/>
    <w:rsid w:val="6CD204BC"/>
    <w:rsid w:val="6CDD7010"/>
    <w:rsid w:val="6CFD08F5"/>
    <w:rsid w:val="6D0584B8"/>
    <w:rsid w:val="6D08BD8B"/>
    <w:rsid w:val="6D0A3DC9"/>
    <w:rsid w:val="6D0B24BE"/>
    <w:rsid w:val="6D3928E3"/>
    <w:rsid w:val="6D3CC534"/>
    <w:rsid w:val="6D3E5BED"/>
    <w:rsid w:val="6D453152"/>
    <w:rsid w:val="6D475F1E"/>
    <w:rsid w:val="6D5EB9DE"/>
    <w:rsid w:val="6D6742B1"/>
    <w:rsid w:val="6D69C04E"/>
    <w:rsid w:val="6D723BB2"/>
    <w:rsid w:val="6D84027A"/>
    <w:rsid w:val="6D95B3D1"/>
    <w:rsid w:val="6DA83B39"/>
    <w:rsid w:val="6DF41770"/>
    <w:rsid w:val="6E086000"/>
    <w:rsid w:val="6E08E6DB"/>
    <w:rsid w:val="6E1EBEC9"/>
    <w:rsid w:val="6E24AA28"/>
    <w:rsid w:val="6E379CD1"/>
    <w:rsid w:val="6E48287F"/>
    <w:rsid w:val="6E75F918"/>
    <w:rsid w:val="6E75FC6D"/>
    <w:rsid w:val="6E7B476F"/>
    <w:rsid w:val="6E7CE404"/>
    <w:rsid w:val="6E823595"/>
    <w:rsid w:val="6E88F400"/>
    <w:rsid w:val="6E8BB450"/>
    <w:rsid w:val="6EC006E5"/>
    <w:rsid w:val="6ECB06D8"/>
    <w:rsid w:val="6ECF8ADD"/>
    <w:rsid w:val="6ED3AA34"/>
    <w:rsid w:val="6EDEF290"/>
    <w:rsid w:val="6EE707CC"/>
    <w:rsid w:val="6EF781A3"/>
    <w:rsid w:val="6F0B2D39"/>
    <w:rsid w:val="6F0B8B9D"/>
    <w:rsid w:val="6F21184A"/>
    <w:rsid w:val="6F25F883"/>
    <w:rsid w:val="6F27E3D4"/>
    <w:rsid w:val="6F28AE61"/>
    <w:rsid w:val="6F38EEE7"/>
    <w:rsid w:val="6F3A9616"/>
    <w:rsid w:val="6F3AB009"/>
    <w:rsid w:val="6F47D877"/>
    <w:rsid w:val="6F68DC2B"/>
    <w:rsid w:val="6F75EF14"/>
    <w:rsid w:val="6F8DCB5D"/>
    <w:rsid w:val="6F957F60"/>
    <w:rsid w:val="6FF06CF9"/>
    <w:rsid w:val="701CAD3C"/>
    <w:rsid w:val="7049A903"/>
    <w:rsid w:val="70523DC8"/>
    <w:rsid w:val="7067405E"/>
    <w:rsid w:val="70870ED0"/>
    <w:rsid w:val="7096C42C"/>
    <w:rsid w:val="70A9012B"/>
    <w:rsid w:val="70B4DF0B"/>
    <w:rsid w:val="70D15887"/>
    <w:rsid w:val="70F657D3"/>
    <w:rsid w:val="70F7723E"/>
    <w:rsid w:val="70F94BBF"/>
    <w:rsid w:val="71464BED"/>
    <w:rsid w:val="7171B280"/>
    <w:rsid w:val="717DC6AB"/>
    <w:rsid w:val="71857C90"/>
    <w:rsid w:val="718BD28C"/>
    <w:rsid w:val="71943F98"/>
    <w:rsid w:val="71993368"/>
    <w:rsid w:val="71B75CFA"/>
    <w:rsid w:val="71CB72A9"/>
    <w:rsid w:val="71CF2170"/>
    <w:rsid w:val="71D4F854"/>
    <w:rsid w:val="71E0075A"/>
    <w:rsid w:val="71E4EA07"/>
    <w:rsid w:val="71EDF7BD"/>
    <w:rsid w:val="71EE0023"/>
    <w:rsid w:val="71F46F27"/>
    <w:rsid w:val="71F53FF8"/>
    <w:rsid w:val="720272BA"/>
    <w:rsid w:val="72135B33"/>
    <w:rsid w:val="72268DA9"/>
    <w:rsid w:val="722A9A71"/>
    <w:rsid w:val="724294B5"/>
    <w:rsid w:val="726DC118"/>
    <w:rsid w:val="72749A2C"/>
    <w:rsid w:val="72898DCF"/>
    <w:rsid w:val="729A057C"/>
    <w:rsid w:val="72B162EB"/>
    <w:rsid w:val="72C19F6D"/>
    <w:rsid w:val="72C5B50C"/>
    <w:rsid w:val="730DF8FF"/>
    <w:rsid w:val="731F8164"/>
    <w:rsid w:val="73368AF1"/>
    <w:rsid w:val="737561B9"/>
    <w:rsid w:val="737BC664"/>
    <w:rsid w:val="738D1929"/>
    <w:rsid w:val="738FAEDB"/>
    <w:rsid w:val="739EE91D"/>
    <w:rsid w:val="739FA0EF"/>
    <w:rsid w:val="73A2E6E6"/>
    <w:rsid w:val="73A54DA4"/>
    <w:rsid w:val="73A9768D"/>
    <w:rsid w:val="73AE53FB"/>
    <w:rsid w:val="7416B0C2"/>
    <w:rsid w:val="743DDFC2"/>
    <w:rsid w:val="743E5220"/>
    <w:rsid w:val="744D6152"/>
    <w:rsid w:val="745508AF"/>
    <w:rsid w:val="7461594F"/>
    <w:rsid w:val="746FD906"/>
    <w:rsid w:val="74857E6B"/>
    <w:rsid w:val="74A0F7A0"/>
    <w:rsid w:val="74B4DC97"/>
    <w:rsid w:val="74B74CB2"/>
    <w:rsid w:val="74E41699"/>
    <w:rsid w:val="74ECE976"/>
    <w:rsid w:val="75105395"/>
    <w:rsid w:val="754B66F3"/>
    <w:rsid w:val="7560EB08"/>
    <w:rsid w:val="756CB0ED"/>
    <w:rsid w:val="759D23B1"/>
    <w:rsid w:val="75A5A588"/>
    <w:rsid w:val="75B31B72"/>
    <w:rsid w:val="75B48B52"/>
    <w:rsid w:val="75BC649B"/>
    <w:rsid w:val="75D7F3D5"/>
    <w:rsid w:val="75F61BD1"/>
    <w:rsid w:val="76203EEE"/>
    <w:rsid w:val="76522861"/>
    <w:rsid w:val="7656169F"/>
    <w:rsid w:val="765808E8"/>
    <w:rsid w:val="7676AD6C"/>
    <w:rsid w:val="76A3BB51"/>
    <w:rsid w:val="76C65E05"/>
    <w:rsid w:val="76D64457"/>
    <w:rsid w:val="76E56F91"/>
    <w:rsid w:val="76E9D85A"/>
    <w:rsid w:val="7702BF4F"/>
    <w:rsid w:val="7719CEE3"/>
    <w:rsid w:val="7719F5E2"/>
    <w:rsid w:val="77236098"/>
    <w:rsid w:val="7727F4D2"/>
    <w:rsid w:val="77353D4A"/>
    <w:rsid w:val="77449BFB"/>
    <w:rsid w:val="774F9AB5"/>
    <w:rsid w:val="776A9FE1"/>
    <w:rsid w:val="776B7C37"/>
    <w:rsid w:val="77759AB8"/>
    <w:rsid w:val="777C2A1D"/>
    <w:rsid w:val="77809C6E"/>
    <w:rsid w:val="7792CF63"/>
    <w:rsid w:val="77B8E770"/>
    <w:rsid w:val="77F25773"/>
    <w:rsid w:val="780C892B"/>
    <w:rsid w:val="7832E0DE"/>
    <w:rsid w:val="784B8673"/>
    <w:rsid w:val="78508450"/>
    <w:rsid w:val="786E8611"/>
    <w:rsid w:val="7880FEE5"/>
    <w:rsid w:val="78A1C400"/>
    <w:rsid w:val="78ADBDE0"/>
    <w:rsid w:val="78C0F183"/>
    <w:rsid w:val="78E5D38F"/>
    <w:rsid w:val="78FBA655"/>
    <w:rsid w:val="78FF5685"/>
    <w:rsid w:val="7900FCA7"/>
    <w:rsid w:val="7903B743"/>
    <w:rsid w:val="792D6380"/>
    <w:rsid w:val="7941B421"/>
    <w:rsid w:val="795116DF"/>
    <w:rsid w:val="7963445D"/>
    <w:rsid w:val="79683C64"/>
    <w:rsid w:val="798A18A9"/>
    <w:rsid w:val="79910579"/>
    <w:rsid w:val="7992BE54"/>
    <w:rsid w:val="799797FD"/>
    <w:rsid w:val="7998A046"/>
    <w:rsid w:val="799C55F7"/>
    <w:rsid w:val="799DE852"/>
    <w:rsid w:val="79E57B7C"/>
    <w:rsid w:val="79EB449E"/>
    <w:rsid w:val="7A118ADE"/>
    <w:rsid w:val="7A21A61D"/>
    <w:rsid w:val="7A4C9320"/>
    <w:rsid w:val="7A555ADD"/>
    <w:rsid w:val="7A66A050"/>
    <w:rsid w:val="7A7EEA10"/>
    <w:rsid w:val="7A9A6165"/>
    <w:rsid w:val="7AC3CCD2"/>
    <w:rsid w:val="7AC61A7B"/>
    <w:rsid w:val="7ACCADD0"/>
    <w:rsid w:val="7AD7A81F"/>
    <w:rsid w:val="7AE30F09"/>
    <w:rsid w:val="7AEFCC84"/>
    <w:rsid w:val="7B40EC27"/>
    <w:rsid w:val="7B4AAFFE"/>
    <w:rsid w:val="7B5E898B"/>
    <w:rsid w:val="7B72E64D"/>
    <w:rsid w:val="7B76E940"/>
    <w:rsid w:val="7BBF8518"/>
    <w:rsid w:val="7BC318AB"/>
    <w:rsid w:val="7BE6E252"/>
    <w:rsid w:val="7C085F02"/>
    <w:rsid w:val="7C5F9EC0"/>
    <w:rsid w:val="7C6356EC"/>
    <w:rsid w:val="7C757C3E"/>
    <w:rsid w:val="7C75F065"/>
    <w:rsid w:val="7C95E6F4"/>
    <w:rsid w:val="7C9C700D"/>
    <w:rsid w:val="7CB07179"/>
    <w:rsid w:val="7CB1B806"/>
    <w:rsid w:val="7CD6C6B5"/>
    <w:rsid w:val="7CE4DB69"/>
    <w:rsid w:val="7CE4F2D1"/>
    <w:rsid w:val="7CECC338"/>
    <w:rsid w:val="7CEE4C56"/>
    <w:rsid w:val="7CFF17B4"/>
    <w:rsid w:val="7D1C1A60"/>
    <w:rsid w:val="7D2F29CD"/>
    <w:rsid w:val="7D363645"/>
    <w:rsid w:val="7D4889F8"/>
    <w:rsid w:val="7D61A73A"/>
    <w:rsid w:val="7D768EFD"/>
    <w:rsid w:val="7D841795"/>
    <w:rsid w:val="7D9410E2"/>
    <w:rsid w:val="7D95758F"/>
    <w:rsid w:val="7D9A3709"/>
    <w:rsid w:val="7DBA21F9"/>
    <w:rsid w:val="7DC9AB93"/>
    <w:rsid w:val="7DD6E52F"/>
    <w:rsid w:val="7DEB1720"/>
    <w:rsid w:val="7DF0DBF1"/>
    <w:rsid w:val="7DF79CBD"/>
    <w:rsid w:val="7E048DDA"/>
    <w:rsid w:val="7E3FC169"/>
    <w:rsid w:val="7E457C83"/>
    <w:rsid w:val="7E58547C"/>
    <w:rsid w:val="7E7DF47C"/>
    <w:rsid w:val="7E9323D2"/>
    <w:rsid w:val="7EAFA7C7"/>
    <w:rsid w:val="7EBFDA3E"/>
    <w:rsid w:val="7ECBDF74"/>
    <w:rsid w:val="7ECC5362"/>
    <w:rsid w:val="7F1B0D22"/>
    <w:rsid w:val="7F2A9708"/>
    <w:rsid w:val="7F2D5BF7"/>
    <w:rsid w:val="7F4A0F79"/>
    <w:rsid w:val="7F5F724C"/>
    <w:rsid w:val="7F712511"/>
    <w:rsid w:val="7F7168A8"/>
    <w:rsid w:val="7F941498"/>
    <w:rsid w:val="7FD294C7"/>
    <w:rsid w:val="7FDA8C13"/>
    <w:rsid w:val="7FEB0A1E"/>
    <w:rsid w:val="7FEF01F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E2B49"/>
  <w15:chartTrackingRefBased/>
  <w15:docId w15:val="{99467263-5238-44DC-9E81-DBF1C9B47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902"/>
    <w:rPr>
      <w:rFonts w:ascii="Arial" w:hAnsi="Arial"/>
      <w:color w:val="333333" w:themeColor="text1"/>
      <w:sz w:val="20"/>
    </w:rPr>
  </w:style>
  <w:style w:type="paragraph" w:styleId="Heading1">
    <w:name w:val="heading 1"/>
    <w:basedOn w:val="Normal"/>
    <w:next w:val="Normal"/>
    <w:link w:val="Heading1Char"/>
    <w:uiPriority w:val="9"/>
    <w:qFormat/>
    <w:rsid w:val="00233902"/>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233902"/>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F37DCA"/>
    <w:pPr>
      <w:keepNext/>
      <w:keepLines/>
      <w:spacing w:before="40" w:after="0"/>
      <w:outlineLvl w:val="2"/>
    </w:pPr>
    <w:rPr>
      <w:rFonts w:asciiTheme="majorHAnsi" w:eastAsiaTheme="majorEastAsia" w:hAnsiTheme="majorHAnsi" w:cstheme="majorBidi"/>
      <w:color w:val="59594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Paragraph,列出段落,Bullet List,FooterText,List Paragraph1,numbered,Paragraphe de liste1,列出段落1,Bulletr List Paragraph,List Paragraph2,List Paragraph21,Parágrafo da Lista1,Párrafo de lista1,Listeafsnit1,リスト段落1,????,????1,SOP,Dot pt"/>
    <w:basedOn w:val="Normal"/>
    <w:link w:val="ListParagraphChar"/>
    <w:uiPriority w:val="34"/>
    <w:qFormat/>
    <w:rsid w:val="00997D1D"/>
    <w:pPr>
      <w:ind w:left="720"/>
      <w:contextualSpacing/>
    </w:pPr>
  </w:style>
  <w:style w:type="character" w:customStyle="1" w:styleId="Heading1Char">
    <w:name w:val="Heading 1 Char"/>
    <w:basedOn w:val="DefaultParagraphFont"/>
    <w:link w:val="Heading1"/>
    <w:uiPriority w:val="9"/>
    <w:rsid w:val="00233902"/>
    <w:rPr>
      <w:rFonts w:ascii="Arial" w:eastAsiaTheme="majorEastAsia" w:hAnsi="Arial" w:cstheme="majorBidi"/>
      <w:color w:val="333333" w:themeColor="text1"/>
      <w:sz w:val="32"/>
      <w:szCs w:val="32"/>
    </w:rPr>
  </w:style>
  <w:style w:type="character" w:customStyle="1" w:styleId="Heading2Char">
    <w:name w:val="Heading 2 Char"/>
    <w:basedOn w:val="DefaultParagraphFont"/>
    <w:link w:val="Heading2"/>
    <w:uiPriority w:val="9"/>
    <w:rsid w:val="00233902"/>
    <w:rPr>
      <w:rFonts w:ascii="Arial" w:eastAsiaTheme="majorEastAsia" w:hAnsi="Arial" w:cstheme="majorBidi"/>
      <w:color w:val="333333" w:themeColor="text1"/>
      <w:sz w:val="26"/>
      <w:szCs w:val="26"/>
    </w:rPr>
  </w:style>
  <w:style w:type="paragraph" w:styleId="Title">
    <w:name w:val="Title"/>
    <w:basedOn w:val="Normal"/>
    <w:next w:val="Normal"/>
    <w:link w:val="TitleChar"/>
    <w:uiPriority w:val="10"/>
    <w:qFormat/>
    <w:rsid w:val="00233902"/>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33902"/>
    <w:rPr>
      <w:rFonts w:ascii="Arial" w:eastAsiaTheme="majorEastAsia" w:hAnsi="Arial" w:cstheme="majorBidi"/>
      <w:color w:val="333333" w:themeColor="text1"/>
      <w:spacing w:val="-10"/>
      <w:kern w:val="28"/>
      <w:sz w:val="56"/>
      <w:szCs w:val="56"/>
    </w:rPr>
  </w:style>
  <w:style w:type="paragraph" w:styleId="Subtitle">
    <w:name w:val="Subtitle"/>
    <w:basedOn w:val="Normal"/>
    <w:next w:val="Normal"/>
    <w:link w:val="SubtitleChar"/>
    <w:uiPriority w:val="11"/>
    <w:qFormat/>
    <w:rsid w:val="00233902"/>
    <w:pPr>
      <w:numPr>
        <w:ilvl w:val="1"/>
      </w:numPr>
    </w:pPr>
    <w:rPr>
      <w:rFonts w:asciiTheme="minorHAnsi" w:eastAsiaTheme="minorEastAsia" w:hAnsiTheme="minorHAnsi"/>
      <w:spacing w:val="15"/>
      <w:sz w:val="22"/>
    </w:rPr>
  </w:style>
  <w:style w:type="character" w:customStyle="1" w:styleId="SubtitleChar">
    <w:name w:val="Subtitle Char"/>
    <w:basedOn w:val="DefaultParagraphFont"/>
    <w:link w:val="Subtitle"/>
    <w:uiPriority w:val="11"/>
    <w:rsid w:val="00233902"/>
    <w:rPr>
      <w:rFonts w:eastAsiaTheme="minorEastAsia"/>
      <w:color w:val="333333" w:themeColor="text1"/>
      <w:spacing w:val="15"/>
    </w:rPr>
  </w:style>
  <w:style w:type="character" w:customStyle="1" w:styleId="Heading3Char">
    <w:name w:val="Heading 3 Char"/>
    <w:basedOn w:val="DefaultParagraphFont"/>
    <w:link w:val="Heading3"/>
    <w:uiPriority w:val="9"/>
    <w:rsid w:val="00F37DCA"/>
    <w:rPr>
      <w:rFonts w:asciiTheme="majorHAnsi" w:eastAsiaTheme="majorEastAsia" w:hAnsiTheme="majorHAnsi" w:cstheme="majorBidi"/>
      <w:color w:val="59594C" w:themeColor="accent1" w:themeShade="7F"/>
      <w:sz w:val="24"/>
      <w:szCs w:val="24"/>
    </w:rPr>
  </w:style>
  <w:style w:type="table" w:styleId="TableGrid">
    <w:name w:val="Table Grid"/>
    <w:basedOn w:val="TableNormal"/>
    <w:uiPriority w:val="39"/>
    <w:rsid w:val="000C5E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524CC8"/>
    <w:pPr>
      <w:spacing w:line="240" w:lineRule="auto"/>
    </w:pPr>
    <w:rPr>
      <w:rFonts w:eastAsiaTheme="minorEastAsia"/>
      <w:szCs w:val="20"/>
      <w:lang w:eastAsia="zh-CN"/>
    </w:rPr>
  </w:style>
  <w:style w:type="character" w:customStyle="1" w:styleId="CommentTextChar">
    <w:name w:val="Comment Text Char"/>
    <w:basedOn w:val="DefaultParagraphFont"/>
    <w:link w:val="CommentText"/>
    <w:uiPriority w:val="99"/>
    <w:rsid w:val="00524CC8"/>
    <w:rPr>
      <w:rFonts w:ascii="Arial" w:eastAsiaTheme="minorEastAsia" w:hAnsi="Arial"/>
      <w:color w:val="333333" w:themeColor="text1"/>
      <w:sz w:val="20"/>
      <w:szCs w:val="20"/>
      <w:lang w:eastAsia="zh-CN"/>
    </w:rPr>
  </w:style>
  <w:style w:type="paragraph" w:styleId="Header">
    <w:name w:val="header"/>
    <w:basedOn w:val="Normal"/>
    <w:link w:val="HeaderChar"/>
    <w:unhideWhenUsed/>
    <w:rsid w:val="000B6BB1"/>
    <w:pPr>
      <w:tabs>
        <w:tab w:val="center" w:pos="4680"/>
        <w:tab w:val="right" w:pos="9360"/>
      </w:tabs>
      <w:spacing w:after="0" w:line="240" w:lineRule="auto"/>
    </w:pPr>
  </w:style>
  <w:style w:type="character" w:customStyle="1" w:styleId="HeaderChar">
    <w:name w:val="Header Char"/>
    <w:basedOn w:val="DefaultParagraphFont"/>
    <w:link w:val="Header"/>
    <w:rsid w:val="000B6BB1"/>
    <w:rPr>
      <w:rFonts w:ascii="Arial" w:hAnsi="Arial"/>
      <w:color w:val="333333" w:themeColor="text1"/>
      <w:sz w:val="20"/>
    </w:rPr>
  </w:style>
  <w:style w:type="paragraph" w:styleId="Footer">
    <w:name w:val="footer"/>
    <w:basedOn w:val="Normal"/>
    <w:link w:val="FooterChar"/>
    <w:uiPriority w:val="99"/>
    <w:unhideWhenUsed/>
    <w:rsid w:val="000B6B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BB1"/>
    <w:rPr>
      <w:rFonts w:ascii="Arial" w:hAnsi="Arial"/>
      <w:color w:val="333333" w:themeColor="text1"/>
      <w:sz w:val="20"/>
    </w:rPr>
  </w:style>
  <w:style w:type="character" w:styleId="CommentReference">
    <w:name w:val="annotation reference"/>
    <w:basedOn w:val="DefaultParagraphFont"/>
    <w:uiPriority w:val="99"/>
    <w:semiHidden/>
    <w:unhideWhenUsed/>
    <w:rsid w:val="004C569A"/>
    <w:rPr>
      <w:sz w:val="16"/>
      <w:szCs w:val="16"/>
    </w:rPr>
  </w:style>
  <w:style w:type="paragraph" w:styleId="CommentSubject">
    <w:name w:val="annotation subject"/>
    <w:basedOn w:val="CommentText"/>
    <w:next w:val="CommentText"/>
    <w:link w:val="CommentSubjectChar"/>
    <w:uiPriority w:val="99"/>
    <w:semiHidden/>
    <w:unhideWhenUsed/>
    <w:rsid w:val="0082715F"/>
    <w:rPr>
      <w:rFonts w:eastAsiaTheme="minorHAnsi"/>
      <w:b/>
      <w:bCs/>
      <w:lang w:eastAsia="en-US"/>
    </w:rPr>
  </w:style>
  <w:style w:type="character" w:customStyle="1" w:styleId="CommentSubjectChar">
    <w:name w:val="Comment Subject Char"/>
    <w:basedOn w:val="CommentTextChar"/>
    <w:link w:val="CommentSubject"/>
    <w:uiPriority w:val="99"/>
    <w:semiHidden/>
    <w:rsid w:val="0082715F"/>
    <w:rPr>
      <w:rFonts w:ascii="Arial" w:eastAsiaTheme="minorEastAsia" w:hAnsi="Arial"/>
      <w:b/>
      <w:bCs/>
      <w:color w:val="333333" w:themeColor="text1"/>
      <w:sz w:val="20"/>
      <w:szCs w:val="20"/>
      <w:lang w:eastAsia="zh-CN"/>
    </w:rPr>
  </w:style>
  <w:style w:type="character" w:styleId="Mention">
    <w:name w:val="Mention"/>
    <w:basedOn w:val="DefaultParagraphFont"/>
    <w:uiPriority w:val="99"/>
    <w:unhideWhenUsed/>
    <w:rsid w:val="00B50056"/>
    <w:rPr>
      <w:color w:val="2B579A"/>
      <w:shd w:val="clear" w:color="auto" w:fill="E6E6E6"/>
    </w:rPr>
  </w:style>
  <w:style w:type="paragraph" w:styleId="NormalWeb">
    <w:name w:val="Normal (Web)"/>
    <w:basedOn w:val="Normal"/>
    <w:uiPriority w:val="99"/>
    <w:semiHidden/>
    <w:unhideWhenUsed/>
    <w:rsid w:val="00365BB8"/>
    <w:pPr>
      <w:spacing w:before="100" w:beforeAutospacing="1" w:after="100" w:afterAutospacing="1" w:line="240" w:lineRule="auto"/>
    </w:pPr>
    <w:rPr>
      <w:rFonts w:ascii="Times New Roman" w:eastAsia="Times New Roman" w:hAnsi="Times New Roman" w:cs="Times New Roman"/>
      <w:color w:val="auto"/>
      <w:sz w:val="24"/>
      <w:szCs w:val="24"/>
      <w:lang w:val="en-US" w:eastAsia="zh-CN"/>
    </w:rPr>
  </w:style>
  <w:style w:type="character" w:styleId="UnresolvedMention">
    <w:name w:val="Unresolved Mention"/>
    <w:basedOn w:val="DefaultParagraphFont"/>
    <w:uiPriority w:val="99"/>
    <w:unhideWhenUsed/>
    <w:rsid w:val="00365BB8"/>
    <w:rPr>
      <w:color w:val="605E5C"/>
      <w:shd w:val="clear" w:color="auto" w:fill="E1DFDD"/>
    </w:rPr>
  </w:style>
  <w:style w:type="paragraph" w:styleId="Revision">
    <w:name w:val="Revision"/>
    <w:hidden/>
    <w:uiPriority w:val="99"/>
    <w:semiHidden/>
    <w:rsid w:val="000E712F"/>
    <w:pPr>
      <w:spacing w:after="0" w:line="240" w:lineRule="auto"/>
    </w:pPr>
    <w:rPr>
      <w:rFonts w:ascii="Arial" w:hAnsi="Arial"/>
      <w:color w:val="333333" w:themeColor="text1"/>
      <w:sz w:val="20"/>
    </w:rPr>
  </w:style>
  <w:style w:type="paragraph" w:customStyle="1" w:styleId="m-2736100751457807388paragraph">
    <w:name w:val="m_-2736100751457807388paragraph"/>
    <w:basedOn w:val="Normal"/>
    <w:rsid w:val="00EA7D7B"/>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m-2736100751457807388normaltextrun">
    <w:name w:val="m_-2736100751457807388normaltextrun"/>
    <w:basedOn w:val="DefaultParagraphFont"/>
    <w:rsid w:val="00EA7D7B"/>
  </w:style>
  <w:style w:type="character" w:customStyle="1" w:styleId="m-2736100751457807388eop">
    <w:name w:val="m_-2736100751457807388eop"/>
    <w:basedOn w:val="DefaultParagraphFont"/>
    <w:rsid w:val="00EA7D7B"/>
  </w:style>
  <w:style w:type="paragraph" w:customStyle="1" w:styleId="rststyle-textbody">
    <w:name w:val="rststyle-textbody"/>
    <w:basedOn w:val="BodyText"/>
    <w:qFormat/>
    <w:rsid w:val="00A74AB4"/>
    <w:pPr>
      <w:widowControl w:val="0"/>
      <w:spacing w:line="240" w:lineRule="auto"/>
    </w:pPr>
    <w:rPr>
      <w:rFonts w:ascii="Nimbus Roman No9 L" w:eastAsia="DejaVu Sans" w:hAnsi="Nimbus Roman No9 L" w:cs="DejaVu Sans"/>
      <w:color w:val="auto"/>
      <w:sz w:val="24"/>
      <w:szCs w:val="24"/>
      <w:lang w:val="en-US" w:bidi="en-US"/>
    </w:rPr>
  </w:style>
  <w:style w:type="paragraph" w:styleId="BodyText">
    <w:name w:val="Body Text"/>
    <w:basedOn w:val="Normal"/>
    <w:link w:val="BodyTextChar"/>
    <w:uiPriority w:val="99"/>
    <w:semiHidden/>
    <w:unhideWhenUsed/>
    <w:rsid w:val="00A74AB4"/>
    <w:pPr>
      <w:spacing w:after="120"/>
    </w:pPr>
  </w:style>
  <w:style w:type="character" w:customStyle="1" w:styleId="BodyTextChar">
    <w:name w:val="Body Text Char"/>
    <w:basedOn w:val="DefaultParagraphFont"/>
    <w:link w:val="BodyText"/>
    <w:uiPriority w:val="99"/>
    <w:semiHidden/>
    <w:rsid w:val="00A74AB4"/>
    <w:rPr>
      <w:rFonts w:ascii="Arial" w:hAnsi="Arial"/>
      <w:color w:val="333333" w:themeColor="text1"/>
      <w:sz w:val="20"/>
    </w:rPr>
  </w:style>
  <w:style w:type="character" w:styleId="Hyperlink">
    <w:name w:val="Hyperlink"/>
    <w:basedOn w:val="DefaultParagraphFont"/>
    <w:uiPriority w:val="99"/>
    <w:unhideWhenUsed/>
    <w:rsid w:val="00291BC5"/>
    <w:rPr>
      <w:color w:val="0000FF"/>
      <w:u w:val="single"/>
    </w:rPr>
  </w:style>
  <w:style w:type="character" w:customStyle="1" w:styleId="m-3275097620801120708gmail-msocommentreference">
    <w:name w:val="m_-3275097620801120708gmail-msocommentreference"/>
    <w:basedOn w:val="DefaultParagraphFont"/>
    <w:rsid w:val="00291BC5"/>
  </w:style>
  <w:style w:type="paragraph" w:customStyle="1" w:styleId="m-3275097620801120708gmail-msolistparagraph">
    <w:name w:val="m_-3275097620801120708gmail-msolistparagraph"/>
    <w:basedOn w:val="Normal"/>
    <w:rsid w:val="00291BC5"/>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customStyle="1" w:styleId="KTRMainbodytext">
    <w:name w:val="KTR Main body text"/>
    <w:basedOn w:val="Normal"/>
    <w:link w:val="KTRMainbodytextChar"/>
    <w:qFormat/>
    <w:rsid w:val="00272D91"/>
    <w:pPr>
      <w:spacing w:before="120" w:after="120" w:line="280" w:lineRule="exact"/>
    </w:pPr>
    <w:rPr>
      <w:rFonts w:eastAsiaTheme="minorEastAsia"/>
      <w:color w:val="auto"/>
      <w:lang w:eastAsia="en-AU"/>
    </w:rPr>
  </w:style>
  <w:style w:type="character" w:customStyle="1" w:styleId="KTRMainbodytextChar">
    <w:name w:val="KTR Main body text Char"/>
    <w:link w:val="KTRMainbodytext"/>
    <w:locked/>
    <w:rsid w:val="00272D91"/>
    <w:rPr>
      <w:rFonts w:ascii="Arial" w:eastAsiaTheme="minorEastAsia" w:hAnsi="Arial"/>
      <w:sz w:val="20"/>
      <w:lang w:eastAsia="en-AU"/>
    </w:rPr>
  </w:style>
  <w:style w:type="character" w:customStyle="1" w:styleId="ListParagraphChar">
    <w:name w:val="List Paragraph Char"/>
    <w:aliases w:val="Bullet Paragraph Char,列出段落 Char,Bullet List Char,FooterText Char,List Paragraph1 Char,numbered Char,Paragraphe de liste1 Char,列出段落1 Char,Bulletr List Paragraph Char,List Paragraph2 Char,List Paragraph21 Char,Parágrafo da Lista1 Char"/>
    <w:basedOn w:val="DefaultParagraphFont"/>
    <w:link w:val="ListParagraph"/>
    <w:uiPriority w:val="34"/>
    <w:qFormat/>
    <w:locked/>
    <w:rsid w:val="00272D91"/>
    <w:rPr>
      <w:rFonts w:ascii="Arial" w:hAnsi="Arial"/>
      <w:color w:val="333333" w:themeColor="text1"/>
      <w:sz w:val="20"/>
    </w:rPr>
  </w:style>
  <w:style w:type="character" w:customStyle="1" w:styleId="ui-provider">
    <w:name w:val="ui-provider"/>
    <w:basedOn w:val="DefaultParagraphFont"/>
    <w:rsid w:val="00272D91"/>
  </w:style>
  <w:style w:type="paragraph" w:customStyle="1" w:styleId="paragraph">
    <w:name w:val="paragraph"/>
    <w:basedOn w:val="Normal"/>
    <w:rsid w:val="00C37B6F"/>
    <w:pP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normaltextrun">
    <w:name w:val="normaltextrun"/>
    <w:basedOn w:val="DefaultParagraphFont"/>
    <w:rsid w:val="00C37B6F"/>
  </w:style>
  <w:style w:type="character" w:customStyle="1" w:styleId="eop">
    <w:name w:val="eop"/>
    <w:basedOn w:val="DefaultParagraphFont"/>
    <w:rsid w:val="00C37B6F"/>
  </w:style>
  <w:style w:type="table" w:customStyle="1" w:styleId="QuestionText">
    <w:name w:val="QuestionText"/>
    <w:basedOn w:val="TableNormal"/>
    <w:uiPriority w:val="99"/>
    <w:rsid w:val="005B762E"/>
    <w:pPr>
      <w:spacing w:after="0" w:line="240" w:lineRule="auto"/>
    </w:pPr>
    <w:rPr>
      <w:rFonts w:ascii="Verdana" w:eastAsia="Times New Roman" w:hAnsi="Verdana" w:cs="Arial"/>
      <w:sz w:val="18"/>
      <w:szCs w:val="18"/>
      <w:lang w:val="en-US"/>
    </w:rPr>
    <w:tblPr>
      <w:tblCellMar>
        <w:top w:w="85" w:type="dxa"/>
        <w:left w:w="57" w:type="dxa"/>
        <w:bottom w:w="85" w:type="dxa"/>
        <w:right w:w="57" w:type="dxa"/>
      </w:tblCellMar>
    </w:tblPr>
  </w:style>
  <w:style w:type="table" w:customStyle="1" w:styleId="InstructionText">
    <w:name w:val="InstructionText"/>
    <w:basedOn w:val="TableNormal"/>
    <w:uiPriority w:val="99"/>
    <w:rsid w:val="005B762E"/>
    <w:pPr>
      <w:spacing w:after="0" w:line="240" w:lineRule="auto"/>
      <w:jc w:val="center"/>
    </w:pPr>
    <w:rPr>
      <w:rFonts w:ascii="Verdana" w:eastAsia="Times New Roman" w:hAnsi="Verdana" w:cs="Arial"/>
      <w:color w:val="145D04"/>
      <w:sz w:val="18"/>
      <w:szCs w:val="18"/>
      <w:lang w:val="en-US"/>
    </w:rPr>
    <w:tblPr>
      <w:tblBorders>
        <w:top w:val="single" w:sz="12" w:space="0" w:color="145D04"/>
        <w:left w:val="single" w:sz="12" w:space="0" w:color="145D04"/>
        <w:bottom w:val="single" w:sz="12" w:space="0" w:color="145D04"/>
        <w:right w:val="single" w:sz="12" w:space="0" w:color="145D04"/>
        <w:insideH w:val="single" w:sz="12" w:space="0" w:color="145D04"/>
        <w:insideV w:val="single" w:sz="12" w:space="0" w:color="145D04"/>
      </w:tblBorders>
      <w:tblCellMar>
        <w:top w:w="85" w:type="dxa"/>
        <w:left w:w="57" w:type="dxa"/>
        <w:bottom w:w="85" w:type="dxa"/>
        <w:right w:w="57" w:type="dxa"/>
      </w:tblCellMar>
    </w:tblPr>
  </w:style>
  <w:style w:type="table" w:customStyle="1" w:styleId="ContentItem">
    <w:name w:val="ContentItem"/>
    <w:basedOn w:val="TableNormal"/>
    <w:uiPriority w:val="99"/>
    <w:rsid w:val="005B762E"/>
    <w:pPr>
      <w:spacing w:after="0" w:line="240" w:lineRule="auto"/>
    </w:pPr>
    <w:rPr>
      <w:rFonts w:ascii="Verdana" w:eastAsia="Times New Roman" w:hAnsi="Verdana" w:cs="Arial"/>
      <w:sz w:val="18"/>
      <w:szCs w:val="18"/>
      <w:lang w:val="en-US"/>
    </w:rPr>
    <w:tblPr>
      <w:tblCellMar>
        <w:left w:w="0" w:type="dxa"/>
        <w:right w:w="0" w:type="dxa"/>
      </w:tblCellMar>
    </w:tblPr>
  </w:style>
  <w:style w:type="table" w:customStyle="1" w:styleId="Properties">
    <w:name w:val="Properties"/>
    <w:basedOn w:val="TableNormal"/>
    <w:uiPriority w:val="99"/>
    <w:rsid w:val="005B762E"/>
    <w:pPr>
      <w:spacing w:after="0" w:line="240" w:lineRule="auto"/>
    </w:pPr>
    <w:rPr>
      <w:rFonts w:ascii="Verdana" w:eastAsia="Times New Roman" w:hAnsi="Verdana" w:cs="Arial"/>
      <w:b/>
      <w:color w:val="131C6B"/>
      <w:sz w:val="18"/>
      <w:szCs w:val="18"/>
      <w:u w:val="single"/>
      <w:lang w:val="en-US"/>
    </w:rPr>
    <w:tblPr>
      <w:tblCellMar>
        <w:top w:w="85" w:type="dxa"/>
        <w:left w:w="57" w:type="dxa"/>
        <w:bottom w:w="85" w:type="dxa"/>
        <w:right w:w="57" w:type="dxa"/>
      </w:tblCellMar>
    </w:tblPr>
  </w:style>
  <w:style w:type="table" w:customStyle="1" w:styleId="Answerlist">
    <w:name w:val="Answerlist"/>
    <w:basedOn w:val="TableNormal"/>
    <w:uiPriority w:val="99"/>
    <w:rsid w:val="005B762E"/>
    <w:pPr>
      <w:spacing w:after="0" w:line="240" w:lineRule="auto"/>
    </w:pPr>
    <w:rPr>
      <w:rFonts w:ascii="Verdana" w:eastAsia="Times New Roman" w:hAnsi="Verdana" w:cs="Arial"/>
      <w:sz w:val="18"/>
      <w:szCs w:val="18"/>
      <w:lang w:val="en-US"/>
    </w:rPr>
    <w:tblPr>
      <w:tblCellMar>
        <w:top w:w="28" w:type="dxa"/>
        <w:left w:w="57" w:type="dxa"/>
        <w:bottom w:w="28" w:type="dxa"/>
        <w:right w:w="57" w:type="dxa"/>
      </w:tblCellMar>
    </w:tblPr>
    <w:tcPr>
      <w:shd w:val="clear" w:color="auto" w:fill="F2F2F2"/>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129630">
      <w:bodyDiv w:val="1"/>
      <w:marLeft w:val="0"/>
      <w:marRight w:val="0"/>
      <w:marTop w:val="0"/>
      <w:marBottom w:val="0"/>
      <w:divBdr>
        <w:top w:val="none" w:sz="0" w:space="0" w:color="auto"/>
        <w:left w:val="none" w:sz="0" w:space="0" w:color="auto"/>
        <w:bottom w:val="none" w:sz="0" w:space="0" w:color="auto"/>
        <w:right w:val="none" w:sz="0" w:space="0" w:color="auto"/>
      </w:divBdr>
    </w:div>
    <w:div w:id="183055669">
      <w:bodyDiv w:val="1"/>
      <w:marLeft w:val="0"/>
      <w:marRight w:val="0"/>
      <w:marTop w:val="0"/>
      <w:marBottom w:val="0"/>
      <w:divBdr>
        <w:top w:val="none" w:sz="0" w:space="0" w:color="auto"/>
        <w:left w:val="none" w:sz="0" w:space="0" w:color="auto"/>
        <w:bottom w:val="none" w:sz="0" w:space="0" w:color="auto"/>
        <w:right w:val="none" w:sz="0" w:space="0" w:color="auto"/>
      </w:divBdr>
    </w:div>
    <w:div w:id="264272954">
      <w:bodyDiv w:val="1"/>
      <w:marLeft w:val="0"/>
      <w:marRight w:val="0"/>
      <w:marTop w:val="0"/>
      <w:marBottom w:val="0"/>
      <w:divBdr>
        <w:top w:val="none" w:sz="0" w:space="0" w:color="auto"/>
        <w:left w:val="none" w:sz="0" w:space="0" w:color="auto"/>
        <w:bottom w:val="none" w:sz="0" w:space="0" w:color="auto"/>
        <w:right w:val="none" w:sz="0" w:space="0" w:color="auto"/>
      </w:divBdr>
    </w:div>
    <w:div w:id="399717983">
      <w:bodyDiv w:val="1"/>
      <w:marLeft w:val="0"/>
      <w:marRight w:val="0"/>
      <w:marTop w:val="0"/>
      <w:marBottom w:val="0"/>
      <w:divBdr>
        <w:top w:val="none" w:sz="0" w:space="0" w:color="auto"/>
        <w:left w:val="none" w:sz="0" w:space="0" w:color="auto"/>
        <w:bottom w:val="none" w:sz="0" w:space="0" w:color="auto"/>
        <w:right w:val="none" w:sz="0" w:space="0" w:color="auto"/>
      </w:divBdr>
      <w:divsChild>
        <w:div w:id="1829469830">
          <w:marLeft w:val="0"/>
          <w:marRight w:val="0"/>
          <w:marTop w:val="0"/>
          <w:marBottom w:val="0"/>
          <w:divBdr>
            <w:top w:val="none" w:sz="0" w:space="0" w:color="auto"/>
            <w:left w:val="none" w:sz="0" w:space="0" w:color="auto"/>
            <w:bottom w:val="none" w:sz="0" w:space="0" w:color="auto"/>
            <w:right w:val="none" w:sz="0" w:space="0" w:color="auto"/>
          </w:divBdr>
        </w:div>
      </w:divsChild>
    </w:div>
    <w:div w:id="413286580">
      <w:bodyDiv w:val="1"/>
      <w:marLeft w:val="0"/>
      <w:marRight w:val="0"/>
      <w:marTop w:val="0"/>
      <w:marBottom w:val="0"/>
      <w:divBdr>
        <w:top w:val="none" w:sz="0" w:space="0" w:color="auto"/>
        <w:left w:val="none" w:sz="0" w:space="0" w:color="auto"/>
        <w:bottom w:val="none" w:sz="0" w:space="0" w:color="auto"/>
        <w:right w:val="none" w:sz="0" w:space="0" w:color="auto"/>
      </w:divBdr>
    </w:div>
    <w:div w:id="677655226">
      <w:bodyDiv w:val="1"/>
      <w:marLeft w:val="0"/>
      <w:marRight w:val="0"/>
      <w:marTop w:val="0"/>
      <w:marBottom w:val="0"/>
      <w:divBdr>
        <w:top w:val="none" w:sz="0" w:space="0" w:color="auto"/>
        <w:left w:val="none" w:sz="0" w:space="0" w:color="auto"/>
        <w:bottom w:val="none" w:sz="0" w:space="0" w:color="auto"/>
        <w:right w:val="none" w:sz="0" w:space="0" w:color="auto"/>
      </w:divBdr>
    </w:div>
    <w:div w:id="1163663094">
      <w:bodyDiv w:val="1"/>
      <w:marLeft w:val="0"/>
      <w:marRight w:val="0"/>
      <w:marTop w:val="0"/>
      <w:marBottom w:val="0"/>
      <w:divBdr>
        <w:top w:val="none" w:sz="0" w:space="0" w:color="auto"/>
        <w:left w:val="none" w:sz="0" w:space="0" w:color="auto"/>
        <w:bottom w:val="none" w:sz="0" w:space="0" w:color="auto"/>
        <w:right w:val="none" w:sz="0" w:space="0" w:color="auto"/>
      </w:divBdr>
    </w:div>
    <w:div w:id="1296792470">
      <w:bodyDiv w:val="1"/>
      <w:marLeft w:val="0"/>
      <w:marRight w:val="0"/>
      <w:marTop w:val="0"/>
      <w:marBottom w:val="0"/>
      <w:divBdr>
        <w:top w:val="none" w:sz="0" w:space="0" w:color="auto"/>
        <w:left w:val="none" w:sz="0" w:space="0" w:color="auto"/>
        <w:bottom w:val="none" w:sz="0" w:space="0" w:color="auto"/>
        <w:right w:val="none" w:sz="0" w:space="0" w:color="auto"/>
      </w:divBdr>
    </w:div>
    <w:div w:id="1333027893">
      <w:bodyDiv w:val="1"/>
      <w:marLeft w:val="0"/>
      <w:marRight w:val="0"/>
      <w:marTop w:val="0"/>
      <w:marBottom w:val="0"/>
      <w:divBdr>
        <w:top w:val="none" w:sz="0" w:space="0" w:color="auto"/>
        <w:left w:val="none" w:sz="0" w:space="0" w:color="auto"/>
        <w:bottom w:val="none" w:sz="0" w:space="0" w:color="auto"/>
        <w:right w:val="none" w:sz="0" w:space="0" w:color="auto"/>
      </w:divBdr>
    </w:div>
    <w:div w:id="1354838367">
      <w:bodyDiv w:val="1"/>
      <w:marLeft w:val="0"/>
      <w:marRight w:val="0"/>
      <w:marTop w:val="0"/>
      <w:marBottom w:val="0"/>
      <w:divBdr>
        <w:top w:val="none" w:sz="0" w:space="0" w:color="auto"/>
        <w:left w:val="none" w:sz="0" w:space="0" w:color="auto"/>
        <w:bottom w:val="none" w:sz="0" w:space="0" w:color="auto"/>
        <w:right w:val="none" w:sz="0" w:space="0" w:color="auto"/>
      </w:divBdr>
    </w:div>
    <w:div w:id="1369331849">
      <w:bodyDiv w:val="1"/>
      <w:marLeft w:val="0"/>
      <w:marRight w:val="0"/>
      <w:marTop w:val="0"/>
      <w:marBottom w:val="0"/>
      <w:divBdr>
        <w:top w:val="none" w:sz="0" w:space="0" w:color="auto"/>
        <w:left w:val="none" w:sz="0" w:space="0" w:color="auto"/>
        <w:bottom w:val="none" w:sz="0" w:space="0" w:color="auto"/>
        <w:right w:val="none" w:sz="0" w:space="0" w:color="auto"/>
      </w:divBdr>
      <w:divsChild>
        <w:div w:id="1403530635">
          <w:marLeft w:val="562"/>
          <w:marRight w:val="0"/>
          <w:marTop w:val="120"/>
          <w:marBottom w:val="0"/>
          <w:divBdr>
            <w:top w:val="none" w:sz="0" w:space="0" w:color="auto"/>
            <w:left w:val="none" w:sz="0" w:space="0" w:color="auto"/>
            <w:bottom w:val="none" w:sz="0" w:space="0" w:color="auto"/>
            <w:right w:val="none" w:sz="0" w:space="0" w:color="auto"/>
          </w:divBdr>
        </w:div>
      </w:divsChild>
    </w:div>
    <w:div w:id="1459881551">
      <w:bodyDiv w:val="1"/>
      <w:marLeft w:val="0"/>
      <w:marRight w:val="0"/>
      <w:marTop w:val="0"/>
      <w:marBottom w:val="0"/>
      <w:divBdr>
        <w:top w:val="none" w:sz="0" w:space="0" w:color="auto"/>
        <w:left w:val="none" w:sz="0" w:space="0" w:color="auto"/>
        <w:bottom w:val="none" w:sz="0" w:space="0" w:color="auto"/>
        <w:right w:val="none" w:sz="0" w:space="0" w:color="auto"/>
      </w:divBdr>
    </w:div>
    <w:div w:id="1495293388">
      <w:bodyDiv w:val="1"/>
      <w:marLeft w:val="0"/>
      <w:marRight w:val="0"/>
      <w:marTop w:val="0"/>
      <w:marBottom w:val="0"/>
      <w:divBdr>
        <w:top w:val="none" w:sz="0" w:space="0" w:color="auto"/>
        <w:left w:val="none" w:sz="0" w:space="0" w:color="auto"/>
        <w:bottom w:val="none" w:sz="0" w:space="0" w:color="auto"/>
        <w:right w:val="none" w:sz="0" w:space="0" w:color="auto"/>
      </w:divBdr>
      <w:divsChild>
        <w:div w:id="7217962">
          <w:marLeft w:val="0"/>
          <w:marRight w:val="0"/>
          <w:marTop w:val="0"/>
          <w:marBottom w:val="0"/>
          <w:divBdr>
            <w:top w:val="none" w:sz="0" w:space="0" w:color="auto"/>
            <w:left w:val="none" w:sz="0" w:space="0" w:color="auto"/>
            <w:bottom w:val="none" w:sz="0" w:space="0" w:color="auto"/>
            <w:right w:val="none" w:sz="0" w:space="0" w:color="auto"/>
          </w:divBdr>
        </w:div>
        <w:div w:id="22707382">
          <w:marLeft w:val="0"/>
          <w:marRight w:val="0"/>
          <w:marTop w:val="0"/>
          <w:marBottom w:val="0"/>
          <w:divBdr>
            <w:top w:val="none" w:sz="0" w:space="0" w:color="auto"/>
            <w:left w:val="none" w:sz="0" w:space="0" w:color="auto"/>
            <w:bottom w:val="none" w:sz="0" w:space="0" w:color="auto"/>
            <w:right w:val="none" w:sz="0" w:space="0" w:color="auto"/>
          </w:divBdr>
        </w:div>
        <w:div w:id="31465379">
          <w:marLeft w:val="0"/>
          <w:marRight w:val="0"/>
          <w:marTop w:val="0"/>
          <w:marBottom w:val="0"/>
          <w:divBdr>
            <w:top w:val="none" w:sz="0" w:space="0" w:color="auto"/>
            <w:left w:val="none" w:sz="0" w:space="0" w:color="auto"/>
            <w:bottom w:val="none" w:sz="0" w:space="0" w:color="auto"/>
            <w:right w:val="none" w:sz="0" w:space="0" w:color="auto"/>
          </w:divBdr>
        </w:div>
        <w:div w:id="190148185">
          <w:marLeft w:val="0"/>
          <w:marRight w:val="0"/>
          <w:marTop w:val="0"/>
          <w:marBottom w:val="0"/>
          <w:divBdr>
            <w:top w:val="none" w:sz="0" w:space="0" w:color="auto"/>
            <w:left w:val="none" w:sz="0" w:space="0" w:color="auto"/>
            <w:bottom w:val="none" w:sz="0" w:space="0" w:color="auto"/>
            <w:right w:val="none" w:sz="0" w:space="0" w:color="auto"/>
          </w:divBdr>
        </w:div>
        <w:div w:id="387149681">
          <w:marLeft w:val="0"/>
          <w:marRight w:val="0"/>
          <w:marTop w:val="0"/>
          <w:marBottom w:val="0"/>
          <w:divBdr>
            <w:top w:val="none" w:sz="0" w:space="0" w:color="auto"/>
            <w:left w:val="none" w:sz="0" w:space="0" w:color="auto"/>
            <w:bottom w:val="none" w:sz="0" w:space="0" w:color="auto"/>
            <w:right w:val="none" w:sz="0" w:space="0" w:color="auto"/>
          </w:divBdr>
        </w:div>
        <w:div w:id="456682379">
          <w:marLeft w:val="0"/>
          <w:marRight w:val="0"/>
          <w:marTop w:val="0"/>
          <w:marBottom w:val="0"/>
          <w:divBdr>
            <w:top w:val="none" w:sz="0" w:space="0" w:color="auto"/>
            <w:left w:val="none" w:sz="0" w:space="0" w:color="auto"/>
            <w:bottom w:val="none" w:sz="0" w:space="0" w:color="auto"/>
            <w:right w:val="none" w:sz="0" w:space="0" w:color="auto"/>
          </w:divBdr>
        </w:div>
        <w:div w:id="469250069">
          <w:marLeft w:val="0"/>
          <w:marRight w:val="0"/>
          <w:marTop w:val="0"/>
          <w:marBottom w:val="0"/>
          <w:divBdr>
            <w:top w:val="none" w:sz="0" w:space="0" w:color="auto"/>
            <w:left w:val="none" w:sz="0" w:space="0" w:color="auto"/>
            <w:bottom w:val="none" w:sz="0" w:space="0" w:color="auto"/>
            <w:right w:val="none" w:sz="0" w:space="0" w:color="auto"/>
          </w:divBdr>
        </w:div>
        <w:div w:id="635452992">
          <w:marLeft w:val="0"/>
          <w:marRight w:val="0"/>
          <w:marTop w:val="0"/>
          <w:marBottom w:val="0"/>
          <w:divBdr>
            <w:top w:val="none" w:sz="0" w:space="0" w:color="auto"/>
            <w:left w:val="none" w:sz="0" w:space="0" w:color="auto"/>
            <w:bottom w:val="none" w:sz="0" w:space="0" w:color="auto"/>
            <w:right w:val="none" w:sz="0" w:space="0" w:color="auto"/>
          </w:divBdr>
        </w:div>
        <w:div w:id="638805085">
          <w:marLeft w:val="0"/>
          <w:marRight w:val="0"/>
          <w:marTop w:val="0"/>
          <w:marBottom w:val="0"/>
          <w:divBdr>
            <w:top w:val="none" w:sz="0" w:space="0" w:color="auto"/>
            <w:left w:val="none" w:sz="0" w:space="0" w:color="auto"/>
            <w:bottom w:val="none" w:sz="0" w:space="0" w:color="auto"/>
            <w:right w:val="none" w:sz="0" w:space="0" w:color="auto"/>
          </w:divBdr>
        </w:div>
        <w:div w:id="692076402">
          <w:marLeft w:val="0"/>
          <w:marRight w:val="0"/>
          <w:marTop w:val="0"/>
          <w:marBottom w:val="0"/>
          <w:divBdr>
            <w:top w:val="none" w:sz="0" w:space="0" w:color="auto"/>
            <w:left w:val="none" w:sz="0" w:space="0" w:color="auto"/>
            <w:bottom w:val="none" w:sz="0" w:space="0" w:color="auto"/>
            <w:right w:val="none" w:sz="0" w:space="0" w:color="auto"/>
          </w:divBdr>
        </w:div>
        <w:div w:id="796610653">
          <w:marLeft w:val="0"/>
          <w:marRight w:val="0"/>
          <w:marTop w:val="0"/>
          <w:marBottom w:val="0"/>
          <w:divBdr>
            <w:top w:val="none" w:sz="0" w:space="0" w:color="auto"/>
            <w:left w:val="none" w:sz="0" w:space="0" w:color="auto"/>
            <w:bottom w:val="none" w:sz="0" w:space="0" w:color="auto"/>
            <w:right w:val="none" w:sz="0" w:space="0" w:color="auto"/>
          </w:divBdr>
        </w:div>
        <w:div w:id="828250814">
          <w:marLeft w:val="0"/>
          <w:marRight w:val="0"/>
          <w:marTop w:val="0"/>
          <w:marBottom w:val="0"/>
          <w:divBdr>
            <w:top w:val="none" w:sz="0" w:space="0" w:color="auto"/>
            <w:left w:val="none" w:sz="0" w:space="0" w:color="auto"/>
            <w:bottom w:val="none" w:sz="0" w:space="0" w:color="auto"/>
            <w:right w:val="none" w:sz="0" w:space="0" w:color="auto"/>
          </w:divBdr>
        </w:div>
        <w:div w:id="829909698">
          <w:marLeft w:val="0"/>
          <w:marRight w:val="0"/>
          <w:marTop w:val="0"/>
          <w:marBottom w:val="0"/>
          <w:divBdr>
            <w:top w:val="none" w:sz="0" w:space="0" w:color="auto"/>
            <w:left w:val="none" w:sz="0" w:space="0" w:color="auto"/>
            <w:bottom w:val="none" w:sz="0" w:space="0" w:color="auto"/>
            <w:right w:val="none" w:sz="0" w:space="0" w:color="auto"/>
          </w:divBdr>
        </w:div>
        <w:div w:id="831792782">
          <w:marLeft w:val="0"/>
          <w:marRight w:val="0"/>
          <w:marTop w:val="0"/>
          <w:marBottom w:val="0"/>
          <w:divBdr>
            <w:top w:val="none" w:sz="0" w:space="0" w:color="auto"/>
            <w:left w:val="none" w:sz="0" w:space="0" w:color="auto"/>
            <w:bottom w:val="none" w:sz="0" w:space="0" w:color="auto"/>
            <w:right w:val="none" w:sz="0" w:space="0" w:color="auto"/>
          </w:divBdr>
        </w:div>
        <w:div w:id="988751613">
          <w:marLeft w:val="0"/>
          <w:marRight w:val="0"/>
          <w:marTop w:val="0"/>
          <w:marBottom w:val="0"/>
          <w:divBdr>
            <w:top w:val="none" w:sz="0" w:space="0" w:color="auto"/>
            <w:left w:val="none" w:sz="0" w:space="0" w:color="auto"/>
            <w:bottom w:val="none" w:sz="0" w:space="0" w:color="auto"/>
            <w:right w:val="none" w:sz="0" w:space="0" w:color="auto"/>
          </w:divBdr>
        </w:div>
        <w:div w:id="1281380995">
          <w:marLeft w:val="0"/>
          <w:marRight w:val="0"/>
          <w:marTop w:val="0"/>
          <w:marBottom w:val="0"/>
          <w:divBdr>
            <w:top w:val="none" w:sz="0" w:space="0" w:color="auto"/>
            <w:left w:val="none" w:sz="0" w:space="0" w:color="auto"/>
            <w:bottom w:val="none" w:sz="0" w:space="0" w:color="auto"/>
            <w:right w:val="none" w:sz="0" w:space="0" w:color="auto"/>
          </w:divBdr>
        </w:div>
        <w:div w:id="1287740954">
          <w:marLeft w:val="0"/>
          <w:marRight w:val="0"/>
          <w:marTop w:val="0"/>
          <w:marBottom w:val="0"/>
          <w:divBdr>
            <w:top w:val="none" w:sz="0" w:space="0" w:color="auto"/>
            <w:left w:val="none" w:sz="0" w:space="0" w:color="auto"/>
            <w:bottom w:val="none" w:sz="0" w:space="0" w:color="auto"/>
            <w:right w:val="none" w:sz="0" w:space="0" w:color="auto"/>
          </w:divBdr>
        </w:div>
        <w:div w:id="1299803828">
          <w:marLeft w:val="0"/>
          <w:marRight w:val="0"/>
          <w:marTop w:val="0"/>
          <w:marBottom w:val="0"/>
          <w:divBdr>
            <w:top w:val="none" w:sz="0" w:space="0" w:color="auto"/>
            <w:left w:val="none" w:sz="0" w:space="0" w:color="auto"/>
            <w:bottom w:val="none" w:sz="0" w:space="0" w:color="auto"/>
            <w:right w:val="none" w:sz="0" w:space="0" w:color="auto"/>
          </w:divBdr>
        </w:div>
        <w:div w:id="1346520337">
          <w:marLeft w:val="0"/>
          <w:marRight w:val="0"/>
          <w:marTop w:val="0"/>
          <w:marBottom w:val="0"/>
          <w:divBdr>
            <w:top w:val="none" w:sz="0" w:space="0" w:color="auto"/>
            <w:left w:val="none" w:sz="0" w:space="0" w:color="auto"/>
            <w:bottom w:val="none" w:sz="0" w:space="0" w:color="auto"/>
            <w:right w:val="none" w:sz="0" w:space="0" w:color="auto"/>
          </w:divBdr>
        </w:div>
        <w:div w:id="1567758281">
          <w:marLeft w:val="0"/>
          <w:marRight w:val="0"/>
          <w:marTop w:val="0"/>
          <w:marBottom w:val="0"/>
          <w:divBdr>
            <w:top w:val="none" w:sz="0" w:space="0" w:color="auto"/>
            <w:left w:val="none" w:sz="0" w:space="0" w:color="auto"/>
            <w:bottom w:val="none" w:sz="0" w:space="0" w:color="auto"/>
            <w:right w:val="none" w:sz="0" w:space="0" w:color="auto"/>
          </w:divBdr>
        </w:div>
        <w:div w:id="1951886498">
          <w:marLeft w:val="0"/>
          <w:marRight w:val="0"/>
          <w:marTop w:val="0"/>
          <w:marBottom w:val="0"/>
          <w:divBdr>
            <w:top w:val="none" w:sz="0" w:space="0" w:color="auto"/>
            <w:left w:val="none" w:sz="0" w:space="0" w:color="auto"/>
            <w:bottom w:val="none" w:sz="0" w:space="0" w:color="auto"/>
            <w:right w:val="none" w:sz="0" w:space="0" w:color="auto"/>
          </w:divBdr>
        </w:div>
        <w:div w:id="2102869986">
          <w:marLeft w:val="0"/>
          <w:marRight w:val="0"/>
          <w:marTop w:val="0"/>
          <w:marBottom w:val="0"/>
          <w:divBdr>
            <w:top w:val="none" w:sz="0" w:space="0" w:color="auto"/>
            <w:left w:val="none" w:sz="0" w:space="0" w:color="auto"/>
            <w:bottom w:val="none" w:sz="0" w:space="0" w:color="auto"/>
            <w:right w:val="none" w:sz="0" w:space="0" w:color="auto"/>
          </w:divBdr>
        </w:div>
      </w:divsChild>
    </w:div>
    <w:div w:id="1696156683">
      <w:bodyDiv w:val="1"/>
      <w:marLeft w:val="0"/>
      <w:marRight w:val="0"/>
      <w:marTop w:val="0"/>
      <w:marBottom w:val="0"/>
      <w:divBdr>
        <w:top w:val="none" w:sz="0" w:space="0" w:color="auto"/>
        <w:left w:val="none" w:sz="0" w:space="0" w:color="auto"/>
        <w:bottom w:val="none" w:sz="0" w:space="0" w:color="auto"/>
        <w:right w:val="none" w:sz="0" w:space="0" w:color="auto"/>
      </w:divBdr>
    </w:div>
    <w:div w:id="1713311606">
      <w:bodyDiv w:val="1"/>
      <w:marLeft w:val="0"/>
      <w:marRight w:val="0"/>
      <w:marTop w:val="0"/>
      <w:marBottom w:val="0"/>
      <w:divBdr>
        <w:top w:val="none" w:sz="0" w:space="0" w:color="auto"/>
        <w:left w:val="none" w:sz="0" w:space="0" w:color="auto"/>
        <w:bottom w:val="none" w:sz="0" w:space="0" w:color="auto"/>
        <w:right w:val="none" w:sz="0" w:space="0" w:color="auto"/>
      </w:divBdr>
    </w:div>
    <w:div w:id="1898975132">
      <w:bodyDiv w:val="1"/>
      <w:marLeft w:val="0"/>
      <w:marRight w:val="0"/>
      <w:marTop w:val="0"/>
      <w:marBottom w:val="0"/>
      <w:divBdr>
        <w:top w:val="none" w:sz="0" w:space="0" w:color="auto"/>
        <w:left w:val="none" w:sz="0" w:space="0" w:color="auto"/>
        <w:bottom w:val="none" w:sz="0" w:space="0" w:color="auto"/>
        <w:right w:val="none" w:sz="0" w:space="0" w:color="auto"/>
      </w:divBdr>
    </w:div>
    <w:div w:id="1968076759">
      <w:bodyDiv w:val="1"/>
      <w:marLeft w:val="0"/>
      <w:marRight w:val="0"/>
      <w:marTop w:val="0"/>
      <w:marBottom w:val="0"/>
      <w:divBdr>
        <w:top w:val="none" w:sz="0" w:space="0" w:color="auto"/>
        <w:left w:val="none" w:sz="0" w:space="0" w:color="auto"/>
        <w:bottom w:val="none" w:sz="0" w:space="0" w:color="auto"/>
        <w:right w:val="none" w:sz="0" w:space="0" w:color="auto"/>
      </w:divBdr>
    </w:div>
    <w:div w:id="201137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antar.com/zh-cn/cookies-policie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ntar.com/zh-cn/cookies-policies" TargetMode="Externa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Kantar colour theme">
      <a:dk1>
        <a:srgbClr val="333333"/>
      </a:dk1>
      <a:lt1>
        <a:srgbClr val="FFFFFF"/>
      </a:lt1>
      <a:dk2>
        <a:srgbClr val="0060FF"/>
      </a:dk2>
      <a:lt2>
        <a:srgbClr val="802AB7"/>
      </a:lt2>
      <a:accent1>
        <a:srgbClr val="AEAE9F"/>
      </a:accent1>
      <a:accent2>
        <a:srgbClr val="00E5BA"/>
      </a:accent2>
      <a:accent3>
        <a:srgbClr val="00B600"/>
      </a:accent3>
      <a:accent4>
        <a:srgbClr val="FEDB00"/>
      </a:accent4>
      <a:accent5>
        <a:srgbClr val="FF5000"/>
      </a:accent5>
      <a:accent6>
        <a:srgbClr val="FA0028"/>
      </a:accent6>
      <a:hlink>
        <a:srgbClr val="0060FF"/>
      </a:hlink>
      <a:folHlink>
        <a:srgbClr val="802AB7"/>
      </a:folHlink>
    </a:clrScheme>
    <a:fontScheme name="TNS Master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5ab4017-f716-46b2-88dd-fbc456a61fde">
      <UserInfo>
        <DisplayName>Everyone</DisplayName>
        <AccountId>11</AccountId>
        <AccountType/>
      </UserInfo>
      <UserInfo>
        <DisplayName>Dushev, Daniel (LSBOR rtech)</DisplayName>
        <AccountId>261</AccountId>
        <AccountType/>
      </UserInfo>
      <UserInfo>
        <DisplayName>SharingLinks.c99d4b4d-39de-417b-a0ff-b887f20e3f92.OrganizationEdit.17449389-c6c6-46cd-85f7-b1d380f39ea8</DisplayName>
        <AccountId>727</AccountId>
        <AccountType/>
      </UserInfo>
      <UserInfo>
        <DisplayName>Donika Slavova (external)</DisplayName>
        <AccountId>436</AccountId>
        <AccountType/>
      </UserInfo>
      <UserInfo>
        <DisplayName>spsearch</DisplayName>
        <AccountId>16</AccountId>
        <AccountType/>
      </UserInfo>
      <UserInfo>
        <DisplayName>SharingLinks.f9f4d5a5-f99d-4cb2-90d5-45c5351fc4ad.OrganizationEdit.8de7e73d-2a0b-46d3-8dfb-fb191e421b75</DisplayName>
        <AccountId>718</AccountId>
        <AccountType/>
      </UserInfo>
      <UserInfo>
        <DisplayName>GOYAL, RAHUL (LS)</DisplayName>
        <AccountId>735</AccountId>
        <AccountType/>
      </UserInfo>
      <UserInfo>
        <DisplayName>Nikolay Bebenov (external)</DisplayName>
        <AccountId>7081</AccountId>
        <AccountType/>
      </UserInfo>
      <UserInfo>
        <DisplayName>Viktor Tinchev (external)</DisplayName>
        <AccountId>51</AccountId>
        <AccountType/>
      </UserInfo>
      <UserInfo>
        <DisplayName>Chhavi Chaudhary (external)</DisplayName>
        <AccountId>10852</AccountId>
        <AccountType/>
      </UserInfo>
      <UserInfo>
        <DisplayName>Nedelin Paskalev (external)</DisplayName>
        <AccountId>9565</AccountId>
        <AccountType/>
      </UserInfo>
      <UserInfo>
        <DisplayName>Vivek Pathak (external)</DisplayName>
        <AccountId>8580</AccountId>
        <AccountType/>
      </UserInfo>
      <UserInfo>
        <DisplayName>Shubham Yadav (external)</DisplayName>
        <AccountId>8608</AccountId>
        <AccountType/>
      </UserInfo>
      <UserInfo>
        <DisplayName>Akash Moshal (external)</DisplayName>
        <AccountId>10433</AccountId>
        <AccountType/>
      </UserInfo>
      <UserInfo>
        <DisplayName>Nikolay Lyudmilov (external)</DisplayName>
        <AccountId>80</AccountId>
        <AccountType/>
      </UserInfo>
      <UserInfo>
        <DisplayName>Todor Todorov (external)</DisplayName>
        <AccountId>39</AccountId>
        <AccountType/>
      </UserInfo>
      <UserInfo>
        <DisplayName>Asen Chilingirov (external)</DisplayName>
        <AccountId>665</AccountId>
        <AccountType/>
      </UserInfo>
      <UserInfo>
        <DisplayName>Akansha Tiwari (external)</DisplayName>
        <AccountId>10854</AccountId>
        <AccountType/>
      </UserInfo>
      <UserInfo>
        <DisplayName>Silvana Aristotelova (external)</DisplayName>
        <AccountId>7784</AccountId>
        <AccountType/>
      </UserInfo>
      <UserInfo>
        <DisplayName>Amisha Katiyar (external)</DisplayName>
        <AccountId>18683</AccountId>
        <AccountType/>
      </UserInfo>
      <UserInfo>
        <DisplayName>Priyanka Yadav (external)</DisplayName>
        <AccountId>19345</AccountId>
        <AccountType/>
      </UserInfo>
      <UserInfo>
        <DisplayName>Petar Iliev (external)</DisplayName>
        <AccountId>44</AccountId>
        <AccountType/>
      </UserInfo>
      <UserInfo>
        <DisplayName>Temenuzhka Vandova (external)</DisplayName>
        <AccountId>45</AccountId>
        <AccountType/>
      </UserInfo>
      <UserInfo>
        <DisplayName>Nikolay Kostadinov (external)</DisplayName>
        <AccountId>332</AccountId>
        <AccountType/>
      </UserInfo>
      <UserInfo>
        <DisplayName>Amarpreet Acharya</DisplayName>
        <AccountId>2324</AccountId>
        <AccountType/>
      </UserInfo>
      <UserInfo>
        <DisplayName>Plamena Topalova (external)</DisplayName>
        <AccountId>12457</AccountId>
        <AccountType/>
      </UserInfo>
      <UserInfo>
        <DisplayName>Angel Valkov (external)</DisplayName>
        <AccountId>20327</AccountId>
        <AccountType/>
      </UserInfo>
      <UserInfo>
        <DisplayName>Georgi Milev (external)</DisplayName>
        <AccountId>37</AccountId>
        <AccountType/>
      </UserInfo>
      <UserInfo>
        <DisplayName>Kiril Veselinski (external)</DisplayName>
        <AccountId>58</AccountId>
        <AccountType/>
      </UserInfo>
      <UserInfo>
        <DisplayName>Gincho Georgiev (external)</DisplayName>
        <AccountId>1979</AccountId>
        <AccountType/>
      </UserInfo>
      <UserInfo>
        <DisplayName>Dhruv Choudhary (external)</DisplayName>
        <AccountId>10822</AccountId>
        <AccountType/>
      </UserInfo>
      <UserInfo>
        <DisplayName>Dimitar Kirilov (external)</DisplayName>
        <AccountId>49</AccountId>
        <AccountType/>
      </UserInfo>
      <UserInfo>
        <DisplayName>Kostadin Petrichkov (external)</DisplayName>
        <AccountId>47</AccountId>
        <AccountType/>
      </UserInfo>
      <UserInfo>
        <DisplayName>Sabotina Nedelcheva (external)</DisplayName>
        <AccountId>1925</AccountId>
        <AccountType/>
      </UserInfo>
      <UserInfo>
        <DisplayName>Vanya Ivanova (external)</DisplayName>
        <AccountId>89</AccountId>
        <AccountType/>
      </UserInfo>
      <UserInfo>
        <DisplayName>Nikolay Mihaylov (external)</DisplayName>
        <AccountId>50</AccountId>
        <AccountType/>
      </UserInfo>
      <UserInfo>
        <DisplayName>Ritika Gupta (external)</DisplayName>
        <AccountId>19445</AccountId>
        <AccountType/>
      </UserInfo>
      <UserInfo>
        <DisplayName>Ritika Goyal (external)</DisplayName>
        <AccountId>19918</AccountId>
        <AccountType/>
      </UserInfo>
      <UserInfo>
        <DisplayName>Martha Espley</DisplayName>
        <AccountId>4978</AccountId>
        <AccountType/>
      </UserInfo>
      <UserInfo>
        <DisplayName>Coll Macaskill</DisplayName>
        <AccountId>20279</AccountId>
        <AccountType/>
      </UserInfo>
      <UserInfo>
        <DisplayName>Niharika Sharma (external)</DisplayName>
        <AccountId>18685</AccountId>
        <AccountType/>
      </UserInfo>
      <UserInfo>
        <DisplayName>Kosta Kostov (external)</DisplayName>
        <AccountId>111</AccountId>
        <AccountType/>
      </UserInfo>
      <UserInfo>
        <DisplayName>Dimo Chakarov (external)</DisplayName>
        <AccountId>20654</AccountId>
        <AccountType/>
      </UserInfo>
      <UserInfo>
        <DisplayName>Lyubomir Pandev (external)</DisplayName>
        <AccountId>322</AccountId>
        <AccountType/>
      </UserInfo>
      <UserInfo>
        <DisplayName>Zdravko Evtimov (external)</DisplayName>
        <AccountId>386</AccountId>
        <AccountType/>
      </UserInfo>
      <UserInfo>
        <DisplayName>Rebecca Pinnington</DisplayName>
        <AccountId>23337</AccountId>
        <AccountType/>
      </UserInfo>
      <UserInfo>
        <DisplayName>Steve Wigmore</DisplayName>
        <AccountId>107</AccountId>
        <AccountType/>
      </UserInfo>
      <UserInfo>
        <DisplayName>Jacqueline Amaral</DisplayName>
        <AccountId>10113</AccountId>
        <AccountType/>
      </UserInfo>
      <UserInfo>
        <DisplayName>Adriana Sales</DisplayName>
        <AccountId>23483</AccountId>
        <AccountType/>
      </UserInfo>
    </SharedWithUsers>
    <lcf76f155ced4ddcb4097134ff3c332f xmlns="0e89cef8-9711-4df7-be0c-5096631c8d4b">
      <Terms xmlns="http://schemas.microsoft.com/office/infopath/2007/PartnerControls"/>
    </lcf76f155ced4ddcb4097134ff3c332f>
    <TaxCatchAll xmlns="75ab4017-f716-46b2-88dd-fbc456a61fde" xsi:nil="true"/>
    <_Flow_SignoffStatus xmlns="0e89cef8-9711-4df7-be0c-5096631c8d4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E1E76B2D44FA44381D88CE424F63FF1" ma:contentTypeVersion="19" ma:contentTypeDescription="Create a new document." ma:contentTypeScope="" ma:versionID="60bc45ad6b62eeee89d594b6f0bab4b1">
  <xsd:schema xmlns:xsd="http://www.w3.org/2001/XMLSchema" xmlns:xs="http://www.w3.org/2001/XMLSchema" xmlns:p="http://schemas.microsoft.com/office/2006/metadata/properties" xmlns:ns2="0e89cef8-9711-4df7-be0c-5096631c8d4b" xmlns:ns3="75ab4017-f716-46b2-88dd-fbc456a61fde" targetNamespace="http://schemas.microsoft.com/office/2006/metadata/properties" ma:root="true" ma:fieldsID="3ac2fae1e637f1ce86fa60439f44bfc7" ns2:_="" ns3:_="">
    <xsd:import namespace="0e89cef8-9711-4df7-be0c-5096631c8d4b"/>
    <xsd:import namespace="75ab4017-f716-46b2-88dd-fbc456a61fd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OCR" minOccurs="0"/>
                <xsd:element ref="ns2:MediaServiceLocation"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9cef8-9711-4df7-be0c-5096631c8d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335d02d2-2acc-434b-b7bb-812ff22cbf3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ab4017-f716-46b2-88dd-fbc456a61fd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dc5090a-dbad-494e-a8e0-950d36894ff6}" ma:internalName="TaxCatchAll" ma:showField="CatchAllData" ma:web="75ab4017-f716-46b2-88dd-fbc456a61f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D33C35-2581-448C-826E-A02B7A796950}">
  <ds:schemaRefs>
    <ds:schemaRef ds:uri="http://schemas.microsoft.com/office/2006/metadata/properties"/>
    <ds:schemaRef ds:uri="http://schemas.microsoft.com/office/infopath/2007/PartnerControls"/>
    <ds:schemaRef ds:uri="5ab22176-fc7c-4d13-8e4f-263cd2716799"/>
    <ds:schemaRef ds:uri="01d7ce7e-2a0a-41f6-bc2a-c5c20b027ab2"/>
    <ds:schemaRef ds:uri="75ab4017-f716-46b2-88dd-fbc456a61fde"/>
    <ds:schemaRef ds:uri="0e89cef8-9711-4df7-be0c-5096631c8d4b"/>
  </ds:schemaRefs>
</ds:datastoreItem>
</file>

<file path=customXml/itemProps2.xml><?xml version="1.0" encoding="utf-8"?>
<ds:datastoreItem xmlns:ds="http://schemas.openxmlformats.org/officeDocument/2006/customXml" ds:itemID="{CFA62AB2-360D-4A68-A2BE-65AF927A9200}">
  <ds:schemaRefs>
    <ds:schemaRef ds:uri="http://schemas.openxmlformats.org/officeDocument/2006/bibliography"/>
  </ds:schemaRefs>
</ds:datastoreItem>
</file>

<file path=customXml/itemProps3.xml><?xml version="1.0" encoding="utf-8"?>
<ds:datastoreItem xmlns:ds="http://schemas.openxmlformats.org/officeDocument/2006/customXml" ds:itemID="{1C163F36-F1D4-4B73-AD9F-A0842BC2A3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9cef8-9711-4df7-be0c-5096631c8d4b"/>
    <ds:schemaRef ds:uri="75ab4017-f716-46b2-88dd-fbc456a61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622D7C-45ED-490D-8408-4B1F49E8B5AE}">
  <ds:schemaRefs>
    <ds:schemaRef ds:uri="http://schemas.microsoft.com/sharepoint/v3/contenttype/forms"/>
  </ds:schemaRefs>
</ds:datastoreItem>
</file>

<file path=docMetadata/LabelInfo.xml><?xml version="1.0" encoding="utf-8"?>
<clbl:labelList xmlns:clbl="http://schemas.microsoft.com/office/2020/mipLabelMetadata">
  <clbl:label id="{3741da7a-79c1-417c-b408-16c0bfe99fca}" enabled="1" method="Standard" siteId="{1e355c04-e0a4-42ed-8e2d-7351591f0ef1}" removed="0"/>
</clbl:labelList>
</file>

<file path=docProps/app.xml><?xml version="1.0" encoding="utf-8"?>
<Properties xmlns="http://schemas.openxmlformats.org/officeDocument/2006/extended-properties" xmlns:vt="http://schemas.openxmlformats.org/officeDocument/2006/docPropsVTypes">
  <Template>Normal</Template>
  <TotalTime>21</TotalTime>
  <Pages>8</Pages>
  <Words>1357</Words>
  <Characters>6675</Characters>
  <Application>Microsoft Office Word</Application>
  <DocSecurity>0</DocSecurity>
  <Lines>55</Lines>
  <Paragraphs>16</Paragraphs>
  <ScaleCrop>false</ScaleCrop>
  <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Amaral</dc:creator>
  <cp:keywords/>
  <dc:description/>
  <cp:lastModifiedBy>Anoushka Adams</cp:lastModifiedBy>
  <cp:revision>14</cp:revision>
  <cp:lastPrinted>2022-12-01T23:17:00Z</cp:lastPrinted>
  <dcterms:created xsi:type="dcterms:W3CDTF">2025-04-10T12:01:00Z</dcterms:created>
  <dcterms:modified xsi:type="dcterms:W3CDTF">2025-04-10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58586450ab2d32cfabc2b20110b07698e8e8c49e04f2c8b9d8eadaea495e44</vt:lpwstr>
  </property>
  <property fmtid="{D5CDD505-2E9C-101B-9397-08002B2CF9AE}" pid="3" name="MSIP_Label_3741da7a-79c1-417c-b408-16c0bfe99fca_Enabled">
    <vt:lpwstr>true</vt:lpwstr>
  </property>
  <property fmtid="{D5CDD505-2E9C-101B-9397-08002B2CF9AE}" pid="4" name="MSIP_Label_3741da7a-79c1-417c-b408-16c0bfe99fca_SetDate">
    <vt:lpwstr>2023-03-14T14:13:53Z</vt:lpwstr>
  </property>
  <property fmtid="{D5CDD505-2E9C-101B-9397-08002B2CF9AE}" pid="5" name="MSIP_Label_3741da7a-79c1-417c-b408-16c0bfe99fca_Method">
    <vt:lpwstr>Standard</vt:lpwstr>
  </property>
  <property fmtid="{D5CDD505-2E9C-101B-9397-08002B2CF9AE}" pid="6" name="MSIP_Label_3741da7a-79c1-417c-b408-16c0bfe99fca_Name">
    <vt:lpwstr>Internal Only - Amber</vt:lpwstr>
  </property>
  <property fmtid="{D5CDD505-2E9C-101B-9397-08002B2CF9AE}" pid="7" name="MSIP_Label_3741da7a-79c1-417c-b408-16c0bfe99fca_SiteId">
    <vt:lpwstr>1e355c04-e0a4-42ed-8e2d-7351591f0ef1</vt:lpwstr>
  </property>
  <property fmtid="{D5CDD505-2E9C-101B-9397-08002B2CF9AE}" pid="8" name="MSIP_Label_3741da7a-79c1-417c-b408-16c0bfe99fca_ActionId">
    <vt:lpwstr>e2dbb2b9-8bb7-4b30-a2ed-e5921240803e</vt:lpwstr>
  </property>
  <property fmtid="{D5CDD505-2E9C-101B-9397-08002B2CF9AE}" pid="9" name="MSIP_Label_3741da7a-79c1-417c-b408-16c0bfe99fca_ContentBits">
    <vt:lpwstr>0</vt:lpwstr>
  </property>
  <property fmtid="{D5CDD505-2E9C-101B-9397-08002B2CF9AE}" pid="10" name="ContentTypeId">
    <vt:lpwstr>0x010100DE1E76B2D44FA44381D88CE424F63FF1</vt:lpwstr>
  </property>
  <property fmtid="{D5CDD505-2E9C-101B-9397-08002B2CF9AE}" pid="11" name="MediaServiceImageTags">
    <vt:lpwstr/>
  </property>
</Properties>
</file>